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4AEB8F" w14:textId="6D2061B4" w:rsidR="00DB4ECA" w:rsidRPr="007E69CA" w:rsidRDefault="00745F04" w:rsidP="00DB4ECA">
      <w:pPr>
        <w:rPr>
          <w:rFonts w:ascii="Goudy Stout" w:eastAsia="Times New Roman" w:hAnsi="Goudy Stout"/>
          <w:bCs/>
          <w:color w:val="ED7D31" w:themeColor="accent2"/>
          <w:sz w:val="28"/>
          <w:szCs w:val="28"/>
        </w:rPr>
      </w:pPr>
      <w:bookmarkStart w:id="0" w:name="_Hlk146612165"/>
      <w:r w:rsidRPr="007E69CA">
        <w:rPr>
          <w:rFonts w:ascii="Goudy Stout" w:hAnsi="Goudy Stout"/>
          <w:b/>
          <w:noProof/>
          <w:color w:val="ED7D31" w:themeColor="accent2"/>
          <w:sz w:val="42"/>
          <w:szCs w:val="48"/>
        </w:rPr>
        <mc:AlternateContent>
          <mc:Choice Requires="wps">
            <w:drawing>
              <wp:anchor distT="0" distB="0" distL="114300" distR="114300" simplePos="0" relativeHeight="251658240" behindDoc="0" locked="0" layoutInCell="1" allowOverlap="1" wp14:anchorId="7C617EFE" wp14:editId="7DC36047">
                <wp:simplePos x="0" y="0"/>
                <wp:positionH relativeFrom="column">
                  <wp:posOffset>-288925</wp:posOffset>
                </wp:positionH>
                <wp:positionV relativeFrom="paragraph">
                  <wp:posOffset>8255</wp:posOffset>
                </wp:positionV>
                <wp:extent cx="1135380" cy="7461885"/>
                <wp:effectExtent l="0" t="0" r="26670" b="24765"/>
                <wp:wrapSquare wrapText="bothSides"/>
                <wp:docPr id="2859278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5380" cy="7461885"/>
                        </a:xfrm>
                        <a:prstGeom prst="rect">
                          <a:avLst/>
                        </a:prstGeom>
                        <a:solidFill>
                          <a:srgbClr val="FFFFFF"/>
                        </a:solidFill>
                        <a:ln w="12700" algn="ctr">
                          <a:solidFill>
                            <a:srgbClr val="666666"/>
                          </a:solidFill>
                          <a:miter lim="800000"/>
                          <a:headEnd/>
                          <a:tailEnd/>
                        </a:ln>
                        <a:effectLst/>
                        <a:extLs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txbx>
                        <w:txbxContent>
                          <w:p w14:paraId="240B98F6" w14:textId="77777777" w:rsidR="00AB2029" w:rsidRPr="008B1D4B" w:rsidRDefault="00AB2029" w:rsidP="00AF1793">
                            <w:pPr>
                              <w:widowControl w:val="0"/>
                              <w:jc w:val="center"/>
                              <w:rPr>
                                <w:rFonts w:ascii="Tw Cen MT" w:hAnsi="Tw Cen MT"/>
                                <w:b/>
                                <w:bCs/>
                                <w:color w:val="000000"/>
                                <w:kern w:val="32"/>
                                <w:sz w:val="18"/>
                                <w:szCs w:val="18"/>
                              </w:rPr>
                            </w:pPr>
                            <w:bookmarkStart w:id="1" w:name="_Hlk149052514"/>
                            <w:bookmarkEnd w:id="1"/>
                            <w:r w:rsidRPr="008B1D4B">
                              <w:rPr>
                                <w:rFonts w:ascii="Tw Cen MT" w:hAnsi="Tw Cen MT"/>
                                <w:b/>
                                <w:bCs/>
                                <w:color w:val="000000"/>
                                <w:kern w:val="32"/>
                                <w:sz w:val="18"/>
                                <w:szCs w:val="18"/>
                              </w:rPr>
                              <w:t>Mayor:</w:t>
                            </w:r>
                          </w:p>
                          <w:p w14:paraId="6BF7E22B"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Roy Schulz</w:t>
                            </w:r>
                          </w:p>
                          <w:p w14:paraId="1FAC6C6E" w14:textId="77777777" w:rsidR="00AB2029" w:rsidRPr="00E372F5" w:rsidRDefault="00AB2029" w:rsidP="00AF1793">
                            <w:pPr>
                              <w:widowControl w:val="0"/>
                              <w:jc w:val="center"/>
                              <w:rPr>
                                <w:rFonts w:ascii="Tw Cen MT" w:hAnsi="Tw Cen MT"/>
                                <w:b/>
                                <w:bCs/>
                                <w:color w:val="000000"/>
                                <w:kern w:val="32"/>
                                <w:sz w:val="12"/>
                                <w:szCs w:val="12"/>
                              </w:rPr>
                            </w:pPr>
                          </w:p>
                          <w:p w14:paraId="34C88583" w14:textId="77777777" w:rsidR="00AB2029"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Council:</w:t>
                            </w:r>
                          </w:p>
                          <w:p w14:paraId="7ECA89C2" w14:textId="35421A7B"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Michael Hale</w:t>
                            </w:r>
                          </w:p>
                          <w:p w14:paraId="2F3AAA5A" w14:textId="0BBD2BB2" w:rsidR="0054551B" w:rsidRDefault="0054551B" w:rsidP="00AF1793">
                            <w:pPr>
                              <w:widowControl w:val="0"/>
                              <w:jc w:val="center"/>
                              <w:rPr>
                                <w:rFonts w:ascii="Tw Cen MT" w:hAnsi="Tw Cen MT"/>
                                <w:color w:val="000000"/>
                                <w:kern w:val="32"/>
                                <w:sz w:val="18"/>
                                <w:szCs w:val="18"/>
                              </w:rPr>
                            </w:pPr>
                            <w:r>
                              <w:rPr>
                                <w:rFonts w:ascii="Tw Cen MT" w:hAnsi="Tw Cen MT"/>
                                <w:color w:val="000000"/>
                                <w:kern w:val="32"/>
                                <w:sz w:val="18"/>
                                <w:szCs w:val="18"/>
                              </w:rPr>
                              <w:t>Margie Jaeger</w:t>
                            </w:r>
                          </w:p>
                          <w:p w14:paraId="3B13DB5A" w14:textId="77777777"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Pete Martin</w:t>
                            </w:r>
                          </w:p>
                          <w:p w14:paraId="03D2D98D" w14:textId="176749B2" w:rsidR="006B350E" w:rsidRPr="008B1D4B" w:rsidRDefault="00EF5918" w:rsidP="00AF1793">
                            <w:pPr>
                              <w:widowControl w:val="0"/>
                              <w:jc w:val="center"/>
                              <w:rPr>
                                <w:rFonts w:ascii="Tw Cen MT" w:hAnsi="Tw Cen MT"/>
                                <w:color w:val="000000"/>
                                <w:kern w:val="32"/>
                                <w:sz w:val="18"/>
                                <w:szCs w:val="18"/>
                              </w:rPr>
                            </w:pPr>
                            <w:r>
                              <w:rPr>
                                <w:rFonts w:ascii="Tw Cen MT" w:hAnsi="Tw Cen MT"/>
                                <w:color w:val="000000"/>
                                <w:kern w:val="32"/>
                                <w:sz w:val="18"/>
                                <w:szCs w:val="18"/>
                              </w:rPr>
                              <w:t>Shelly Ausmus</w:t>
                            </w:r>
                          </w:p>
                          <w:p w14:paraId="0C15BBF0" w14:textId="389C01EC" w:rsidR="00AB2029" w:rsidRPr="008B1D4B" w:rsidRDefault="00EF5918" w:rsidP="00AF1793">
                            <w:pPr>
                              <w:widowControl w:val="0"/>
                              <w:jc w:val="center"/>
                              <w:rPr>
                                <w:rFonts w:ascii="Tw Cen MT" w:hAnsi="Tw Cen MT"/>
                                <w:color w:val="000000"/>
                                <w:kern w:val="32"/>
                                <w:sz w:val="18"/>
                                <w:szCs w:val="18"/>
                              </w:rPr>
                            </w:pPr>
                            <w:r>
                              <w:rPr>
                                <w:rFonts w:ascii="Tw Cen MT" w:hAnsi="Tw Cen MT"/>
                                <w:color w:val="000000"/>
                                <w:kern w:val="32"/>
                                <w:sz w:val="18"/>
                                <w:szCs w:val="18"/>
                              </w:rPr>
                              <w:t>Cheri Currier</w:t>
                            </w:r>
                          </w:p>
                          <w:p w14:paraId="38D79ED6" w14:textId="77777777" w:rsidR="00AB2029" w:rsidRDefault="00390B10"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Dave Tysz</w:t>
                            </w:r>
                          </w:p>
                          <w:p w14:paraId="318010D2" w14:textId="1060CB6A" w:rsidR="00F5658E" w:rsidRPr="008B1D4B" w:rsidRDefault="00F5658E" w:rsidP="00AF1793">
                            <w:pPr>
                              <w:widowControl w:val="0"/>
                              <w:jc w:val="center"/>
                              <w:rPr>
                                <w:rFonts w:ascii="Tw Cen MT" w:hAnsi="Tw Cen MT"/>
                                <w:color w:val="000000"/>
                                <w:kern w:val="32"/>
                                <w:sz w:val="18"/>
                                <w:szCs w:val="18"/>
                              </w:rPr>
                            </w:pPr>
                            <w:r>
                              <w:rPr>
                                <w:rFonts w:ascii="Tw Cen MT" w:hAnsi="Tw Cen MT"/>
                                <w:color w:val="000000"/>
                                <w:kern w:val="32"/>
                                <w:sz w:val="18"/>
                                <w:szCs w:val="18"/>
                              </w:rPr>
                              <w:t>Dan Thomas</w:t>
                            </w:r>
                          </w:p>
                          <w:p w14:paraId="42F53782" w14:textId="77777777" w:rsidR="00AB2029" w:rsidRPr="008B1D4B" w:rsidRDefault="00AB2029" w:rsidP="00AF1793">
                            <w:pPr>
                              <w:widowControl w:val="0"/>
                              <w:jc w:val="center"/>
                              <w:rPr>
                                <w:rFonts w:ascii="Tw Cen MT" w:hAnsi="Tw Cen MT"/>
                                <w:color w:val="000000"/>
                                <w:kern w:val="32"/>
                                <w:sz w:val="18"/>
                                <w:szCs w:val="18"/>
                              </w:rPr>
                            </w:pPr>
                          </w:p>
                          <w:p w14:paraId="545F3FCE"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b/>
                                <w:bCs/>
                                <w:color w:val="000000"/>
                                <w:kern w:val="32"/>
                                <w:sz w:val="18"/>
                                <w:szCs w:val="18"/>
                              </w:rPr>
                              <w:t>Clerk/Treasurer:</w:t>
                            </w:r>
                          </w:p>
                          <w:p w14:paraId="651FA9E9"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Eliza Evans-Teague</w:t>
                            </w:r>
                          </w:p>
                          <w:p w14:paraId="0AC634F3" w14:textId="77777777" w:rsidR="00AB2029" w:rsidRPr="008B1D4B" w:rsidRDefault="00AB2029" w:rsidP="00AF1793">
                            <w:pPr>
                              <w:widowControl w:val="0"/>
                              <w:jc w:val="center"/>
                              <w:rPr>
                                <w:rFonts w:ascii="Tw Cen MT" w:hAnsi="Tw Cen MT"/>
                                <w:color w:val="000000"/>
                                <w:kern w:val="32"/>
                                <w:sz w:val="18"/>
                                <w:szCs w:val="18"/>
                              </w:rPr>
                            </w:pPr>
                          </w:p>
                          <w:p w14:paraId="70EA17EE"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Deputy Clerk:</w:t>
                            </w:r>
                          </w:p>
                          <w:p w14:paraId="5FA4F481" w14:textId="7065DF99" w:rsidR="00AB2029" w:rsidRPr="008B1D4B" w:rsidRDefault="00EF5918" w:rsidP="00AF1793">
                            <w:pPr>
                              <w:widowControl w:val="0"/>
                              <w:jc w:val="center"/>
                              <w:rPr>
                                <w:rFonts w:ascii="Tw Cen MT" w:hAnsi="Tw Cen MT"/>
                                <w:color w:val="000000"/>
                                <w:kern w:val="32"/>
                                <w:sz w:val="18"/>
                                <w:szCs w:val="18"/>
                              </w:rPr>
                            </w:pPr>
                            <w:r>
                              <w:rPr>
                                <w:rFonts w:ascii="Tw Cen MT" w:hAnsi="Tw Cen MT"/>
                                <w:color w:val="000000"/>
                                <w:kern w:val="32"/>
                                <w:sz w:val="18"/>
                                <w:szCs w:val="18"/>
                              </w:rPr>
                              <w:t xml:space="preserve">Nikki </w:t>
                            </w:r>
                            <w:r w:rsidR="00787E61">
                              <w:rPr>
                                <w:rFonts w:ascii="Tw Cen MT" w:hAnsi="Tw Cen MT"/>
                                <w:color w:val="000000"/>
                                <w:kern w:val="32"/>
                                <w:sz w:val="18"/>
                                <w:szCs w:val="18"/>
                              </w:rPr>
                              <w:t>Jensen</w:t>
                            </w:r>
                          </w:p>
                          <w:p w14:paraId="5644DA32" w14:textId="77777777" w:rsidR="00E372F5" w:rsidRPr="00E372F5" w:rsidRDefault="00E372F5" w:rsidP="00AF1793">
                            <w:pPr>
                              <w:widowControl w:val="0"/>
                              <w:jc w:val="center"/>
                              <w:rPr>
                                <w:rFonts w:ascii="Tw Cen MT" w:hAnsi="Tw Cen MT"/>
                                <w:color w:val="000000"/>
                                <w:kern w:val="32"/>
                                <w:sz w:val="14"/>
                                <w:szCs w:val="14"/>
                              </w:rPr>
                            </w:pPr>
                          </w:p>
                          <w:p w14:paraId="2A738822" w14:textId="4F5B4FFD"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Maintenance</w:t>
                            </w:r>
                          </w:p>
                          <w:p w14:paraId="669EE08C" w14:textId="77777777" w:rsidR="00565500" w:rsidRDefault="00565500" w:rsidP="00AF1793">
                            <w:pPr>
                              <w:widowControl w:val="0"/>
                              <w:jc w:val="center"/>
                              <w:rPr>
                                <w:rFonts w:ascii="Tw Cen MT" w:hAnsi="Tw Cen MT"/>
                                <w:color w:val="000000"/>
                                <w:kern w:val="32"/>
                                <w:sz w:val="18"/>
                                <w:szCs w:val="18"/>
                              </w:rPr>
                            </w:pPr>
                            <w:r>
                              <w:rPr>
                                <w:rFonts w:ascii="Tw Cen MT" w:hAnsi="Tw Cen MT"/>
                                <w:color w:val="000000"/>
                                <w:kern w:val="32"/>
                                <w:sz w:val="18"/>
                                <w:szCs w:val="18"/>
                              </w:rPr>
                              <w:t>Steven Thomas</w:t>
                            </w:r>
                          </w:p>
                          <w:p w14:paraId="2B236224" w14:textId="566306F3" w:rsidR="00021AD3" w:rsidRPr="008B1D4B" w:rsidRDefault="00021AD3" w:rsidP="00AF1793">
                            <w:pPr>
                              <w:widowControl w:val="0"/>
                              <w:jc w:val="center"/>
                              <w:rPr>
                                <w:rFonts w:ascii="Tw Cen MT" w:hAnsi="Tw Cen MT"/>
                                <w:color w:val="000000"/>
                                <w:kern w:val="32"/>
                                <w:sz w:val="18"/>
                                <w:szCs w:val="18"/>
                              </w:rPr>
                            </w:pPr>
                            <w:r>
                              <w:rPr>
                                <w:rFonts w:ascii="Tw Cen MT" w:hAnsi="Tw Cen MT"/>
                                <w:color w:val="000000"/>
                                <w:kern w:val="32"/>
                                <w:sz w:val="18"/>
                                <w:szCs w:val="18"/>
                              </w:rPr>
                              <w:t>Jeff Latkowski</w:t>
                            </w:r>
                          </w:p>
                          <w:p w14:paraId="78195849" w14:textId="77777777" w:rsidR="00AB2029" w:rsidRPr="008B1D4B" w:rsidRDefault="00AB2029" w:rsidP="00AF1793">
                            <w:pPr>
                              <w:widowControl w:val="0"/>
                              <w:jc w:val="center"/>
                              <w:rPr>
                                <w:rFonts w:ascii="Tw Cen MT" w:hAnsi="Tw Cen MT"/>
                                <w:b/>
                                <w:color w:val="000000"/>
                                <w:kern w:val="32"/>
                                <w:sz w:val="18"/>
                                <w:szCs w:val="18"/>
                              </w:rPr>
                            </w:pPr>
                          </w:p>
                          <w:p w14:paraId="7F5CEB44" w14:textId="77777777" w:rsidR="00AB2029" w:rsidRPr="008B1D4B" w:rsidRDefault="00AB2029" w:rsidP="00AF1793">
                            <w:pPr>
                              <w:widowControl w:val="0"/>
                              <w:jc w:val="center"/>
                              <w:rPr>
                                <w:rFonts w:ascii="Tw Cen MT" w:hAnsi="Tw Cen MT"/>
                                <w:b/>
                                <w:color w:val="000000"/>
                                <w:kern w:val="32"/>
                                <w:sz w:val="18"/>
                                <w:szCs w:val="18"/>
                              </w:rPr>
                            </w:pPr>
                            <w:r w:rsidRPr="008B1D4B">
                              <w:rPr>
                                <w:rFonts w:ascii="Tw Cen MT" w:hAnsi="Tw Cen MT"/>
                                <w:b/>
                                <w:color w:val="000000"/>
                                <w:kern w:val="32"/>
                                <w:sz w:val="18"/>
                                <w:szCs w:val="18"/>
                              </w:rPr>
                              <w:t>Code Enforcement      Officer:</w:t>
                            </w:r>
                          </w:p>
                          <w:p w14:paraId="2ABA8E8F" w14:textId="77777777" w:rsidR="00AB2029" w:rsidRPr="004B2CF5" w:rsidRDefault="00AB2029"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Mike Bogenreif</w:t>
                            </w:r>
                          </w:p>
                          <w:p w14:paraId="51FBCB5B" w14:textId="77777777" w:rsidR="00AB2029" w:rsidRPr="004B2CF5" w:rsidRDefault="00AB2029"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509-</w:t>
                            </w:r>
                            <w:r w:rsidR="00AE6864" w:rsidRPr="004B2CF5">
                              <w:rPr>
                                <w:rFonts w:ascii="Tw Cen MT" w:hAnsi="Tw Cen MT"/>
                                <w:color w:val="000000"/>
                                <w:kern w:val="32"/>
                                <w:sz w:val="20"/>
                                <w:szCs w:val="20"/>
                              </w:rPr>
                              <w:t>828-2144</w:t>
                            </w:r>
                          </w:p>
                          <w:p w14:paraId="1B601160" w14:textId="6BA9B82F" w:rsidR="00AB2029" w:rsidRPr="004B2CF5" w:rsidRDefault="008952C7" w:rsidP="00AF1793">
                            <w:pPr>
                              <w:widowControl w:val="0"/>
                              <w:jc w:val="center"/>
                              <w:rPr>
                                <w:rFonts w:ascii="Tw Cen MT" w:hAnsi="Tw Cen MT"/>
                                <w:color w:val="000000"/>
                                <w:kern w:val="32"/>
                                <w:sz w:val="18"/>
                                <w:szCs w:val="18"/>
                              </w:rPr>
                            </w:pPr>
                            <w:r>
                              <w:rPr>
                                <w:rFonts w:ascii="Tw Cen MT" w:hAnsi="Tw Cen MT"/>
                                <w:color w:val="000000"/>
                                <w:kern w:val="32"/>
                                <w:sz w:val="18"/>
                                <w:szCs w:val="18"/>
                              </w:rPr>
                              <w:t>tekoacodeenforcement@outlook.com</w:t>
                            </w:r>
                          </w:p>
                          <w:p w14:paraId="4F874EAA" w14:textId="77777777" w:rsidR="008B1D4B" w:rsidRDefault="008B1D4B" w:rsidP="00AF1793">
                            <w:pPr>
                              <w:widowControl w:val="0"/>
                              <w:jc w:val="center"/>
                              <w:rPr>
                                <w:rFonts w:ascii="Tw Cen MT" w:hAnsi="Tw Cen MT"/>
                                <w:color w:val="000000"/>
                                <w:kern w:val="32"/>
                                <w:sz w:val="16"/>
                                <w:szCs w:val="16"/>
                              </w:rPr>
                            </w:pPr>
                          </w:p>
                          <w:p w14:paraId="14E1B1D8" w14:textId="77777777" w:rsidR="008B1D4B" w:rsidRPr="00E372F5" w:rsidRDefault="008B1D4B" w:rsidP="00AF1793">
                            <w:pPr>
                              <w:widowControl w:val="0"/>
                              <w:jc w:val="center"/>
                              <w:rPr>
                                <w:rFonts w:ascii="Tw Cen MT" w:hAnsi="Tw Cen MT"/>
                                <w:color w:val="000000"/>
                                <w:kern w:val="32"/>
                                <w:sz w:val="18"/>
                                <w:szCs w:val="18"/>
                              </w:rPr>
                            </w:pPr>
                            <w:r w:rsidRPr="00E372F5">
                              <w:rPr>
                                <w:rFonts w:ascii="Tw Cen MT" w:hAnsi="Tw Cen MT"/>
                                <w:b/>
                                <w:bCs/>
                                <w:color w:val="000000"/>
                                <w:kern w:val="32"/>
                                <w:sz w:val="18"/>
                                <w:szCs w:val="18"/>
                              </w:rPr>
                              <w:t>Building Inspector:</w:t>
                            </w:r>
                          </w:p>
                          <w:p w14:paraId="31705607" w14:textId="0D71797B" w:rsidR="008B1D4B" w:rsidRPr="004B2CF5" w:rsidRDefault="00DC3E60" w:rsidP="00AF1793">
                            <w:pPr>
                              <w:widowControl w:val="0"/>
                              <w:jc w:val="center"/>
                              <w:rPr>
                                <w:rFonts w:ascii="Tw Cen MT" w:hAnsi="Tw Cen MT"/>
                                <w:color w:val="000000"/>
                                <w:kern w:val="32"/>
                                <w:sz w:val="20"/>
                                <w:szCs w:val="20"/>
                              </w:rPr>
                            </w:pPr>
                            <w:r>
                              <w:rPr>
                                <w:rFonts w:ascii="Tw Cen MT" w:hAnsi="Tw Cen MT"/>
                                <w:color w:val="000000"/>
                                <w:kern w:val="32"/>
                                <w:sz w:val="20"/>
                                <w:szCs w:val="20"/>
                              </w:rPr>
                              <w:t>Kevin Turnbough</w:t>
                            </w:r>
                          </w:p>
                          <w:p w14:paraId="3DA12AFA" w14:textId="526B9C7E" w:rsidR="008B1D4B" w:rsidRDefault="008B1D4B" w:rsidP="00AF1793">
                            <w:pPr>
                              <w:widowControl w:val="0"/>
                              <w:jc w:val="center"/>
                              <w:rPr>
                                <w:rFonts w:ascii="Tw Cen MT" w:hAnsi="Tw Cen MT"/>
                                <w:color w:val="000000"/>
                                <w:kern w:val="32"/>
                                <w:sz w:val="18"/>
                                <w:szCs w:val="18"/>
                              </w:rPr>
                            </w:pPr>
                            <w:r w:rsidRPr="004B2CF5">
                              <w:rPr>
                                <w:rFonts w:ascii="Tw Cen MT" w:hAnsi="Tw Cen MT"/>
                                <w:color w:val="000000"/>
                                <w:kern w:val="32"/>
                                <w:sz w:val="18"/>
                                <w:szCs w:val="18"/>
                              </w:rPr>
                              <w:t>509-</w:t>
                            </w:r>
                            <w:r w:rsidR="00DC3E60">
                              <w:rPr>
                                <w:rFonts w:ascii="Tw Cen MT" w:hAnsi="Tw Cen MT"/>
                                <w:color w:val="000000"/>
                                <w:kern w:val="32"/>
                                <w:sz w:val="18"/>
                                <w:szCs w:val="18"/>
                              </w:rPr>
                              <w:t>714-</w:t>
                            </w:r>
                            <w:r w:rsidR="00662752">
                              <w:rPr>
                                <w:rFonts w:ascii="Tw Cen MT" w:hAnsi="Tw Cen MT"/>
                                <w:color w:val="000000"/>
                                <w:kern w:val="32"/>
                                <w:sz w:val="18"/>
                                <w:szCs w:val="18"/>
                              </w:rPr>
                              <w:t>5148</w:t>
                            </w:r>
                          </w:p>
                          <w:p w14:paraId="441C4074" w14:textId="075F5BCC" w:rsidR="0072528F" w:rsidRPr="004B2CF5" w:rsidRDefault="0072528F" w:rsidP="00AF1793">
                            <w:pPr>
                              <w:widowControl w:val="0"/>
                              <w:jc w:val="center"/>
                              <w:rPr>
                                <w:rFonts w:ascii="Tw Cen MT" w:hAnsi="Tw Cen MT"/>
                                <w:color w:val="000000"/>
                                <w:kern w:val="32"/>
                                <w:sz w:val="18"/>
                                <w:szCs w:val="18"/>
                              </w:rPr>
                            </w:pPr>
                            <w:r>
                              <w:rPr>
                                <w:rFonts w:ascii="Tw Cen MT" w:hAnsi="Tw Cen MT"/>
                                <w:color w:val="000000"/>
                                <w:kern w:val="32"/>
                                <w:sz w:val="18"/>
                                <w:szCs w:val="18"/>
                              </w:rPr>
                              <w:t>kturnbough14@gmail.com</w:t>
                            </w:r>
                          </w:p>
                          <w:p w14:paraId="6AFA89E4" w14:textId="77777777" w:rsidR="00AB2029" w:rsidRPr="008B1D4B" w:rsidRDefault="00AB2029" w:rsidP="00AF1793">
                            <w:pPr>
                              <w:widowControl w:val="0"/>
                              <w:jc w:val="center"/>
                              <w:rPr>
                                <w:rFonts w:ascii="Tw Cen MT" w:hAnsi="Tw Cen MT"/>
                                <w:b/>
                                <w:bCs/>
                                <w:color w:val="000000"/>
                                <w:kern w:val="32"/>
                                <w:sz w:val="18"/>
                                <w:szCs w:val="18"/>
                              </w:rPr>
                            </w:pPr>
                          </w:p>
                          <w:p w14:paraId="2888DE33"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Office Hours:</w:t>
                            </w:r>
                          </w:p>
                          <w:p w14:paraId="25C1136F" w14:textId="77777777" w:rsidR="007739C5" w:rsidRPr="000572BF" w:rsidRDefault="00B524B4" w:rsidP="00AF1793">
                            <w:pPr>
                              <w:widowControl w:val="0"/>
                              <w:jc w:val="center"/>
                              <w:rPr>
                                <w:rFonts w:ascii="Tw Cen MT" w:hAnsi="Tw Cen MT"/>
                                <w:color w:val="000000"/>
                                <w:kern w:val="32"/>
                                <w:sz w:val="18"/>
                                <w:szCs w:val="18"/>
                              </w:rPr>
                            </w:pPr>
                            <w:r w:rsidRPr="000572BF">
                              <w:rPr>
                                <w:rFonts w:ascii="Tw Cen MT" w:hAnsi="Tw Cen MT"/>
                                <w:color w:val="000000"/>
                                <w:kern w:val="32"/>
                                <w:sz w:val="18"/>
                                <w:szCs w:val="18"/>
                              </w:rPr>
                              <w:t>8</w:t>
                            </w:r>
                            <w:r w:rsidR="00AB2029" w:rsidRPr="000572BF">
                              <w:rPr>
                                <w:rFonts w:ascii="Tw Cen MT" w:hAnsi="Tw Cen MT"/>
                                <w:color w:val="000000"/>
                                <w:kern w:val="32"/>
                                <w:sz w:val="18"/>
                                <w:szCs w:val="18"/>
                              </w:rPr>
                              <w:t xml:space="preserve">:00 </w:t>
                            </w:r>
                            <w:r w:rsidR="00AB2029" w:rsidRPr="000572BF">
                              <w:rPr>
                                <w:rFonts w:ascii="Tw Cen MT" w:hAnsi="Tw Cen MT"/>
                                <w:color w:val="000000"/>
                                <w:kern w:val="32"/>
                                <w:sz w:val="12"/>
                                <w:szCs w:val="12"/>
                              </w:rPr>
                              <w:t>A.M</w:t>
                            </w:r>
                            <w:r w:rsidR="00AB2029" w:rsidRPr="000572BF">
                              <w:rPr>
                                <w:rFonts w:ascii="Tw Cen MT" w:hAnsi="Tw Cen MT"/>
                                <w:color w:val="000000"/>
                                <w:kern w:val="32"/>
                                <w:sz w:val="16"/>
                                <w:szCs w:val="16"/>
                              </w:rPr>
                              <w:t>.</w:t>
                            </w:r>
                            <w:r w:rsidR="00AB2029" w:rsidRPr="000572BF">
                              <w:rPr>
                                <w:rFonts w:ascii="Tw Cen MT" w:hAnsi="Tw Cen MT"/>
                                <w:color w:val="000000"/>
                                <w:kern w:val="32"/>
                                <w:sz w:val="18"/>
                                <w:szCs w:val="18"/>
                              </w:rPr>
                              <w:t xml:space="preserve"> to</w:t>
                            </w:r>
                          </w:p>
                          <w:p w14:paraId="7B13590B" w14:textId="77777777" w:rsidR="00AB2029" w:rsidRPr="000572BF" w:rsidRDefault="00AB2029" w:rsidP="00AF1793">
                            <w:pPr>
                              <w:widowControl w:val="0"/>
                              <w:jc w:val="center"/>
                              <w:rPr>
                                <w:rFonts w:ascii="Tw Cen MT" w:hAnsi="Tw Cen MT"/>
                                <w:color w:val="000000"/>
                                <w:kern w:val="32"/>
                                <w:sz w:val="12"/>
                                <w:szCs w:val="12"/>
                              </w:rPr>
                            </w:pPr>
                            <w:r w:rsidRPr="000572BF">
                              <w:rPr>
                                <w:rFonts w:ascii="Tw Cen MT" w:hAnsi="Tw Cen MT"/>
                                <w:color w:val="000000"/>
                                <w:kern w:val="32"/>
                                <w:sz w:val="18"/>
                                <w:szCs w:val="18"/>
                              </w:rPr>
                              <w:t xml:space="preserve"> </w:t>
                            </w:r>
                            <w:r w:rsidR="000572BF" w:rsidRPr="000572BF">
                              <w:rPr>
                                <w:rFonts w:ascii="Tw Cen MT" w:hAnsi="Tw Cen MT"/>
                                <w:color w:val="000000"/>
                                <w:kern w:val="32"/>
                                <w:sz w:val="18"/>
                                <w:szCs w:val="18"/>
                              </w:rPr>
                              <w:t>4</w:t>
                            </w:r>
                            <w:r w:rsidRPr="000572BF">
                              <w:rPr>
                                <w:rFonts w:ascii="Tw Cen MT" w:hAnsi="Tw Cen MT"/>
                                <w:color w:val="000000"/>
                                <w:kern w:val="32"/>
                                <w:sz w:val="18"/>
                                <w:szCs w:val="18"/>
                              </w:rPr>
                              <w:t xml:space="preserve">:00 </w:t>
                            </w:r>
                            <w:r w:rsidRPr="000572BF">
                              <w:rPr>
                                <w:rFonts w:ascii="Tw Cen MT" w:hAnsi="Tw Cen MT"/>
                                <w:color w:val="000000"/>
                                <w:kern w:val="32"/>
                                <w:sz w:val="12"/>
                                <w:szCs w:val="12"/>
                              </w:rPr>
                              <w:t>P.M.</w:t>
                            </w:r>
                          </w:p>
                          <w:p w14:paraId="304C0564" w14:textId="77777777" w:rsidR="00AB2029" w:rsidRPr="008B1D4B" w:rsidRDefault="00AB2029" w:rsidP="00AF1793">
                            <w:pPr>
                              <w:widowControl w:val="0"/>
                              <w:jc w:val="center"/>
                              <w:rPr>
                                <w:rFonts w:ascii="Tw Cen MT" w:hAnsi="Tw Cen MT"/>
                                <w:color w:val="000000"/>
                                <w:kern w:val="32"/>
                                <w:sz w:val="18"/>
                                <w:szCs w:val="18"/>
                              </w:rPr>
                            </w:pPr>
                          </w:p>
                          <w:p w14:paraId="6F7793AF"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Council Meetings:</w:t>
                            </w:r>
                          </w:p>
                          <w:p w14:paraId="59698FEB" w14:textId="1D4F3497" w:rsidR="00AB2029" w:rsidRPr="008B1D4B" w:rsidRDefault="004C5C25" w:rsidP="00AF1793">
                            <w:pPr>
                              <w:widowControl w:val="0"/>
                              <w:jc w:val="center"/>
                              <w:rPr>
                                <w:rFonts w:ascii="Tw Cen MT" w:hAnsi="Tw Cen MT"/>
                                <w:color w:val="000000"/>
                                <w:kern w:val="32"/>
                                <w:sz w:val="18"/>
                                <w:szCs w:val="18"/>
                              </w:rPr>
                            </w:pPr>
                            <w:r>
                              <w:rPr>
                                <w:rFonts w:ascii="Tw Cen MT" w:hAnsi="Tw Cen MT"/>
                                <w:color w:val="000000"/>
                                <w:kern w:val="32"/>
                                <w:sz w:val="18"/>
                                <w:szCs w:val="18"/>
                              </w:rPr>
                              <w:t>1</w:t>
                            </w:r>
                            <w:r w:rsidRPr="004C5C25">
                              <w:rPr>
                                <w:rFonts w:ascii="Tw Cen MT" w:hAnsi="Tw Cen MT"/>
                                <w:color w:val="000000"/>
                                <w:kern w:val="32"/>
                                <w:sz w:val="18"/>
                                <w:szCs w:val="18"/>
                                <w:vertAlign w:val="superscript"/>
                              </w:rPr>
                              <w:t>st</w:t>
                            </w:r>
                            <w:r>
                              <w:rPr>
                                <w:rFonts w:ascii="Tw Cen MT" w:hAnsi="Tw Cen MT"/>
                                <w:color w:val="000000"/>
                                <w:kern w:val="32"/>
                                <w:sz w:val="18"/>
                                <w:szCs w:val="18"/>
                              </w:rPr>
                              <w:t xml:space="preserve"> and </w:t>
                            </w:r>
                            <w:r w:rsidR="00457129">
                              <w:rPr>
                                <w:rFonts w:ascii="Tw Cen MT" w:hAnsi="Tw Cen MT"/>
                                <w:color w:val="000000"/>
                                <w:kern w:val="32"/>
                                <w:sz w:val="18"/>
                                <w:szCs w:val="18"/>
                              </w:rPr>
                              <w:t>3rd</w:t>
                            </w:r>
                            <w:r w:rsidR="007E2BA8">
                              <w:rPr>
                                <w:rFonts w:ascii="Tw Cen MT" w:hAnsi="Tw Cen MT"/>
                                <w:color w:val="000000"/>
                                <w:kern w:val="32"/>
                                <w:sz w:val="18"/>
                                <w:szCs w:val="18"/>
                              </w:rPr>
                              <w:t xml:space="preserve"> Monday</w:t>
                            </w:r>
                          </w:p>
                          <w:p w14:paraId="41C30137" w14:textId="77777777" w:rsidR="00AB2029" w:rsidRPr="008B1D4B" w:rsidRDefault="000572BF" w:rsidP="00AF1793">
                            <w:pPr>
                              <w:widowControl w:val="0"/>
                              <w:jc w:val="center"/>
                              <w:rPr>
                                <w:rFonts w:ascii="Tw Cen MT" w:hAnsi="Tw Cen MT"/>
                                <w:color w:val="000000"/>
                                <w:kern w:val="32"/>
                                <w:sz w:val="18"/>
                                <w:szCs w:val="18"/>
                              </w:rPr>
                            </w:pPr>
                            <w:r>
                              <w:rPr>
                                <w:rFonts w:ascii="Tw Cen MT" w:hAnsi="Tw Cen MT"/>
                                <w:color w:val="000000"/>
                                <w:kern w:val="32"/>
                                <w:sz w:val="18"/>
                                <w:szCs w:val="18"/>
                              </w:rPr>
                              <w:t>6</w:t>
                            </w:r>
                            <w:r w:rsidR="00AB2029" w:rsidRPr="008B1D4B">
                              <w:rPr>
                                <w:rFonts w:ascii="Tw Cen MT" w:hAnsi="Tw Cen MT"/>
                                <w:color w:val="000000"/>
                                <w:kern w:val="32"/>
                                <w:sz w:val="18"/>
                                <w:szCs w:val="18"/>
                              </w:rPr>
                              <w:t xml:space="preserve">:00 </w:t>
                            </w:r>
                            <w:r w:rsidR="00AB2029" w:rsidRPr="008B1D4B">
                              <w:rPr>
                                <w:rFonts w:ascii="Tw Cen MT" w:hAnsi="Tw Cen MT"/>
                                <w:color w:val="000000"/>
                                <w:kern w:val="32"/>
                                <w:sz w:val="12"/>
                                <w:szCs w:val="12"/>
                              </w:rPr>
                              <w:t>P.M.</w:t>
                            </w:r>
                          </w:p>
                          <w:p w14:paraId="71126276"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Tekoa City Hall Council Chambers</w:t>
                            </w:r>
                          </w:p>
                          <w:p w14:paraId="69582DA5" w14:textId="77777777" w:rsidR="00AB2029" w:rsidRPr="008B1D4B" w:rsidRDefault="00AB2029" w:rsidP="00AF1793">
                            <w:pPr>
                              <w:widowControl w:val="0"/>
                              <w:jc w:val="center"/>
                              <w:rPr>
                                <w:rFonts w:ascii="Tw Cen MT" w:hAnsi="Tw Cen MT"/>
                                <w:color w:val="000000"/>
                                <w:kern w:val="32"/>
                                <w:sz w:val="18"/>
                                <w:szCs w:val="18"/>
                              </w:rPr>
                            </w:pPr>
                          </w:p>
                          <w:p w14:paraId="76DBF89E"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b/>
                                <w:bCs/>
                                <w:color w:val="000000"/>
                                <w:kern w:val="32"/>
                                <w:sz w:val="18"/>
                                <w:szCs w:val="18"/>
                              </w:rPr>
                              <w:t>Phone:</w:t>
                            </w:r>
                          </w:p>
                          <w:p w14:paraId="6FDDB1E4"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509-284-3861</w:t>
                            </w:r>
                          </w:p>
                          <w:p w14:paraId="26FE78A2" w14:textId="77777777" w:rsidR="00AB2029" w:rsidRPr="008B1D4B" w:rsidRDefault="00AB2029" w:rsidP="00AF1793">
                            <w:pPr>
                              <w:widowControl w:val="0"/>
                              <w:jc w:val="center"/>
                              <w:rPr>
                                <w:rFonts w:ascii="Tw Cen MT" w:hAnsi="Tw Cen MT"/>
                                <w:b/>
                                <w:bCs/>
                                <w:color w:val="000000"/>
                                <w:kern w:val="32"/>
                                <w:sz w:val="18"/>
                                <w:szCs w:val="18"/>
                              </w:rPr>
                            </w:pPr>
                          </w:p>
                          <w:p w14:paraId="0B669B9F"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Fax:</w:t>
                            </w:r>
                          </w:p>
                          <w:p w14:paraId="7A6CE226"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509-284-3590</w:t>
                            </w:r>
                          </w:p>
                          <w:p w14:paraId="3E2CBF45" w14:textId="77777777" w:rsidR="00AB2029" w:rsidRPr="008B1D4B" w:rsidRDefault="00AB2029" w:rsidP="00AF1793">
                            <w:pPr>
                              <w:widowControl w:val="0"/>
                              <w:jc w:val="center"/>
                              <w:rPr>
                                <w:rFonts w:ascii="Tw Cen MT" w:hAnsi="Tw Cen MT"/>
                                <w:color w:val="000000"/>
                                <w:kern w:val="32"/>
                                <w:sz w:val="18"/>
                                <w:szCs w:val="18"/>
                              </w:rPr>
                            </w:pPr>
                          </w:p>
                          <w:p w14:paraId="55B29075"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Email:</w:t>
                            </w:r>
                          </w:p>
                          <w:p w14:paraId="3E5CC2E7" w14:textId="77777777" w:rsidR="008B1D4B" w:rsidRDefault="008B1D4B" w:rsidP="008B1D4B">
                            <w:pPr>
                              <w:widowControl w:val="0"/>
                              <w:jc w:val="center"/>
                              <w:rPr>
                                <w:rFonts w:ascii="Tw Cen MT" w:hAnsi="Tw Cen MT"/>
                                <w:color w:val="000000"/>
                                <w:kern w:val="32"/>
                                <w:sz w:val="18"/>
                                <w:szCs w:val="18"/>
                              </w:rPr>
                            </w:pPr>
                            <w:r>
                              <w:rPr>
                                <w:rFonts w:ascii="Tw Cen MT" w:hAnsi="Tw Cen MT"/>
                                <w:color w:val="000000"/>
                                <w:kern w:val="32"/>
                                <w:sz w:val="18"/>
                                <w:szCs w:val="18"/>
                              </w:rPr>
                              <w:t>tekoaclerk</w:t>
                            </w:r>
                          </w:p>
                          <w:p w14:paraId="07ADEF10" w14:textId="77777777" w:rsidR="00AB2029" w:rsidRPr="008B1D4B" w:rsidRDefault="00AB2029" w:rsidP="008B1D4B">
                            <w:pPr>
                              <w:widowControl w:val="0"/>
                              <w:jc w:val="center"/>
                              <w:rPr>
                                <w:rFonts w:ascii="Tw Cen MT" w:hAnsi="Tw Cen MT"/>
                                <w:color w:val="000000"/>
                                <w:kern w:val="32"/>
                                <w:sz w:val="18"/>
                                <w:szCs w:val="18"/>
                              </w:rPr>
                            </w:pPr>
                            <w:r w:rsidRPr="008B1D4B">
                              <w:rPr>
                                <w:rFonts w:ascii="Tw Cen MT" w:hAnsi="Tw Cen MT"/>
                                <w:color w:val="000000"/>
                                <w:kern w:val="32"/>
                                <w:sz w:val="18"/>
                                <w:szCs w:val="18"/>
                              </w:rPr>
                              <w:t>@gmail.com</w:t>
                            </w:r>
                          </w:p>
                          <w:p w14:paraId="36B8F5CE" w14:textId="77777777" w:rsidR="00AB2029" w:rsidRPr="008B1D4B" w:rsidRDefault="00AB2029" w:rsidP="00AF1793">
                            <w:pPr>
                              <w:widowControl w:val="0"/>
                              <w:jc w:val="center"/>
                              <w:rPr>
                                <w:rFonts w:ascii="Tw Cen MT" w:hAnsi="Tw Cen MT"/>
                                <w:b/>
                                <w:color w:val="000000"/>
                                <w:kern w:val="32"/>
                                <w:sz w:val="18"/>
                                <w:szCs w:val="18"/>
                              </w:rPr>
                            </w:pPr>
                          </w:p>
                          <w:p w14:paraId="70BAB421" w14:textId="77777777" w:rsidR="00AB2029" w:rsidRPr="008B1D4B" w:rsidRDefault="00AB2029" w:rsidP="00AF1793">
                            <w:pPr>
                              <w:widowControl w:val="0"/>
                              <w:jc w:val="center"/>
                              <w:rPr>
                                <w:rFonts w:ascii="Tw Cen MT" w:hAnsi="Tw Cen MT"/>
                                <w:b/>
                                <w:color w:val="000000"/>
                                <w:kern w:val="32"/>
                                <w:sz w:val="18"/>
                                <w:szCs w:val="18"/>
                              </w:rPr>
                            </w:pPr>
                            <w:r w:rsidRPr="008B1D4B">
                              <w:rPr>
                                <w:rFonts w:ascii="Tw Cen MT" w:hAnsi="Tw Cen MT"/>
                                <w:b/>
                                <w:color w:val="000000"/>
                                <w:kern w:val="32"/>
                                <w:sz w:val="18"/>
                                <w:szCs w:val="18"/>
                              </w:rPr>
                              <w:t>Website:</w:t>
                            </w:r>
                          </w:p>
                          <w:p w14:paraId="459D3D17"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www.tekoawa.com</w:t>
                            </w:r>
                          </w:p>
                          <w:p w14:paraId="3C3D72CC" w14:textId="77777777" w:rsidR="00AB2029" w:rsidRPr="008B1D4B" w:rsidRDefault="00AB2029" w:rsidP="00AF1793">
                            <w:pPr>
                              <w:jc w:val="center"/>
                              <w:rPr>
                                <w:rFonts w:ascii="Tw Cen MT" w:hAnsi="Tw Cen MT"/>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617EFE" id="_x0000_t202" coordsize="21600,21600" o:spt="202" path="m,l,21600r21600,l21600,xe">
                <v:stroke joinstyle="miter"/>
                <v:path gradientshapeok="t" o:connecttype="rect"/>
              </v:shapetype>
              <v:shape id="Text Box 2" o:spid="_x0000_s1026" type="#_x0000_t202" style="position:absolute;margin-left:-22.75pt;margin-top:.65pt;width:89.4pt;height:587.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" strokecolor="#666" strokeweight="1pt">
                <v:shadow color="#7f7f7f" opacity=".5" offset="1pt"/>
                <v:textbox>
                  <w:txbxContent>
                    <w:p w14:paraId="240B98F6" w14:textId="77777777" w:rsidR="00AB2029" w:rsidRPr="008B1D4B" w:rsidRDefault="00AB2029" w:rsidP="00AF1793">
                      <w:pPr>
                        <w:widowControl w:val="0"/>
                        <w:jc w:val="center"/>
                        <w:rPr>
                          <w:rFonts w:ascii="Tw Cen MT" w:hAnsi="Tw Cen MT"/>
                          <w:b/>
                          <w:bCs/>
                          <w:color w:val="000000"/>
                          <w:kern w:val="32"/>
                          <w:sz w:val="18"/>
                          <w:szCs w:val="18"/>
                        </w:rPr>
                      </w:pPr>
                      <w:bookmarkStart w:id="2" w:name="_Hlk149052514"/>
                      <w:bookmarkEnd w:id="2"/>
                      <w:r w:rsidRPr="008B1D4B">
                        <w:rPr>
                          <w:rFonts w:ascii="Tw Cen MT" w:hAnsi="Tw Cen MT"/>
                          <w:b/>
                          <w:bCs/>
                          <w:color w:val="000000"/>
                          <w:kern w:val="32"/>
                          <w:sz w:val="18"/>
                          <w:szCs w:val="18"/>
                        </w:rPr>
                        <w:t>Mayor:</w:t>
                      </w:r>
                    </w:p>
                    <w:p w14:paraId="6BF7E22B"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Roy Schulz</w:t>
                      </w:r>
                    </w:p>
                    <w:p w14:paraId="1FAC6C6E" w14:textId="77777777" w:rsidR="00AB2029" w:rsidRPr="00E372F5" w:rsidRDefault="00AB2029" w:rsidP="00AF1793">
                      <w:pPr>
                        <w:widowControl w:val="0"/>
                        <w:jc w:val="center"/>
                        <w:rPr>
                          <w:rFonts w:ascii="Tw Cen MT" w:hAnsi="Tw Cen MT"/>
                          <w:b/>
                          <w:bCs/>
                          <w:color w:val="000000"/>
                          <w:kern w:val="32"/>
                          <w:sz w:val="12"/>
                          <w:szCs w:val="12"/>
                        </w:rPr>
                      </w:pPr>
                    </w:p>
                    <w:p w14:paraId="34C88583" w14:textId="77777777" w:rsidR="00AB2029"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Council:</w:t>
                      </w:r>
                    </w:p>
                    <w:p w14:paraId="7ECA89C2" w14:textId="35421A7B"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Michael Hale</w:t>
                      </w:r>
                    </w:p>
                    <w:p w14:paraId="2F3AAA5A" w14:textId="0BBD2BB2" w:rsidR="0054551B" w:rsidRDefault="0054551B" w:rsidP="00AF1793">
                      <w:pPr>
                        <w:widowControl w:val="0"/>
                        <w:jc w:val="center"/>
                        <w:rPr>
                          <w:rFonts w:ascii="Tw Cen MT" w:hAnsi="Tw Cen MT"/>
                          <w:color w:val="000000"/>
                          <w:kern w:val="32"/>
                          <w:sz w:val="18"/>
                          <w:szCs w:val="18"/>
                        </w:rPr>
                      </w:pPr>
                      <w:r>
                        <w:rPr>
                          <w:rFonts w:ascii="Tw Cen MT" w:hAnsi="Tw Cen MT"/>
                          <w:color w:val="000000"/>
                          <w:kern w:val="32"/>
                          <w:sz w:val="18"/>
                          <w:szCs w:val="18"/>
                        </w:rPr>
                        <w:t>Margie Jaeger</w:t>
                      </w:r>
                    </w:p>
                    <w:p w14:paraId="3B13DB5A" w14:textId="77777777"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Pete Martin</w:t>
                      </w:r>
                    </w:p>
                    <w:p w14:paraId="03D2D98D" w14:textId="176749B2" w:rsidR="006B350E" w:rsidRPr="008B1D4B" w:rsidRDefault="00EF5918" w:rsidP="00AF1793">
                      <w:pPr>
                        <w:widowControl w:val="0"/>
                        <w:jc w:val="center"/>
                        <w:rPr>
                          <w:rFonts w:ascii="Tw Cen MT" w:hAnsi="Tw Cen MT"/>
                          <w:color w:val="000000"/>
                          <w:kern w:val="32"/>
                          <w:sz w:val="18"/>
                          <w:szCs w:val="18"/>
                        </w:rPr>
                      </w:pPr>
                      <w:r>
                        <w:rPr>
                          <w:rFonts w:ascii="Tw Cen MT" w:hAnsi="Tw Cen MT"/>
                          <w:color w:val="000000"/>
                          <w:kern w:val="32"/>
                          <w:sz w:val="18"/>
                          <w:szCs w:val="18"/>
                        </w:rPr>
                        <w:t>Shelly Ausmus</w:t>
                      </w:r>
                    </w:p>
                    <w:p w14:paraId="0C15BBF0" w14:textId="389C01EC" w:rsidR="00AB2029" w:rsidRPr="008B1D4B" w:rsidRDefault="00EF5918" w:rsidP="00AF1793">
                      <w:pPr>
                        <w:widowControl w:val="0"/>
                        <w:jc w:val="center"/>
                        <w:rPr>
                          <w:rFonts w:ascii="Tw Cen MT" w:hAnsi="Tw Cen MT"/>
                          <w:color w:val="000000"/>
                          <w:kern w:val="32"/>
                          <w:sz w:val="18"/>
                          <w:szCs w:val="18"/>
                        </w:rPr>
                      </w:pPr>
                      <w:r>
                        <w:rPr>
                          <w:rFonts w:ascii="Tw Cen MT" w:hAnsi="Tw Cen MT"/>
                          <w:color w:val="000000"/>
                          <w:kern w:val="32"/>
                          <w:sz w:val="18"/>
                          <w:szCs w:val="18"/>
                        </w:rPr>
                        <w:t>Cheri Currier</w:t>
                      </w:r>
                    </w:p>
                    <w:p w14:paraId="38D79ED6" w14:textId="77777777" w:rsidR="00AB2029" w:rsidRDefault="00390B10"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Dave Tysz</w:t>
                      </w:r>
                    </w:p>
                    <w:p w14:paraId="318010D2" w14:textId="1060CB6A" w:rsidR="00F5658E" w:rsidRPr="008B1D4B" w:rsidRDefault="00F5658E" w:rsidP="00AF1793">
                      <w:pPr>
                        <w:widowControl w:val="0"/>
                        <w:jc w:val="center"/>
                        <w:rPr>
                          <w:rFonts w:ascii="Tw Cen MT" w:hAnsi="Tw Cen MT"/>
                          <w:color w:val="000000"/>
                          <w:kern w:val="32"/>
                          <w:sz w:val="18"/>
                          <w:szCs w:val="18"/>
                        </w:rPr>
                      </w:pPr>
                      <w:r>
                        <w:rPr>
                          <w:rFonts w:ascii="Tw Cen MT" w:hAnsi="Tw Cen MT"/>
                          <w:color w:val="000000"/>
                          <w:kern w:val="32"/>
                          <w:sz w:val="18"/>
                          <w:szCs w:val="18"/>
                        </w:rPr>
                        <w:t>Dan Thomas</w:t>
                      </w:r>
                    </w:p>
                    <w:p w14:paraId="42F53782" w14:textId="77777777" w:rsidR="00AB2029" w:rsidRPr="008B1D4B" w:rsidRDefault="00AB2029" w:rsidP="00AF1793">
                      <w:pPr>
                        <w:widowControl w:val="0"/>
                        <w:jc w:val="center"/>
                        <w:rPr>
                          <w:rFonts w:ascii="Tw Cen MT" w:hAnsi="Tw Cen MT"/>
                          <w:color w:val="000000"/>
                          <w:kern w:val="32"/>
                          <w:sz w:val="18"/>
                          <w:szCs w:val="18"/>
                        </w:rPr>
                      </w:pPr>
                    </w:p>
                    <w:p w14:paraId="545F3FCE"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b/>
                          <w:bCs/>
                          <w:color w:val="000000"/>
                          <w:kern w:val="32"/>
                          <w:sz w:val="18"/>
                          <w:szCs w:val="18"/>
                        </w:rPr>
                        <w:t>Clerk/Treasurer:</w:t>
                      </w:r>
                    </w:p>
                    <w:p w14:paraId="651FA9E9"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Eliza Evans-Teague</w:t>
                      </w:r>
                    </w:p>
                    <w:p w14:paraId="0AC634F3" w14:textId="77777777" w:rsidR="00AB2029" w:rsidRPr="008B1D4B" w:rsidRDefault="00AB2029" w:rsidP="00AF1793">
                      <w:pPr>
                        <w:widowControl w:val="0"/>
                        <w:jc w:val="center"/>
                        <w:rPr>
                          <w:rFonts w:ascii="Tw Cen MT" w:hAnsi="Tw Cen MT"/>
                          <w:color w:val="000000"/>
                          <w:kern w:val="32"/>
                          <w:sz w:val="18"/>
                          <w:szCs w:val="18"/>
                        </w:rPr>
                      </w:pPr>
                    </w:p>
                    <w:p w14:paraId="70EA17EE"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Deputy Clerk:</w:t>
                      </w:r>
                    </w:p>
                    <w:p w14:paraId="5FA4F481" w14:textId="7065DF99" w:rsidR="00AB2029" w:rsidRPr="008B1D4B" w:rsidRDefault="00EF5918" w:rsidP="00AF1793">
                      <w:pPr>
                        <w:widowControl w:val="0"/>
                        <w:jc w:val="center"/>
                        <w:rPr>
                          <w:rFonts w:ascii="Tw Cen MT" w:hAnsi="Tw Cen MT"/>
                          <w:color w:val="000000"/>
                          <w:kern w:val="32"/>
                          <w:sz w:val="18"/>
                          <w:szCs w:val="18"/>
                        </w:rPr>
                      </w:pPr>
                      <w:r>
                        <w:rPr>
                          <w:rFonts w:ascii="Tw Cen MT" w:hAnsi="Tw Cen MT"/>
                          <w:color w:val="000000"/>
                          <w:kern w:val="32"/>
                          <w:sz w:val="18"/>
                          <w:szCs w:val="18"/>
                        </w:rPr>
                        <w:t xml:space="preserve">Nikki </w:t>
                      </w:r>
                      <w:r w:rsidR="00787E61">
                        <w:rPr>
                          <w:rFonts w:ascii="Tw Cen MT" w:hAnsi="Tw Cen MT"/>
                          <w:color w:val="000000"/>
                          <w:kern w:val="32"/>
                          <w:sz w:val="18"/>
                          <w:szCs w:val="18"/>
                        </w:rPr>
                        <w:t>Jensen</w:t>
                      </w:r>
                    </w:p>
                    <w:p w14:paraId="5644DA32" w14:textId="77777777" w:rsidR="00E372F5" w:rsidRPr="00E372F5" w:rsidRDefault="00E372F5" w:rsidP="00AF1793">
                      <w:pPr>
                        <w:widowControl w:val="0"/>
                        <w:jc w:val="center"/>
                        <w:rPr>
                          <w:rFonts w:ascii="Tw Cen MT" w:hAnsi="Tw Cen MT"/>
                          <w:color w:val="000000"/>
                          <w:kern w:val="32"/>
                          <w:sz w:val="14"/>
                          <w:szCs w:val="14"/>
                        </w:rPr>
                      </w:pPr>
                    </w:p>
                    <w:p w14:paraId="2A738822" w14:textId="4F5B4FFD"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Maintenance</w:t>
                      </w:r>
                    </w:p>
                    <w:p w14:paraId="669EE08C" w14:textId="77777777" w:rsidR="00565500" w:rsidRDefault="00565500" w:rsidP="00AF1793">
                      <w:pPr>
                        <w:widowControl w:val="0"/>
                        <w:jc w:val="center"/>
                        <w:rPr>
                          <w:rFonts w:ascii="Tw Cen MT" w:hAnsi="Tw Cen MT"/>
                          <w:color w:val="000000"/>
                          <w:kern w:val="32"/>
                          <w:sz w:val="18"/>
                          <w:szCs w:val="18"/>
                        </w:rPr>
                      </w:pPr>
                      <w:r>
                        <w:rPr>
                          <w:rFonts w:ascii="Tw Cen MT" w:hAnsi="Tw Cen MT"/>
                          <w:color w:val="000000"/>
                          <w:kern w:val="32"/>
                          <w:sz w:val="18"/>
                          <w:szCs w:val="18"/>
                        </w:rPr>
                        <w:t>Steven Thomas</w:t>
                      </w:r>
                    </w:p>
                    <w:p w14:paraId="2B236224" w14:textId="566306F3" w:rsidR="00021AD3" w:rsidRPr="008B1D4B" w:rsidRDefault="00021AD3" w:rsidP="00AF1793">
                      <w:pPr>
                        <w:widowControl w:val="0"/>
                        <w:jc w:val="center"/>
                        <w:rPr>
                          <w:rFonts w:ascii="Tw Cen MT" w:hAnsi="Tw Cen MT"/>
                          <w:color w:val="000000"/>
                          <w:kern w:val="32"/>
                          <w:sz w:val="18"/>
                          <w:szCs w:val="18"/>
                        </w:rPr>
                      </w:pPr>
                      <w:r>
                        <w:rPr>
                          <w:rFonts w:ascii="Tw Cen MT" w:hAnsi="Tw Cen MT"/>
                          <w:color w:val="000000"/>
                          <w:kern w:val="32"/>
                          <w:sz w:val="18"/>
                          <w:szCs w:val="18"/>
                        </w:rPr>
                        <w:t>Jeff Latkowski</w:t>
                      </w:r>
                    </w:p>
                    <w:p w14:paraId="78195849" w14:textId="77777777" w:rsidR="00AB2029" w:rsidRPr="008B1D4B" w:rsidRDefault="00AB2029" w:rsidP="00AF1793">
                      <w:pPr>
                        <w:widowControl w:val="0"/>
                        <w:jc w:val="center"/>
                        <w:rPr>
                          <w:rFonts w:ascii="Tw Cen MT" w:hAnsi="Tw Cen MT"/>
                          <w:b/>
                          <w:color w:val="000000"/>
                          <w:kern w:val="32"/>
                          <w:sz w:val="18"/>
                          <w:szCs w:val="18"/>
                        </w:rPr>
                      </w:pPr>
                    </w:p>
                    <w:p w14:paraId="7F5CEB44" w14:textId="77777777" w:rsidR="00AB2029" w:rsidRPr="008B1D4B" w:rsidRDefault="00AB2029" w:rsidP="00AF1793">
                      <w:pPr>
                        <w:widowControl w:val="0"/>
                        <w:jc w:val="center"/>
                        <w:rPr>
                          <w:rFonts w:ascii="Tw Cen MT" w:hAnsi="Tw Cen MT"/>
                          <w:b/>
                          <w:color w:val="000000"/>
                          <w:kern w:val="32"/>
                          <w:sz w:val="18"/>
                          <w:szCs w:val="18"/>
                        </w:rPr>
                      </w:pPr>
                      <w:r w:rsidRPr="008B1D4B">
                        <w:rPr>
                          <w:rFonts w:ascii="Tw Cen MT" w:hAnsi="Tw Cen MT"/>
                          <w:b/>
                          <w:color w:val="000000"/>
                          <w:kern w:val="32"/>
                          <w:sz w:val="18"/>
                          <w:szCs w:val="18"/>
                        </w:rPr>
                        <w:t>Code Enforcement      Officer:</w:t>
                      </w:r>
                    </w:p>
                    <w:p w14:paraId="2ABA8E8F" w14:textId="77777777" w:rsidR="00AB2029" w:rsidRPr="004B2CF5" w:rsidRDefault="00AB2029"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Mike Bogenreif</w:t>
                      </w:r>
                    </w:p>
                    <w:p w14:paraId="51FBCB5B" w14:textId="77777777" w:rsidR="00AB2029" w:rsidRPr="004B2CF5" w:rsidRDefault="00AB2029"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509-</w:t>
                      </w:r>
                      <w:r w:rsidR="00AE6864" w:rsidRPr="004B2CF5">
                        <w:rPr>
                          <w:rFonts w:ascii="Tw Cen MT" w:hAnsi="Tw Cen MT"/>
                          <w:color w:val="000000"/>
                          <w:kern w:val="32"/>
                          <w:sz w:val="20"/>
                          <w:szCs w:val="20"/>
                        </w:rPr>
                        <w:t>828-2144</w:t>
                      </w:r>
                    </w:p>
                    <w:p w14:paraId="1B601160" w14:textId="6BA9B82F" w:rsidR="00AB2029" w:rsidRPr="004B2CF5" w:rsidRDefault="008952C7" w:rsidP="00AF1793">
                      <w:pPr>
                        <w:widowControl w:val="0"/>
                        <w:jc w:val="center"/>
                        <w:rPr>
                          <w:rFonts w:ascii="Tw Cen MT" w:hAnsi="Tw Cen MT"/>
                          <w:color w:val="000000"/>
                          <w:kern w:val="32"/>
                          <w:sz w:val="18"/>
                          <w:szCs w:val="18"/>
                        </w:rPr>
                      </w:pPr>
                      <w:r>
                        <w:rPr>
                          <w:rFonts w:ascii="Tw Cen MT" w:hAnsi="Tw Cen MT"/>
                          <w:color w:val="000000"/>
                          <w:kern w:val="32"/>
                          <w:sz w:val="18"/>
                          <w:szCs w:val="18"/>
                        </w:rPr>
                        <w:t>tekoacodeenforcement@outlook.com</w:t>
                      </w:r>
                    </w:p>
                    <w:p w14:paraId="4F874EAA" w14:textId="77777777" w:rsidR="008B1D4B" w:rsidRDefault="008B1D4B" w:rsidP="00AF1793">
                      <w:pPr>
                        <w:widowControl w:val="0"/>
                        <w:jc w:val="center"/>
                        <w:rPr>
                          <w:rFonts w:ascii="Tw Cen MT" w:hAnsi="Tw Cen MT"/>
                          <w:color w:val="000000"/>
                          <w:kern w:val="32"/>
                          <w:sz w:val="16"/>
                          <w:szCs w:val="16"/>
                        </w:rPr>
                      </w:pPr>
                    </w:p>
                    <w:p w14:paraId="14E1B1D8" w14:textId="77777777" w:rsidR="008B1D4B" w:rsidRPr="00E372F5" w:rsidRDefault="008B1D4B" w:rsidP="00AF1793">
                      <w:pPr>
                        <w:widowControl w:val="0"/>
                        <w:jc w:val="center"/>
                        <w:rPr>
                          <w:rFonts w:ascii="Tw Cen MT" w:hAnsi="Tw Cen MT"/>
                          <w:color w:val="000000"/>
                          <w:kern w:val="32"/>
                          <w:sz w:val="18"/>
                          <w:szCs w:val="18"/>
                        </w:rPr>
                      </w:pPr>
                      <w:r w:rsidRPr="00E372F5">
                        <w:rPr>
                          <w:rFonts w:ascii="Tw Cen MT" w:hAnsi="Tw Cen MT"/>
                          <w:b/>
                          <w:bCs/>
                          <w:color w:val="000000"/>
                          <w:kern w:val="32"/>
                          <w:sz w:val="18"/>
                          <w:szCs w:val="18"/>
                        </w:rPr>
                        <w:t>Building Inspector:</w:t>
                      </w:r>
                    </w:p>
                    <w:p w14:paraId="31705607" w14:textId="0D71797B" w:rsidR="008B1D4B" w:rsidRPr="004B2CF5" w:rsidRDefault="00DC3E60" w:rsidP="00AF1793">
                      <w:pPr>
                        <w:widowControl w:val="0"/>
                        <w:jc w:val="center"/>
                        <w:rPr>
                          <w:rFonts w:ascii="Tw Cen MT" w:hAnsi="Tw Cen MT"/>
                          <w:color w:val="000000"/>
                          <w:kern w:val="32"/>
                          <w:sz w:val="20"/>
                          <w:szCs w:val="20"/>
                        </w:rPr>
                      </w:pPr>
                      <w:r>
                        <w:rPr>
                          <w:rFonts w:ascii="Tw Cen MT" w:hAnsi="Tw Cen MT"/>
                          <w:color w:val="000000"/>
                          <w:kern w:val="32"/>
                          <w:sz w:val="20"/>
                          <w:szCs w:val="20"/>
                        </w:rPr>
                        <w:t>Kevin Turnbough</w:t>
                      </w:r>
                    </w:p>
                    <w:p w14:paraId="3DA12AFA" w14:textId="526B9C7E" w:rsidR="008B1D4B" w:rsidRDefault="008B1D4B" w:rsidP="00AF1793">
                      <w:pPr>
                        <w:widowControl w:val="0"/>
                        <w:jc w:val="center"/>
                        <w:rPr>
                          <w:rFonts w:ascii="Tw Cen MT" w:hAnsi="Tw Cen MT"/>
                          <w:color w:val="000000"/>
                          <w:kern w:val="32"/>
                          <w:sz w:val="18"/>
                          <w:szCs w:val="18"/>
                        </w:rPr>
                      </w:pPr>
                      <w:r w:rsidRPr="004B2CF5">
                        <w:rPr>
                          <w:rFonts w:ascii="Tw Cen MT" w:hAnsi="Tw Cen MT"/>
                          <w:color w:val="000000"/>
                          <w:kern w:val="32"/>
                          <w:sz w:val="18"/>
                          <w:szCs w:val="18"/>
                        </w:rPr>
                        <w:t>509-</w:t>
                      </w:r>
                      <w:r w:rsidR="00DC3E60">
                        <w:rPr>
                          <w:rFonts w:ascii="Tw Cen MT" w:hAnsi="Tw Cen MT"/>
                          <w:color w:val="000000"/>
                          <w:kern w:val="32"/>
                          <w:sz w:val="18"/>
                          <w:szCs w:val="18"/>
                        </w:rPr>
                        <w:t>714-</w:t>
                      </w:r>
                      <w:r w:rsidR="00662752">
                        <w:rPr>
                          <w:rFonts w:ascii="Tw Cen MT" w:hAnsi="Tw Cen MT"/>
                          <w:color w:val="000000"/>
                          <w:kern w:val="32"/>
                          <w:sz w:val="18"/>
                          <w:szCs w:val="18"/>
                        </w:rPr>
                        <w:t>5148</w:t>
                      </w:r>
                    </w:p>
                    <w:p w14:paraId="441C4074" w14:textId="075F5BCC" w:rsidR="0072528F" w:rsidRPr="004B2CF5" w:rsidRDefault="0072528F" w:rsidP="00AF1793">
                      <w:pPr>
                        <w:widowControl w:val="0"/>
                        <w:jc w:val="center"/>
                        <w:rPr>
                          <w:rFonts w:ascii="Tw Cen MT" w:hAnsi="Tw Cen MT"/>
                          <w:color w:val="000000"/>
                          <w:kern w:val="32"/>
                          <w:sz w:val="18"/>
                          <w:szCs w:val="18"/>
                        </w:rPr>
                      </w:pPr>
                      <w:r>
                        <w:rPr>
                          <w:rFonts w:ascii="Tw Cen MT" w:hAnsi="Tw Cen MT"/>
                          <w:color w:val="000000"/>
                          <w:kern w:val="32"/>
                          <w:sz w:val="18"/>
                          <w:szCs w:val="18"/>
                        </w:rPr>
                        <w:t>kturnbough14@gmail.com</w:t>
                      </w:r>
                    </w:p>
                    <w:p w14:paraId="6AFA89E4" w14:textId="77777777" w:rsidR="00AB2029" w:rsidRPr="008B1D4B" w:rsidRDefault="00AB2029" w:rsidP="00AF1793">
                      <w:pPr>
                        <w:widowControl w:val="0"/>
                        <w:jc w:val="center"/>
                        <w:rPr>
                          <w:rFonts w:ascii="Tw Cen MT" w:hAnsi="Tw Cen MT"/>
                          <w:b/>
                          <w:bCs/>
                          <w:color w:val="000000"/>
                          <w:kern w:val="32"/>
                          <w:sz w:val="18"/>
                          <w:szCs w:val="18"/>
                        </w:rPr>
                      </w:pPr>
                    </w:p>
                    <w:p w14:paraId="2888DE33"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Office Hours:</w:t>
                      </w:r>
                    </w:p>
                    <w:p w14:paraId="25C1136F" w14:textId="77777777" w:rsidR="007739C5" w:rsidRPr="000572BF" w:rsidRDefault="00B524B4" w:rsidP="00AF1793">
                      <w:pPr>
                        <w:widowControl w:val="0"/>
                        <w:jc w:val="center"/>
                        <w:rPr>
                          <w:rFonts w:ascii="Tw Cen MT" w:hAnsi="Tw Cen MT"/>
                          <w:color w:val="000000"/>
                          <w:kern w:val="32"/>
                          <w:sz w:val="18"/>
                          <w:szCs w:val="18"/>
                        </w:rPr>
                      </w:pPr>
                      <w:r w:rsidRPr="000572BF">
                        <w:rPr>
                          <w:rFonts w:ascii="Tw Cen MT" w:hAnsi="Tw Cen MT"/>
                          <w:color w:val="000000"/>
                          <w:kern w:val="32"/>
                          <w:sz w:val="18"/>
                          <w:szCs w:val="18"/>
                        </w:rPr>
                        <w:t>8</w:t>
                      </w:r>
                      <w:r w:rsidR="00AB2029" w:rsidRPr="000572BF">
                        <w:rPr>
                          <w:rFonts w:ascii="Tw Cen MT" w:hAnsi="Tw Cen MT"/>
                          <w:color w:val="000000"/>
                          <w:kern w:val="32"/>
                          <w:sz w:val="18"/>
                          <w:szCs w:val="18"/>
                        </w:rPr>
                        <w:t xml:space="preserve">:00 </w:t>
                      </w:r>
                      <w:r w:rsidR="00AB2029" w:rsidRPr="000572BF">
                        <w:rPr>
                          <w:rFonts w:ascii="Tw Cen MT" w:hAnsi="Tw Cen MT"/>
                          <w:color w:val="000000"/>
                          <w:kern w:val="32"/>
                          <w:sz w:val="12"/>
                          <w:szCs w:val="12"/>
                        </w:rPr>
                        <w:t>A.M</w:t>
                      </w:r>
                      <w:r w:rsidR="00AB2029" w:rsidRPr="000572BF">
                        <w:rPr>
                          <w:rFonts w:ascii="Tw Cen MT" w:hAnsi="Tw Cen MT"/>
                          <w:color w:val="000000"/>
                          <w:kern w:val="32"/>
                          <w:sz w:val="16"/>
                          <w:szCs w:val="16"/>
                        </w:rPr>
                        <w:t>.</w:t>
                      </w:r>
                      <w:r w:rsidR="00AB2029" w:rsidRPr="000572BF">
                        <w:rPr>
                          <w:rFonts w:ascii="Tw Cen MT" w:hAnsi="Tw Cen MT"/>
                          <w:color w:val="000000"/>
                          <w:kern w:val="32"/>
                          <w:sz w:val="18"/>
                          <w:szCs w:val="18"/>
                        </w:rPr>
                        <w:t xml:space="preserve"> to</w:t>
                      </w:r>
                    </w:p>
                    <w:p w14:paraId="7B13590B" w14:textId="77777777" w:rsidR="00AB2029" w:rsidRPr="000572BF" w:rsidRDefault="00AB2029" w:rsidP="00AF1793">
                      <w:pPr>
                        <w:widowControl w:val="0"/>
                        <w:jc w:val="center"/>
                        <w:rPr>
                          <w:rFonts w:ascii="Tw Cen MT" w:hAnsi="Tw Cen MT"/>
                          <w:color w:val="000000"/>
                          <w:kern w:val="32"/>
                          <w:sz w:val="12"/>
                          <w:szCs w:val="12"/>
                        </w:rPr>
                      </w:pPr>
                      <w:r w:rsidRPr="000572BF">
                        <w:rPr>
                          <w:rFonts w:ascii="Tw Cen MT" w:hAnsi="Tw Cen MT"/>
                          <w:color w:val="000000"/>
                          <w:kern w:val="32"/>
                          <w:sz w:val="18"/>
                          <w:szCs w:val="18"/>
                        </w:rPr>
                        <w:t xml:space="preserve"> </w:t>
                      </w:r>
                      <w:r w:rsidR="000572BF" w:rsidRPr="000572BF">
                        <w:rPr>
                          <w:rFonts w:ascii="Tw Cen MT" w:hAnsi="Tw Cen MT"/>
                          <w:color w:val="000000"/>
                          <w:kern w:val="32"/>
                          <w:sz w:val="18"/>
                          <w:szCs w:val="18"/>
                        </w:rPr>
                        <w:t>4</w:t>
                      </w:r>
                      <w:r w:rsidRPr="000572BF">
                        <w:rPr>
                          <w:rFonts w:ascii="Tw Cen MT" w:hAnsi="Tw Cen MT"/>
                          <w:color w:val="000000"/>
                          <w:kern w:val="32"/>
                          <w:sz w:val="18"/>
                          <w:szCs w:val="18"/>
                        </w:rPr>
                        <w:t xml:space="preserve">:00 </w:t>
                      </w:r>
                      <w:r w:rsidRPr="000572BF">
                        <w:rPr>
                          <w:rFonts w:ascii="Tw Cen MT" w:hAnsi="Tw Cen MT"/>
                          <w:color w:val="000000"/>
                          <w:kern w:val="32"/>
                          <w:sz w:val="12"/>
                          <w:szCs w:val="12"/>
                        </w:rPr>
                        <w:t>P.M.</w:t>
                      </w:r>
                    </w:p>
                    <w:p w14:paraId="304C0564" w14:textId="77777777" w:rsidR="00AB2029" w:rsidRPr="008B1D4B" w:rsidRDefault="00AB2029" w:rsidP="00AF1793">
                      <w:pPr>
                        <w:widowControl w:val="0"/>
                        <w:jc w:val="center"/>
                        <w:rPr>
                          <w:rFonts w:ascii="Tw Cen MT" w:hAnsi="Tw Cen MT"/>
                          <w:color w:val="000000"/>
                          <w:kern w:val="32"/>
                          <w:sz w:val="18"/>
                          <w:szCs w:val="18"/>
                        </w:rPr>
                      </w:pPr>
                    </w:p>
                    <w:p w14:paraId="6F7793AF"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Council Meetings:</w:t>
                      </w:r>
                    </w:p>
                    <w:p w14:paraId="59698FEB" w14:textId="1D4F3497" w:rsidR="00AB2029" w:rsidRPr="008B1D4B" w:rsidRDefault="004C5C25" w:rsidP="00AF1793">
                      <w:pPr>
                        <w:widowControl w:val="0"/>
                        <w:jc w:val="center"/>
                        <w:rPr>
                          <w:rFonts w:ascii="Tw Cen MT" w:hAnsi="Tw Cen MT"/>
                          <w:color w:val="000000"/>
                          <w:kern w:val="32"/>
                          <w:sz w:val="18"/>
                          <w:szCs w:val="18"/>
                        </w:rPr>
                      </w:pPr>
                      <w:r>
                        <w:rPr>
                          <w:rFonts w:ascii="Tw Cen MT" w:hAnsi="Tw Cen MT"/>
                          <w:color w:val="000000"/>
                          <w:kern w:val="32"/>
                          <w:sz w:val="18"/>
                          <w:szCs w:val="18"/>
                        </w:rPr>
                        <w:t>1</w:t>
                      </w:r>
                      <w:r w:rsidRPr="004C5C25">
                        <w:rPr>
                          <w:rFonts w:ascii="Tw Cen MT" w:hAnsi="Tw Cen MT"/>
                          <w:color w:val="000000"/>
                          <w:kern w:val="32"/>
                          <w:sz w:val="18"/>
                          <w:szCs w:val="18"/>
                          <w:vertAlign w:val="superscript"/>
                        </w:rPr>
                        <w:t>st</w:t>
                      </w:r>
                      <w:r>
                        <w:rPr>
                          <w:rFonts w:ascii="Tw Cen MT" w:hAnsi="Tw Cen MT"/>
                          <w:color w:val="000000"/>
                          <w:kern w:val="32"/>
                          <w:sz w:val="18"/>
                          <w:szCs w:val="18"/>
                        </w:rPr>
                        <w:t xml:space="preserve"> and </w:t>
                      </w:r>
                      <w:r w:rsidR="00457129">
                        <w:rPr>
                          <w:rFonts w:ascii="Tw Cen MT" w:hAnsi="Tw Cen MT"/>
                          <w:color w:val="000000"/>
                          <w:kern w:val="32"/>
                          <w:sz w:val="18"/>
                          <w:szCs w:val="18"/>
                        </w:rPr>
                        <w:t>3rd</w:t>
                      </w:r>
                      <w:r w:rsidR="007E2BA8">
                        <w:rPr>
                          <w:rFonts w:ascii="Tw Cen MT" w:hAnsi="Tw Cen MT"/>
                          <w:color w:val="000000"/>
                          <w:kern w:val="32"/>
                          <w:sz w:val="18"/>
                          <w:szCs w:val="18"/>
                        </w:rPr>
                        <w:t xml:space="preserve"> Monday</w:t>
                      </w:r>
                    </w:p>
                    <w:p w14:paraId="41C30137" w14:textId="77777777" w:rsidR="00AB2029" w:rsidRPr="008B1D4B" w:rsidRDefault="000572BF" w:rsidP="00AF1793">
                      <w:pPr>
                        <w:widowControl w:val="0"/>
                        <w:jc w:val="center"/>
                        <w:rPr>
                          <w:rFonts w:ascii="Tw Cen MT" w:hAnsi="Tw Cen MT"/>
                          <w:color w:val="000000"/>
                          <w:kern w:val="32"/>
                          <w:sz w:val="18"/>
                          <w:szCs w:val="18"/>
                        </w:rPr>
                      </w:pPr>
                      <w:r>
                        <w:rPr>
                          <w:rFonts w:ascii="Tw Cen MT" w:hAnsi="Tw Cen MT"/>
                          <w:color w:val="000000"/>
                          <w:kern w:val="32"/>
                          <w:sz w:val="18"/>
                          <w:szCs w:val="18"/>
                        </w:rPr>
                        <w:t>6</w:t>
                      </w:r>
                      <w:r w:rsidR="00AB2029" w:rsidRPr="008B1D4B">
                        <w:rPr>
                          <w:rFonts w:ascii="Tw Cen MT" w:hAnsi="Tw Cen MT"/>
                          <w:color w:val="000000"/>
                          <w:kern w:val="32"/>
                          <w:sz w:val="18"/>
                          <w:szCs w:val="18"/>
                        </w:rPr>
                        <w:t xml:space="preserve">:00 </w:t>
                      </w:r>
                      <w:r w:rsidR="00AB2029" w:rsidRPr="008B1D4B">
                        <w:rPr>
                          <w:rFonts w:ascii="Tw Cen MT" w:hAnsi="Tw Cen MT"/>
                          <w:color w:val="000000"/>
                          <w:kern w:val="32"/>
                          <w:sz w:val="12"/>
                          <w:szCs w:val="12"/>
                        </w:rPr>
                        <w:t>P.M.</w:t>
                      </w:r>
                    </w:p>
                    <w:p w14:paraId="71126276"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Tekoa City Hall Council Chambers</w:t>
                      </w:r>
                    </w:p>
                    <w:p w14:paraId="69582DA5" w14:textId="77777777" w:rsidR="00AB2029" w:rsidRPr="008B1D4B" w:rsidRDefault="00AB2029" w:rsidP="00AF1793">
                      <w:pPr>
                        <w:widowControl w:val="0"/>
                        <w:jc w:val="center"/>
                        <w:rPr>
                          <w:rFonts w:ascii="Tw Cen MT" w:hAnsi="Tw Cen MT"/>
                          <w:color w:val="000000"/>
                          <w:kern w:val="32"/>
                          <w:sz w:val="18"/>
                          <w:szCs w:val="18"/>
                        </w:rPr>
                      </w:pPr>
                    </w:p>
                    <w:p w14:paraId="76DBF89E"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b/>
                          <w:bCs/>
                          <w:color w:val="000000"/>
                          <w:kern w:val="32"/>
                          <w:sz w:val="18"/>
                          <w:szCs w:val="18"/>
                        </w:rPr>
                        <w:t>Phone:</w:t>
                      </w:r>
                    </w:p>
                    <w:p w14:paraId="6FDDB1E4"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509-284-3861</w:t>
                      </w:r>
                    </w:p>
                    <w:p w14:paraId="26FE78A2" w14:textId="77777777" w:rsidR="00AB2029" w:rsidRPr="008B1D4B" w:rsidRDefault="00AB2029" w:rsidP="00AF1793">
                      <w:pPr>
                        <w:widowControl w:val="0"/>
                        <w:jc w:val="center"/>
                        <w:rPr>
                          <w:rFonts w:ascii="Tw Cen MT" w:hAnsi="Tw Cen MT"/>
                          <w:b/>
                          <w:bCs/>
                          <w:color w:val="000000"/>
                          <w:kern w:val="32"/>
                          <w:sz w:val="18"/>
                          <w:szCs w:val="18"/>
                        </w:rPr>
                      </w:pPr>
                    </w:p>
                    <w:p w14:paraId="0B669B9F"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Fax:</w:t>
                      </w:r>
                    </w:p>
                    <w:p w14:paraId="7A6CE226"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509-284-3590</w:t>
                      </w:r>
                    </w:p>
                    <w:p w14:paraId="3E2CBF45" w14:textId="77777777" w:rsidR="00AB2029" w:rsidRPr="008B1D4B" w:rsidRDefault="00AB2029" w:rsidP="00AF1793">
                      <w:pPr>
                        <w:widowControl w:val="0"/>
                        <w:jc w:val="center"/>
                        <w:rPr>
                          <w:rFonts w:ascii="Tw Cen MT" w:hAnsi="Tw Cen MT"/>
                          <w:color w:val="000000"/>
                          <w:kern w:val="32"/>
                          <w:sz w:val="18"/>
                          <w:szCs w:val="18"/>
                        </w:rPr>
                      </w:pPr>
                    </w:p>
                    <w:p w14:paraId="55B29075"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Email:</w:t>
                      </w:r>
                    </w:p>
                    <w:p w14:paraId="3E5CC2E7" w14:textId="77777777" w:rsidR="008B1D4B" w:rsidRDefault="008B1D4B" w:rsidP="008B1D4B">
                      <w:pPr>
                        <w:widowControl w:val="0"/>
                        <w:jc w:val="center"/>
                        <w:rPr>
                          <w:rFonts w:ascii="Tw Cen MT" w:hAnsi="Tw Cen MT"/>
                          <w:color w:val="000000"/>
                          <w:kern w:val="32"/>
                          <w:sz w:val="18"/>
                          <w:szCs w:val="18"/>
                        </w:rPr>
                      </w:pPr>
                      <w:r>
                        <w:rPr>
                          <w:rFonts w:ascii="Tw Cen MT" w:hAnsi="Tw Cen MT"/>
                          <w:color w:val="000000"/>
                          <w:kern w:val="32"/>
                          <w:sz w:val="18"/>
                          <w:szCs w:val="18"/>
                        </w:rPr>
                        <w:t>tekoaclerk</w:t>
                      </w:r>
                    </w:p>
                    <w:p w14:paraId="07ADEF10" w14:textId="77777777" w:rsidR="00AB2029" w:rsidRPr="008B1D4B" w:rsidRDefault="00AB2029" w:rsidP="008B1D4B">
                      <w:pPr>
                        <w:widowControl w:val="0"/>
                        <w:jc w:val="center"/>
                        <w:rPr>
                          <w:rFonts w:ascii="Tw Cen MT" w:hAnsi="Tw Cen MT"/>
                          <w:color w:val="000000"/>
                          <w:kern w:val="32"/>
                          <w:sz w:val="18"/>
                          <w:szCs w:val="18"/>
                        </w:rPr>
                      </w:pPr>
                      <w:r w:rsidRPr="008B1D4B">
                        <w:rPr>
                          <w:rFonts w:ascii="Tw Cen MT" w:hAnsi="Tw Cen MT"/>
                          <w:color w:val="000000"/>
                          <w:kern w:val="32"/>
                          <w:sz w:val="18"/>
                          <w:szCs w:val="18"/>
                        </w:rPr>
                        <w:t>@gmail.com</w:t>
                      </w:r>
                    </w:p>
                    <w:p w14:paraId="36B8F5CE" w14:textId="77777777" w:rsidR="00AB2029" w:rsidRPr="008B1D4B" w:rsidRDefault="00AB2029" w:rsidP="00AF1793">
                      <w:pPr>
                        <w:widowControl w:val="0"/>
                        <w:jc w:val="center"/>
                        <w:rPr>
                          <w:rFonts w:ascii="Tw Cen MT" w:hAnsi="Tw Cen MT"/>
                          <w:b/>
                          <w:color w:val="000000"/>
                          <w:kern w:val="32"/>
                          <w:sz w:val="18"/>
                          <w:szCs w:val="18"/>
                        </w:rPr>
                      </w:pPr>
                    </w:p>
                    <w:p w14:paraId="70BAB421" w14:textId="77777777" w:rsidR="00AB2029" w:rsidRPr="008B1D4B" w:rsidRDefault="00AB2029" w:rsidP="00AF1793">
                      <w:pPr>
                        <w:widowControl w:val="0"/>
                        <w:jc w:val="center"/>
                        <w:rPr>
                          <w:rFonts w:ascii="Tw Cen MT" w:hAnsi="Tw Cen MT"/>
                          <w:b/>
                          <w:color w:val="000000"/>
                          <w:kern w:val="32"/>
                          <w:sz w:val="18"/>
                          <w:szCs w:val="18"/>
                        </w:rPr>
                      </w:pPr>
                      <w:r w:rsidRPr="008B1D4B">
                        <w:rPr>
                          <w:rFonts w:ascii="Tw Cen MT" w:hAnsi="Tw Cen MT"/>
                          <w:b/>
                          <w:color w:val="000000"/>
                          <w:kern w:val="32"/>
                          <w:sz w:val="18"/>
                          <w:szCs w:val="18"/>
                        </w:rPr>
                        <w:t>Website:</w:t>
                      </w:r>
                    </w:p>
                    <w:p w14:paraId="459D3D17"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www.tekoawa.com</w:t>
                      </w:r>
                    </w:p>
                    <w:p w14:paraId="3C3D72CC" w14:textId="77777777" w:rsidR="00AB2029" w:rsidRPr="008B1D4B" w:rsidRDefault="00AB2029" w:rsidP="00AF1793">
                      <w:pPr>
                        <w:jc w:val="center"/>
                        <w:rPr>
                          <w:rFonts w:ascii="Tw Cen MT" w:hAnsi="Tw Cen MT"/>
                          <w:sz w:val="18"/>
                          <w:szCs w:val="18"/>
                        </w:rPr>
                      </w:pPr>
                    </w:p>
                  </w:txbxContent>
                </v:textbox>
                <w10:wrap type="square"/>
              </v:shape>
            </w:pict>
          </mc:Fallback>
        </mc:AlternateContent>
      </w:r>
      <w:r w:rsidR="0011723F" w:rsidRPr="007E69CA">
        <w:rPr>
          <w:rFonts w:ascii="Goudy Stout" w:eastAsia="Times New Roman" w:hAnsi="Goudy Stout"/>
          <w:color w:val="ED7D31" w:themeColor="accent2"/>
          <w:sz w:val="28"/>
          <w:szCs w:val="28"/>
        </w:rPr>
        <w:t>October</w:t>
      </w:r>
      <w:r w:rsidR="0022175C" w:rsidRPr="007E69CA">
        <w:rPr>
          <w:rFonts w:ascii="Goudy Stout" w:eastAsia="Times New Roman" w:hAnsi="Goudy Stout"/>
          <w:color w:val="ED7D31" w:themeColor="accent2"/>
          <w:sz w:val="28"/>
          <w:szCs w:val="28"/>
        </w:rPr>
        <w:t xml:space="preserve"> </w:t>
      </w:r>
      <w:r w:rsidR="00EF5918" w:rsidRPr="007E69CA">
        <w:rPr>
          <w:rFonts w:ascii="Goudy Stout" w:eastAsia="Times New Roman" w:hAnsi="Goudy Stout"/>
          <w:color w:val="ED7D31" w:themeColor="accent2"/>
          <w:sz w:val="28"/>
          <w:szCs w:val="28"/>
        </w:rPr>
        <w:t>2025</w:t>
      </w:r>
      <w:r w:rsidR="006578F1" w:rsidRPr="007E69CA">
        <w:rPr>
          <w:rFonts w:ascii="Goudy Stout" w:eastAsia="Times New Roman" w:hAnsi="Goudy Stout"/>
          <w:color w:val="ED7D31" w:themeColor="accent2"/>
          <w:sz w:val="28"/>
          <w:szCs w:val="28"/>
        </w:rPr>
        <w:t xml:space="preserve"> News</w:t>
      </w:r>
      <w:r w:rsidR="00D2447D" w:rsidRPr="007E69CA">
        <w:rPr>
          <w:rFonts w:ascii="Goudy Stout" w:eastAsia="Times New Roman" w:hAnsi="Goudy Stout"/>
          <w:color w:val="ED7D31" w:themeColor="accent2"/>
          <w:sz w:val="28"/>
          <w:szCs w:val="28"/>
        </w:rPr>
        <w:t>letter</w:t>
      </w:r>
    </w:p>
    <w:p w14:paraId="31B1B0A4" w14:textId="4BF667BE" w:rsidR="00C87894" w:rsidRDefault="009C657B" w:rsidP="00375A63">
      <w:pPr>
        <w:rPr>
          <w:rFonts w:ascii="Segoe Print" w:eastAsia="Times New Roman" w:hAnsi="Segoe Print"/>
          <w:b/>
          <w:color w:val="222222"/>
          <w:sz w:val="8"/>
          <w:szCs w:val="8"/>
        </w:rPr>
      </w:pPr>
      <w:bookmarkStart w:id="3" w:name="_Hlk149052520"/>
      <w:bookmarkEnd w:id="3"/>
      <w:r>
        <w:rPr>
          <w:rFonts w:ascii="Segoe Print" w:eastAsia="Times New Roman" w:hAnsi="Segoe Print"/>
          <w:b/>
          <w:noProof/>
          <w:color w:val="222222"/>
          <w:sz w:val="8"/>
          <w:szCs w:val="8"/>
        </w:rPr>
        <mc:AlternateContent>
          <mc:Choice Requires="wps">
            <w:drawing>
              <wp:anchor distT="0" distB="0" distL="114300" distR="114300" simplePos="0" relativeHeight="251658241" behindDoc="0" locked="0" layoutInCell="1" allowOverlap="1" wp14:anchorId="4351D0EE" wp14:editId="7D55BF0D">
                <wp:simplePos x="0" y="0"/>
                <wp:positionH relativeFrom="margin">
                  <wp:align>right</wp:align>
                </wp:positionH>
                <wp:positionV relativeFrom="paragraph">
                  <wp:posOffset>31115</wp:posOffset>
                </wp:positionV>
                <wp:extent cx="5667375" cy="1876425"/>
                <wp:effectExtent l="19050" t="19050" r="28575" b="28575"/>
                <wp:wrapNone/>
                <wp:docPr id="169314699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876425"/>
                        </a:xfrm>
                        <a:prstGeom prst="rect">
                          <a:avLst/>
                        </a:prstGeom>
                        <a:solidFill>
                          <a:srgbClr val="FFFFFF"/>
                        </a:solidFill>
                        <a:ln w="28575" algn="ctr">
                          <a:solidFill>
                            <a:srgbClr val="000000"/>
                          </a:solidFill>
                          <a:prstDash val="lgDash"/>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tbl>
                            <w:tblPr>
                              <w:tblW w:w="0" w:type="auto"/>
                              <w:tblBorders>
                                <w:top w:val="single" w:sz="12" w:space="0" w:color="000000"/>
                                <w:bottom w:val="single" w:sz="12" w:space="0" w:color="000000"/>
                              </w:tblBorders>
                              <w:tblLook w:val="0400" w:firstRow="0" w:lastRow="0" w:firstColumn="0" w:lastColumn="0" w:noHBand="0" w:noVBand="1"/>
                            </w:tblPr>
                            <w:tblGrid>
                              <w:gridCol w:w="4338"/>
                              <w:gridCol w:w="4471"/>
                            </w:tblGrid>
                            <w:tr w:rsidR="006012EC" w14:paraId="25817A09" w14:textId="77777777" w:rsidTr="00D6237E">
                              <w:trPr>
                                <w:trHeight w:val="4220"/>
                              </w:trPr>
                              <w:tc>
                                <w:tcPr>
                                  <w:tcW w:w="4338" w:type="dxa"/>
                                </w:tcPr>
                                <w:p w14:paraId="4352D478" w14:textId="700ACD71" w:rsidR="00782A80" w:rsidRPr="00360D08" w:rsidRDefault="003F7CC8" w:rsidP="00782A80">
                                  <w:pPr>
                                    <w:widowControl w:val="0"/>
                                    <w:rPr>
                                      <w:rFonts w:ascii="Cambria" w:hAnsi="Cambria"/>
                                      <w:sz w:val="23"/>
                                      <w:szCs w:val="23"/>
                                    </w:rPr>
                                  </w:pPr>
                                  <w:r>
                                    <w:rPr>
                                      <w:rFonts w:ascii="Cambria" w:hAnsi="Cambria"/>
                                      <w:sz w:val="23"/>
                                      <w:szCs w:val="23"/>
                                    </w:rPr>
                                    <w:t>October 2</w:t>
                                  </w:r>
                                  <w:r w:rsidR="00782A80" w:rsidRPr="00360D08">
                                    <w:rPr>
                                      <w:rFonts w:ascii="Cambria" w:hAnsi="Cambria"/>
                                      <w:sz w:val="23"/>
                                      <w:szCs w:val="23"/>
                                    </w:rPr>
                                    <w:t xml:space="preserve"> – Whitman Co. Hosp. Dist.</w:t>
                                  </w:r>
                                </w:p>
                                <w:p w14:paraId="5BADCF04" w14:textId="77777777" w:rsidR="00782A80" w:rsidRDefault="00782A80" w:rsidP="00782A80">
                                  <w:pPr>
                                    <w:widowControl w:val="0"/>
                                    <w:rPr>
                                      <w:rFonts w:ascii="Cambria" w:hAnsi="Cambria"/>
                                      <w:sz w:val="23"/>
                                      <w:szCs w:val="23"/>
                                    </w:rPr>
                                  </w:pPr>
                                  <w:r w:rsidRPr="00360D08">
                                    <w:rPr>
                                      <w:rFonts w:ascii="Cambria" w:hAnsi="Cambria"/>
                                      <w:sz w:val="23"/>
                                      <w:szCs w:val="23"/>
                                    </w:rPr>
                                    <w:t xml:space="preserve">6:30 P.M. – City Hall </w:t>
                                  </w:r>
                                </w:p>
                                <w:p w14:paraId="1FF04D1A" w14:textId="697860FC" w:rsidR="00F377FB" w:rsidRDefault="003F7CC8" w:rsidP="00F377FB">
                                  <w:pPr>
                                    <w:widowControl w:val="0"/>
                                    <w:rPr>
                                      <w:rFonts w:ascii="Cambria" w:hAnsi="Cambria"/>
                                      <w:sz w:val="23"/>
                                      <w:szCs w:val="23"/>
                                    </w:rPr>
                                  </w:pPr>
                                  <w:r>
                                    <w:rPr>
                                      <w:rFonts w:ascii="Cambria" w:hAnsi="Cambria"/>
                                      <w:sz w:val="23"/>
                                      <w:szCs w:val="23"/>
                                    </w:rPr>
                                    <w:t>O</w:t>
                                  </w:r>
                                  <w:r w:rsidR="00F377FB">
                                    <w:rPr>
                                      <w:rFonts w:ascii="Cambria" w:hAnsi="Cambria"/>
                                      <w:sz w:val="23"/>
                                      <w:szCs w:val="23"/>
                                    </w:rPr>
                                    <w:t>ctober 3 – Chamber of Commerce</w:t>
                                  </w:r>
                                </w:p>
                                <w:p w14:paraId="735C2F6C" w14:textId="77777777" w:rsidR="00F377FB" w:rsidRDefault="00F377FB" w:rsidP="00F377FB">
                                  <w:pPr>
                                    <w:widowControl w:val="0"/>
                                    <w:rPr>
                                      <w:rFonts w:ascii="Cambria" w:hAnsi="Cambria"/>
                                      <w:sz w:val="23"/>
                                      <w:szCs w:val="23"/>
                                    </w:rPr>
                                  </w:pPr>
                                  <w:r>
                                    <w:rPr>
                                      <w:rFonts w:ascii="Cambria" w:hAnsi="Cambria"/>
                                      <w:sz w:val="23"/>
                                      <w:szCs w:val="23"/>
                                    </w:rPr>
                                    <w:t>7:30 A.M. Tobra Coffee</w:t>
                                  </w:r>
                                </w:p>
                                <w:p w14:paraId="21556436" w14:textId="2BEB0CF0" w:rsidR="00337397" w:rsidRDefault="00684909" w:rsidP="00F377FB">
                                  <w:pPr>
                                    <w:widowControl w:val="0"/>
                                    <w:rPr>
                                      <w:rFonts w:ascii="Cambria" w:hAnsi="Cambria"/>
                                      <w:sz w:val="23"/>
                                      <w:szCs w:val="23"/>
                                    </w:rPr>
                                  </w:pPr>
                                  <w:r>
                                    <w:rPr>
                                      <w:rFonts w:ascii="Cambria" w:hAnsi="Cambria"/>
                                      <w:sz w:val="23"/>
                                      <w:szCs w:val="23"/>
                                    </w:rPr>
                                    <w:t>October 6</w:t>
                                  </w:r>
                                  <w:r w:rsidR="009C657B" w:rsidRPr="005345EB">
                                    <w:rPr>
                                      <w:rFonts w:ascii="Cambria" w:hAnsi="Cambria"/>
                                      <w:sz w:val="23"/>
                                      <w:szCs w:val="23"/>
                                    </w:rPr>
                                    <w:t xml:space="preserve"> – EMS &amp; EMT Training</w:t>
                                  </w:r>
                                </w:p>
                                <w:p w14:paraId="19676FEF" w14:textId="48AC9ED0" w:rsidR="009C657B" w:rsidRDefault="009C657B" w:rsidP="009C657B">
                                  <w:pPr>
                                    <w:widowControl w:val="0"/>
                                    <w:rPr>
                                      <w:rFonts w:ascii="Cambria" w:hAnsi="Cambria"/>
                                      <w:sz w:val="23"/>
                                      <w:szCs w:val="23"/>
                                    </w:rPr>
                                  </w:pPr>
                                  <w:r w:rsidRPr="005345EB">
                                    <w:rPr>
                                      <w:rFonts w:ascii="Cambria" w:hAnsi="Cambria"/>
                                      <w:sz w:val="23"/>
                                      <w:szCs w:val="23"/>
                                    </w:rPr>
                                    <w:t xml:space="preserve">6:30 P.M. – Ambulance Barn </w:t>
                                  </w:r>
                                </w:p>
                                <w:p w14:paraId="397D97BB" w14:textId="308C9435" w:rsidR="00C71FF7" w:rsidRPr="005345EB" w:rsidRDefault="00E549BF" w:rsidP="00C71FF7">
                                  <w:pPr>
                                    <w:widowControl w:val="0"/>
                                    <w:rPr>
                                      <w:rFonts w:ascii="Segoe MDL2 Assets" w:hAnsi="Segoe MDL2 Assets"/>
                                      <w:sz w:val="23"/>
                                      <w:szCs w:val="23"/>
                                    </w:rPr>
                                  </w:pPr>
                                  <w:r>
                                    <w:rPr>
                                      <w:rFonts w:ascii="Cambria" w:hAnsi="Cambria"/>
                                      <w:sz w:val="23"/>
                                      <w:szCs w:val="23"/>
                                    </w:rPr>
                                    <w:t>October 6</w:t>
                                  </w:r>
                                  <w:r w:rsidR="00C71FF7">
                                    <w:rPr>
                                      <w:rFonts w:ascii="Cambria" w:hAnsi="Cambria"/>
                                      <w:sz w:val="23"/>
                                      <w:szCs w:val="23"/>
                                    </w:rPr>
                                    <w:t>- City</w:t>
                                  </w:r>
                                  <w:r w:rsidR="00C71FF7" w:rsidRPr="005345EB">
                                    <w:rPr>
                                      <w:rFonts w:ascii="Cambria" w:hAnsi="Cambria"/>
                                      <w:sz w:val="23"/>
                                      <w:szCs w:val="23"/>
                                    </w:rPr>
                                    <w:t xml:space="preserve"> Council Meeting</w:t>
                                  </w:r>
                                </w:p>
                                <w:p w14:paraId="2232AEC9" w14:textId="77777777" w:rsidR="00C71FF7" w:rsidRDefault="00C71FF7" w:rsidP="00C71FF7">
                                  <w:pPr>
                                    <w:widowControl w:val="0"/>
                                    <w:rPr>
                                      <w:rFonts w:ascii="Segoe MDL2 Assets" w:hAnsi="Segoe MDL2 Assets"/>
                                      <w:sz w:val="23"/>
                                      <w:szCs w:val="23"/>
                                    </w:rPr>
                                  </w:pPr>
                                  <w:r w:rsidRPr="005345EB">
                                    <w:rPr>
                                      <w:rFonts w:ascii="Cambria" w:hAnsi="Cambria"/>
                                      <w:sz w:val="23"/>
                                      <w:szCs w:val="23"/>
                                    </w:rPr>
                                    <w:t>6:00 P.M</w:t>
                                  </w:r>
                                  <w:r w:rsidRPr="005345EB">
                                    <w:rPr>
                                      <w:rFonts w:ascii="Segoe MDL2 Assets" w:hAnsi="Segoe MDL2 Assets"/>
                                      <w:sz w:val="23"/>
                                      <w:szCs w:val="23"/>
                                    </w:rPr>
                                    <w:t xml:space="preserve">. </w:t>
                                  </w:r>
                                  <w:r w:rsidRPr="005345EB">
                                    <w:rPr>
                                      <w:sz w:val="23"/>
                                      <w:szCs w:val="23"/>
                                    </w:rPr>
                                    <w:t>– City Hall</w:t>
                                  </w:r>
                                  <w:r w:rsidRPr="005345EB">
                                    <w:rPr>
                                      <w:rFonts w:ascii="Segoe MDL2 Assets" w:hAnsi="Segoe MDL2 Assets"/>
                                      <w:sz w:val="23"/>
                                      <w:szCs w:val="23"/>
                                    </w:rPr>
                                    <w:t xml:space="preserve"> </w:t>
                                  </w:r>
                                </w:p>
                                <w:p w14:paraId="610A5071" w14:textId="5FE762F3" w:rsidR="00A52244" w:rsidRPr="00991AE9" w:rsidRDefault="00593AC7" w:rsidP="00A52244">
                                  <w:pPr>
                                    <w:widowControl w:val="0"/>
                                    <w:rPr>
                                      <w:rFonts w:ascii="Cambria" w:hAnsi="Cambria"/>
                                      <w:sz w:val="23"/>
                                      <w:szCs w:val="23"/>
                                    </w:rPr>
                                  </w:pPr>
                                  <w:r>
                                    <w:rPr>
                                      <w:rFonts w:ascii="Cambria" w:hAnsi="Cambria"/>
                                      <w:sz w:val="23"/>
                                      <w:szCs w:val="23"/>
                                    </w:rPr>
                                    <w:t>October 9</w:t>
                                  </w:r>
                                  <w:r w:rsidR="00A52244" w:rsidRPr="00991AE9">
                                    <w:rPr>
                                      <w:rFonts w:ascii="Cambria" w:hAnsi="Cambria"/>
                                      <w:sz w:val="23"/>
                                      <w:szCs w:val="23"/>
                                    </w:rPr>
                                    <w:t xml:space="preserve"> – Empire Theatre</w:t>
                                  </w:r>
                                  <w:r w:rsidR="002A39B3">
                                    <w:rPr>
                                      <w:rFonts w:ascii="Cambria" w:hAnsi="Cambria"/>
                                      <w:sz w:val="23"/>
                                      <w:szCs w:val="23"/>
                                    </w:rPr>
                                    <w:t xml:space="preserve"> Board</w:t>
                                  </w:r>
                                </w:p>
                                <w:p w14:paraId="63BCF8F5" w14:textId="77777777" w:rsidR="00A52244" w:rsidRDefault="00A52244" w:rsidP="00A52244">
                                  <w:pPr>
                                    <w:widowControl w:val="0"/>
                                    <w:rPr>
                                      <w:rFonts w:ascii="Cambria" w:hAnsi="Cambria"/>
                                      <w:sz w:val="23"/>
                                      <w:szCs w:val="23"/>
                                    </w:rPr>
                                  </w:pPr>
                                  <w:r w:rsidRPr="00991AE9">
                                    <w:rPr>
                                      <w:rFonts w:ascii="Cambria" w:hAnsi="Cambria"/>
                                      <w:sz w:val="23"/>
                                      <w:szCs w:val="23"/>
                                    </w:rPr>
                                    <w:t>5:30 P.M. Empire Theatre</w:t>
                                  </w:r>
                                </w:p>
                                <w:p w14:paraId="375FC42F" w14:textId="77777777" w:rsidR="00D938D7" w:rsidRPr="00404E6F" w:rsidRDefault="00D938D7" w:rsidP="00202CEA">
                                  <w:pPr>
                                    <w:widowControl w:val="0"/>
                                    <w:rPr>
                                      <w:rFonts w:ascii="Cambria" w:hAnsi="Cambria"/>
                                      <w:sz w:val="23"/>
                                      <w:szCs w:val="23"/>
                                    </w:rPr>
                                  </w:pPr>
                                </w:p>
                                <w:p w14:paraId="555E9218" w14:textId="7737D459" w:rsidR="00E422A3" w:rsidRPr="00404E6F" w:rsidRDefault="00E422A3" w:rsidP="00202CEA">
                                  <w:pPr>
                                    <w:widowControl w:val="0"/>
                                    <w:rPr>
                                      <w:rFonts w:ascii="Cambria" w:hAnsi="Cambria"/>
                                      <w:sz w:val="23"/>
                                      <w:szCs w:val="23"/>
                                    </w:rPr>
                                  </w:pPr>
                                </w:p>
                              </w:tc>
                              <w:tc>
                                <w:tcPr>
                                  <w:tcW w:w="4471" w:type="dxa"/>
                                  <w:shd w:val="clear" w:color="auto" w:fill="FFFFFF"/>
                                </w:tcPr>
                                <w:p w14:paraId="42C3AC3F" w14:textId="25BA8D50" w:rsidR="00034D35" w:rsidRDefault="00034D35" w:rsidP="00202CEA">
                                  <w:pPr>
                                    <w:widowControl w:val="0"/>
                                    <w:rPr>
                                      <w:rFonts w:ascii="Cambria" w:hAnsi="Cambria" w:cs="Verdana"/>
                                      <w:bCs/>
                                      <w:color w:val="000000"/>
                                      <w:kern w:val="32"/>
                                      <w:sz w:val="23"/>
                                      <w:szCs w:val="23"/>
                                    </w:rPr>
                                  </w:pPr>
                                  <w:r w:rsidRPr="00A318C8">
                                    <w:rPr>
                                      <w:rFonts w:ascii="Cambria" w:hAnsi="Cambria" w:cs="Verdana"/>
                                      <w:bCs/>
                                      <w:color w:val="000000"/>
                                      <w:kern w:val="32"/>
                                      <w:sz w:val="23"/>
                                      <w:szCs w:val="23"/>
                                    </w:rPr>
                                    <w:t>October 14</w:t>
                                  </w:r>
                                  <w:r w:rsidR="008161DD" w:rsidRPr="00A318C8">
                                    <w:rPr>
                                      <w:rFonts w:ascii="Cambria" w:hAnsi="Cambria" w:cs="Verdana"/>
                                      <w:bCs/>
                                      <w:color w:val="000000"/>
                                      <w:kern w:val="32"/>
                                      <w:sz w:val="23"/>
                                      <w:szCs w:val="23"/>
                                    </w:rPr>
                                    <w:t xml:space="preserve"> Healthy Tekoa</w:t>
                                  </w:r>
                                  <w:r w:rsidR="008161DD">
                                    <w:rPr>
                                      <w:rFonts w:ascii="Cambria" w:hAnsi="Cambria" w:cs="Verdana"/>
                                      <w:bCs/>
                                      <w:color w:val="000000"/>
                                      <w:kern w:val="32"/>
                                      <w:sz w:val="23"/>
                                      <w:szCs w:val="23"/>
                                    </w:rPr>
                                    <w:t xml:space="preserve"> Coalition</w:t>
                                  </w:r>
                                </w:p>
                                <w:p w14:paraId="2BE78C7E" w14:textId="03F1E79E" w:rsidR="008161DD" w:rsidRDefault="003B768F" w:rsidP="00202CEA">
                                  <w:pPr>
                                    <w:widowControl w:val="0"/>
                                    <w:rPr>
                                      <w:rFonts w:ascii="Cambria" w:hAnsi="Cambria" w:cs="Verdana"/>
                                      <w:bCs/>
                                      <w:color w:val="000000"/>
                                      <w:kern w:val="32"/>
                                      <w:sz w:val="23"/>
                                      <w:szCs w:val="23"/>
                                    </w:rPr>
                                  </w:pPr>
                                  <w:r>
                                    <w:rPr>
                                      <w:rFonts w:ascii="Cambria" w:hAnsi="Cambria" w:cs="Verdana"/>
                                      <w:bCs/>
                                      <w:color w:val="000000"/>
                                      <w:kern w:val="32"/>
                                      <w:sz w:val="23"/>
                                      <w:szCs w:val="23"/>
                                    </w:rPr>
                                    <w:t>9:00 A.M. SD Boardroom</w:t>
                                  </w:r>
                                </w:p>
                                <w:p w14:paraId="7659E45A" w14:textId="77777777" w:rsidR="00AE27C4" w:rsidRDefault="00AE27C4" w:rsidP="00AE27C4">
                                  <w:pPr>
                                    <w:widowControl w:val="0"/>
                                    <w:rPr>
                                      <w:rFonts w:ascii="Cambria" w:hAnsi="Cambria" w:cs="Verdana"/>
                                      <w:bCs/>
                                      <w:color w:val="000000"/>
                                      <w:kern w:val="32"/>
                                      <w:sz w:val="23"/>
                                      <w:szCs w:val="23"/>
                                    </w:rPr>
                                  </w:pPr>
                                  <w:r>
                                    <w:rPr>
                                      <w:rFonts w:ascii="Cambria" w:hAnsi="Cambria" w:cs="Verdana"/>
                                      <w:bCs/>
                                      <w:color w:val="000000"/>
                                      <w:kern w:val="32"/>
                                      <w:sz w:val="23"/>
                                      <w:szCs w:val="23"/>
                                    </w:rPr>
                                    <w:t>October 20 – City Council Meeting</w:t>
                                  </w:r>
                                </w:p>
                                <w:p w14:paraId="335F65F9" w14:textId="719A57B7" w:rsidR="00AE27C4" w:rsidRDefault="00AE27C4" w:rsidP="00AE27C4">
                                  <w:pPr>
                                    <w:widowControl w:val="0"/>
                                    <w:rPr>
                                      <w:rFonts w:ascii="Cambria" w:hAnsi="Cambria" w:cs="Verdana"/>
                                      <w:bCs/>
                                      <w:color w:val="000000"/>
                                      <w:kern w:val="32"/>
                                      <w:sz w:val="23"/>
                                      <w:szCs w:val="23"/>
                                    </w:rPr>
                                  </w:pPr>
                                  <w:r>
                                    <w:rPr>
                                      <w:rFonts w:ascii="Cambria" w:hAnsi="Cambria" w:cs="Verdana"/>
                                      <w:bCs/>
                                      <w:color w:val="000000"/>
                                      <w:kern w:val="32"/>
                                      <w:sz w:val="23"/>
                                      <w:szCs w:val="23"/>
                                    </w:rPr>
                                    <w:t>6:00 P.M. – City Hall</w:t>
                                  </w:r>
                                </w:p>
                                <w:p w14:paraId="0E6A850B" w14:textId="143EA658" w:rsidR="00202CEA" w:rsidRPr="005345EB" w:rsidRDefault="007F3D76" w:rsidP="00202CEA">
                                  <w:pPr>
                                    <w:widowControl w:val="0"/>
                                    <w:rPr>
                                      <w:rFonts w:ascii="Cambria" w:hAnsi="Cambria" w:cs="Verdana"/>
                                      <w:bCs/>
                                      <w:color w:val="000000"/>
                                      <w:kern w:val="32"/>
                                      <w:sz w:val="23"/>
                                      <w:szCs w:val="23"/>
                                    </w:rPr>
                                  </w:pPr>
                                  <w:r>
                                    <w:rPr>
                                      <w:rFonts w:ascii="Cambria" w:hAnsi="Cambria" w:cs="Verdana"/>
                                      <w:bCs/>
                                      <w:color w:val="000000"/>
                                      <w:kern w:val="32"/>
                                      <w:sz w:val="23"/>
                                      <w:szCs w:val="23"/>
                                    </w:rPr>
                                    <w:t>October 21</w:t>
                                  </w:r>
                                  <w:r w:rsidR="00202CEA" w:rsidRPr="005345EB">
                                    <w:rPr>
                                      <w:rFonts w:ascii="Cambria" w:hAnsi="Cambria" w:cs="Verdana"/>
                                      <w:bCs/>
                                      <w:color w:val="000000"/>
                                      <w:kern w:val="32"/>
                                      <w:sz w:val="23"/>
                                      <w:szCs w:val="23"/>
                                    </w:rPr>
                                    <w:t xml:space="preserve"> Parks &amp; Rec</w:t>
                                  </w:r>
                                </w:p>
                                <w:p w14:paraId="016A2AF0" w14:textId="0BDDA05E" w:rsidR="006C42F8" w:rsidRDefault="00202CEA" w:rsidP="00202CEA">
                                  <w:pPr>
                                    <w:widowControl w:val="0"/>
                                    <w:rPr>
                                      <w:rFonts w:ascii="Cambria" w:hAnsi="Cambria" w:cs="Verdana"/>
                                      <w:bCs/>
                                      <w:color w:val="000000"/>
                                      <w:kern w:val="32"/>
                                      <w:sz w:val="23"/>
                                      <w:szCs w:val="23"/>
                                    </w:rPr>
                                  </w:pPr>
                                  <w:r w:rsidRPr="005345EB">
                                    <w:rPr>
                                      <w:rFonts w:ascii="Cambria" w:hAnsi="Cambria" w:cs="Verdana"/>
                                      <w:bCs/>
                                      <w:color w:val="000000"/>
                                      <w:kern w:val="32"/>
                                      <w:sz w:val="23"/>
                                      <w:szCs w:val="23"/>
                                    </w:rPr>
                                    <w:t xml:space="preserve">6:00 P.M. – City Hall </w:t>
                                  </w:r>
                                </w:p>
                                <w:p w14:paraId="0A217B31" w14:textId="2FFF96E7" w:rsidR="006D2A7C" w:rsidRPr="005345EB" w:rsidRDefault="00013076" w:rsidP="006D2A7C">
                                  <w:pPr>
                                    <w:widowControl w:val="0"/>
                                    <w:rPr>
                                      <w:rFonts w:ascii="Cambria" w:hAnsi="Cambria" w:cs="Verdana"/>
                                      <w:bCs/>
                                      <w:color w:val="000000"/>
                                      <w:kern w:val="32"/>
                                      <w:sz w:val="23"/>
                                      <w:szCs w:val="23"/>
                                    </w:rPr>
                                  </w:pPr>
                                  <w:r>
                                    <w:rPr>
                                      <w:rFonts w:ascii="Cambria" w:hAnsi="Cambria" w:cs="Verdana"/>
                                      <w:bCs/>
                                      <w:color w:val="000000"/>
                                      <w:kern w:val="32"/>
                                      <w:sz w:val="23"/>
                                      <w:szCs w:val="23"/>
                                    </w:rPr>
                                    <w:t>October 23</w:t>
                                  </w:r>
                                  <w:r w:rsidR="006D2A7C" w:rsidRPr="005345EB">
                                    <w:rPr>
                                      <w:rFonts w:ascii="Cambria" w:hAnsi="Cambria" w:cs="Verdana"/>
                                      <w:bCs/>
                                      <w:color w:val="000000"/>
                                      <w:kern w:val="32"/>
                                      <w:sz w:val="23"/>
                                      <w:szCs w:val="23"/>
                                    </w:rPr>
                                    <w:t xml:space="preserve"> - Food Distribution</w:t>
                                  </w:r>
                                </w:p>
                                <w:p w14:paraId="417FBC73" w14:textId="77777777" w:rsidR="006D2A7C" w:rsidRPr="005345EB" w:rsidRDefault="006D2A7C" w:rsidP="006D2A7C">
                                  <w:pPr>
                                    <w:widowControl w:val="0"/>
                                    <w:rPr>
                                      <w:rFonts w:ascii="Cambria" w:hAnsi="Cambria" w:cs="Verdana"/>
                                      <w:bCs/>
                                      <w:color w:val="000000"/>
                                      <w:kern w:val="32"/>
                                      <w:sz w:val="23"/>
                                      <w:szCs w:val="23"/>
                                    </w:rPr>
                                  </w:pPr>
                                  <w:r w:rsidRPr="005345EB">
                                    <w:rPr>
                                      <w:rFonts w:ascii="Cambria" w:hAnsi="Cambria" w:cs="Verdana"/>
                                      <w:bCs/>
                                      <w:color w:val="000000"/>
                                      <w:kern w:val="32"/>
                                      <w:sz w:val="23"/>
                                      <w:szCs w:val="23"/>
                                    </w:rPr>
                                    <w:t xml:space="preserve">8:00-11:00 A.M. – City Hall </w:t>
                                  </w:r>
                                </w:p>
                                <w:p w14:paraId="19BB61C7" w14:textId="32BEFBD8" w:rsidR="000E1880" w:rsidRDefault="00671339" w:rsidP="000E1880">
                                  <w:pPr>
                                    <w:widowControl w:val="0"/>
                                    <w:rPr>
                                      <w:rFonts w:ascii="Cambria" w:hAnsi="Cambria" w:cs="Verdana"/>
                                      <w:bCs/>
                                      <w:color w:val="000000"/>
                                      <w:kern w:val="32"/>
                                      <w:sz w:val="23"/>
                                      <w:szCs w:val="23"/>
                                    </w:rPr>
                                  </w:pPr>
                                  <w:r>
                                    <w:rPr>
                                      <w:rFonts w:ascii="Cambria" w:hAnsi="Cambria" w:cs="Verdana"/>
                                      <w:bCs/>
                                      <w:color w:val="000000"/>
                                      <w:kern w:val="32"/>
                                      <w:sz w:val="23"/>
                                      <w:szCs w:val="23"/>
                                    </w:rPr>
                                    <w:t>October 27</w:t>
                                  </w:r>
                                  <w:r w:rsidR="000E1880">
                                    <w:rPr>
                                      <w:rFonts w:ascii="Cambria" w:hAnsi="Cambria" w:cs="Verdana"/>
                                      <w:bCs/>
                                      <w:color w:val="000000"/>
                                      <w:kern w:val="32"/>
                                      <w:sz w:val="23"/>
                                      <w:szCs w:val="23"/>
                                    </w:rPr>
                                    <w:t xml:space="preserve"> – Tekoa EMT (Board meeting)</w:t>
                                  </w:r>
                                </w:p>
                                <w:p w14:paraId="6C300A2A" w14:textId="77777777" w:rsidR="008B32D1" w:rsidRDefault="000E1880" w:rsidP="005D56C5">
                                  <w:pPr>
                                    <w:widowControl w:val="0"/>
                                    <w:rPr>
                                      <w:rFonts w:ascii="Cambria" w:hAnsi="Cambria" w:cs="Verdana"/>
                                      <w:bCs/>
                                      <w:color w:val="000000"/>
                                      <w:kern w:val="32"/>
                                      <w:sz w:val="23"/>
                                      <w:szCs w:val="23"/>
                                    </w:rPr>
                                  </w:pPr>
                                  <w:r>
                                    <w:rPr>
                                      <w:rFonts w:ascii="Cambria" w:hAnsi="Cambria" w:cs="Verdana"/>
                                      <w:bCs/>
                                      <w:color w:val="000000"/>
                                      <w:kern w:val="32"/>
                                      <w:sz w:val="23"/>
                                      <w:szCs w:val="23"/>
                                    </w:rPr>
                                    <w:t>6:30 P.M. – Ambulance Barn</w:t>
                                  </w:r>
                                </w:p>
                                <w:p w14:paraId="61C38991" w14:textId="79804D18" w:rsidR="0026264F" w:rsidRPr="005345EB" w:rsidRDefault="0026264F" w:rsidP="005D56C5">
                                  <w:pPr>
                                    <w:widowControl w:val="0"/>
                                    <w:rPr>
                                      <w:sz w:val="23"/>
                                      <w:szCs w:val="23"/>
                                    </w:rPr>
                                  </w:pPr>
                                </w:p>
                              </w:tc>
                            </w:tr>
                          </w:tbl>
                          <w:p w14:paraId="7333767F" w14:textId="73D58EF7" w:rsidR="00C87894" w:rsidRDefault="0080130B" w:rsidP="006012EC">
                            <w:r>
                              <w:t>3</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351D0EE" id="Text Box 31" o:spid="_x0000_s1027" type="#_x0000_t202" style="position:absolute;margin-left:395.05pt;margin-top:2.45pt;width:446.25pt;height:147.75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" strokeweight="2.25pt">
                <v:stroke dashstyle="longDash"/>
                <v:textbox inset="0,0,0,0">
                  <w:txbxContent>
                    <w:tbl>
                      <w:tblPr>
                        <w:tblW w:w="0" w:type="auto"/>
                        <w:tblBorders>
                          <w:top w:val="single" w:sz="12" w:space="0" w:color="000000"/>
                          <w:bottom w:val="single" w:sz="12" w:space="0" w:color="000000"/>
                        </w:tblBorders>
                        <w:tblLook w:val="0400" w:firstRow="0" w:lastRow="0" w:firstColumn="0" w:lastColumn="0" w:noHBand="0" w:noVBand="1"/>
                      </w:tblPr>
                      <w:tblGrid>
                        <w:gridCol w:w="4338"/>
                        <w:gridCol w:w="4471"/>
                      </w:tblGrid>
                      <w:tr w:rsidR="006012EC" w14:paraId="25817A09" w14:textId="77777777" w:rsidTr="00D6237E">
                        <w:trPr>
                          <w:trHeight w:val="4220"/>
                        </w:trPr>
                        <w:tc>
                          <w:tcPr>
                            <w:tcW w:w="4338" w:type="dxa"/>
                          </w:tcPr>
                          <w:p w14:paraId="4352D478" w14:textId="700ACD71" w:rsidR="00782A80" w:rsidRPr="00360D08" w:rsidRDefault="003F7CC8" w:rsidP="00782A80">
                            <w:pPr>
                              <w:widowControl w:val="0"/>
                              <w:rPr>
                                <w:rFonts w:ascii="Cambria" w:hAnsi="Cambria"/>
                                <w:sz w:val="23"/>
                                <w:szCs w:val="23"/>
                              </w:rPr>
                            </w:pPr>
                            <w:r>
                              <w:rPr>
                                <w:rFonts w:ascii="Cambria" w:hAnsi="Cambria"/>
                                <w:sz w:val="23"/>
                                <w:szCs w:val="23"/>
                              </w:rPr>
                              <w:t>October 2</w:t>
                            </w:r>
                            <w:r w:rsidR="00782A80" w:rsidRPr="00360D08">
                              <w:rPr>
                                <w:rFonts w:ascii="Cambria" w:hAnsi="Cambria"/>
                                <w:sz w:val="23"/>
                                <w:szCs w:val="23"/>
                              </w:rPr>
                              <w:t xml:space="preserve"> – Whitman Co. Hosp. Dist.</w:t>
                            </w:r>
                          </w:p>
                          <w:p w14:paraId="5BADCF04" w14:textId="77777777" w:rsidR="00782A80" w:rsidRDefault="00782A80" w:rsidP="00782A80">
                            <w:pPr>
                              <w:widowControl w:val="0"/>
                              <w:rPr>
                                <w:rFonts w:ascii="Cambria" w:hAnsi="Cambria"/>
                                <w:sz w:val="23"/>
                                <w:szCs w:val="23"/>
                              </w:rPr>
                            </w:pPr>
                            <w:r w:rsidRPr="00360D08">
                              <w:rPr>
                                <w:rFonts w:ascii="Cambria" w:hAnsi="Cambria"/>
                                <w:sz w:val="23"/>
                                <w:szCs w:val="23"/>
                              </w:rPr>
                              <w:t xml:space="preserve">6:30 P.M. – City Hall </w:t>
                            </w:r>
                          </w:p>
                          <w:p w14:paraId="1FF04D1A" w14:textId="697860FC" w:rsidR="00F377FB" w:rsidRDefault="003F7CC8" w:rsidP="00F377FB">
                            <w:pPr>
                              <w:widowControl w:val="0"/>
                              <w:rPr>
                                <w:rFonts w:ascii="Cambria" w:hAnsi="Cambria"/>
                                <w:sz w:val="23"/>
                                <w:szCs w:val="23"/>
                              </w:rPr>
                            </w:pPr>
                            <w:r>
                              <w:rPr>
                                <w:rFonts w:ascii="Cambria" w:hAnsi="Cambria"/>
                                <w:sz w:val="23"/>
                                <w:szCs w:val="23"/>
                              </w:rPr>
                              <w:t>O</w:t>
                            </w:r>
                            <w:r w:rsidR="00F377FB">
                              <w:rPr>
                                <w:rFonts w:ascii="Cambria" w:hAnsi="Cambria"/>
                                <w:sz w:val="23"/>
                                <w:szCs w:val="23"/>
                              </w:rPr>
                              <w:t>ctober 3 – Chamber of Commerce</w:t>
                            </w:r>
                          </w:p>
                          <w:p w14:paraId="735C2F6C" w14:textId="77777777" w:rsidR="00F377FB" w:rsidRDefault="00F377FB" w:rsidP="00F377FB">
                            <w:pPr>
                              <w:widowControl w:val="0"/>
                              <w:rPr>
                                <w:rFonts w:ascii="Cambria" w:hAnsi="Cambria"/>
                                <w:sz w:val="23"/>
                                <w:szCs w:val="23"/>
                              </w:rPr>
                            </w:pPr>
                            <w:r>
                              <w:rPr>
                                <w:rFonts w:ascii="Cambria" w:hAnsi="Cambria"/>
                                <w:sz w:val="23"/>
                                <w:szCs w:val="23"/>
                              </w:rPr>
                              <w:t>7:30 A.M. Tobra Coffee</w:t>
                            </w:r>
                          </w:p>
                          <w:p w14:paraId="21556436" w14:textId="2BEB0CF0" w:rsidR="00337397" w:rsidRDefault="00684909" w:rsidP="00F377FB">
                            <w:pPr>
                              <w:widowControl w:val="0"/>
                              <w:rPr>
                                <w:rFonts w:ascii="Cambria" w:hAnsi="Cambria"/>
                                <w:sz w:val="23"/>
                                <w:szCs w:val="23"/>
                              </w:rPr>
                            </w:pPr>
                            <w:r>
                              <w:rPr>
                                <w:rFonts w:ascii="Cambria" w:hAnsi="Cambria"/>
                                <w:sz w:val="23"/>
                                <w:szCs w:val="23"/>
                              </w:rPr>
                              <w:t>October 6</w:t>
                            </w:r>
                            <w:r w:rsidR="009C657B" w:rsidRPr="005345EB">
                              <w:rPr>
                                <w:rFonts w:ascii="Cambria" w:hAnsi="Cambria"/>
                                <w:sz w:val="23"/>
                                <w:szCs w:val="23"/>
                              </w:rPr>
                              <w:t xml:space="preserve"> – EMS &amp; EMT Training</w:t>
                            </w:r>
                          </w:p>
                          <w:p w14:paraId="19676FEF" w14:textId="48AC9ED0" w:rsidR="009C657B" w:rsidRDefault="009C657B" w:rsidP="009C657B">
                            <w:pPr>
                              <w:widowControl w:val="0"/>
                              <w:rPr>
                                <w:rFonts w:ascii="Cambria" w:hAnsi="Cambria"/>
                                <w:sz w:val="23"/>
                                <w:szCs w:val="23"/>
                              </w:rPr>
                            </w:pPr>
                            <w:r w:rsidRPr="005345EB">
                              <w:rPr>
                                <w:rFonts w:ascii="Cambria" w:hAnsi="Cambria"/>
                                <w:sz w:val="23"/>
                                <w:szCs w:val="23"/>
                              </w:rPr>
                              <w:t xml:space="preserve">6:30 P.M. – Ambulance Barn </w:t>
                            </w:r>
                          </w:p>
                          <w:p w14:paraId="397D97BB" w14:textId="308C9435" w:rsidR="00C71FF7" w:rsidRPr="005345EB" w:rsidRDefault="00E549BF" w:rsidP="00C71FF7">
                            <w:pPr>
                              <w:widowControl w:val="0"/>
                              <w:rPr>
                                <w:rFonts w:ascii="Segoe MDL2 Assets" w:hAnsi="Segoe MDL2 Assets"/>
                                <w:sz w:val="23"/>
                                <w:szCs w:val="23"/>
                              </w:rPr>
                            </w:pPr>
                            <w:r>
                              <w:rPr>
                                <w:rFonts w:ascii="Cambria" w:hAnsi="Cambria"/>
                                <w:sz w:val="23"/>
                                <w:szCs w:val="23"/>
                              </w:rPr>
                              <w:t>October 6</w:t>
                            </w:r>
                            <w:r w:rsidR="00C71FF7">
                              <w:rPr>
                                <w:rFonts w:ascii="Cambria" w:hAnsi="Cambria"/>
                                <w:sz w:val="23"/>
                                <w:szCs w:val="23"/>
                              </w:rPr>
                              <w:t>- City</w:t>
                            </w:r>
                            <w:r w:rsidR="00C71FF7" w:rsidRPr="005345EB">
                              <w:rPr>
                                <w:rFonts w:ascii="Cambria" w:hAnsi="Cambria"/>
                                <w:sz w:val="23"/>
                                <w:szCs w:val="23"/>
                              </w:rPr>
                              <w:t xml:space="preserve"> Council Meeting</w:t>
                            </w:r>
                          </w:p>
                          <w:p w14:paraId="2232AEC9" w14:textId="77777777" w:rsidR="00C71FF7" w:rsidRDefault="00C71FF7" w:rsidP="00C71FF7">
                            <w:pPr>
                              <w:widowControl w:val="0"/>
                              <w:rPr>
                                <w:rFonts w:ascii="Segoe MDL2 Assets" w:hAnsi="Segoe MDL2 Assets"/>
                                <w:sz w:val="23"/>
                                <w:szCs w:val="23"/>
                              </w:rPr>
                            </w:pPr>
                            <w:r w:rsidRPr="005345EB">
                              <w:rPr>
                                <w:rFonts w:ascii="Cambria" w:hAnsi="Cambria"/>
                                <w:sz w:val="23"/>
                                <w:szCs w:val="23"/>
                              </w:rPr>
                              <w:t>6:00 P.M</w:t>
                            </w:r>
                            <w:r w:rsidRPr="005345EB">
                              <w:rPr>
                                <w:rFonts w:ascii="Segoe MDL2 Assets" w:hAnsi="Segoe MDL2 Assets"/>
                                <w:sz w:val="23"/>
                                <w:szCs w:val="23"/>
                              </w:rPr>
                              <w:t xml:space="preserve">. </w:t>
                            </w:r>
                            <w:r w:rsidRPr="005345EB">
                              <w:rPr>
                                <w:sz w:val="23"/>
                                <w:szCs w:val="23"/>
                              </w:rPr>
                              <w:t>– City Hall</w:t>
                            </w:r>
                            <w:r w:rsidRPr="005345EB">
                              <w:rPr>
                                <w:rFonts w:ascii="Segoe MDL2 Assets" w:hAnsi="Segoe MDL2 Assets"/>
                                <w:sz w:val="23"/>
                                <w:szCs w:val="23"/>
                              </w:rPr>
                              <w:t xml:space="preserve"> </w:t>
                            </w:r>
                          </w:p>
                          <w:p w14:paraId="610A5071" w14:textId="5FE762F3" w:rsidR="00A52244" w:rsidRPr="00991AE9" w:rsidRDefault="00593AC7" w:rsidP="00A52244">
                            <w:pPr>
                              <w:widowControl w:val="0"/>
                              <w:rPr>
                                <w:rFonts w:ascii="Cambria" w:hAnsi="Cambria"/>
                                <w:sz w:val="23"/>
                                <w:szCs w:val="23"/>
                              </w:rPr>
                            </w:pPr>
                            <w:r>
                              <w:rPr>
                                <w:rFonts w:ascii="Cambria" w:hAnsi="Cambria"/>
                                <w:sz w:val="23"/>
                                <w:szCs w:val="23"/>
                              </w:rPr>
                              <w:t>October 9</w:t>
                            </w:r>
                            <w:r w:rsidR="00A52244" w:rsidRPr="00991AE9">
                              <w:rPr>
                                <w:rFonts w:ascii="Cambria" w:hAnsi="Cambria"/>
                                <w:sz w:val="23"/>
                                <w:szCs w:val="23"/>
                              </w:rPr>
                              <w:t xml:space="preserve"> – Empire Theatre</w:t>
                            </w:r>
                            <w:r w:rsidR="002A39B3">
                              <w:rPr>
                                <w:rFonts w:ascii="Cambria" w:hAnsi="Cambria"/>
                                <w:sz w:val="23"/>
                                <w:szCs w:val="23"/>
                              </w:rPr>
                              <w:t xml:space="preserve"> Board</w:t>
                            </w:r>
                          </w:p>
                          <w:p w14:paraId="63BCF8F5" w14:textId="77777777" w:rsidR="00A52244" w:rsidRDefault="00A52244" w:rsidP="00A52244">
                            <w:pPr>
                              <w:widowControl w:val="0"/>
                              <w:rPr>
                                <w:rFonts w:ascii="Cambria" w:hAnsi="Cambria"/>
                                <w:sz w:val="23"/>
                                <w:szCs w:val="23"/>
                              </w:rPr>
                            </w:pPr>
                            <w:r w:rsidRPr="00991AE9">
                              <w:rPr>
                                <w:rFonts w:ascii="Cambria" w:hAnsi="Cambria"/>
                                <w:sz w:val="23"/>
                                <w:szCs w:val="23"/>
                              </w:rPr>
                              <w:t>5:30 P.M. Empire Theatre</w:t>
                            </w:r>
                          </w:p>
                          <w:p w14:paraId="375FC42F" w14:textId="77777777" w:rsidR="00D938D7" w:rsidRPr="00404E6F" w:rsidRDefault="00D938D7" w:rsidP="00202CEA">
                            <w:pPr>
                              <w:widowControl w:val="0"/>
                              <w:rPr>
                                <w:rFonts w:ascii="Cambria" w:hAnsi="Cambria"/>
                                <w:sz w:val="23"/>
                                <w:szCs w:val="23"/>
                              </w:rPr>
                            </w:pPr>
                          </w:p>
                          <w:p w14:paraId="555E9218" w14:textId="7737D459" w:rsidR="00E422A3" w:rsidRPr="00404E6F" w:rsidRDefault="00E422A3" w:rsidP="00202CEA">
                            <w:pPr>
                              <w:widowControl w:val="0"/>
                              <w:rPr>
                                <w:rFonts w:ascii="Cambria" w:hAnsi="Cambria"/>
                                <w:sz w:val="23"/>
                                <w:szCs w:val="23"/>
                              </w:rPr>
                            </w:pPr>
                          </w:p>
                        </w:tc>
                        <w:tc>
                          <w:tcPr>
                            <w:tcW w:w="4471" w:type="dxa"/>
                            <w:shd w:val="clear" w:color="auto" w:fill="FFFFFF"/>
                          </w:tcPr>
                          <w:p w14:paraId="42C3AC3F" w14:textId="25BA8D50" w:rsidR="00034D35" w:rsidRDefault="00034D35" w:rsidP="00202CEA">
                            <w:pPr>
                              <w:widowControl w:val="0"/>
                              <w:rPr>
                                <w:rFonts w:ascii="Cambria" w:hAnsi="Cambria" w:cs="Verdana"/>
                                <w:bCs/>
                                <w:color w:val="000000"/>
                                <w:kern w:val="32"/>
                                <w:sz w:val="23"/>
                                <w:szCs w:val="23"/>
                              </w:rPr>
                            </w:pPr>
                            <w:r w:rsidRPr="00A318C8">
                              <w:rPr>
                                <w:rFonts w:ascii="Cambria" w:hAnsi="Cambria" w:cs="Verdana"/>
                                <w:bCs/>
                                <w:color w:val="000000"/>
                                <w:kern w:val="32"/>
                                <w:sz w:val="23"/>
                                <w:szCs w:val="23"/>
                              </w:rPr>
                              <w:t>October 14</w:t>
                            </w:r>
                            <w:r w:rsidR="008161DD" w:rsidRPr="00A318C8">
                              <w:rPr>
                                <w:rFonts w:ascii="Cambria" w:hAnsi="Cambria" w:cs="Verdana"/>
                                <w:bCs/>
                                <w:color w:val="000000"/>
                                <w:kern w:val="32"/>
                                <w:sz w:val="23"/>
                                <w:szCs w:val="23"/>
                              </w:rPr>
                              <w:t xml:space="preserve"> Healthy Tekoa</w:t>
                            </w:r>
                            <w:r w:rsidR="008161DD">
                              <w:rPr>
                                <w:rFonts w:ascii="Cambria" w:hAnsi="Cambria" w:cs="Verdana"/>
                                <w:bCs/>
                                <w:color w:val="000000"/>
                                <w:kern w:val="32"/>
                                <w:sz w:val="23"/>
                                <w:szCs w:val="23"/>
                              </w:rPr>
                              <w:t xml:space="preserve"> Coalition</w:t>
                            </w:r>
                          </w:p>
                          <w:p w14:paraId="2BE78C7E" w14:textId="03F1E79E" w:rsidR="008161DD" w:rsidRDefault="003B768F" w:rsidP="00202CEA">
                            <w:pPr>
                              <w:widowControl w:val="0"/>
                              <w:rPr>
                                <w:rFonts w:ascii="Cambria" w:hAnsi="Cambria" w:cs="Verdana"/>
                                <w:bCs/>
                                <w:color w:val="000000"/>
                                <w:kern w:val="32"/>
                                <w:sz w:val="23"/>
                                <w:szCs w:val="23"/>
                              </w:rPr>
                            </w:pPr>
                            <w:r>
                              <w:rPr>
                                <w:rFonts w:ascii="Cambria" w:hAnsi="Cambria" w:cs="Verdana"/>
                                <w:bCs/>
                                <w:color w:val="000000"/>
                                <w:kern w:val="32"/>
                                <w:sz w:val="23"/>
                                <w:szCs w:val="23"/>
                              </w:rPr>
                              <w:t>9:00 A.M. SD Boardroom</w:t>
                            </w:r>
                          </w:p>
                          <w:p w14:paraId="7659E45A" w14:textId="77777777" w:rsidR="00AE27C4" w:rsidRDefault="00AE27C4" w:rsidP="00AE27C4">
                            <w:pPr>
                              <w:widowControl w:val="0"/>
                              <w:rPr>
                                <w:rFonts w:ascii="Cambria" w:hAnsi="Cambria" w:cs="Verdana"/>
                                <w:bCs/>
                                <w:color w:val="000000"/>
                                <w:kern w:val="32"/>
                                <w:sz w:val="23"/>
                                <w:szCs w:val="23"/>
                              </w:rPr>
                            </w:pPr>
                            <w:r>
                              <w:rPr>
                                <w:rFonts w:ascii="Cambria" w:hAnsi="Cambria" w:cs="Verdana"/>
                                <w:bCs/>
                                <w:color w:val="000000"/>
                                <w:kern w:val="32"/>
                                <w:sz w:val="23"/>
                                <w:szCs w:val="23"/>
                              </w:rPr>
                              <w:t>October 20 – City Council Meeting</w:t>
                            </w:r>
                          </w:p>
                          <w:p w14:paraId="335F65F9" w14:textId="719A57B7" w:rsidR="00AE27C4" w:rsidRDefault="00AE27C4" w:rsidP="00AE27C4">
                            <w:pPr>
                              <w:widowControl w:val="0"/>
                              <w:rPr>
                                <w:rFonts w:ascii="Cambria" w:hAnsi="Cambria" w:cs="Verdana"/>
                                <w:bCs/>
                                <w:color w:val="000000"/>
                                <w:kern w:val="32"/>
                                <w:sz w:val="23"/>
                                <w:szCs w:val="23"/>
                              </w:rPr>
                            </w:pPr>
                            <w:r>
                              <w:rPr>
                                <w:rFonts w:ascii="Cambria" w:hAnsi="Cambria" w:cs="Verdana"/>
                                <w:bCs/>
                                <w:color w:val="000000"/>
                                <w:kern w:val="32"/>
                                <w:sz w:val="23"/>
                                <w:szCs w:val="23"/>
                              </w:rPr>
                              <w:t>6:00 P.M. – City Hall</w:t>
                            </w:r>
                          </w:p>
                          <w:p w14:paraId="0E6A850B" w14:textId="143EA658" w:rsidR="00202CEA" w:rsidRPr="005345EB" w:rsidRDefault="007F3D76" w:rsidP="00202CEA">
                            <w:pPr>
                              <w:widowControl w:val="0"/>
                              <w:rPr>
                                <w:rFonts w:ascii="Cambria" w:hAnsi="Cambria" w:cs="Verdana"/>
                                <w:bCs/>
                                <w:color w:val="000000"/>
                                <w:kern w:val="32"/>
                                <w:sz w:val="23"/>
                                <w:szCs w:val="23"/>
                              </w:rPr>
                            </w:pPr>
                            <w:r>
                              <w:rPr>
                                <w:rFonts w:ascii="Cambria" w:hAnsi="Cambria" w:cs="Verdana"/>
                                <w:bCs/>
                                <w:color w:val="000000"/>
                                <w:kern w:val="32"/>
                                <w:sz w:val="23"/>
                                <w:szCs w:val="23"/>
                              </w:rPr>
                              <w:t>October 21</w:t>
                            </w:r>
                            <w:r w:rsidR="00202CEA" w:rsidRPr="005345EB">
                              <w:rPr>
                                <w:rFonts w:ascii="Cambria" w:hAnsi="Cambria" w:cs="Verdana"/>
                                <w:bCs/>
                                <w:color w:val="000000"/>
                                <w:kern w:val="32"/>
                                <w:sz w:val="23"/>
                                <w:szCs w:val="23"/>
                              </w:rPr>
                              <w:t xml:space="preserve"> Parks &amp; Rec</w:t>
                            </w:r>
                          </w:p>
                          <w:p w14:paraId="016A2AF0" w14:textId="0BDDA05E" w:rsidR="006C42F8" w:rsidRDefault="00202CEA" w:rsidP="00202CEA">
                            <w:pPr>
                              <w:widowControl w:val="0"/>
                              <w:rPr>
                                <w:rFonts w:ascii="Cambria" w:hAnsi="Cambria" w:cs="Verdana"/>
                                <w:bCs/>
                                <w:color w:val="000000"/>
                                <w:kern w:val="32"/>
                                <w:sz w:val="23"/>
                                <w:szCs w:val="23"/>
                              </w:rPr>
                            </w:pPr>
                            <w:r w:rsidRPr="005345EB">
                              <w:rPr>
                                <w:rFonts w:ascii="Cambria" w:hAnsi="Cambria" w:cs="Verdana"/>
                                <w:bCs/>
                                <w:color w:val="000000"/>
                                <w:kern w:val="32"/>
                                <w:sz w:val="23"/>
                                <w:szCs w:val="23"/>
                              </w:rPr>
                              <w:t xml:space="preserve">6:00 P.M. – City Hall </w:t>
                            </w:r>
                          </w:p>
                          <w:p w14:paraId="0A217B31" w14:textId="2FFF96E7" w:rsidR="006D2A7C" w:rsidRPr="005345EB" w:rsidRDefault="00013076" w:rsidP="006D2A7C">
                            <w:pPr>
                              <w:widowControl w:val="0"/>
                              <w:rPr>
                                <w:rFonts w:ascii="Cambria" w:hAnsi="Cambria" w:cs="Verdana"/>
                                <w:bCs/>
                                <w:color w:val="000000"/>
                                <w:kern w:val="32"/>
                                <w:sz w:val="23"/>
                                <w:szCs w:val="23"/>
                              </w:rPr>
                            </w:pPr>
                            <w:r>
                              <w:rPr>
                                <w:rFonts w:ascii="Cambria" w:hAnsi="Cambria" w:cs="Verdana"/>
                                <w:bCs/>
                                <w:color w:val="000000"/>
                                <w:kern w:val="32"/>
                                <w:sz w:val="23"/>
                                <w:szCs w:val="23"/>
                              </w:rPr>
                              <w:t>October 23</w:t>
                            </w:r>
                            <w:r w:rsidR="006D2A7C" w:rsidRPr="005345EB">
                              <w:rPr>
                                <w:rFonts w:ascii="Cambria" w:hAnsi="Cambria" w:cs="Verdana"/>
                                <w:bCs/>
                                <w:color w:val="000000"/>
                                <w:kern w:val="32"/>
                                <w:sz w:val="23"/>
                                <w:szCs w:val="23"/>
                              </w:rPr>
                              <w:t xml:space="preserve"> - Food Distribution</w:t>
                            </w:r>
                          </w:p>
                          <w:p w14:paraId="417FBC73" w14:textId="77777777" w:rsidR="006D2A7C" w:rsidRPr="005345EB" w:rsidRDefault="006D2A7C" w:rsidP="006D2A7C">
                            <w:pPr>
                              <w:widowControl w:val="0"/>
                              <w:rPr>
                                <w:rFonts w:ascii="Cambria" w:hAnsi="Cambria" w:cs="Verdana"/>
                                <w:bCs/>
                                <w:color w:val="000000"/>
                                <w:kern w:val="32"/>
                                <w:sz w:val="23"/>
                                <w:szCs w:val="23"/>
                              </w:rPr>
                            </w:pPr>
                            <w:r w:rsidRPr="005345EB">
                              <w:rPr>
                                <w:rFonts w:ascii="Cambria" w:hAnsi="Cambria" w:cs="Verdana"/>
                                <w:bCs/>
                                <w:color w:val="000000"/>
                                <w:kern w:val="32"/>
                                <w:sz w:val="23"/>
                                <w:szCs w:val="23"/>
                              </w:rPr>
                              <w:t xml:space="preserve">8:00-11:00 A.M. – City Hall </w:t>
                            </w:r>
                          </w:p>
                          <w:p w14:paraId="19BB61C7" w14:textId="32BEFBD8" w:rsidR="000E1880" w:rsidRDefault="00671339" w:rsidP="000E1880">
                            <w:pPr>
                              <w:widowControl w:val="0"/>
                              <w:rPr>
                                <w:rFonts w:ascii="Cambria" w:hAnsi="Cambria" w:cs="Verdana"/>
                                <w:bCs/>
                                <w:color w:val="000000"/>
                                <w:kern w:val="32"/>
                                <w:sz w:val="23"/>
                                <w:szCs w:val="23"/>
                              </w:rPr>
                            </w:pPr>
                            <w:r>
                              <w:rPr>
                                <w:rFonts w:ascii="Cambria" w:hAnsi="Cambria" w:cs="Verdana"/>
                                <w:bCs/>
                                <w:color w:val="000000"/>
                                <w:kern w:val="32"/>
                                <w:sz w:val="23"/>
                                <w:szCs w:val="23"/>
                              </w:rPr>
                              <w:t>October 27</w:t>
                            </w:r>
                            <w:r w:rsidR="000E1880">
                              <w:rPr>
                                <w:rFonts w:ascii="Cambria" w:hAnsi="Cambria" w:cs="Verdana"/>
                                <w:bCs/>
                                <w:color w:val="000000"/>
                                <w:kern w:val="32"/>
                                <w:sz w:val="23"/>
                                <w:szCs w:val="23"/>
                              </w:rPr>
                              <w:t xml:space="preserve"> – Tekoa EMT (Board meeting)</w:t>
                            </w:r>
                          </w:p>
                          <w:p w14:paraId="6C300A2A" w14:textId="77777777" w:rsidR="008B32D1" w:rsidRDefault="000E1880" w:rsidP="005D56C5">
                            <w:pPr>
                              <w:widowControl w:val="0"/>
                              <w:rPr>
                                <w:rFonts w:ascii="Cambria" w:hAnsi="Cambria" w:cs="Verdana"/>
                                <w:bCs/>
                                <w:color w:val="000000"/>
                                <w:kern w:val="32"/>
                                <w:sz w:val="23"/>
                                <w:szCs w:val="23"/>
                              </w:rPr>
                            </w:pPr>
                            <w:r>
                              <w:rPr>
                                <w:rFonts w:ascii="Cambria" w:hAnsi="Cambria" w:cs="Verdana"/>
                                <w:bCs/>
                                <w:color w:val="000000"/>
                                <w:kern w:val="32"/>
                                <w:sz w:val="23"/>
                                <w:szCs w:val="23"/>
                              </w:rPr>
                              <w:t>6:30 P.M. – Ambulance Barn</w:t>
                            </w:r>
                          </w:p>
                          <w:p w14:paraId="61C38991" w14:textId="79804D18" w:rsidR="0026264F" w:rsidRPr="005345EB" w:rsidRDefault="0026264F" w:rsidP="005D56C5">
                            <w:pPr>
                              <w:widowControl w:val="0"/>
                              <w:rPr>
                                <w:sz w:val="23"/>
                                <w:szCs w:val="23"/>
                              </w:rPr>
                            </w:pPr>
                          </w:p>
                        </w:tc>
                      </w:tr>
                    </w:tbl>
                    <w:p w14:paraId="7333767F" w14:textId="73D58EF7" w:rsidR="00C87894" w:rsidRDefault="0080130B" w:rsidP="006012EC">
                      <w:r>
                        <w:t>3</w:t>
                      </w:r>
                    </w:p>
                  </w:txbxContent>
                </v:textbox>
                <w10:wrap anchorx="margin"/>
              </v:shape>
            </w:pict>
          </mc:Fallback>
        </mc:AlternateContent>
      </w:r>
    </w:p>
    <w:p w14:paraId="08D249D4" w14:textId="6FDA7769" w:rsidR="00C87894" w:rsidRDefault="00C87894" w:rsidP="00375A63">
      <w:pPr>
        <w:rPr>
          <w:rFonts w:ascii="Segoe Print" w:eastAsia="Times New Roman" w:hAnsi="Segoe Print"/>
          <w:b/>
          <w:color w:val="222222"/>
          <w:sz w:val="8"/>
          <w:szCs w:val="8"/>
        </w:rPr>
      </w:pPr>
    </w:p>
    <w:p w14:paraId="0666F55E" w14:textId="19B61301" w:rsidR="00C87894" w:rsidRDefault="00C87894" w:rsidP="00375A63">
      <w:pPr>
        <w:rPr>
          <w:rFonts w:ascii="Segoe Print" w:eastAsia="Times New Roman" w:hAnsi="Segoe Print"/>
          <w:b/>
          <w:color w:val="222222"/>
          <w:sz w:val="8"/>
          <w:szCs w:val="8"/>
        </w:rPr>
      </w:pPr>
    </w:p>
    <w:p w14:paraId="36DFBA7A" w14:textId="62FCC245" w:rsidR="00C87894" w:rsidRDefault="00C87894" w:rsidP="00375A63">
      <w:pPr>
        <w:rPr>
          <w:rFonts w:ascii="Segoe Print" w:eastAsia="Times New Roman" w:hAnsi="Segoe Print"/>
          <w:b/>
          <w:color w:val="222222"/>
          <w:sz w:val="8"/>
          <w:szCs w:val="8"/>
        </w:rPr>
      </w:pPr>
    </w:p>
    <w:p w14:paraId="4001B9AB" w14:textId="6896D487" w:rsidR="00C87894" w:rsidRDefault="00C87894" w:rsidP="00375A63">
      <w:pPr>
        <w:rPr>
          <w:rFonts w:ascii="Segoe Print" w:eastAsia="Times New Roman" w:hAnsi="Segoe Print"/>
          <w:b/>
          <w:color w:val="222222"/>
          <w:sz w:val="8"/>
          <w:szCs w:val="8"/>
        </w:rPr>
      </w:pPr>
    </w:p>
    <w:p w14:paraId="1D3CA11A" w14:textId="20E5E3A4" w:rsidR="00C87894" w:rsidRDefault="00C87894" w:rsidP="00375A63">
      <w:pPr>
        <w:rPr>
          <w:rFonts w:ascii="Segoe Print" w:eastAsia="Times New Roman" w:hAnsi="Segoe Print"/>
          <w:b/>
          <w:color w:val="222222"/>
          <w:sz w:val="8"/>
          <w:szCs w:val="8"/>
        </w:rPr>
      </w:pPr>
    </w:p>
    <w:p w14:paraId="39FD1CF7" w14:textId="55302685" w:rsidR="00C87894" w:rsidRDefault="00C87894" w:rsidP="00375A63">
      <w:pPr>
        <w:rPr>
          <w:rFonts w:ascii="Segoe Print" w:eastAsia="Times New Roman" w:hAnsi="Segoe Print"/>
          <w:b/>
          <w:color w:val="222222"/>
          <w:sz w:val="8"/>
          <w:szCs w:val="8"/>
        </w:rPr>
      </w:pPr>
    </w:p>
    <w:p w14:paraId="3E4D0440" w14:textId="3997B2D9" w:rsidR="00C87894" w:rsidRDefault="00C87894" w:rsidP="00375A63">
      <w:pPr>
        <w:rPr>
          <w:rFonts w:ascii="Segoe Print" w:eastAsia="Times New Roman" w:hAnsi="Segoe Print"/>
          <w:b/>
          <w:color w:val="222222"/>
          <w:sz w:val="8"/>
          <w:szCs w:val="8"/>
        </w:rPr>
      </w:pPr>
    </w:p>
    <w:p w14:paraId="2BA8E0E5" w14:textId="20455EAA" w:rsidR="00C87894" w:rsidRDefault="00C87894" w:rsidP="00375A63">
      <w:pPr>
        <w:rPr>
          <w:rFonts w:ascii="Segoe Print" w:eastAsia="Times New Roman" w:hAnsi="Segoe Print"/>
          <w:b/>
          <w:color w:val="222222"/>
          <w:sz w:val="8"/>
          <w:szCs w:val="8"/>
        </w:rPr>
      </w:pPr>
    </w:p>
    <w:p w14:paraId="08C87C46" w14:textId="77777777" w:rsidR="00C87894" w:rsidRDefault="00C87894" w:rsidP="00375A63">
      <w:pPr>
        <w:rPr>
          <w:rFonts w:ascii="Segoe Print" w:eastAsia="Times New Roman" w:hAnsi="Segoe Print"/>
          <w:b/>
          <w:color w:val="222222"/>
          <w:sz w:val="8"/>
          <w:szCs w:val="8"/>
        </w:rPr>
      </w:pPr>
    </w:p>
    <w:p w14:paraId="0E543D0F" w14:textId="7D2B6C15" w:rsidR="00C87894" w:rsidRDefault="00C87894" w:rsidP="00375A63">
      <w:pPr>
        <w:rPr>
          <w:rFonts w:ascii="Segoe Print" w:eastAsia="Times New Roman" w:hAnsi="Segoe Print"/>
          <w:b/>
          <w:color w:val="222222"/>
          <w:sz w:val="8"/>
          <w:szCs w:val="8"/>
        </w:rPr>
      </w:pPr>
    </w:p>
    <w:p w14:paraId="50B721B2" w14:textId="77777777" w:rsidR="00C87894" w:rsidRDefault="00C87894" w:rsidP="00375A63">
      <w:pPr>
        <w:rPr>
          <w:rFonts w:ascii="Segoe Print" w:eastAsia="Times New Roman" w:hAnsi="Segoe Print"/>
          <w:b/>
          <w:color w:val="222222"/>
          <w:sz w:val="8"/>
          <w:szCs w:val="8"/>
        </w:rPr>
      </w:pPr>
    </w:p>
    <w:p w14:paraId="1C947AD0" w14:textId="77777777" w:rsidR="005A444D" w:rsidRDefault="005A444D" w:rsidP="00B73B0C">
      <w:pPr>
        <w:jc w:val="center"/>
        <w:rPr>
          <w:rFonts w:ascii="Cambria" w:eastAsia="Yu Gothic Light" w:hAnsi="Cambria"/>
          <w:b/>
          <w:sz w:val="4"/>
          <w:szCs w:val="4"/>
        </w:rPr>
      </w:pPr>
    </w:p>
    <w:p w14:paraId="07384C8A" w14:textId="77777777" w:rsidR="000D2247" w:rsidRDefault="000D2247" w:rsidP="00B73B0C">
      <w:pPr>
        <w:jc w:val="center"/>
        <w:rPr>
          <w:rFonts w:ascii="Cambria" w:eastAsia="Yu Gothic Light" w:hAnsi="Cambria"/>
          <w:b/>
          <w:sz w:val="20"/>
          <w:szCs w:val="20"/>
        </w:rPr>
      </w:pPr>
    </w:p>
    <w:p w14:paraId="15DD0ED8" w14:textId="6C0B7718" w:rsidR="002A16F5" w:rsidRDefault="002A16F5" w:rsidP="002A16F5">
      <w:pPr>
        <w:rPr>
          <w:rFonts w:ascii="Cambria" w:eastAsia="Yu Gothic Light" w:hAnsi="Cambria"/>
          <w:b/>
          <w:sz w:val="12"/>
          <w:szCs w:val="12"/>
        </w:rPr>
      </w:pPr>
    </w:p>
    <w:p w14:paraId="041CD21A" w14:textId="32EB5AC9" w:rsidR="00484A2D" w:rsidRPr="00484A2D" w:rsidRDefault="00484A2D" w:rsidP="002A16F5">
      <w:pPr>
        <w:jc w:val="center"/>
        <w:rPr>
          <w:rFonts w:ascii="Cambria" w:eastAsia="Yu Gothic Light" w:hAnsi="Cambria"/>
          <w:b/>
          <w:sz w:val="14"/>
          <w:szCs w:val="14"/>
        </w:rPr>
      </w:pPr>
    </w:p>
    <w:p w14:paraId="3BF069F8" w14:textId="55144483" w:rsidR="0074042C" w:rsidRDefault="0074042C" w:rsidP="00386D2C">
      <w:pPr>
        <w:jc w:val="center"/>
        <w:rPr>
          <w:rFonts w:ascii="Cambria" w:eastAsia="Yu Gothic Light" w:hAnsi="Cambria"/>
          <w:b/>
          <w:sz w:val="20"/>
          <w:szCs w:val="20"/>
        </w:rPr>
      </w:pPr>
    </w:p>
    <w:p w14:paraId="26EB8CDD" w14:textId="2423011E" w:rsidR="00386D2C" w:rsidRDefault="00386D2C" w:rsidP="00386D2C">
      <w:pPr>
        <w:jc w:val="center"/>
        <w:rPr>
          <w:rFonts w:ascii="Cambria" w:eastAsia="Yu Gothic Light" w:hAnsi="Cambria"/>
          <w:b/>
          <w:sz w:val="4"/>
          <w:szCs w:val="4"/>
        </w:rPr>
      </w:pPr>
    </w:p>
    <w:p w14:paraId="428BFF25" w14:textId="4EA825BC" w:rsidR="00C4699B" w:rsidRDefault="00C4699B" w:rsidP="004B2CF5">
      <w:pPr>
        <w:shd w:val="clear" w:color="auto" w:fill="FFFFFF"/>
        <w:spacing w:after="40"/>
        <w:jc w:val="both"/>
        <w:textAlignment w:val="baseline"/>
        <w:rPr>
          <w:rFonts w:ascii="ADLaM Display" w:hAnsi="ADLaM Display" w:cs="ADLaM Display"/>
          <w:bCs/>
          <w:i/>
          <w:color w:val="2F5496" w:themeColor="accent1" w:themeShade="BF"/>
          <w:sz w:val="32"/>
          <w:szCs w:val="32"/>
          <w:u w:val="thick"/>
          <w:shd w:val="clear" w:color="auto" w:fill="FFFFFF"/>
        </w:rPr>
      </w:pPr>
    </w:p>
    <w:p w14:paraId="7E3AFB35" w14:textId="46CB1CAB" w:rsidR="002E5FD4" w:rsidRPr="007E69CA" w:rsidRDefault="003A5476" w:rsidP="004B2CF5">
      <w:pPr>
        <w:shd w:val="clear" w:color="auto" w:fill="FFFFFF"/>
        <w:spacing w:after="40"/>
        <w:jc w:val="both"/>
        <w:textAlignment w:val="baseline"/>
        <w:rPr>
          <w:rFonts w:ascii="ADLaM Display" w:hAnsi="ADLaM Display" w:cs="ADLaM Display"/>
          <w:bCs/>
          <w:i/>
          <w:color w:val="C45911" w:themeColor="accent2" w:themeShade="BF"/>
          <w:sz w:val="32"/>
          <w:szCs w:val="32"/>
          <w:u w:val="thick"/>
          <w:shd w:val="clear" w:color="auto" w:fill="FFFFFF"/>
        </w:rPr>
      </w:pPr>
      <w:r>
        <w:rPr>
          <w:rFonts w:ascii="ADLaM Display" w:hAnsi="ADLaM Display" w:cs="ADLaM Display"/>
          <w:bCs/>
          <w:i/>
          <w:noProof/>
          <w:color w:val="C45911" w:themeColor="accent2" w:themeShade="BF"/>
          <w:sz w:val="32"/>
          <w:szCs w:val="32"/>
          <w:u w:val="thick"/>
          <w:shd w:val="clear" w:color="auto" w:fill="FFFFFF"/>
        </w:rPr>
        <w:drawing>
          <wp:anchor distT="0" distB="0" distL="114300" distR="114300" simplePos="0" relativeHeight="251659265" behindDoc="0" locked="0" layoutInCell="1" allowOverlap="1" wp14:anchorId="288D92E5" wp14:editId="775A875A">
            <wp:simplePos x="0" y="0"/>
            <wp:positionH relativeFrom="column">
              <wp:posOffset>5224780</wp:posOffset>
            </wp:positionH>
            <wp:positionV relativeFrom="paragraph">
              <wp:posOffset>113665</wp:posOffset>
            </wp:positionV>
            <wp:extent cx="1619250" cy="828675"/>
            <wp:effectExtent l="0" t="0" r="0" b="9525"/>
            <wp:wrapSquare wrapText="bothSides"/>
            <wp:docPr id="5772204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0" cy="828675"/>
                    </a:xfrm>
                    <a:prstGeom prst="rect">
                      <a:avLst/>
                    </a:prstGeom>
                    <a:noFill/>
                  </pic:spPr>
                </pic:pic>
              </a:graphicData>
            </a:graphic>
          </wp:anchor>
        </w:drawing>
      </w:r>
      <w:r w:rsidR="002E5FD4" w:rsidRPr="007E69CA">
        <w:rPr>
          <w:rFonts w:ascii="ADLaM Display" w:hAnsi="ADLaM Display" w:cs="ADLaM Display"/>
          <w:bCs/>
          <w:i/>
          <w:color w:val="C45911" w:themeColor="accent2" w:themeShade="BF"/>
          <w:sz w:val="32"/>
          <w:szCs w:val="32"/>
          <w:u w:val="thick"/>
          <w:shd w:val="clear" w:color="auto" w:fill="FFFFFF"/>
        </w:rPr>
        <w:t>Message from the Mayor—</w:t>
      </w:r>
    </w:p>
    <w:p w14:paraId="3A265BE2" w14:textId="59644032" w:rsidR="00F72E7A" w:rsidRDefault="00F72E7A" w:rsidP="008E4217">
      <w:pPr>
        <w:shd w:val="clear" w:color="auto" w:fill="FFFFFF"/>
        <w:autoSpaceDE/>
        <w:autoSpaceDN/>
        <w:rPr>
          <w:rFonts w:ascii="Arial" w:eastAsia="Times New Roman" w:hAnsi="Arial" w:cs="Arial"/>
          <w:color w:val="222222"/>
          <w:sz w:val="20"/>
          <w:szCs w:val="20"/>
        </w:rPr>
      </w:pPr>
    </w:p>
    <w:p w14:paraId="5E1BCBE8" w14:textId="072010A1" w:rsidR="00466E2A" w:rsidRPr="005D5D4F" w:rsidRDefault="00466E2A" w:rsidP="00466E2A">
      <w:pPr>
        <w:autoSpaceDE/>
        <w:autoSpaceDN/>
        <w:rPr>
          <w:rFonts w:eastAsia="Times New Roman"/>
          <w:sz w:val="22"/>
          <w:szCs w:val="22"/>
        </w:rPr>
      </w:pPr>
      <w:r w:rsidRPr="00466E2A">
        <w:rPr>
          <w:rFonts w:ascii="Arial" w:eastAsia="Times New Roman" w:hAnsi="Arial" w:cs="Arial"/>
          <w:color w:val="222222"/>
          <w:shd w:val="clear" w:color="auto" w:fill="FFFFFF"/>
        </w:rPr>
        <w:t>"</w:t>
      </w:r>
      <w:r w:rsidRPr="005D5D4F">
        <w:rPr>
          <w:rFonts w:ascii="Arial" w:eastAsia="Times New Roman" w:hAnsi="Arial" w:cs="Arial"/>
          <w:color w:val="222222"/>
          <w:sz w:val="22"/>
          <w:szCs w:val="22"/>
          <w:shd w:val="clear" w:color="auto" w:fill="FFFFFF"/>
        </w:rPr>
        <w:t xml:space="preserve">The only thing that looking backward does is </w:t>
      </w:r>
      <w:r w:rsidR="00B21866" w:rsidRPr="005D5D4F">
        <w:rPr>
          <w:rFonts w:ascii="Arial" w:eastAsia="Times New Roman" w:hAnsi="Arial" w:cs="Arial"/>
          <w:color w:val="222222"/>
          <w:sz w:val="22"/>
          <w:szCs w:val="22"/>
          <w:shd w:val="clear" w:color="auto" w:fill="FFFFFF"/>
        </w:rPr>
        <w:t xml:space="preserve">it </w:t>
      </w:r>
      <w:r w:rsidRPr="005D5D4F">
        <w:rPr>
          <w:rFonts w:ascii="Arial" w:eastAsia="Times New Roman" w:hAnsi="Arial" w:cs="Arial"/>
          <w:color w:val="222222"/>
          <w:sz w:val="22"/>
          <w:szCs w:val="22"/>
          <w:shd w:val="clear" w:color="auto" w:fill="FFFFFF"/>
        </w:rPr>
        <w:t>keeps you from looking forward."</w:t>
      </w:r>
    </w:p>
    <w:p w14:paraId="6B6A7998" w14:textId="77777777" w:rsidR="00466E2A" w:rsidRPr="005D5D4F" w:rsidRDefault="00466E2A" w:rsidP="00466E2A">
      <w:pPr>
        <w:shd w:val="clear" w:color="auto" w:fill="FFFFFF"/>
        <w:autoSpaceDE/>
        <w:autoSpaceDN/>
        <w:rPr>
          <w:rFonts w:ascii="Arial" w:eastAsia="Times New Roman" w:hAnsi="Arial" w:cs="Arial"/>
          <w:color w:val="222222"/>
          <w:sz w:val="22"/>
          <w:szCs w:val="22"/>
        </w:rPr>
      </w:pPr>
    </w:p>
    <w:p w14:paraId="6EC7A5CA" w14:textId="77777777" w:rsidR="00466E2A" w:rsidRPr="005D5D4F" w:rsidRDefault="00466E2A" w:rsidP="00466E2A">
      <w:pPr>
        <w:shd w:val="clear" w:color="auto" w:fill="FFFFFF"/>
        <w:autoSpaceDE/>
        <w:autoSpaceDN/>
        <w:rPr>
          <w:rFonts w:ascii="Arial" w:eastAsia="Times New Roman" w:hAnsi="Arial" w:cs="Arial"/>
          <w:color w:val="222222"/>
          <w:sz w:val="22"/>
          <w:szCs w:val="22"/>
        </w:rPr>
      </w:pPr>
      <w:r w:rsidRPr="005D5D4F">
        <w:rPr>
          <w:rFonts w:ascii="Arial" w:eastAsia="Times New Roman" w:hAnsi="Arial" w:cs="Arial"/>
          <w:color w:val="222222"/>
          <w:sz w:val="22"/>
          <w:szCs w:val="22"/>
        </w:rPr>
        <w:t>Greetings to everyone, I trust that you are doing well and are enjoying our late summer and early fall weather. This is truly a beautiful time of the year and an ideal time to take in some time at the lake or in the mountains before fall sets in.</w:t>
      </w:r>
    </w:p>
    <w:p w14:paraId="7C303409" w14:textId="0741B1F2" w:rsidR="00466E2A" w:rsidRPr="005D5D4F" w:rsidRDefault="00466E2A" w:rsidP="00466E2A">
      <w:pPr>
        <w:shd w:val="clear" w:color="auto" w:fill="FFFFFF"/>
        <w:autoSpaceDE/>
        <w:autoSpaceDN/>
        <w:rPr>
          <w:rFonts w:ascii="Arial" w:eastAsia="Times New Roman" w:hAnsi="Arial" w:cs="Arial"/>
          <w:color w:val="222222"/>
          <w:sz w:val="22"/>
          <w:szCs w:val="22"/>
        </w:rPr>
      </w:pPr>
      <w:r w:rsidRPr="005D5D4F">
        <w:rPr>
          <w:rFonts w:ascii="Arial" w:eastAsia="Times New Roman" w:hAnsi="Arial" w:cs="Arial"/>
          <w:color w:val="222222"/>
          <w:sz w:val="22"/>
          <w:szCs w:val="22"/>
        </w:rPr>
        <w:t>In recent conversations</w:t>
      </w:r>
      <w:r w:rsidR="00AD4201" w:rsidRPr="005D5D4F">
        <w:rPr>
          <w:rFonts w:ascii="Arial" w:eastAsia="Times New Roman" w:hAnsi="Arial" w:cs="Arial"/>
          <w:color w:val="222222"/>
          <w:sz w:val="22"/>
          <w:szCs w:val="22"/>
        </w:rPr>
        <w:t>,</w:t>
      </w:r>
      <w:r w:rsidRPr="005D5D4F">
        <w:rPr>
          <w:rFonts w:ascii="Arial" w:eastAsia="Times New Roman" w:hAnsi="Arial" w:cs="Arial"/>
          <w:color w:val="222222"/>
          <w:sz w:val="22"/>
          <w:szCs w:val="22"/>
        </w:rPr>
        <w:t xml:space="preserve"> I have been reminded of the need for volunteers for several organizations that keep this city functioning. The obvious ones are the ambulance and the fire department, but there are others</w:t>
      </w:r>
      <w:r w:rsidR="00AD4201" w:rsidRPr="005D5D4F">
        <w:rPr>
          <w:rFonts w:ascii="Arial" w:eastAsia="Times New Roman" w:hAnsi="Arial" w:cs="Arial"/>
          <w:color w:val="222222"/>
          <w:sz w:val="22"/>
          <w:szCs w:val="22"/>
        </w:rPr>
        <w:t>,</w:t>
      </w:r>
      <w:r w:rsidRPr="005D5D4F">
        <w:rPr>
          <w:rFonts w:ascii="Arial" w:eastAsia="Times New Roman" w:hAnsi="Arial" w:cs="Arial"/>
          <w:color w:val="222222"/>
          <w:sz w:val="22"/>
          <w:szCs w:val="22"/>
        </w:rPr>
        <w:t xml:space="preserve"> such as the Tekoa Booster Club,</w:t>
      </w:r>
      <w:r w:rsidR="00AD4201" w:rsidRPr="005D5D4F">
        <w:rPr>
          <w:rFonts w:ascii="Arial" w:eastAsia="Times New Roman" w:hAnsi="Arial" w:cs="Arial"/>
          <w:color w:val="222222"/>
          <w:sz w:val="22"/>
          <w:szCs w:val="22"/>
        </w:rPr>
        <w:t xml:space="preserve"> </w:t>
      </w:r>
      <w:r w:rsidR="00E51987" w:rsidRPr="005D5D4F">
        <w:rPr>
          <w:rFonts w:ascii="Arial" w:eastAsia="Times New Roman" w:hAnsi="Arial" w:cs="Arial"/>
          <w:color w:val="222222"/>
          <w:sz w:val="22"/>
          <w:szCs w:val="22"/>
        </w:rPr>
        <w:t>which</w:t>
      </w:r>
      <w:r w:rsidRPr="005D5D4F">
        <w:rPr>
          <w:rFonts w:ascii="Arial" w:eastAsia="Times New Roman" w:hAnsi="Arial" w:cs="Arial"/>
          <w:color w:val="222222"/>
          <w:sz w:val="22"/>
          <w:szCs w:val="22"/>
        </w:rPr>
        <w:t xml:space="preserve"> helps fund activities at the School, Tekoa Dollars for Scholars, </w:t>
      </w:r>
      <w:r w:rsidR="000037F0" w:rsidRPr="005D5D4F">
        <w:rPr>
          <w:rFonts w:ascii="Arial" w:eastAsia="Times New Roman" w:hAnsi="Arial" w:cs="Arial"/>
          <w:color w:val="222222"/>
          <w:sz w:val="22"/>
          <w:szCs w:val="22"/>
        </w:rPr>
        <w:t>which</w:t>
      </w:r>
      <w:r w:rsidRPr="005D5D4F">
        <w:rPr>
          <w:rFonts w:ascii="Arial" w:eastAsia="Times New Roman" w:hAnsi="Arial" w:cs="Arial"/>
          <w:color w:val="222222"/>
          <w:sz w:val="22"/>
          <w:szCs w:val="22"/>
        </w:rPr>
        <w:t xml:space="preserve"> helps </w:t>
      </w:r>
      <w:r w:rsidR="00AD4201" w:rsidRPr="005D5D4F">
        <w:rPr>
          <w:rFonts w:ascii="Arial" w:eastAsia="Times New Roman" w:hAnsi="Arial" w:cs="Arial"/>
          <w:color w:val="222222"/>
          <w:sz w:val="22"/>
          <w:szCs w:val="22"/>
        </w:rPr>
        <w:t>provide</w:t>
      </w:r>
      <w:r w:rsidRPr="005D5D4F">
        <w:rPr>
          <w:rFonts w:ascii="Arial" w:eastAsia="Times New Roman" w:hAnsi="Arial" w:cs="Arial"/>
          <w:color w:val="222222"/>
          <w:sz w:val="22"/>
          <w:szCs w:val="22"/>
        </w:rPr>
        <w:t xml:space="preserve"> scholarships for high school graduates, </w:t>
      </w:r>
      <w:r w:rsidR="00AD4201" w:rsidRPr="005D5D4F">
        <w:rPr>
          <w:rFonts w:ascii="Arial" w:eastAsia="Times New Roman" w:hAnsi="Arial" w:cs="Arial"/>
          <w:color w:val="222222"/>
          <w:sz w:val="22"/>
          <w:szCs w:val="22"/>
        </w:rPr>
        <w:t>the</w:t>
      </w:r>
      <w:r w:rsidRPr="005D5D4F">
        <w:rPr>
          <w:rFonts w:ascii="Arial" w:eastAsia="Times New Roman" w:hAnsi="Arial" w:cs="Arial"/>
          <w:color w:val="222222"/>
          <w:sz w:val="22"/>
          <w:szCs w:val="22"/>
        </w:rPr>
        <w:t xml:space="preserve"> Theater Board, </w:t>
      </w:r>
      <w:r w:rsidR="000037F0" w:rsidRPr="005D5D4F">
        <w:rPr>
          <w:rFonts w:ascii="Arial" w:eastAsia="Times New Roman" w:hAnsi="Arial" w:cs="Arial"/>
          <w:color w:val="222222"/>
          <w:sz w:val="22"/>
          <w:szCs w:val="22"/>
        </w:rPr>
        <w:t>which</w:t>
      </w:r>
      <w:r w:rsidRPr="005D5D4F">
        <w:rPr>
          <w:rFonts w:ascii="Arial" w:eastAsia="Times New Roman" w:hAnsi="Arial" w:cs="Arial"/>
          <w:color w:val="222222"/>
          <w:sz w:val="22"/>
          <w:szCs w:val="22"/>
        </w:rPr>
        <w:t xml:space="preserve"> keeps the theater going, and the Tekoa Golf Course</w:t>
      </w:r>
      <w:r w:rsidR="000037F0" w:rsidRPr="005D5D4F">
        <w:rPr>
          <w:rFonts w:ascii="Arial" w:eastAsia="Times New Roman" w:hAnsi="Arial" w:cs="Arial"/>
          <w:color w:val="222222"/>
          <w:sz w:val="22"/>
          <w:szCs w:val="22"/>
        </w:rPr>
        <w:t>, which</w:t>
      </w:r>
      <w:r w:rsidRPr="005D5D4F">
        <w:rPr>
          <w:rFonts w:ascii="Arial" w:eastAsia="Times New Roman" w:hAnsi="Arial" w:cs="Arial"/>
          <w:color w:val="222222"/>
          <w:sz w:val="22"/>
          <w:szCs w:val="22"/>
        </w:rPr>
        <w:t xml:space="preserve"> can always use help. There are also </w:t>
      </w:r>
      <w:r w:rsidR="000037F0" w:rsidRPr="005D5D4F">
        <w:rPr>
          <w:rFonts w:ascii="Arial" w:eastAsia="Times New Roman" w:hAnsi="Arial" w:cs="Arial"/>
          <w:color w:val="222222"/>
          <w:sz w:val="22"/>
          <w:szCs w:val="22"/>
        </w:rPr>
        <w:t>the</w:t>
      </w:r>
      <w:r w:rsidRPr="005D5D4F">
        <w:rPr>
          <w:rFonts w:ascii="Arial" w:eastAsia="Times New Roman" w:hAnsi="Arial" w:cs="Arial"/>
          <w:color w:val="222222"/>
          <w:sz w:val="22"/>
          <w:szCs w:val="22"/>
        </w:rPr>
        <w:t xml:space="preserve"> Livestock Boosters that help support students' projects at</w:t>
      </w:r>
      <w:r w:rsidR="000037F0" w:rsidRPr="005D5D4F">
        <w:rPr>
          <w:rFonts w:ascii="Arial" w:eastAsia="Times New Roman" w:hAnsi="Arial" w:cs="Arial"/>
          <w:color w:val="222222"/>
          <w:sz w:val="22"/>
          <w:szCs w:val="22"/>
        </w:rPr>
        <w:t xml:space="preserve"> </w:t>
      </w:r>
      <w:r w:rsidRPr="005D5D4F">
        <w:rPr>
          <w:rFonts w:ascii="Arial" w:eastAsia="Times New Roman" w:hAnsi="Arial" w:cs="Arial"/>
          <w:color w:val="222222"/>
          <w:sz w:val="22"/>
          <w:szCs w:val="22"/>
        </w:rPr>
        <w:t>fairs</w:t>
      </w:r>
      <w:r w:rsidR="000037F0" w:rsidRPr="005D5D4F">
        <w:rPr>
          <w:rFonts w:ascii="Arial" w:eastAsia="Times New Roman" w:hAnsi="Arial" w:cs="Arial"/>
          <w:color w:val="222222"/>
          <w:sz w:val="22"/>
          <w:szCs w:val="22"/>
        </w:rPr>
        <w:t xml:space="preserve">. </w:t>
      </w:r>
      <w:r w:rsidRPr="005D5D4F">
        <w:rPr>
          <w:rFonts w:ascii="Arial" w:eastAsia="Times New Roman" w:hAnsi="Arial" w:cs="Arial"/>
          <w:color w:val="222222"/>
          <w:sz w:val="22"/>
          <w:szCs w:val="22"/>
        </w:rPr>
        <w:t>Slippery Gulch is always looking for new blood</w:t>
      </w:r>
      <w:r w:rsidR="000037F0" w:rsidRPr="005D5D4F">
        <w:rPr>
          <w:rFonts w:ascii="Arial" w:eastAsia="Times New Roman" w:hAnsi="Arial" w:cs="Arial"/>
          <w:color w:val="222222"/>
          <w:sz w:val="22"/>
          <w:szCs w:val="22"/>
        </w:rPr>
        <w:t>.</w:t>
      </w:r>
      <w:r w:rsidRPr="005D5D4F">
        <w:rPr>
          <w:rFonts w:ascii="Arial" w:eastAsia="Times New Roman" w:hAnsi="Arial" w:cs="Arial"/>
          <w:color w:val="222222"/>
          <w:sz w:val="22"/>
          <w:szCs w:val="22"/>
        </w:rPr>
        <w:t xml:space="preserve"> Parks and Rec would surely accept help on projects</w:t>
      </w:r>
      <w:r w:rsidR="000037F0" w:rsidRPr="005D5D4F">
        <w:rPr>
          <w:rFonts w:ascii="Arial" w:eastAsia="Times New Roman" w:hAnsi="Arial" w:cs="Arial"/>
          <w:color w:val="222222"/>
          <w:sz w:val="22"/>
          <w:szCs w:val="22"/>
        </w:rPr>
        <w:t>,</w:t>
      </w:r>
      <w:r w:rsidRPr="005D5D4F">
        <w:rPr>
          <w:rFonts w:ascii="Arial" w:eastAsia="Times New Roman" w:hAnsi="Arial" w:cs="Arial"/>
          <w:color w:val="222222"/>
          <w:sz w:val="22"/>
          <w:szCs w:val="22"/>
        </w:rPr>
        <w:t xml:space="preserve"> and the food bank is also run by volunteers. My point is that our community is highly dependent on its citizens to fill roles within the city and schools. The biggest concern should be the Ambulance and the Fire Department. These are vital services that touch each of us at some point. These organizations have a good, dedicated core</w:t>
      </w:r>
      <w:r w:rsidR="00154495" w:rsidRPr="005D5D4F">
        <w:rPr>
          <w:rFonts w:ascii="Arial" w:eastAsia="Times New Roman" w:hAnsi="Arial" w:cs="Arial"/>
          <w:color w:val="222222"/>
          <w:sz w:val="22"/>
          <w:szCs w:val="22"/>
        </w:rPr>
        <w:t>,</w:t>
      </w:r>
      <w:r w:rsidRPr="005D5D4F">
        <w:rPr>
          <w:rFonts w:ascii="Arial" w:eastAsia="Times New Roman" w:hAnsi="Arial" w:cs="Arial"/>
          <w:color w:val="222222"/>
          <w:sz w:val="22"/>
          <w:szCs w:val="22"/>
        </w:rPr>
        <w:t xml:space="preserve"> but </w:t>
      </w:r>
      <w:proofErr w:type="gramStart"/>
      <w:r w:rsidRPr="005D5D4F">
        <w:rPr>
          <w:rFonts w:ascii="Arial" w:eastAsia="Times New Roman" w:hAnsi="Arial" w:cs="Arial"/>
          <w:color w:val="222222"/>
          <w:sz w:val="22"/>
          <w:szCs w:val="22"/>
        </w:rPr>
        <w:t>additional</w:t>
      </w:r>
      <w:proofErr w:type="gramEnd"/>
      <w:r w:rsidRPr="005D5D4F">
        <w:rPr>
          <w:rFonts w:ascii="Arial" w:eastAsia="Times New Roman" w:hAnsi="Arial" w:cs="Arial"/>
          <w:color w:val="222222"/>
          <w:sz w:val="22"/>
          <w:szCs w:val="22"/>
        </w:rPr>
        <w:t xml:space="preserve"> help would take some of the time pressure off.  Bigger cities have </w:t>
      </w:r>
      <w:r w:rsidR="00154495" w:rsidRPr="005D5D4F">
        <w:rPr>
          <w:rFonts w:ascii="Arial" w:eastAsia="Times New Roman" w:hAnsi="Arial" w:cs="Arial"/>
          <w:color w:val="222222"/>
          <w:sz w:val="22"/>
          <w:szCs w:val="22"/>
        </w:rPr>
        <w:t>full-time</w:t>
      </w:r>
      <w:r w:rsidRPr="005D5D4F">
        <w:rPr>
          <w:rFonts w:ascii="Arial" w:eastAsia="Times New Roman" w:hAnsi="Arial" w:cs="Arial"/>
          <w:color w:val="222222"/>
          <w:sz w:val="22"/>
          <w:szCs w:val="22"/>
        </w:rPr>
        <w:t xml:space="preserve"> fire and </w:t>
      </w:r>
      <w:proofErr w:type="gramStart"/>
      <w:r w:rsidRPr="005D5D4F">
        <w:rPr>
          <w:rFonts w:ascii="Arial" w:eastAsia="Times New Roman" w:hAnsi="Arial" w:cs="Arial"/>
          <w:color w:val="222222"/>
          <w:sz w:val="22"/>
          <w:szCs w:val="22"/>
        </w:rPr>
        <w:t>ambulance</w:t>
      </w:r>
      <w:proofErr w:type="gramEnd"/>
      <w:r w:rsidR="00154495" w:rsidRPr="005D5D4F">
        <w:rPr>
          <w:rFonts w:ascii="Arial" w:eastAsia="Times New Roman" w:hAnsi="Arial" w:cs="Arial"/>
          <w:color w:val="222222"/>
          <w:sz w:val="22"/>
          <w:szCs w:val="22"/>
        </w:rPr>
        <w:t>,</w:t>
      </w:r>
      <w:r w:rsidRPr="005D5D4F">
        <w:rPr>
          <w:rFonts w:ascii="Arial" w:eastAsia="Times New Roman" w:hAnsi="Arial" w:cs="Arial"/>
          <w:color w:val="222222"/>
          <w:sz w:val="22"/>
          <w:szCs w:val="22"/>
        </w:rPr>
        <w:t xml:space="preserve"> and it's not a secret that taxes are how they are paid. That is not what we want. We used to have </w:t>
      </w:r>
      <w:r w:rsidR="00154495" w:rsidRPr="005D5D4F">
        <w:rPr>
          <w:rFonts w:ascii="Arial" w:eastAsia="Times New Roman" w:hAnsi="Arial" w:cs="Arial"/>
          <w:color w:val="222222"/>
          <w:sz w:val="22"/>
          <w:szCs w:val="22"/>
        </w:rPr>
        <w:t>full-time</w:t>
      </w:r>
      <w:r w:rsidRPr="005D5D4F">
        <w:rPr>
          <w:rFonts w:ascii="Arial" w:eastAsia="Times New Roman" w:hAnsi="Arial" w:cs="Arial"/>
          <w:color w:val="222222"/>
          <w:sz w:val="22"/>
          <w:szCs w:val="22"/>
        </w:rPr>
        <w:t xml:space="preserve"> </w:t>
      </w:r>
      <w:proofErr w:type="gramStart"/>
      <w:r w:rsidRPr="005D5D4F">
        <w:rPr>
          <w:rFonts w:ascii="Arial" w:eastAsia="Times New Roman" w:hAnsi="Arial" w:cs="Arial"/>
          <w:color w:val="222222"/>
          <w:sz w:val="22"/>
          <w:szCs w:val="22"/>
        </w:rPr>
        <w:t>police</w:t>
      </w:r>
      <w:proofErr w:type="gramEnd"/>
      <w:r w:rsidRPr="005D5D4F">
        <w:rPr>
          <w:rFonts w:ascii="Arial" w:eastAsia="Times New Roman" w:hAnsi="Arial" w:cs="Arial"/>
          <w:color w:val="222222"/>
          <w:sz w:val="22"/>
          <w:szCs w:val="22"/>
        </w:rPr>
        <w:t xml:space="preserve"> at a cost that I believe would be very expensive now. We can have volunteer</w:t>
      </w:r>
      <w:r w:rsidR="0049047B" w:rsidRPr="005D5D4F">
        <w:rPr>
          <w:rFonts w:ascii="Arial" w:eastAsia="Times New Roman" w:hAnsi="Arial" w:cs="Arial"/>
          <w:color w:val="222222"/>
          <w:sz w:val="22"/>
          <w:szCs w:val="22"/>
        </w:rPr>
        <w:t xml:space="preserve"> ambulances and fire departments, but they won't let you have volunteer police,</w:t>
      </w:r>
      <w:r w:rsidRPr="005D5D4F">
        <w:rPr>
          <w:rFonts w:ascii="Arial" w:eastAsia="Times New Roman" w:hAnsi="Arial" w:cs="Arial"/>
          <w:color w:val="222222"/>
          <w:sz w:val="22"/>
          <w:szCs w:val="22"/>
        </w:rPr>
        <w:t xml:space="preserve"> and I'm sure you can understand. All I'm asking is to </w:t>
      </w:r>
      <w:proofErr w:type="gramStart"/>
      <w:r w:rsidRPr="005D5D4F">
        <w:rPr>
          <w:rFonts w:ascii="Arial" w:eastAsia="Times New Roman" w:hAnsi="Arial" w:cs="Arial"/>
          <w:color w:val="222222"/>
          <w:sz w:val="22"/>
          <w:szCs w:val="22"/>
        </w:rPr>
        <w:t>take a look</w:t>
      </w:r>
      <w:proofErr w:type="gramEnd"/>
      <w:r w:rsidRPr="005D5D4F">
        <w:rPr>
          <w:rFonts w:ascii="Arial" w:eastAsia="Times New Roman" w:hAnsi="Arial" w:cs="Arial"/>
          <w:color w:val="222222"/>
          <w:sz w:val="22"/>
          <w:szCs w:val="22"/>
        </w:rPr>
        <w:t xml:space="preserve"> at what I have discussed and see if there is maybe a way you think you might be able to help.</w:t>
      </w:r>
    </w:p>
    <w:p w14:paraId="60492EA2" w14:textId="0A0422DB" w:rsidR="00466E2A" w:rsidRPr="005D5D4F" w:rsidRDefault="00466E2A" w:rsidP="00466E2A">
      <w:pPr>
        <w:shd w:val="clear" w:color="auto" w:fill="FFFFFF"/>
        <w:autoSpaceDE/>
        <w:autoSpaceDN/>
        <w:rPr>
          <w:rFonts w:ascii="Arial" w:eastAsia="Times New Roman" w:hAnsi="Arial" w:cs="Arial"/>
          <w:color w:val="222222"/>
          <w:sz w:val="22"/>
          <w:szCs w:val="22"/>
        </w:rPr>
      </w:pPr>
      <w:r w:rsidRPr="005D5D4F">
        <w:rPr>
          <w:rFonts w:ascii="Arial" w:eastAsia="Times New Roman" w:hAnsi="Arial" w:cs="Arial"/>
          <w:color w:val="222222"/>
          <w:sz w:val="22"/>
          <w:szCs w:val="22"/>
        </w:rPr>
        <w:t>We have elections approaching</w:t>
      </w:r>
      <w:r w:rsidR="0049047B" w:rsidRPr="005D5D4F">
        <w:rPr>
          <w:rFonts w:ascii="Arial" w:eastAsia="Times New Roman" w:hAnsi="Arial" w:cs="Arial"/>
          <w:color w:val="222222"/>
          <w:sz w:val="22"/>
          <w:szCs w:val="22"/>
        </w:rPr>
        <w:t>,</w:t>
      </w:r>
      <w:r w:rsidRPr="005D5D4F">
        <w:rPr>
          <w:rFonts w:ascii="Arial" w:eastAsia="Times New Roman" w:hAnsi="Arial" w:cs="Arial"/>
          <w:color w:val="222222"/>
          <w:sz w:val="22"/>
          <w:szCs w:val="22"/>
        </w:rPr>
        <w:t xml:space="preserve"> and I would encourage everyone who can vote to educate themselves as thoroughly as possible about the choices you have and be a responsible voter. I understand there may be an election forum </w:t>
      </w:r>
      <w:proofErr w:type="gramStart"/>
      <w:r w:rsidRPr="005D5D4F">
        <w:rPr>
          <w:rFonts w:ascii="Arial" w:eastAsia="Times New Roman" w:hAnsi="Arial" w:cs="Arial"/>
          <w:color w:val="222222"/>
          <w:sz w:val="22"/>
          <w:szCs w:val="22"/>
        </w:rPr>
        <w:t>in the near future</w:t>
      </w:r>
      <w:proofErr w:type="gramEnd"/>
      <w:r w:rsidR="0049047B" w:rsidRPr="005D5D4F">
        <w:rPr>
          <w:rFonts w:ascii="Arial" w:eastAsia="Times New Roman" w:hAnsi="Arial" w:cs="Arial"/>
          <w:color w:val="222222"/>
          <w:sz w:val="22"/>
          <w:szCs w:val="22"/>
        </w:rPr>
        <w:t>,</w:t>
      </w:r>
      <w:r w:rsidRPr="005D5D4F">
        <w:rPr>
          <w:rFonts w:ascii="Arial" w:eastAsia="Times New Roman" w:hAnsi="Arial" w:cs="Arial"/>
          <w:color w:val="222222"/>
          <w:sz w:val="22"/>
          <w:szCs w:val="22"/>
        </w:rPr>
        <w:t xml:space="preserve"> and this may be an ideal time to get some of your questions answered.</w:t>
      </w:r>
    </w:p>
    <w:p w14:paraId="728EF64F" w14:textId="14C46210" w:rsidR="00466E2A" w:rsidRPr="005D5D4F" w:rsidRDefault="00466E2A" w:rsidP="00466E2A">
      <w:pPr>
        <w:shd w:val="clear" w:color="auto" w:fill="FFFFFF"/>
        <w:autoSpaceDE/>
        <w:autoSpaceDN/>
        <w:rPr>
          <w:rFonts w:ascii="Arial" w:eastAsia="Times New Roman" w:hAnsi="Arial" w:cs="Arial"/>
          <w:color w:val="222222"/>
          <w:sz w:val="22"/>
          <w:szCs w:val="22"/>
        </w:rPr>
      </w:pPr>
      <w:r w:rsidRPr="005D5D4F">
        <w:rPr>
          <w:rFonts w:ascii="Arial" w:eastAsia="Times New Roman" w:hAnsi="Arial" w:cs="Arial"/>
          <w:color w:val="222222"/>
          <w:sz w:val="22"/>
          <w:szCs w:val="22"/>
        </w:rPr>
        <w:t>I appreciate your patience</w:t>
      </w:r>
      <w:r w:rsidR="0049047B" w:rsidRPr="005D5D4F">
        <w:rPr>
          <w:rFonts w:ascii="Arial" w:eastAsia="Times New Roman" w:hAnsi="Arial" w:cs="Arial"/>
          <w:color w:val="222222"/>
          <w:sz w:val="22"/>
          <w:szCs w:val="22"/>
        </w:rPr>
        <w:t>,</w:t>
      </w:r>
      <w:r w:rsidRPr="005D5D4F">
        <w:rPr>
          <w:rFonts w:ascii="Arial" w:eastAsia="Times New Roman" w:hAnsi="Arial" w:cs="Arial"/>
          <w:color w:val="222222"/>
          <w:sz w:val="22"/>
          <w:szCs w:val="22"/>
        </w:rPr>
        <w:t xml:space="preserve"> and we will talk next month.</w:t>
      </w:r>
      <w:r w:rsidR="00D823FA">
        <w:rPr>
          <w:rFonts w:ascii="Arial" w:eastAsia="Times New Roman" w:hAnsi="Arial" w:cs="Arial"/>
          <w:color w:val="222222"/>
          <w:sz w:val="22"/>
          <w:szCs w:val="22"/>
        </w:rPr>
        <w:t xml:space="preserve">   Roy</w:t>
      </w:r>
    </w:p>
    <w:p w14:paraId="718C1F65" w14:textId="77777777" w:rsidR="00466E2A" w:rsidRPr="005D5D4F" w:rsidRDefault="00466E2A" w:rsidP="00466E2A">
      <w:pPr>
        <w:shd w:val="clear" w:color="auto" w:fill="FFFFFF"/>
        <w:autoSpaceDE/>
        <w:autoSpaceDN/>
        <w:rPr>
          <w:rFonts w:ascii="Arial" w:eastAsia="Times New Roman" w:hAnsi="Arial" w:cs="Arial"/>
          <w:color w:val="222222"/>
          <w:sz w:val="22"/>
          <w:szCs w:val="22"/>
        </w:rPr>
      </w:pPr>
    </w:p>
    <w:p w14:paraId="5318B1CA" w14:textId="284220E9" w:rsidR="00466E2A" w:rsidRPr="005D5D4F" w:rsidRDefault="00466E2A" w:rsidP="005D5D4F">
      <w:pPr>
        <w:shd w:val="clear" w:color="auto" w:fill="FFFFFF"/>
        <w:autoSpaceDE/>
        <w:autoSpaceDN/>
        <w:ind w:left="1440" w:hanging="1005"/>
        <w:rPr>
          <w:rFonts w:ascii="Arial" w:eastAsia="Times New Roman" w:hAnsi="Arial" w:cs="Arial"/>
          <w:color w:val="222222"/>
          <w:sz w:val="22"/>
          <w:szCs w:val="22"/>
        </w:rPr>
      </w:pPr>
      <w:r w:rsidRPr="005D5D4F">
        <w:rPr>
          <w:rFonts w:ascii="Arial" w:eastAsia="Times New Roman" w:hAnsi="Arial" w:cs="Arial"/>
          <w:color w:val="222222"/>
          <w:sz w:val="22"/>
          <w:szCs w:val="22"/>
        </w:rPr>
        <w:t>"Find a group of people who challenge and inspire you, spend a lot of time with them,</w:t>
      </w:r>
      <w:r w:rsidR="0049047B" w:rsidRPr="005D5D4F">
        <w:rPr>
          <w:rFonts w:ascii="Arial" w:eastAsia="Times New Roman" w:hAnsi="Arial" w:cs="Arial"/>
          <w:color w:val="222222"/>
          <w:sz w:val="22"/>
          <w:szCs w:val="22"/>
        </w:rPr>
        <w:t xml:space="preserve"> </w:t>
      </w:r>
      <w:r w:rsidRPr="005D5D4F">
        <w:rPr>
          <w:rFonts w:ascii="Arial" w:eastAsia="Times New Roman" w:hAnsi="Arial" w:cs="Arial"/>
          <w:color w:val="222222"/>
          <w:sz w:val="22"/>
          <w:szCs w:val="22"/>
        </w:rPr>
        <w:t>and it will change your life."</w:t>
      </w:r>
    </w:p>
    <w:p w14:paraId="047EA6F5" w14:textId="77777777" w:rsidR="00446AF8" w:rsidRDefault="00446AF8" w:rsidP="008E4217">
      <w:pPr>
        <w:shd w:val="clear" w:color="auto" w:fill="FFFFFF"/>
        <w:autoSpaceDE/>
        <w:autoSpaceDN/>
        <w:rPr>
          <w:rFonts w:ascii="Arial" w:eastAsia="Times New Roman" w:hAnsi="Arial" w:cs="Arial"/>
          <w:color w:val="222222"/>
          <w:sz w:val="20"/>
          <w:szCs w:val="20"/>
        </w:rPr>
      </w:pPr>
    </w:p>
    <w:p w14:paraId="206A8E1A" w14:textId="0D71A1AF" w:rsidR="00446AF8" w:rsidRPr="007A27DC" w:rsidRDefault="00F9739D" w:rsidP="00F9739D">
      <w:pPr>
        <w:autoSpaceDE/>
        <w:autoSpaceDN/>
        <w:ind w:left="720"/>
        <w:rPr>
          <w:rFonts w:ascii="Arial" w:eastAsia="Times New Roman" w:hAnsi="Arial" w:cs="Arial"/>
          <w:color w:val="000000" w:themeColor="text1"/>
          <w:sz w:val="20"/>
          <w:szCs w:val="20"/>
        </w:rPr>
      </w:pPr>
      <w:r>
        <w:rPr>
          <w:rFonts w:ascii="Arial" w:eastAsia="Times New Roman" w:hAnsi="Arial" w:cs="Arial"/>
          <w:color w:val="000000" w:themeColor="text1"/>
          <w:sz w:val="20"/>
          <w:szCs w:val="20"/>
        </w:rPr>
        <w:t>***</w:t>
      </w:r>
      <w:r w:rsidR="008C3AD1" w:rsidRPr="00F9739D">
        <w:rPr>
          <w:rFonts w:ascii="Arial" w:eastAsia="Times New Roman" w:hAnsi="Arial" w:cs="Arial"/>
          <w:b/>
          <w:bCs/>
          <w:color w:val="000000" w:themeColor="text1"/>
          <w:sz w:val="20"/>
          <w:szCs w:val="20"/>
        </w:rPr>
        <w:t>For Sale</w:t>
      </w:r>
      <w:r w:rsidR="008C3AD1" w:rsidRPr="007A27DC">
        <w:rPr>
          <w:rFonts w:ascii="Arial" w:eastAsia="Times New Roman" w:hAnsi="Arial" w:cs="Arial"/>
          <w:color w:val="000000" w:themeColor="text1"/>
          <w:sz w:val="20"/>
          <w:szCs w:val="20"/>
        </w:rPr>
        <w:t xml:space="preserve">: </w:t>
      </w:r>
      <w:r w:rsidR="002E7330">
        <w:rPr>
          <w:rFonts w:ascii="Arial" w:eastAsia="Times New Roman" w:hAnsi="Arial" w:cs="Arial"/>
          <w:color w:val="000000" w:themeColor="text1"/>
          <w:sz w:val="20"/>
          <w:szCs w:val="20"/>
        </w:rPr>
        <w:t xml:space="preserve">The City </w:t>
      </w:r>
      <w:r w:rsidR="00A803AD">
        <w:rPr>
          <w:rFonts w:ascii="Arial" w:eastAsia="Times New Roman" w:hAnsi="Arial" w:cs="Arial"/>
          <w:color w:val="000000" w:themeColor="text1"/>
          <w:sz w:val="20"/>
          <w:szCs w:val="20"/>
        </w:rPr>
        <w:t>is</w:t>
      </w:r>
      <w:r w:rsidR="002E7330">
        <w:rPr>
          <w:rFonts w:ascii="Arial" w:eastAsia="Times New Roman" w:hAnsi="Arial" w:cs="Arial"/>
          <w:color w:val="000000" w:themeColor="text1"/>
          <w:sz w:val="20"/>
          <w:szCs w:val="20"/>
        </w:rPr>
        <w:t xml:space="preserve"> </w:t>
      </w:r>
      <w:proofErr w:type="spellStart"/>
      <w:r w:rsidR="00D94190">
        <w:rPr>
          <w:rFonts w:ascii="Arial" w:eastAsia="Times New Roman" w:hAnsi="Arial" w:cs="Arial"/>
          <w:color w:val="000000" w:themeColor="text1"/>
          <w:sz w:val="20"/>
          <w:szCs w:val="20"/>
        </w:rPr>
        <w:t>surplus</w:t>
      </w:r>
      <w:r w:rsidR="00506787">
        <w:rPr>
          <w:rFonts w:ascii="Arial" w:eastAsia="Times New Roman" w:hAnsi="Arial" w:cs="Arial"/>
          <w:color w:val="000000" w:themeColor="text1"/>
          <w:sz w:val="20"/>
          <w:szCs w:val="20"/>
        </w:rPr>
        <w:t>s</w:t>
      </w:r>
      <w:r w:rsidR="00D94190">
        <w:rPr>
          <w:rFonts w:ascii="Arial" w:eastAsia="Times New Roman" w:hAnsi="Arial" w:cs="Arial"/>
          <w:color w:val="000000" w:themeColor="text1"/>
          <w:sz w:val="20"/>
          <w:szCs w:val="20"/>
        </w:rPr>
        <w:t>ing</w:t>
      </w:r>
      <w:proofErr w:type="spellEnd"/>
      <w:r w:rsidR="002E7330">
        <w:rPr>
          <w:rFonts w:ascii="Arial" w:eastAsia="Times New Roman" w:hAnsi="Arial" w:cs="Arial"/>
          <w:color w:val="000000" w:themeColor="text1"/>
          <w:sz w:val="20"/>
          <w:szCs w:val="20"/>
        </w:rPr>
        <w:t xml:space="preserve"> the Old City Hall building. If you are interested in </w:t>
      </w:r>
      <w:proofErr w:type="gramStart"/>
      <w:r w:rsidR="002E7330">
        <w:rPr>
          <w:rFonts w:ascii="Arial" w:eastAsia="Times New Roman" w:hAnsi="Arial" w:cs="Arial"/>
          <w:color w:val="000000" w:themeColor="text1"/>
          <w:sz w:val="20"/>
          <w:szCs w:val="20"/>
        </w:rPr>
        <w:t>purchasing</w:t>
      </w:r>
      <w:proofErr w:type="gramEnd"/>
      <w:r w:rsidR="002E7330">
        <w:rPr>
          <w:rFonts w:ascii="Arial" w:eastAsia="Times New Roman" w:hAnsi="Arial" w:cs="Arial"/>
          <w:color w:val="000000" w:themeColor="text1"/>
          <w:sz w:val="20"/>
          <w:szCs w:val="20"/>
        </w:rPr>
        <w:t xml:space="preserve"> this building, please </w:t>
      </w:r>
      <w:proofErr w:type="gramStart"/>
      <w:r w:rsidR="002E7330">
        <w:rPr>
          <w:rFonts w:ascii="Arial" w:eastAsia="Times New Roman" w:hAnsi="Arial" w:cs="Arial"/>
          <w:color w:val="000000" w:themeColor="text1"/>
          <w:sz w:val="20"/>
          <w:szCs w:val="20"/>
        </w:rPr>
        <w:t>submit</w:t>
      </w:r>
      <w:proofErr w:type="gramEnd"/>
      <w:r w:rsidR="002E7330">
        <w:rPr>
          <w:rFonts w:ascii="Arial" w:eastAsia="Times New Roman" w:hAnsi="Arial" w:cs="Arial"/>
          <w:color w:val="000000" w:themeColor="text1"/>
          <w:sz w:val="20"/>
          <w:szCs w:val="20"/>
        </w:rPr>
        <w:t xml:space="preserve"> your sealed bid to </w:t>
      </w:r>
      <w:r w:rsidR="00A803AD">
        <w:rPr>
          <w:rFonts w:ascii="Arial" w:eastAsia="Times New Roman" w:hAnsi="Arial" w:cs="Arial"/>
          <w:color w:val="000000" w:themeColor="text1"/>
          <w:sz w:val="20"/>
          <w:szCs w:val="20"/>
        </w:rPr>
        <w:t xml:space="preserve">the </w:t>
      </w:r>
      <w:r w:rsidR="002E7330">
        <w:rPr>
          <w:rFonts w:ascii="Arial" w:eastAsia="Times New Roman" w:hAnsi="Arial" w:cs="Arial"/>
          <w:color w:val="000000" w:themeColor="text1"/>
          <w:sz w:val="20"/>
          <w:szCs w:val="20"/>
        </w:rPr>
        <w:t xml:space="preserve">Tekoa City Hall by Oct. </w:t>
      </w:r>
      <w:r w:rsidR="002E4A22">
        <w:rPr>
          <w:rFonts w:ascii="Arial" w:eastAsia="Times New Roman" w:hAnsi="Arial" w:cs="Arial"/>
          <w:color w:val="000000" w:themeColor="text1"/>
          <w:sz w:val="20"/>
          <w:szCs w:val="20"/>
        </w:rPr>
        <w:t>20, 2025</w:t>
      </w:r>
      <w:r w:rsidR="009A6889">
        <w:rPr>
          <w:rFonts w:ascii="Arial" w:eastAsia="Times New Roman" w:hAnsi="Arial" w:cs="Arial"/>
          <w:color w:val="000000" w:themeColor="text1"/>
          <w:sz w:val="20"/>
          <w:szCs w:val="20"/>
        </w:rPr>
        <w:t>,</w:t>
      </w:r>
      <w:r w:rsidR="002E4A22">
        <w:rPr>
          <w:rFonts w:ascii="Arial" w:eastAsia="Times New Roman" w:hAnsi="Arial" w:cs="Arial"/>
          <w:color w:val="000000" w:themeColor="text1"/>
          <w:sz w:val="20"/>
          <w:szCs w:val="20"/>
        </w:rPr>
        <w:t xml:space="preserve"> at noon. The highest </w:t>
      </w:r>
      <w:r w:rsidR="009A6889">
        <w:rPr>
          <w:rFonts w:ascii="Arial" w:eastAsia="Times New Roman" w:hAnsi="Arial" w:cs="Arial"/>
          <w:color w:val="000000" w:themeColor="text1"/>
          <w:sz w:val="20"/>
          <w:szCs w:val="20"/>
        </w:rPr>
        <w:t>bidder</w:t>
      </w:r>
      <w:r w:rsidR="002E4A22">
        <w:rPr>
          <w:rFonts w:ascii="Arial" w:eastAsia="Times New Roman" w:hAnsi="Arial" w:cs="Arial"/>
          <w:color w:val="000000" w:themeColor="text1"/>
          <w:sz w:val="20"/>
          <w:szCs w:val="20"/>
        </w:rPr>
        <w:t xml:space="preserve"> will be expected to pay the purchase price within 2 hours or </w:t>
      </w:r>
      <w:proofErr w:type="gramStart"/>
      <w:r w:rsidR="002E4A22">
        <w:rPr>
          <w:rFonts w:ascii="Arial" w:eastAsia="Times New Roman" w:hAnsi="Arial" w:cs="Arial"/>
          <w:color w:val="000000" w:themeColor="text1"/>
          <w:sz w:val="20"/>
          <w:szCs w:val="20"/>
        </w:rPr>
        <w:t>forfeit</w:t>
      </w:r>
      <w:proofErr w:type="gramEnd"/>
      <w:r w:rsidR="002E4A22">
        <w:rPr>
          <w:rFonts w:ascii="Arial" w:eastAsia="Times New Roman" w:hAnsi="Arial" w:cs="Arial"/>
          <w:color w:val="000000" w:themeColor="text1"/>
          <w:sz w:val="20"/>
          <w:szCs w:val="20"/>
        </w:rPr>
        <w:t xml:space="preserve"> the bid. Please </w:t>
      </w:r>
      <w:r w:rsidR="009A6889">
        <w:rPr>
          <w:rFonts w:ascii="Arial" w:eastAsia="Times New Roman" w:hAnsi="Arial" w:cs="Arial"/>
          <w:color w:val="000000" w:themeColor="text1"/>
          <w:sz w:val="20"/>
          <w:szCs w:val="20"/>
        </w:rPr>
        <w:t>see</w:t>
      </w:r>
      <w:r w:rsidR="002E4A22">
        <w:rPr>
          <w:rFonts w:ascii="Arial" w:eastAsia="Times New Roman" w:hAnsi="Arial" w:cs="Arial"/>
          <w:color w:val="000000" w:themeColor="text1"/>
          <w:sz w:val="20"/>
          <w:szCs w:val="20"/>
        </w:rPr>
        <w:t xml:space="preserve"> the full resolution on the </w:t>
      </w:r>
      <w:r w:rsidR="00D94190">
        <w:rPr>
          <w:rFonts w:ascii="Arial" w:eastAsia="Times New Roman" w:hAnsi="Arial" w:cs="Arial"/>
          <w:color w:val="000000" w:themeColor="text1"/>
          <w:sz w:val="20"/>
          <w:szCs w:val="20"/>
        </w:rPr>
        <w:t xml:space="preserve">website </w:t>
      </w:r>
      <w:proofErr w:type="gramStart"/>
      <w:r w:rsidR="00D94190">
        <w:rPr>
          <w:rFonts w:ascii="Arial" w:eastAsia="Times New Roman" w:hAnsi="Arial" w:cs="Arial"/>
          <w:color w:val="000000" w:themeColor="text1"/>
          <w:sz w:val="20"/>
          <w:szCs w:val="20"/>
        </w:rPr>
        <w:t>tekoawa.com.</w:t>
      </w:r>
      <w:r>
        <w:rPr>
          <w:rFonts w:ascii="Arial" w:eastAsia="Times New Roman" w:hAnsi="Arial" w:cs="Arial"/>
          <w:color w:val="000000" w:themeColor="text1"/>
          <w:sz w:val="20"/>
          <w:szCs w:val="20"/>
        </w:rPr>
        <w:t>*</w:t>
      </w:r>
      <w:proofErr w:type="gramEnd"/>
      <w:r>
        <w:rPr>
          <w:rFonts w:ascii="Arial" w:eastAsia="Times New Roman" w:hAnsi="Arial" w:cs="Arial"/>
          <w:color w:val="000000" w:themeColor="text1"/>
          <w:sz w:val="20"/>
          <w:szCs w:val="20"/>
        </w:rPr>
        <w:t>**</w:t>
      </w:r>
      <w:r w:rsidR="00D94190">
        <w:rPr>
          <w:rFonts w:ascii="Arial" w:eastAsia="Times New Roman" w:hAnsi="Arial" w:cs="Arial"/>
          <w:color w:val="000000" w:themeColor="text1"/>
          <w:sz w:val="20"/>
          <w:szCs w:val="20"/>
        </w:rPr>
        <w:t xml:space="preserve"> </w:t>
      </w:r>
    </w:p>
    <w:p w14:paraId="3AC74254" w14:textId="77777777" w:rsidR="005D5D4F" w:rsidRDefault="005D5D4F" w:rsidP="00016387">
      <w:pPr>
        <w:shd w:val="clear" w:color="auto" w:fill="FFFFFF"/>
        <w:autoSpaceDE/>
        <w:autoSpaceDN/>
        <w:ind w:left="3600"/>
        <w:rPr>
          <w:rFonts w:ascii="Arial" w:eastAsia="Times New Roman" w:hAnsi="Arial" w:cs="Arial"/>
          <w:color w:val="2F5496" w:themeColor="accent1" w:themeShade="BF"/>
          <w:sz w:val="20"/>
          <w:szCs w:val="20"/>
        </w:rPr>
      </w:pPr>
    </w:p>
    <w:p w14:paraId="54537302" w14:textId="23E895DC" w:rsidR="006E3FB5" w:rsidRPr="00461410" w:rsidRDefault="00016387" w:rsidP="00016387">
      <w:pPr>
        <w:shd w:val="clear" w:color="auto" w:fill="FFFFFF"/>
        <w:autoSpaceDE/>
        <w:autoSpaceDN/>
        <w:ind w:left="3600"/>
        <w:rPr>
          <w:rFonts w:ascii="Arial" w:eastAsia="Times New Roman" w:hAnsi="Arial" w:cs="Arial"/>
          <w:b/>
          <w:bCs/>
          <w:color w:val="833C0B" w:themeColor="accent2" w:themeShade="80"/>
          <w:sz w:val="20"/>
          <w:szCs w:val="20"/>
          <w:u w:val="single"/>
        </w:rPr>
      </w:pPr>
      <w:r w:rsidRPr="00461410">
        <w:rPr>
          <w:rFonts w:ascii="Arial" w:eastAsia="Times New Roman" w:hAnsi="Arial" w:cs="Arial"/>
          <w:color w:val="833C0B" w:themeColor="accent2" w:themeShade="80"/>
          <w:sz w:val="20"/>
          <w:szCs w:val="20"/>
        </w:rPr>
        <w:t xml:space="preserve"> </w:t>
      </w:r>
      <w:r w:rsidR="00513E92" w:rsidRPr="00461410">
        <w:rPr>
          <w:rFonts w:ascii="Arial" w:eastAsia="Times New Roman" w:hAnsi="Arial" w:cs="Arial"/>
          <w:color w:val="833C0B" w:themeColor="accent2" w:themeShade="80"/>
          <w:sz w:val="20"/>
          <w:szCs w:val="20"/>
        </w:rPr>
        <w:t xml:space="preserve">      </w:t>
      </w:r>
      <w:r w:rsidR="006E3FB5" w:rsidRPr="00461410">
        <w:rPr>
          <w:rFonts w:ascii="Arial" w:eastAsia="Times New Roman" w:hAnsi="Arial" w:cs="Arial"/>
          <w:b/>
          <w:bCs/>
          <w:color w:val="833C0B" w:themeColor="accent2" w:themeShade="80"/>
          <w:sz w:val="20"/>
          <w:szCs w:val="20"/>
          <w:u w:val="single"/>
        </w:rPr>
        <w:t>Tekoa Food Pantry</w:t>
      </w:r>
    </w:p>
    <w:p w14:paraId="5FA16345" w14:textId="77777777" w:rsidR="007B4FFD" w:rsidRPr="006379A9" w:rsidRDefault="007B4FFD" w:rsidP="00016387">
      <w:pPr>
        <w:shd w:val="clear" w:color="auto" w:fill="FFFFFF"/>
        <w:autoSpaceDE/>
        <w:autoSpaceDN/>
        <w:ind w:left="3600"/>
        <w:rPr>
          <w:rFonts w:ascii="Arial" w:eastAsia="Times New Roman" w:hAnsi="Arial" w:cs="Arial"/>
          <w:b/>
          <w:bCs/>
          <w:color w:val="2F5496" w:themeColor="accent1" w:themeShade="BF"/>
          <w:sz w:val="20"/>
          <w:szCs w:val="20"/>
          <w:u w:val="single"/>
        </w:rPr>
      </w:pPr>
    </w:p>
    <w:p w14:paraId="03E51ABB" w14:textId="427031CA" w:rsidR="006E3FB5" w:rsidRDefault="006E3FB5" w:rsidP="00065251">
      <w:pPr>
        <w:shd w:val="clear" w:color="auto" w:fill="FFFFFF"/>
        <w:autoSpaceDE/>
        <w:autoSpaceDN/>
        <w:ind w:firstLine="720"/>
        <w:rPr>
          <w:rFonts w:ascii="Arial" w:eastAsia="Times New Roman" w:hAnsi="Arial" w:cs="Arial"/>
          <w:color w:val="222222"/>
          <w:sz w:val="22"/>
          <w:szCs w:val="22"/>
        </w:rPr>
      </w:pPr>
      <w:r w:rsidRPr="00BC1B00">
        <w:rPr>
          <w:rFonts w:ascii="Arial" w:eastAsia="Times New Roman" w:hAnsi="Arial" w:cs="Arial"/>
          <w:color w:val="222222"/>
          <w:sz w:val="22"/>
          <w:szCs w:val="22"/>
        </w:rPr>
        <w:t xml:space="preserve">Tekoa Food Pantry will distribute commodities on </w:t>
      </w:r>
      <w:r w:rsidR="000A1558">
        <w:rPr>
          <w:rFonts w:ascii="Arial" w:eastAsia="Times New Roman" w:hAnsi="Arial" w:cs="Arial"/>
          <w:color w:val="222222"/>
          <w:sz w:val="22"/>
          <w:szCs w:val="22"/>
        </w:rPr>
        <w:t xml:space="preserve">October </w:t>
      </w:r>
      <w:r w:rsidR="00013076">
        <w:rPr>
          <w:rFonts w:ascii="Arial" w:eastAsia="Times New Roman" w:hAnsi="Arial" w:cs="Arial"/>
          <w:color w:val="222222"/>
          <w:sz w:val="22"/>
          <w:szCs w:val="22"/>
        </w:rPr>
        <w:t>23</w:t>
      </w:r>
      <w:r w:rsidR="00406578" w:rsidRPr="00BC1B00">
        <w:rPr>
          <w:rFonts w:ascii="Arial" w:eastAsia="Times New Roman" w:hAnsi="Arial" w:cs="Arial"/>
          <w:color w:val="222222"/>
          <w:sz w:val="22"/>
          <w:szCs w:val="22"/>
        </w:rPr>
        <w:t xml:space="preserve"> from 8:00 </w:t>
      </w:r>
      <w:r w:rsidR="008D6162" w:rsidRPr="00BC1B00">
        <w:rPr>
          <w:rFonts w:ascii="Arial" w:eastAsia="Times New Roman" w:hAnsi="Arial" w:cs="Arial"/>
          <w:color w:val="222222"/>
          <w:sz w:val="22"/>
          <w:szCs w:val="22"/>
        </w:rPr>
        <w:t xml:space="preserve">A.M. </w:t>
      </w:r>
      <w:r w:rsidR="00406578" w:rsidRPr="00BC1B00">
        <w:rPr>
          <w:rFonts w:ascii="Arial" w:eastAsia="Times New Roman" w:hAnsi="Arial" w:cs="Arial"/>
          <w:color w:val="222222"/>
          <w:sz w:val="22"/>
          <w:szCs w:val="22"/>
        </w:rPr>
        <w:t>to 11:00</w:t>
      </w:r>
      <w:r w:rsidRPr="00BC1B00">
        <w:rPr>
          <w:rFonts w:ascii="Arial" w:eastAsia="Times New Roman" w:hAnsi="Arial" w:cs="Arial"/>
          <w:color w:val="222222"/>
          <w:sz w:val="22"/>
          <w:szCs w:val="22"/>
        </w:rPr>
        <w:t xml:space="preserve"> A.M.</w:t>
      </w:r>
    </w:p>
    <w:p w14:paraId="0928DFB5" w14:textId="77777777" w:rsidR="00016387" w:rsidRPr="00BC1B00" w:rsidRDefault="00016387" w:rsidP="00016387">
      <w:pPr>
        <w:shd w:val="clear" w:color="auto" w:fill="FFFFFF"/>
        <w:autoSpaceDE/>
        <w:autoSpaceDN/>
        <w:rPr>
          <w:rFonts w:ascii="Arial" w:eastAsia="Times New Roman" w:hAnsi="Arial" w:cs="Arial"/>
          <w:color w:val="222222"/>
          <w:sz w:val="22"/>
          <w:szCs w:val="22"/>
        </w:rPr>
      </w:pPr>
    </w:p>
    <w:p w14:paraId="27C9DEB4" w14:textId="4CF2C485" w:rsidR="009369CB" w:rsidRDefault="00D823FA" w:rsidP="00C17FC3">
      <w:pPr>
        <w:shd w:val="clear" w:color="auto" w:fill="FFFFFF"/>
        <w:autoSpaceDE/>
        <w:autoSpaceDN/>
        <w:jc w:val="center"/>
        <w:rPr>
          <w:rFonts w:ascii="Arial" w:eastAsia="Times New Roman" w:hAnsi="Arial" w:cs="Arial"/>
          <w:b/>
          <w:bCs/>
          <w:color w:val="ED7D31" w:themeColor="accent2"/>
          <w:sz w:val="20"/>
          <w:szCs w:val="20"/>
          <w:u w:val="single"/>
        </w:rPr>
      </w:pPr>
      <w:r>
        <w:rPr>
          <w:rFonts w:ascii="Arial" w:eastAsia="Times New Roman" w:hAnsi="Arial" w:cs="Arial"/>
          <w:b/>
          <w:bCs/>
          <w:color w:val="ED7D31" w:themeColor="accent2"/>
          <w:sz w:val="20"/>
          <w:szCs w:val="20"/>
          <w:u w:val="single"/>
        </w:rPr>
        <w:br w:type="column"/>
      </w:r>
      <w:r w:rsidR="009369CB" w:rsidRPr="00461410">
        <w:rPr>
          <w:rFonts w:ascii="Arial" w:eastAsia="Times New Roman" w:hAnsi="Arial" w:cs="Arial"/>
          <w:b/>
          <w:bCs/>
          <w:color w:val="833C0B" w:themeColor="accent2" w:themeShade="80"/>
          <w:sz w:val="20"/>
          <w:szCs w:val="20"/>
          <w:u w:val="single"/>
        </w:rPr>
        <w:lastRenderedPageBreak/>
        <w:t>Tekoa Parks &amp; Recreation</w:t>
      </w:r>
    </w:p>
    <w:p w14:paraId="4E7EF61C" w14:textId="77777777" w:rsidR="007B4FFD" w:rsidRPr="007E69CA" w:rsidRDefault="007B4FFD" w:rsidP="00C17FC3">
      <w:pPr>
        <w:shd w:val="clear" w:color="auto" w:fill="FFFFFF"/>
        <w:autoSpaceDE/>
        <w:autoSpaceDN/>
        <w:jc w:val="center"/>
        <w:rPr>
          <w:rFonts w:ascii="Arial" w:eastAsia="Times New Roman" w:hAnsi="Arial" w:cs="Arial"/>
          <w:b/>
          <w:bCs/>
          <w:color w:val="ED7D31" w:themeColor="accent2"/>
          <w:sz w:val="20"/>
          <w:szCs w:val="20"/>
          <w:u w:val="single"/>
        </w:rPr>
      </w:pPr>
    </w:p>
    <w:p w14:paraId="48CB729C" w14:textId="516C17B3" w:rsidR="00277930" w:rsidRPr="000B7CF7" w:rsidRDefault="002C7734" w:rsidP="009369CB">
      <w:pPr>
        <w:shd w:val="clear" w:color="auto" w:fill="FFFFFF"/>
        <w:autoSpaceDE/>
        <w:autoSpaceDN/>
        <w:rPr>
          <w:rFonts w:ascii="Arial" w:eastAsia="Times New Roman" w:hAnsi="Arial" w:cs="Arial"/>
          <w:color w:val="222222"/>
          <w:sz w:val="22"/>
          <w:szCs w:val="22"/>
        </w:rPr>
      </w:pPr>
      <w:r w:rsidRPr="000B7CF7">
        <w:rPr>
          <w:rFonts w:ascii="Arial" w:eastAsia="Times New Roman" w:hAnsi="Arial" w:cs="Arial"/>
          <w:color w:val="222222"/>
          <w:sz w:val="22"/>
          <w:szCs w:val="22"/>
        </w:rPr>
        <w:t>Welcome</w:t>
      </w:r>
      <w:r w:rsidR="007B4FFD" w:rsidRPr="000B7CF7">
        <w:rPr>
          <w:rFonts w:ascii="Arial" w:eastAsia="Times New Roman" w:hAnsi="Arial" w:cs="Arial"/>
          <w:color w:val="222222"/>
          <w:sz w:val="22"/>
          <w:szCs w:val="22"/>
        </w:rPr>
        <w:t>,</w:t>
      </w:r>
      <w:r w:rsidRPr="000B7CF7">
        <w:rPr>
          <w:rFonts w:ascii="Arial" w:eastAsia="Times New Roman" w:hAnsi="Arial" w:cs="Arial"/>
          <w:color w:val="222222"/>
          <w:sz w:val="22"/>
          <w:szCs w:val="22"/>
        </w:rPr>
        <w:t xml:space="preserve"> Bruce McGuigan, our Parks and Rec. Commissioner for position 5!</w:t>
      </w:r>
    </w:p>
    <w:p w14:paraId="5817A433" w14:textId="77777777" w:rsidR="002C7734" w:rsidRPr="000B7CF7" w:rsidRDefault="002C7734" w:rsidP="009369CB">
      <w:pPr>
        <w:shd w:val="clear" w:color="auto" w:fill="FFFFFF"/>
        <w:autoSpaceDE/>
        <w:autoSpaceDN/>
        <w:rPr>
          <w:rFonts w:ascii="Arial" w:eastAsia="Times New Roman" w:hAnsi="Arial" w:cs="Arial"/>
          <w:color w:val="222222"/>
          <w:sz w:val="22"/>
          <w:szCs w:val="22"/>
        </w:rPr>
      </w:pPr>
    </w:p>
    <w:p w14:paraId="7AAA465D" w14:textId="23260EE9" w:rsidR="002C7734" w:rsidRPr="000B7CF7" w:rsidRDefault="007B4FFD" w:rsidP="009369CB">
      <w:pPr>
        <w:shd w:val="clear" w:color="auto" w:fill="FFFFFF"/>
        <w:autoSpaceDE/>
        <w:autoSpaceDN/>
        <w:rPr>
          <w:rFonts w:ascii="Arial" w:eastAsia="Times New Roman" w:hAnsi="Arial" w:cs="Arial"/>
          <w:color w:val="222222"/>
          <w:sz w:val="22"/>
          <w:szCs w:val="22"/>
        </w:rPr>
      </w:pPr>
      <w:r w:rsidRPr="000B7CF7">
        <w:rPr>
          <w:rFonts w:ascii="Arial" w:eastAsia="Times New Roman" w:hAnsi="Arial" w:cs="Arial"/>
          <w:color w:val="222222"/>
          <w:sz w:val="22"/>
          <w:szCs w:val="22"/>
        </w:rPr>
        <w:t xml:space="preserve">A public preliminary budget hearing has been scheduled </w:t>
      </w:r>
      <w:proofErr w:type="gramStart"/>
      <w:r w:rsidRPr="000B7CF7">
        <w:rPr>
          <w:rFonts w:ascii="Arial" w:eastAsia="Times New Roman" w:hAnsi="Arial" w:cs="Arial"/>
          <w:color w:val="222222"/>
          <w:sz w:val="22"/>
          <w:szCs w:val="22"/>
        </w:rPr>
        <w:t>on</w:t>
      </w:r>
      <w:proofErr w:type="gramEnd"/>
      <w:r w:rsidRPr="000B7CF7">
        <w:rPr>
          <w:rFonts w:ascii="Arial" w:eastAsia="Times New Roman" w:hAnsi="Arial" w:cs="Arial"/>
          <w:color w:val="222222"/>
          <w:sz w:val="22"/>
          <w:szCs w:val="22"/>
        </w:rPr>
        <w:t xml:space="preserve"> Tuesday, October 21, at 6:00 P.M. at City Hall. A public final budget hearing will be on Tuesday, November 18, at 6:00 P.M. at City Hall. </w:t>
      </w:r>
    </w:p>
    <w:p w14:paraId="4C8AAA67" w14:textId="77777777" w:rsidR="007B4FFD" w:rsidRDefault="007B4FFD" w:rsidP="009369CB">
      <w:pPr>
        <w:shd w:val="clear" w:color="auto" w:fill="FFFFFF"/>
        <w:autoSpaceDE/>
        <w:autoSpaceDN/>
        <w:rPr>
          <w:rFonts w:ascii="Arial" w:eastAsia="Times New Roman" w:hAnsi="Arial" w:cs="Arial"/>
          <w:color w:val="222222"/>
          <w:sz w:val="20"/>
          <w:szCs w:val="20"/>
        </w:rPr>
      </w:pPr>
    </w:p>
    <w:p w14:paraId="6B91A600" w14:textId="5401429E" w:rsidR="004858CA" w:rsidRPr="00513E92" w:rsidRDefault="00513E92" w:rsidP="00513E92">
      <w:pPr>
        <w:shd w:val="clear" w:color="auto" w:fill="FFFFFF"/>
        <w:autoSpaceDE/>
        <w:autoSpaceDN/>
        <w:rPr>
          <w:rFonts w:ascii="Arial" w:eastAsia="Times New Roman" w:hAnsi="Arial" w:cs="Arial"/>
          <w:b/>
          <w:bCs/>
          <w:color w:val="ED7D31" w:themeColor="accent2"/>
          <w:sz w:val="20"/>
          <w:szCs w:val="20"/>
          <w:u w:val="single"/>
        </w:rPr>
      </w:pPr>
      <w:r w:rsidRPr="00513E92">
        <w:rPr>
          <w:rFonts w:ascii="Arial" w:eastAsia="Times New Roman" w:hAnsi="Arial" w:cs="Arial"/>
          <w:color w:val="ED7D31" w:themeColor="accent2"/>
          <w:sz w:val="20"/>
          <w:szCs w:val="20"/>
        </w:rPr>
        <w:t xml:space="preserve">                                                                             </w:t>
      </w:r>
      <w:r w:rsidR="004858CA" w:rsidRPr="00461410">
        <w:rPr>
          <w:rFonts w:ascii="Arial" w:eastAsia="Times New Roman" w:hAnsi="Arial" w:cs="Arial"/>
          <w:b/>
          <w:bCs/>
          <w:color w:val="833C0B" w:themeColor="accent2" w:themeShade="80"/>
          <w:sz w:val="20"/>
          <w:szCs w:val="20"/>
          <w:u w:val="single"/>
        </w:rPr>
        <w:t xml:space="preserve">Empire </w:t>
      </w:r>
      <w:r w:rsidR="00CD290A" w:rsidRPr="00461410">
        <w:rPr>
          <w:rFonts w:ascii="Arial" w:eastAsia="Times New Roman" w:hAnsi="Arial" w:cs="Arial"/>
          <w:b/>
          <w:bCs/>
          <w:color w:val="833C0B" w:themeColor="accent2" w:themeShade="80"/>
          <w:sz w:val="20"/>
          <w:szCs w:val="20"/>
          <w:u w:val="single"/>
        </w:rPr>
        <w:t>Theatre</w:t>
      </w:r>
    </w:p>
    <w:p w14:paraId="4E482885" w14:textId="5C049A3C" w:rsidR="004858CA" w:rsidRDefault="004858CA" w:rsidP="009369CB">
      <w:pPr>
        <w:shd w:val="clear" w:color="auto" w:fill="FFFFFF"/>
        <w:autoSpaceDE/>
        <w:autoSpaceDN/>
        <w:rPr>
          <w:rFonts w:ascii="Arial" w:eastAsia="Times New Roman" w:hAnsi="Arial" w:cs="Arial"/>
          <w:color w:val="222222"/>
          <w:sz w:val="20"/>
          <w:szCs w:val="20"/>
        </w:rPr>
      </w:pPr>
    </w:p>
    <w:p w14:paraId="6B10FB37" w14:textId="05B3C563" w:rsidR="004858CA" w:rsidRPr="000B7CF7" w:rsidRDefault="00CD290A" w:rsidP="009369CB">
      <w:pPr>
        <w:shd w:val="clear" w:color="auto" w:fill="FFFFFF"/>
        <w:autoSpaceDE/>
        <w:autoSpaceDN/>
        <w:rPr>
          <w:rFonts w:ascii="Arial" w:eastAsia="Times New Roman" w:hAnsi="Arial" w:cs="Arial"/>
          <w:color w:val="222222"/>
          <w:sz w:val="22"/>
          <w:szCs w:val="22"/>
        </w:rPr>
      </w:pPr>
      <w:proofErr w:type="gramStart"/>
      <w:r w:rsidRPr="000B7CF7">
        <w:rPr>
          <w:rFonts w:ascii="Arial" w:eastAsia="Times New Roman" w:hAnsi="Arial" w:cs="Arial"/>
          <w:color w:val="222222"/>
          <w:sz w:val="22"/>
          <w:szCs w:val="22"/>
        </w:rPr>
        <w:t>At this time</w:t>
      </w:r>
      <w:proofErr w:type="gramEnd"/>
      <w:r w:rsidR="00A23EAA" w:rsidRPr="000B7CF7">
        <w:rPr>
          <w:rFonts w:ascii="Arial" w:eastAsia="Times New Roman" w:hAnsi="Arial" w:cs="Arial"/>
          <w:color w:val="222222"/>
          <w:sz w:val="22"/>
          <w:szCs w:val="22"/>
        </w:rPr>
        <w:t>,</w:t>
      </w:r>
      <w:r w:rsidRPr="000B7CF7">
        <w:rPr>
          <w:rFonts w:ascii="Arial" w:eastAsia="Times New Roman" w:hAnsi="Arial" w:cs="Arial"/>
          <w:color w:val="222222"/>
          <w:sz w:val="22"/>
          <w:szCs w:val="22"/>
        </w:rPr>
        <w:t xml:space="preserve"> it appears that October is going to be a slow month for the </w:t>
      </w:r>
      <w:r w:rsidR="006F1EE0" w:rsidRPr="000B7CF7">
        <w:rPr>
          <w:rFonts w:ascii="Arial" w:eastAsia="Times New Roman" w:hAnsi="Arial" w:cs="Arial"/>
          <w:color w:val="222222"/>
          <w:sz w:val="22"/>
          <w:szCs w:val="22"/>
        </w:rPr>
        <w:t xml:space="preserve">Theatre. While there may be a surprise event </w:t>
      </w:r>
      <w:r w:rsidR="00A23EAA" w:rsidRPr="000B7CF7">
        <w:rPr>
          <w:rFonts w:ascii="Arial" w:eastAsia="Times New Roman" w:hAnsi="Arial" w:cs="Arial"/>
          <w:color w:val="222222"/>
          <w:sz w:val="22"/>
          <w:szCs w:val="22"/>
        </w:rPr>
        <w:t>pop-up</w:t>
      </w:r>
      <w:r w:rsidR="0065448B" w:rsidRPr="000B7CF7">
        <w:rPr>
          <w:rFonts w:ascii="Arial" w:eastAsia="Times New Roman" w:hAnsi="Arial" w:cs="Arial"/>
          <w:color w:val="222222"/>
          <w:sz w:val="22"/>
          <w:szCs w:val="22"/>
        </w:rPr>
        <w:t xml:space="preserve">, it’s not ready for publication at this time. Other than that, the only thing on the calendar is </w:t>
      </w:r>
      <w:r w:rsidR="00A23EAA" w:rsidRPr="000B7CF7">
        <w:rPr>
          <w:rFonts w:ascii="Arial" w:eastAsia="Times New Roman" w:hAnsi="Arial" w:cs="Arial"/>
          <w:color w:val="222222"/>
          <w:sz w:val="22"/>
          <w:szCs w:val="22"/>
        </w:rPr>
        <w:t>our</w:t>
      </w:r>
      <w:r w:rsidR="0065448B" w:rsidRPr="000B7CF7">
        <w:rPr>
          <w:rFonts w:ascii="Arial" w:eastAsia="Times New Roman" w:hAnsi="Arial" w:cs="Arial"/>
          <w:color w:val="222222"/>
          <w:sz w:val="22"/>
          <w:szCs w:val="22"/>
        </w:rPr>
        <w:t xml:space="preserve"> second installment of our Sunday afternoon movie, title </w:t>
      </w:r>
      <w:r w:rsidR="00B65F56" w:rsidRPr="000B7CF7">
        <w:rPr>
          <w:rFonts w:ascii="Arial" w:eastAsia="Times New Roman" w:hAnsi="Arial" w:cs="Arial"/>
          <w:color w:val="222222"/>
          <w:sz w:val="22"/>
          <w:szCs w:val="22"/>
        </w:rPr>
        <w:t xml:space="preserve">yet to be </w:t>
      </w:r>
      <w:proofErr w:type="gramStart"/>
      <w:r w:rsidR="00B65F56" w:rsidRPr="000B7CF7">
        <w:rPr>
          <w:rFonts w:ascii="Arial" w:eastAsia="Times New Roman" w:hAnsi="Arial" w:cs="Arial"/>
          <w:color w:val="222222"/>
          <w:sz w:val="22"/>
          <w:szCs w:val="22"/>
        </w:rPr>
        <w:t>determined</w:t>
      </w:r>
      <w:proofErr w:type="gramEnd"/>
      <w:r w:rsidR="00B65F56" w:rsidRPr="000B7CF7">
        <w:rPr>
          <w:rFonts w:ascii="Arial" w:eastAsia="Times New Roman" w:hAnsi="Arial" w:cs="Arial"/>
          <w:color w:val="222222"/>
          <w:sz w:val="22"/>
          <w:szCs w:val="22"/>
        </w:rPr>
        <w:t>, which will be on the 19</w:t>
      </w:r>
      <w:r w:rsidR="00B65F56" w:rsidRPr="000B7CF7">
        <w:rPr>
          <w:rFonts w:ascii="Arial" w:eastAsia="Times New Roman" w:hAnsi="Arial" w:cs="Arial"/>
          <w:color w:val="222222"/>
          <w:sz w:val="22"/>
          <w:szCs w:val="22"/>
          <w:vertAlign w:val="superscript"/>
        </w:rPr>
        <w:t>th</w:t>
      </w:r>
      <w:r w:rsidR="00B65F56" w:rsidRPr="000B7CF7">
        <w:rPr>
          <w:rFonts w:ascii="Arial" w:eastAsia="Times New Roman" w:hAnsi="Arial" w:cs="Arial"/>
          <w:color w:val="222222"/>
          <w:sz w:val="22"/>
          <w:szCs w:val="22"/>
        </w:rPr>
        <w:t xml:space="preserve"> again at 2 P.M.</w:t>
      </w:r>
      <w:r w:rsidR="00A23EAA" w:rsidRPr="000B7CF7">
        <w:rPr>
          <w:rFonts w:ascii="Arial" w:eastAsia="Times New Roman" w:hAnsi="Arial" w:cs="Arial"/>
          <w:color w:val="222222"/>
          <w:sz w:val="22"/>
          <w:szCs w:val="22"/>
        </w:rPr>
        <w:t xml:space="preserve"> with free admission and a free bag of popcorn. </w:t>
      </w:r>
    </w:p>
    <w:p w14:paraId="1E64CBED" w14:textId="2AD97A0C" w:rsidR="00A23EAA" w:rsidRDefault="00CE5C03" w:rsidP="009369CB">
      <w:pPr>
        <w:shd w:val="clear" w:color="auto" w:fill="FFFFFF"/>
        <w:autoSpaceDE/>
        <w:autoSpaceDN/>
        <w:rPr>
          <w:rFonts w:ascii="Arial" w:eastAsia="Times New Roman" w:hAnsi="Arial" w:cs="Arial"/>
          <w:color w:val="222222"/>
          <w:sz w:val="20"/>
          <w:szCs w:val="20"/>
        </w:rPr>
      </w:pPr>
      <w:r w:rsidRPr="00513E92">
        <w:rPr>
          <w:noProof/>
        </w:rPr>
        <w:drawing>
          <wp:anchor distT="0" distB="0" distL="114300" distR="114300" simplePos="0" relativeHeight="251661313" behindDoc="0" locked="0" layoutInCell="1" allowOverlap="1" wp14:anchorId="49188C50" wp14:editId="4744BED8">
            <wp:simplePos x="0" y="0"/>
            <wp:positionH relativeFrom="margin">
              <wp:posOffset>4083050</wp:posOffset>
            </wp:positionH>
            <wp:positionV relativeFrom="paragraph">
              <wp:posOffset>93345</wp:posOffset>
            </wp:positionV>
            <wp:extent cx="2708910" cy="819150"/>
            <wp:effectExtent l="0" t="0" r="0" b="0"/>
            <wp:wrapSquare wrapText="bothSides"/>
            <wp:docPr id="490231325" name="Picture 16" descr="List of Local Trunk or Treat Events - Front Porch News Tex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List of Local Trunk or Treat Events - Front Porch News Texas"/>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898" t="4268" r="3974" b="2130"/>
                    <a:stretch/>
                  </pic:blipFill>
                  <pic:spPr bwMode="auto">
                    <a:xfrm>
                      <a:off x="0" y="0"/>
                      <a:ext cx="2708910" cy="8191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34CDE2" w14:textId="316A77EC" w:rsidR="00FF5BA6" w:rsidRPr="00461410" w:rsidRDefault="00FF5BA6" w:rsidP="002F14E9">
      <w:pPr>
        <w:shd w:val="clear" w:color="auto" w:fill="FFFFFF"/>
        <w:autoSpaceDE/>
        <w:autoSpaceDN/>
        <w:ind w:left="3600" w:firstLine="720"/>
        <w:rPr>
          <w:rFonts w:ascii="Arial" w:eastAsia="Times New Roman" w:hAnsi="Arial" w:cs="Arial"/>
          <w:b/>
          <w:bCs/>
          <w:color w:val="833C0B" w:themeColor="accent2" w:themeShade="80"/>
          <w:sz w:val="20"/>
          <w:szCs w:val="20"/>
          <w:u w:val="single"/>
        </w:rPr>
      </w:pPr>
      <w:r w:rsidRPr="00461410">
        <w:rPr>
          <w:rFonts w:ascii="Arial" w:eastAsia="Times New Roman" w:hAnsi="Arial" w:cs="Arial"/>
          <w:b/>
          <w:bCs/>
          <w:color w:val="833C0B" w:themeColor="accent2" w:themeShade="80"/>
          <w:sz w:val="20"/>
          <w:szCs w:val="20"/>
          <w:u w:val="single"/>
        </w:rPr>
        <w:t>Tekoa Li</w:t>
      </w:r>
      <w:r w:rsidR="00553251" w:rsidRPr="00461410">
        <w:rPr>
          <w:rFonts w:ascii="Arial" w:eastAsia="Times New Roman" w:hAnsi="Arial" w:cs="Arial"/>
          <w:b/>
          <w:bCs/>
          <w:color w:val="833C0B" w:themeColor="accent2" w:themeShade="80"/>
          <w:sz w:val="20"/>
          <w:szCs w:val="20"/>
          <w:u w:val="single"/>
        </w:rPr>
        <w:t>brary</w:t>
      </w:r>
    </w:p>
    <w:p w14:paraId="203B128D" w14:textId="35752D0F" w:rsidR="00FF5BA6" w:rsidRDefault="00FF5BA6" w:rsidP="009369CB">
      <w:pPr>
        <w:shd w:val="clear" w:color="auto" w:fill="FFFFFF"/>
        <w:autoSpaceDE/>
        <w:autoSpaceDN/>
        <w:rPr>
          <w:rFonts w:ascii="Arial" w:eastAsia="Times New Roman" w:hAnsi="Arial" w:cs="Arial"/>
          <w:color w:val="222222"/>
          <w:sz w:val="20"/>
          <w:szCs w:val="20"/>
        </w:rPr>
      </w:pPr>
    </w:p>
    <w:p w14:paraId="0D07691B" w14:textId="31E7F61D" w:rsidR="00ED5C30" w:rsidRPr="00ED5C30" w:rsidRDefault="00ED5C30" w:rsidP="00ED5C30">
      <w:pPr>
        <w:shd w:val="clear" w:color="auto" w:fill="FFFFFF"/>
        <w:autoSpaceDE/>
        <w:autoSpaceDN/>
        <w:rPr>
          <w:rFonts w:ascii="Aptos" w:eastAsia="Times New Roman" w:hAnsi="Aptos"/>
          <w:color w:val="222222"/>
        </w:rPr>
      </w:pPr>
      <w:r w:rsidRPr="00ED5C30">
        <w:rPr>
          <w:rFonts w:ascii="Aptos" w:eastAsia="Times New Roman" w:hAnsi="Aptos"/>
          <w:color w:val="222222"/>
        </w:rPr>
        <w:t xml:space="preserve">Weekly: Tuesdays at </w:t>
      </w:r>
      <w:r>
        <w:rPr>
          <w:rFonts w:ascii="Aptos" w:eastAsia="Times New Roman" w:hAnsi="Aptos"/>
          <w:color w:val="222222"/>
        </w:rPr>
        <w:t xml:space="preserve">4 </w:t>
      </w:r>
      <w:r w:rsidR="0033430B">
        <w:rPr>
          <w:rFonts w:ascii="Aptos" w:eastAsia="Times New Roman" w:hAnsi="Aptos"/>
          <w:color w:val="222222"/>
        </w:rPr>
        <w:t>P.M.</w:t>
      </w:r>
      <w:r w:rsidRPr="00ED5C30">
        <w:rPr>
          <w:rFonts w:ascii="Aptos" w:eastAsia="Times New Roman" w:hAnsi="Aptos"/>
          <w:color w:val="222222"/>
        </w:rPr>
        <w:t xml:space="preserve"> is Crafter's Circle.</w:t>
      </w:r>
    </w:p>
    <w:p w14:paraId="7057F969" w14:textId="2272DDB3" w:rsidR="00ED5C30" w:rsidRPr="00ED5C30" w:rsidRDefault="005601F7" w:rsidP="00ED5C30">
      <w:pPr>
        <w:shd w:val="clear" w:color="auto" w:fill="FFFFFF"/>
        <w:autoSpaceDE/>
        <w:autoSpaceDN/>
        <w:rPr>
          <w:rFonts w:ascii="Aptos" w:eastAsia="Times New Roman" w:hAnsi="Aptos"/>
          <w:color w:val="222222"/>
        </w:rPr>
      </w:pPr>
      <w:r>
        <w:rPr>
          <w:rFonts w:ascii="Aptos" w:eastAsia="Times New Roman" w:hAnsi="Aptos"/>
          <w:color w:val="222222"/>
        </w:rPr>
        <w:t>Thursdays</w:t>
      </w:r>
      <w:r w:rsidR="00ED5C30" w:rsidRPr="00ED5C30">
        <w:rPr>
          <w:rFonts w:ascii="Aptos" w:eastAsia="Times New Roman" w:hAnsi="Aptos"/>
          <w:color w:val="222222"/>
        </w:rPr>
        <w:t xml:space="preserve"> at </w:t>
      </w:r>
      <w:r w:rsidR="00ED5C30">
        <w:rPr>
          <w:rFonts w:ascii="Aptos" w:eastAsia="Times New Roman" w:hAnsi="Aptos"/>
          <w:color w:val="222222"/>
        </w:rPr>
        <w:t xml:space="preserve">11:45 </w:t>
      </w:r>
      <w:r w:rsidR="0033430B">
        <w:rPr>
          <w:rFonts w:ascii="Aptos" w:eastAsia="Times New Roman" w:hAnsi="Aptos"/>
          <w:color w:val="222222"/>
        </w:rPr>
        <w:t>A.M.</w:t>
      </w:r>
      <w:r w:rsidR="00ED5C30" w:rsidRPr="00ED5C30">
        <w:rPr>
          <w:rFonts w:ascii="Aptos" w:eastAsia="Times New Roman" w:hAnsi="Aptos"/>
          <w:color w:val="222222"/>
        </w:rPr>
        <w:t xml:space="preserve"> is Storytime.</w:t>
      </w:r>
    </w:p>
    <w:p w14:paraId="2768545C" w14:textId="72C8214D" w:rsidR="00ED5C30" w:rsidRPr="00ED5C30" w:rsidRDefault="00ED5C30" w:rsidP="00ED5C30">
      <w:pPr>
        <w:pStyle w:val="ListParagraph"/>
        <w:numPr>
          <w:ilvl w:val="0"/>
          <w:numId w:val="18"/>
        </w:numPr>
        <w:shd w:val="clear" w:color="auto" w:fill="FFFFFF"/>
        <w:rPr>
          <w:rFonts w:ascii="Aptos" w:eastAsia="Times New Roman" w:hAnsi="Aptos"/>
          <w:color w:val="222222"/>
        </w:rPr>
      </w:pPr>
      <w:r w:rsidRPr="00ED5C30">
        <w:rPr>
          <w:rFonts w:ascii="Aptos" w:eastAsia="Times New Roman" w:hAnsi="Aptos"/>
          <w:color w:val="222222"/>
        </w:rPr>
        <w:t xml:space="preserve">October 1 at 12:15 </w:t>
      </w:r>
      <w:r w:rsidR="005601F7">
        <w:rPr>
          <w:rFonts w:ascii="Aptos" w:eastAsia="Times New Roman" w:hAnsi="Aptos"/>
          <w:color w:val="222222"/>
        </w:rPr>
        <w:t>P.M.</w:t>
      </w:r>
      <w:r w:rsidR="00CE7343">
        <w:rPr>
          <w:rFonts w:ascii="Aptos" w:eastAsia="Times New Roman" w:hAnsi="Aptos"/>
          <w:color w:val="222222"/>
        </w:rPr>
        <w:t xml:space="preserve"> </w:t>
      </w:r>
      <w:r w:rsidRPr="00ED5C30">
        <w:rPr>
          <w:rFonts w:ascii="Aptos" w:eastAsia="Times New Roman" w:hAnsi="Aptos"/>
          <w:color w:val="222222"/>
        </w:rPr>
        <w:t>is Kid's Club </w:t>
      </w:r>
    </w:p>
    <w:p w14:paraId="68791247" w14:textId="3E996C7B" w:rsidR="00ED5C30" w:rsidRPr="00ED5C30" w:rsidRDefault="001F266D" w:rsidP="00ED5C30">
      <w:pPr>
        <w:pStyle w:val="ListParagraph"/>
        <w:numPr>
          <w:ilvl w:val="0"/>
          <w:numId w:val="18"/>
        </w:numPr>
        <w:shd w:val="clear" w:color="auto" w:fill="FFFFFF"/>
        <w:rPr>
          <w:rFonts w:ascii="Aptos" w:eastAsia="Times New Roman" w:hAnsi="Aptos"/>
          <w:color w:val="222222"/>
        </w:rPr>
      </w:pPr>
      <w:r>
        <w:rPr>
          <w:rFonts w:ascii="Aptos" w:eastAsia="Times New Roman" w:hAnsi="Aptos"/>
          <w:noProof/>
          <w:color w:val="222222"/>
        </w:rPr>
        <w:drawing>
          <wp:anchor distT="0" distB="0" distL="114300" distR="114300" simplePos="0" relativeHeight="251663361" behindDoc="0" locked="0" layoutInCell="1" allowOverlap="1" wp14:anchorId="6869E207" wp14:editId="43480964">
            <wp:simplePos x="0" y="0"/>
            <wp:positionH relativeFrom="column">
              <wp:posOffset>4328795</wp:posOffset>
            </wp:positionH>
            <wp:positionV relativeFrom="paragraph">
              <wp:posOffset>29210</wp:posOffset>
            </wp:positionV>
            <wp:extent cx="1304925" cy="1076325"/>
            <wp:effectExtent l="0" t="0" r="9525" b="9525"/>
            <wp:wrapSquare wrapText="bothSides"/>
            <wp:docPr id="2324658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04925" cy="1076325"/>
                    </a:xfrm>
                    <a:prstGeom prst="rect">
                      <a:avLst/>
                    </a:prstGeom>
                    <a:noFill/>
                  </pic:spPr>
                </pic:pic>
              </a:graphicData>
            </a:graphic>
            <wp14:sizeRelH relativeFrom="margin">
              <wp14:pctWidth>0</wp14:pctWidth>
            </wp14:sizeRelH>
            <wp14:sizeRelV relativeFrom="margin">
              <wp14:pctHeight>0</wp14:pctHeight>
            </wp14:sizeRelV>
          </wp:anchor>
        </w:drawing>
      </w:r>
      <w:r w:rsidR="00ED5C30" w:rsidRPr="00ED5C30">
        <w:rPr>
          <w:rFonts w:ascii="Aptos" w:eastAsia="Times New Roman" w:hAnsi="Aptos"/>
          <w:color w:val="222222"/>
        </w:rPr>
        <w:t xml:space="preserve">October 2 at </w:t>
      </w:r>
      <w:r w:rsidR="00ED5C30">
        <w:rPr>
          <w:rFonts w:ascii="Aptos" w:eastAsia="Times New Roman" w:hAnsi="Aptos"/>
          <w:color w:val="222222"/>
        </w:rPr>
        <w:t xml:space="preserve">3 </w:t>
      </w:r>
      <w:r w:rsidR="005601F7">
        <w:rPr>
          <w:rFonts w:ascii="Aptos" w:eastAsia="Times New Roman" w:hAnsi="Aptos"/>
          <w:color w:val="222222"/>
        </w:rPr>
        <w:t>P.M.</w:t>
      </w:r>
      <w:r w:rsidR="00ED5C30" w:rsidRPr="00ED5C30">
        <w:rPr>
          <w:rFonts w:ascii="Aptos" w:eastAsia="Times New Roman" w:hAnsi="Aptos"/>
          <w:color w:val="222222"/>
        </w:rPr>
        <w:t xml:space="preserve"> is Teen Book Club </w:t>
      </w:r>
    </w:p>
    <w:p w14:paraId="07BF2B3A" w14:textId="58018104" w:rsidR="00ED5C30" w:rsidRPr="00ED5C30" w:rsidRDefault="00ED5C30" w:rsidP="00ED5C30">
      <w:pPr>
        <w:pStyle w:val="ListParagraph"/>
        <w:numPr>
          <w:ilvl w:val="0"/>
          <w:numId w:val="18"/>
        </w:numPr>
        <w:shd w:val="clear" w:color="auto" w:fill="FFFFFF"/>
        <w:rPr>
          <w:rFonts w:ascii="Aptos" w:eastAsia="Times New Roman" w:hAnsi="Aptos"/>
          <w:color w:val="222222"/>
        </w:rPr>
      </w:pPr>
      <w:r w:rsidRPr="00ED5C30">
        <w:rPr>
          <w:rFonts w:ascii="Aptos" w:eastAsia="Times New Roman" w:hAnsi="Aptos"/>
          <w:color w:val="222222"/>
        </w:rPr>
        <w:t xml:space="preserve">October 8 at </w:t>
      </w:r>
      <w:r>
        <w:rPr>
          <w:rFonts w:ascii="Aptos" w:eastAsia="Times New Roman" w:hAnsi="Aptos"/>
          <w:color w:val="222222"/>
        </w:rPr>
        <w:t xml:space="preserve">2 </w:t>
      </w:r>
      <w:r w:rsidR="005601F7">
        <w:rPr>
          <w:rFonts w:ascii="Aptos" w:eastAsia="Times New Roman" w:hAnsi="Aptos"/>
          <w:color w:val="222222"/>
        </w:rPr>
        <w:t>P.M.</w:t>
      </w:r>
      <w:r w:rsidRPr="00ED5C30">
        <w:rPr>
          <w:rFonts w:ascii="Aptos" w:eastAsia="Times New Roman" w:hAnsi="Aptos"/>
          <w:color w:val="222222"/>
        </w:rPr>
        <w:t xml:space="preserve"> is Homeschool Activity</w:t>
      </w:r>
    </w:p>
    <w:p w14:paraId="4BEA0618" w14:textId="0C08F5B4" w:rsidR="00ED5C30" w:rsidRPr="00ED5C30" w:rsidRDefault="00ED5C30" w:rsidP="00ED5C30">
      <w:pPr>
        <w:pStyle w:val="ListParagraph"/>
        <w:numPr>
          <w:ilvl w:val="0"/>
          <w:numId w:val="18"/>
        </w:numPr>
        <w:shd w:val="clear" w:color="auto" w:fill="FFFFFF"/>
        <w:rPr>
          <w:rFonts w:ascii="Aptos" w:eastAsia="Times New Roman" w:hAnsi="Aptos"/>
          <w:color w:val="222222"/>
        </w:rPr>
      </w:pPr>
      <w:r w:rsidRPr="00ED5C30">
        <w:rPr>
          <w:rFonts w:ascii="Aptos" w:eastAsia="Times New Roman" w:hAnsi="Aptos"/>
          <w:color w:val="222222"/>
        </w:rPr>
        <w:t xml:space="preserve">October 15 at </w:t>
      </w:r>
      <w:r>
        <w:rPr>
          <w:rFonts w:ascii="Aptos" w:eastAsia="Times New Roman" w:hAnsi="Aptos"/>
          <w:color w:val="222222"/>
        </w:rPr>
        <w:t xml:space="preserve">6:30 </w:t>
      </w:r>
      <w:r w:rsidR="005601F7">
        <w:rPr>
          <w:rFonts w:ascii="Aptos" w:eastAsia="Times New Roman" w:hAnsi="Aptos"/>
          <w:color w:val="222222"/>
        </w:rPr>
        <w:t>P.M.</w:t>
      </w:r>
      <w:r w:rsidRPr="00ED5C30">
        <w:rPr>
          <w:rFonts w:ascii="Aptos" w:eastAsia="Times New Roman" w:hAnsi="Aptos"/>
          <w:color w:val="222222"/>
        </w:rPr>
        <w:t xml:space="preserve"> is Adult Book Club</w:t>
      </w:r>
    </w:p>
    <w:p w14:paraId="6BF89F22" w14:textId="5B22FD18" w:rsidR="00ED5C30" w:rsidRPr="00ED5C30" w:rsidRDefault="00ED5C30" w:rsidP="00ED5C30">
      <w:pPr>
        <w:pStyle w:val="ListParagraph"/>
        <w:numPr>
          <w:ilvl w:val="0"/>
          <w:numId w:val="18"/>
        </w:numPr>
        <w:shd w:val="clear" w:color="auto" w:fill="FFFFFF"/>
        <w:rPr>
          <w:rFonts w:ascii="Aptos" w:eastAsia="Times New Roman" w:hAnsi="Aptos"/>
          <w:color w:val="222222"/>
        </w:rPr>
      </w:pPr>
      <w:r w:rsidRPr="00ED5C30">
        <w:rPr>
          <w:rFonts w:ascii="Aptos" w:eastAsia="Times New Roman" w:hAnsi="Aptos"/>
          <w:color w:val="222222"/>
        </w:rPr>
        <w:t xml:space="preserve">October 22 at 12:15 </w:t>
      </w:r>
      <w:r w:rsidR="005601F7">
        <w:rPr>
          <w:rFonts w:ascii="Aptos" w:eastAsia="Times New Roman" w:hAnsi="Aptos"/>
          <w:color w:val="222222"/>
        </w:rPr>
        <w:t>P.M.</w:t>
      </w:r>
      <w:r w:rsidRPr="00ED5C30">
        <w:rPr>
          <w:rFonts w:ascii="Aptos" w:eastAsia="Times New Roman" w:hAnsi="Aptos"/>
          <w:color w:val="222222"/>
        </w:rPr>
        <w:t>is Tween/Teen Hangout</w:t>
      </w:r>
    </w:p>
    <w:p w14:paraId="3BFDC214" w14:textId="3DD74D16" w:rsidR="00ED5C30" w:rsidRPr="00ED5C30" w:rsidRDefault="00ED5C30" w:rsidP="00ED5C30">
      <w:pPr>
        <w:pStyle w:val="ListParagraph"/>
        <w:numPr>
          <w:ilvl w:val="0"/>
          <w:numId w:val="18"/>
        </w:numPr>
        <w:shd w:val="clear" w:color="auto" w:fill="FFFFFF"/>
        <w:rPr>
          <w:rFonts w:ascii="Aptos" w:eastAsia="Times New Roman" w:hAnsi="Aptos"/>
          <w:color w:val="222222"/>
        </w:rPr>
      </w:pPr>
      <w:r w:rsidRPr="00ED5C30">
        <w:rPr>
          <w:rFonts w:ascii="Aptos" w:eastAsia="Times New Roman" w:hAnsi="Aptos"/>
          <w:color w:val="222222"/>
        </w:rPr>
        <w:t xml:space="preserve">October 22 at </w:t>
      </w:r>
      <w:r>
        <w:rPr>
          <w:rFonts w:ascii="Aptos" w:eastAsia="Times New Roman" w:hAnsi="Aptos"/>
          <w:color w:val="222222"/>
        </w:rPr>
        <w:t xml:space="preserve">5 </w:t>
      </w:r>
      <w:r w:rsidR="005601F7">
        <w:rPr>
          <w:rFonts w:ascii="Aptos" w:eastAsia="Times New Roman" w:hAnsi="Aptos"/>
          <w:color w:val="222222"/>
        </w:rPr>
        <w:t>P.M.</w:t>
      </w:r>
      <w:r w:rsidRPr="00ED5C30">
        <w:rPr>
          <w:rFonts w:ascii="Aptos" w:eastAsia="Times New Roman" w:hAnsi="Aptos"/>
          <w:color w:val="222222"/>
        </w:rPr>
        <w:t xml:space="preserve"> is QPR Training at the library</w:t>
      </w:r>
    </w:p>
    <w:p w14:paraId="268C9268" w14:textId="491ED432" w:rsidR="00B61CC1" w:rsidRDefault="00B61CC1" w:rsidP="009369CB">
      <w:pPr>
        <w:shd w:val="clear" w:color="auto" w:fill="FFFFFF"/>
        <w:autoSpaceDE/>
        <w:autoSpaceDN/>
        <w:rPr>
          <w:rFonts w:ascii="Arial" w:eastAsia="Times New Roman" w:hAnsi="Arial" w:cs="Arial"/>
          <w:color w:val="222222"/>
          <w:sz w:val="20"/>
          <w:szCs w:val="20"/>
        </w:rPr>
      </w:pPr>
    </w:p>
    <w:bookmarkEnd w:id="0"/>
    <w:p w14:paraId="49768660" w14:textId="6029CC8F" w:rsidR="00F50018" w:rsidRDefault="00BC2C1E" w:rsidP="002F14E9">
      <w:pPr>
        <w:shd w:val="clear" w:color="auto" w:fill="FFFFFF"/>
        <w:autoSpaceDE/>
        <w:autoSpaceDN/>
        <w:jc w:val="center"/>
        <w:rPr>
          <w:rFonts w:ascii="Arial" w:eastAsia="Times New Roman" w:hAnsi="Arial" w:cs="Arial"/>
          <w:b/>
          <w:bCs/>
          <w:color w:val="ED7D31" w:themeColor="accent2"/>
          <w:sz w:val="20"/>
          <w:szCs w:val="20"/>
          <w:u w:val="single"/>
        </w:rPr>
      </w:pPr>
      <w:r w:rsidRPr="00461410">
        <w:rPr>
          <w:rFonts w:ascii="Arial" w:eastAsia="Times New Roman" w:hAnsi="Arial" w:cs="Arial"/>
          <w:b/>
          <w:bCs/>
          <w:color w:val="833C0B" w:themeColor="accent2" w:themeShade="80"/>
          <w:sz w:val="20"/>
          <w:szCs w:val="20"/>
          <w:u w:val="single"/>
        </w:rPr>
        <w:t>Healthy Tekoa</w:t>
      </w:r>
    </w:p>
    <w:p w14:paraId="03BC2F13" w14:textId="534E014D" w:rsidR="00553251" w:rsidRDefault="00553251" w:rsidP="00F92D3A">
      <w:pPr>
        <w:shd w:val="clear" w:color="auto" w:fill="FFFFFF"/>
        <w:autoSpaceDE/>
        <w:autoSpaceDN/>
        <w:jc w:val="center"/>
        <w:rPr>
          <w:rFonts w:ascii="Arial" w:eastAsia="Times New Roman" w:hAnsi="Arial" w:cs="Arial"/>
          <w:b/>
          <w:bCs/>
          <w:color w:val="ED7D31" w:themeColor="accent2"/>
          <w:sz w:val="20"/>
          <w:szCs w:val="20"/>
          <w:u w:val="single"/>
        </w:rPr>
      </w:pPr>
    </w:p>
    <w:p w14:paraId="6316B3CC" w14:textId="46F2A0E5" w:rsidR="00D27DB5" w:rsidRDefault="0060231E" w:rsidP="00545C53">
      <w:pPr>
        <w:shd w:val="clear" w:color="auto" w:fill="FFFFFF"/>
        <w:autoSpaceDE/>
        <w:autoSpaceDN/>
        <w:jc w:val="center"/>
        <w:rPr>
          <w:rFonts w:ascii="Arial" w:eastAsia="Times New Roman" w:hAnsi="Arial" w:cs="Arial"/>
          <w:color w:val="222222"/>
          <w:sz w:val="22"/>
          <w:szCs w:val="22"/>
        </w:rPr>
      </w:pPr>
      <w:r w:rsidRPr="0060231E">
        <w:rPr>
          <w:rFonts w:ascii="Arial" w:eastAsia="Times New Roman" w:hAnsi="Arial" w:cs="Arial"/>
          <w:color w:val="222222"/>
          <w:sz w:val="22"/>
          <w:szCs w:val="22"/>
        </w:rPr>
        <w:t>October is Substance Use &amp;</w:t>
      </w:r>
      <w:r w:rsidR="005A1691">
        <w:rPr>
          <w:rFonts w:ascii="Arial" w:eastAsia="Times New Roman" w:hAnsi="Arial" w:cs="Arial"/>
          <w:color w:val="222222"/>
          <w:sz w:val="22"/>
          <w:szCs w:val="22"/>
        </w:rPr>
        <w:t xml:space="preserve"> </w:t>
      </w:r>
      <w:r w:rsidRPr="0060231E">
        <w:rPr>
          <w:rFonts w:ascii="Arial" w:eastAsia="Times New Roman" w:hAnsi="Arial" w:cs="Arial"/>
          <w:color w:val="222222"/>
          <w:sz w:val="22"/>
          <w:szCs w:val="22"/>
        </w:rPr>
        <w:t>Misuse Prevention Month. Please</w:t>
      </w:r>
      <w:r w:rsidR="000C182B">
        <w:rPr>
          <w:rFonts w:ascii="Arial" w:eastAsia="Times New Roman" w:hAnsi="Arial" w:cs="Arial"/>
          <w:color w:val="222222"/>
          <w:sz w:val="22"/>
          <w:szCs w:val="22"/>
        </w:rPr>
        <w:t xml:space="preserve"> </w:t>
      </w:r>
      <w:r w:rsidRPr="0060231E">
        <w:rPr>
          <w:rFonts w:ascii="Arial" w:eastAsia="Times New Roman" w:hAnsi="Arial" w:cs="Arial"/>
          <w:color w:val="222222"/>
          <w:sz w:val="22"/>
          <w:szCs w:val="22"/>
        </w:rPr>
        <w:t>store your current prescriptions too high for young children to</w:t>
      </w:r>
      <w:r w:rsidR="000C182B">
        <w:rPr>
          <w:rFonts w:ascii="Arial" w:eastAsia="Times New Roman" w:hAnsi="Arial" w:cs="Arial"/>
          <w:color w:val="222222"/>
          <w:sz w:val="22"/>
          <w:szCs w:val="22"/>
        </w:rPr>
        <w:t xml:space="preserve"> </w:t>
      </w:r>
      <w:r w:rsidRPr="0060231E">
        <w:rPr>
          <w:rFonts w:ascii="Arial" w:eastAsia="Times New Roman" w:hAnsi="Arial" w:cs="Arial"/>
          <w:color w:val="222222"/>
          <w:sz w:val="22"/>
          <w:szCs w:val="22"/>
        </w:rPr>
        <w:t xml:space="preserve">reach. Teach your children </w:t>
      </w:r>
      <w:r w:rsidR="004A6409">
        <w:rPr>
          <w:rFonts w:ascii="Arial" w:eastAsia="Times New Roman" w:hAnsi="Arial" w:cs="Arial"/>
          <w:color w:val="222222"/>
          <w:sz w:val="22"/>
          <w:szCs w:val="22"/>
        </w:rPr>
        <w:t xml:space="preserve">about medicine and </w:t>
      </w:r>
      <w:proofErr w:type="gramStart"/>
      <w:r w:rsidR="004A6409">
        <w:rPr>
          <w:rFonts w:ascii="Arial" w:eastAsia="Times New Roman" w:hAnsi="Arial" w:cs="Arial"/>
          <w:color w:val="222222"/>
          <w:sz w:val="22"/>
          <w:szCs w:val="22"/>
        </w:rPr>
        <w:t>vitamins, and</w:t>
      </w:r>
      <w:proofErr w:type="gramEnd"/>
      <w:r w:rsidR="004A6409">
        <w:rPr>
          <w:rFonts w:ascii="Arial" w:eastAsia="Times New Roman" w:hAnsi="Arial" w:cs="Arial"/>
          <w:color w:val="222222"/>
          <w:sz w:val="22"/>
          <w:szCs w:val="22"/>
        </w:rPr>
        <w:t xml:space="preserve"> explain why you are the one to administer</w:t>
      </w:r>
      <w:r w:rsidRPr="0060231E">
        <w:rPr>
          <w:rFonts w:ascii="Arial" w:eastAsia="Times New Roman" w:hAnsi="Arial" w:cs="Arial"/>
          <w:color w:val="222222"/>
          <w:sz w:val="22"/>
          <w:szCs w:val="22"/>
        </w:rPr>
        <w:t xml:space="preserve"> them.</w:t>
      </w:r>
      <w:r w:rsidR="000C182B">
        <w:rPr>
          <w:rFonts w:ascii="Arial" w:eastAsia="Times New Roman" w:hAnsi="Arial" w:cs="Arial"/>
          <w:color w:val="222222"/>
          <w:sz w:val="22"/>
          <w:szCs w:val="22"/>
        </w:rPr>
        <w:t xml:space="preserve"> </w:t>
      </w:r>
      <w:r w:rsidRPr="0060231E">
        <w:rPr>
          <w:rFonts w:ascii="Arial" w:eastAsia="Times New Roman" w:hAnsi="Arial" w:cs="Arial"/>
          <w:color w:val="222222"/>
          <w:sz w:val="22"/>
          <w:szCs w:val="22"/>
        </w:rPr>
        <w:t xml:space="preserve">Keep the Poison Help number </w:t>
      </w:r>
      <w:proofErr w:type="gramStart"/>
      <w:r w:rsidRPr="0060231E">
        <w:rPr>
          <w:rFonts w:ascii="Arial" w:eastAsia="Times New Roman" w:hAnsi="Arial" w:cs="Arial"/>
          <w:color w:val="222222"/>
          <w:sz w:val="22"/>
          <w:szCs w:val="22"/>
        </w:rPr>
        <w:t>in</w:t>
      </w:r>
      <w:proofErr w:type="gramEnd"/>
      <w:r w:rsidRPr="0060231E">
        <w:rPr>
          <w:rFonts w:ascii="Arial" w:eastAsia="Times New Roman" w:hAnsi="Arial" w:cs="Arial"/>
          <w:color w:val="222222"/>
          <w:sz w:val="22"/>
          <w:szCs w:val="22"/>
        </w:rPr>
        <w:t xml:space="preserve"> your phone: 800-222-1222.</w:t>
      </w:r>
    </w:p>
    <w:p w14:paraId="0A900666" w14:textId="4805D7F2" w:rsidR="00D27DB5" w:rsidRDefault="00D27DB5" w:rsidP="00545C53">
      <w:pPr>
        <w:shd w:val="clear" w:color="auto" w:fill="FFFFFF"/>
        <w:autoSpaceDE/>
        <w:autoSpaceDN/>
        <w:jc w:val="center"/>
        <w:rPr>
          <w:rFonts w:ascii="Arial" w:eastAsia="Times New Roman" w:hAnsi="Arial" w:cs="Arial"/>
          <w:color w:val="222222"/>
          <w:sz w:val="22"/>
          <w:szCs w:val="22"/>
        </w:rPr>
      </w:pPr>
    </w:p>
    <w:p w14:paraId="33F48390" w14:textId="2C426246" w:rsidR="00D27DB5" w:rsidRDefault="0060231E" w:rsidP="00545C53">
      <w:pPr>
        <w:shd w:val="clear" w:color="auto" w:fill="FFFFFF"/>
        <w:autoSpaceDE/>
        <w:autoSpaceDN/>
        <w:jc w:val="center"/>
        <w:rPr>
          <w:rFonts w:ascii="Arial" w:eastAsia="Times New Roman" w:hAnsi="Arial" w:cs="Arial"/>
          <w:color w:val="222222"/>
          <w:sz w:val="22"/>
          <w:szCs w:val="22"/>
        </w:rPr>
      </w:pPr>
      <w:r w:rsidRPr="0060231E">
        <w:rPr>
          <w:rFonts w:ascii="Arial" w:eastAsia="Times New Roman" w:hAnsi="Arial" w:cs="Arial"/>
          <w:color w:val="222222"/>
          <w:sz w:val="22"/>
          <w:szCs w:val="22"/>
        </w:rPr>
        <w:t xml:space="preserve">Free Store Dispose </w:t>
      </w:r>
      <w:r w:rsidR="00D27DB5">
        <w:rPr>
          <w:rFonts w:ascii="Arial" w:eastAsia="Times New Roman" w:hAnsi="Arial" w:cs="Arial"/>
          <w:color w:val="222222"/>
          <w:sz w:val="22"/>
          <w:szCs w:val="22"/>
        </w:rPr>
        <w:t>s</w:t>
      </w:r>
      <w:r w:rsidRPr="0060231E">
        <w:rPr>
          <w:rFonts w:ascii="Arial" w:eastAsia="Times New Roman" w:hAnsi="Arial" w:cs="Arial"/>
          <w:color w:val="222222"/>
          <w:sz w:val="22"/>
          <w:szCs w:val="22"/>
        </w:rPr>
        <w:t>upplies available: The Tekoa Pharmacy and City Hall have</w:t>
      </w:r>
      <w:r w:rsidR="000C182B">
        <w:rPr>
          <w:rFonts w:ascii="Arial" w:eastAsia="Times New Roman" w:hAnsi="Arial" w:cs="Arial"/>
          <w:color w:val="222222"/>
          <w:sz w:val="22"/>
          <w:szCs w:val="22"/>
        </w:rPr>
        <w:t xml:space="preserve"> </w:t>
      </w:r>
      <w:r w:rsidRPr="0060231E">
        <w:rPr>
          <w:rFonts w:ascii="Arial" w:eastAsia="Times New Roman" w:hAnsi="Arial" w:cs="Arial"/>
          <w:color w:val="222222"/>
          <w:sz w:val="22"/>
          <w:szCs w:val="22"/>
        </w:rPr>
        <w:t>free envelopes to mail back unused prescription medicines. Also, lock boxes/bags are</w:t>
      </w:r>
      <w:r w:rsidR="000C182B">
        <w:rPr>
          <w:rFonts w:ascii="Arial" w:eastAsia="Times New Roman" w:hAnsi="Arial" w:cs="Arial"/>
          <w:color w:val="222222"/>
          <w:sz w:val="22"/>
          <w:szCs w:val="22"/>
        </w:rPr>
        <w:t xml:space="preserve"> </w:t>
      </w:r>
      <w:r w:rsidRPr="0060231E">
        <w:rPr>
          <w:rFonts w:ascii="Arial" w:eastAsia="Times New Roman" w:hAnsi="Arial" w:cs="Arial"/>
          <w:color w:val="222222"/>
          <w:sz w:val="22"/>
          <w:szCs w:val="22"/>
        </w:rPr>
        <w:t>available (one per household) at Tekoa Panty on Thursday, Oct. 23</w:t>
      </w:r>
      <w:r w:rsidR="00FA52C6">
        <w:rPr>
          <w:rFonts w:ascii="Arial" w:eastAsia="Times New Roman" w:hAnsi="Arial" w:cs="Arial"/>
          <w:color w:val="222222"/>
          <w:sz w:val="22"/>
          <w:szCs w:val="22"/>
        </w:rPr>
        <w:t>,</w:t>
      </w:r>
      <w:r w:rsidRPr="0060231E">
        <w:rPr>
          <w:rFonts w:ascii="Arial" w:eastAsia="Times New Roman" w:hAnsi="Arial" w:cs="Arial"/>
          <w:color w:val="222222"/>
          <w:sz w:val="22"/>
          <w:szCs w:val="22"/>
        </w:rPr>
        <w:t xml:space="preserve"> at </w:t>
      </w:r>
      <w:r w:rsidR="00FA52C6">
        <w:rPr>
          <w:rFonts w:ascii="Arial" w:eastAsia="Times New Roman" w:hAnsi="Arial" w:cs="Arial"/>
          <w:color w:val="222222"/>
          <w:sz w:val="22"/>
          <w:szCs w:val="22"/>
        </w:rPr>
        <w:t xml:space="preserve">8 </w:t>
      </w:r>
      <w:r w:rsidR="00C017C8">
        <w:rPr>
          <w:rFonts w:ascii="Arial" w:eastAsia="Times New Roman" w:hAnsi="Arial" w:cs="Arial"/>
          <w:color w:val="222222"/>
          <w:sz w:val="22"/>
          <w:szCs w:val="22"/>
        </w:rPr>
        <w:t>A.M.</w:t>
      </w:r>
    </w:p>
    <w:p w14:paraId="1FB7398D" w14:textId="6B0AF609" w:rsidR="00D27DB5" w:rsidRDefault="00D27DB5" w:rsidP="00545C53">
      <w:pPr>
        <w:shd w:val="clear" w:color="auto" w:fill="FFFFFF"/>
        <w:autoSpaceDE/>
        <w:autoSpaceDN/>
        <w:jc w:val="center"/>
        <w:rPr>
          <w:rFonts w:ascii="Arial" w:eastAsia="Times New Roman" w:hAnsi="Arial" w:cs="Arial"/>
          <w:color w:val="222222"/>
          <w:sz w:val="22"/>
          <w:szCs w:val="22"/>
        </w:rPr>
      </w:pPr>
    </w:p>
    <w:p w14:paraId="56BF79A7" w14:textId="1661B887" w:rsidR="00C017C8" w:rsidRDefault="0060231E" w:rsidP="00545C53">
      <w:pPr>
        <w:shd w:val="clear" w:color="auto" w:fill="FFFFFF"/>
        <w:autoSpaceDE/>
        <w:autoSpaceDN/>
        <w:jc w:val="center"/>
        <w:rPr>
          <w:rFonts w:ascii="Arial" w:eastAsia="Times New Roman" w:hAnsi="Arial" w:cs="Arial"/>
          <w:color w:val="222222"/>
          <w:sz w:val="22"/>
          <w:szCs w:val="22"/>
        </w:rPr>
      </w:pPr>
      <w:r w:rsidRPr="0060231E">
        <w:rPr>
          <w:rFonts w:ascii="Arial" w:eastAsia="Times New Roman" w:hAnsi="Arial" w:cs="Arial"/>
          <w:color w:val="222222"/>
          <w:sz w:val="22"/>
          <w:szCs w:val="22"/>
        </w:rPr>
        <w:t xml:space="preserve">FREE Family Community Event: We have partnered </w:t>
      </w:r>
      <w:r w:rsidR="00067D1A">
        <w:rPr>
          <w:rFonts w:ascii="Arial" w:eastAsia="Times New Roman" w:hAnsi="Arial" w:cs="Arial"/>
          <w:color w:val="222222"/>
          <w:sz w:val="22"/>
          <w:szCs w:val="22"/>
        </w:rPr>
        <w:t xml:space="preserve">with </w:t>
      </w:r>
      <w:r w:rsidRPr="0060231E">
        <w:rPr>
          <w:rFonts w:ascii="Arial" w:eastAsia="Times New Roman" w:hAnsi="Arial" w:cs="Arial"/>
          <w:color w:val="222222"/>
          <w:sz w:val="22"/>
          <w:szCs w:val="22"/>
        </w:rPr>
        <w:t>FCCLA (Family, Career</w:t>
      </w:r>
      <w:r w:rsidR="000C182B">
        <w:rPr>
          <w:rFonts w:ascii="Arial" w:eastAsia="Times New Roman" w:hAnsi="Arial" w:cs="Arial"/>
          <w:color w:val="222222"/>
          <w:sz w:val="22"/>
          <w:szCs w:val="22"/>
        </w:rPr>
        <w:t xml:space="preserve"> </w:t>
      </w:r>
      <w:r w:rsidRPr="0060231E">
        <w:rPr>
          <w:rFonts w:ascii="Arial" w:eastAsia="Times New Roman" w:hAnsi="Arial" w:cs="Arial"/>
          <w:color w:val="222222"/>
          <w:sz w:val="22"/>
          <w:szCs w:val="22"/>
        </w:rPr>
        <w:t>and Community Leaders of America) to bring back Trunk-or-Treat on Friday, Oct.</w:t>
      </w:r>
      <w:r w:rsidR="000C182B">
        <w:rPr>
          <w:rFonts w:ascii="Arial" w:eastAsia="Times New Roman" w:hAnsi="Arial" w:cs="Arial"/>
          <w:color w:val="222222"/>
          <w:sz w:val="22"/>
          <w:szCs w:val="22"/>
        </w:rPr>
        <w:t xml:space="preserve"> </w:t>
      </w:r>
      <w:r w:rsidR="00067D1A">
        <w:rPr>
          <w:rFonts w:ascii="Arial" w:eastAsia="Times New Roman" w:hAnsi="Arial" w:cs="Arial"/>
          <w:color w:val="222222"/>
          <w:sz w:val="22"/>
          <w:szCs w:val="22"/>
        </w:rPr>
        <w:t>31</w:t>
      </w:r>
      <w:r w:rsidRPr="0060231E">
        <w:rPr>
          <w:rFonts w:ascii="Arial" w:eastAsia="Times New Roman" w:hAnsi="Arial" w:cs="Arial"/>
          <w:color w:val="222222"/>
          <w:sz w:val="22"/>
          <w:szCs w:val="22"/>
        </w:rPr>
        <w:t xml:space="preserve"> at </w:t>
      </w:r>
      <w:r w:rsidR="00067D1A">
        <w:rPr>
          <w:rFonts w:ascii="Arial" w:eastAsia="Times New Roman" w:hAnsi="Arial" w:cs="Arial"/>
          <w:color w:val="222222"/>
          <w:sz w:val="22"/>
          <w:szCs w:val="22"/>
        </w:rPr>
        <w:t>1:30 P.M.</w:t>
      </w:r>
      <w:r w:rsidRPr="0060231E">
        <w:rPr>
          <w:rFonts w:ascii="Arial" w:eastAsia="Times New Roman" w:hAnsi="Arial" w:cs="Arial"/>
          <w:color w:val="222222"/>
          <w:sz w:val="22"/>
          <w:szCs w:val="22"/>
        </w:rPr>
        <w:t>! We are inviting community groups and neighbors to decorate a trunk.</w:t>
      </w:r>
      <w:r w:rsidR="000C182B">
        <w:rPr>
          <w:rFonts w:ascii="Arial" w:eastAsia="Times New Roman" w:hAnsi="Arial" w:cs="Arial"/>
          <w:color w:val="222222"/>
          <w:sz w:val="22"/>
          <w:szCs w:val="22"/>
        </w:rPr>
        <w:t xml:space="preserve"> </w:t>
      </w:r>
      <w:r w:rsidRPr="0060231E">
        <w:rPr>
          <w:rFonts w:ascii="Arial" w:eastAsia="Times New Roman" w:hAnsi="Arial" w:cs="Arial"/>
          <w:color w:val="222222"/>
          <w:sz w:val="22"/>
          <w:szCs w:val="22"/>
        </w:rPr>
        <w:t>Contact the FCCLA Advisor, Cori Schmidt</w:t>
      </w:r>
      <w:r w:rsidR="00067D1A">
        <w:rPr>
          <w:rFonts w:ascii="Arial" w:eastAsia="Times New Roman" w:hAnsi="Arial" w:cs="Arial"/>
          <w:color w:val="222222"/>
          <w:sz w:val="22"/>
          <w:szCs w:val="22"/>
        </w:rPr>
        <w:t>,</w:t>
      </w:r>
    </w:p>
    <w:p w14:paraId="071D4BED" w14:textId="17553BF5" w:rsidR="0047531C" w:rsidRDefault="0060231E" w:rsidP="00545C53">
      <w:pPr>
        <w:shd w:val="clear" w:color="auto" w:fill="FFFFFF"/>
        <w:autoSpaceDE/>
        <w:autoSpaceDN/>
        <w:jc w:val="center"/>
        <w:rPr>
          <w:rFonts w:ascii="Arial" w:eastAsia="Times New Roman" w:hAnsi="Arial" w:cs="Arial"/>
          <w:color w:val="222222"/>
          <w:sz w:val="22"/>
          <w:szCs w:val="22"/>
        </w:rPr>
      </w:pPr>
      <w:r w:rsidRPr="0060231E">
        <w:rPr>
          <w:rFonts w:ascii="Arial" w:eastAsia="Times New Roman" w:hAnsi="Arial" w:cs="Arial"/>
          <w:color w:val="222222"/>
          <w:sz w:val="22"/>
          <w:szCs w:val="22"/>
        </w:rPr>
        <w:t>cschmidt@tekoasd.org, for your spot.</w:t>
      </w:r>
    </w:p>
    <w:p w14:paraId="6AD84AC2" w14:textId="4BCA8C72" w:rsidR="004A6409" w:rsidRPr="0047531C" w:rsidRDefault="004A6409" w:rsidP="00545C53">
      <w:pPr>
        <w:shd w:val="clear" w:color="auto" w:fill="FFFFFF"/>
        <w:autoSpaceDE/>
        <w:autoSpaceDN/>
        <w:jc w:val="center"/>
        <w:rPr>
          <w:rFonts w:ascii="Arial" w:eastAsia="Times New Roman" w:hAnsi="Arial" w:cs="Arial"/>
          <w:color w:val="222222"/>
          <w:sz w:val="22"/>
          <w:szCs w:val="22"/>
        </w:rPr>
      </w:pPr>
    </w:p>
    <w:p w14:paraId="6F9AC94C" w14:textId="77AAF556" w:rsidR="00836E26" w:rsidRPr="00461410" w:rsidRDefault="00904F54" w:rsidP="00836E26">
      <w:pPr>
        <w:shd w:val="clear" w:color="auto" w:fill="FFFFFF"/>
        <w:autoSpaceDE/>
        <w:autoSpaceDN/>
        <w:jc w:val="center"/>
        <w:rPr>
          <w:rFonts w:ascii="Arial" w:eastAsia="Times New Roman" w:hAnsi="Arial" w:cs="Arial"/>
          <w:b/>
          <w:bCs/>
          <w:color w:val="833C0B" w:themeColor="accent2" w:themeShade="80"/>
          <w:sz w:val="20"/>
          <w:szCs w:val="20"/>
          <w:u w:val="single"/>
        </w:rPr>
      </w:pPr>
      <w:r w:rsidRPr="00745FDA">
        <w:rPr>
          <w:rFonts w:ascii="Arial" w:eastAsia="Times New Roman" w:hAnsi="Arial" w:cs="Arial"/>
          <w:color w:val="222222"/>
          <w:sz w:val="20"/>
          <w:szCs w:val="20"/>
        </w:rPr>
        <w:t xml:space="preserve">        </w:t>
      </w:r>
      <w:r w:rsidR="00836E26" w:rsidRPr="00461410">
        <w:rPr>
          <w:rFonts w:ascii="Arial" w:eastAsia="Times New Roman" w:hAnsi="Arial" w:cs="Arial"/>
          <w:b/>
          <w:bCs/>
          <w:color w:val="833C0B" w:themeColor="accent2" w:themeShade="80"/>
          <w:sz w:val="20"/>
          <w:szCs w:val="20"/>
          <w:u w:val="single"/>
        </w:rPr>
        <w:t>Chamber of Commerce</w:t>
      </w:r>
    </w:p>
    <w:p w14:paraId="03854AFE" w14:textId="79A37F3A" w:rsidR="000F0CC5" w:rsidRPr="000B7CF7" w:rsidRDefault="000F0CC5" w:rsidP="00917DFA">
      <w:pPr>
        <w:shd w:val="clear" w:color="auto" w:fill="FFFFFF"/>
        <w:autoSpaceDE/>
        <w:autoSpaceDN/>
        <w:rPr>
          <w:rFonts w:ascii="Arial" w:hAnsi="Arial" w:cs="Arial"/>
          <w:color w:val="222222"/>
          <w:sz w:val="22"/>
          <w:szCs w:val="22"/>
          <w:shd w:val="clear" w:color="auto" w:fill="FFFFFF"/>
        </w:rPr>
      </w:pPr>
    </w:p>
    <w:p w14:paraId="4A8375D1" w14:textId="37291CEE" w:rsidR="00A564E3" w:rsidRPr="000B7CF7" w:rsidRDefault="00E91B80" w:rsidP="00917DFA">
      <w:pPr>
        <w:shd w:val="clear" w:color="auto" w:fill="FFFFFF"/>
        <w:autoSpaceDE/>
        <w:autoSpaceDN/>
        <w:rPr>
          <w:rFonts w:ascii="Arial" w:hAnsi="Arial" w:cs="Arial"/>
          <w:color w:val="222222"/>
          <w:sz w:val="22"/>
          <w:szCs w:val="22"/>
          <w:shd w:val="clear" w:color="auto" w:fill="FFFFFF"/>
        </w:rPr>
      </w:pPr>
      <w:r w:rsidRPr="000B7CF7">
        <w:rPr>
          <w:rFonts w:ascii="Arial" w:hAnsi="Arial" w:cs="Arial"/>
          <w:color w:val="222222"/>
          <w:sz w:val="22"/>
          <w:szCs w:val="22"/>
          <w:shd w:val="clear" w:color="auto" w:fill="FFFFFF"/>
        </w:rPr>
        <w:t xml:space="preserve">The Tekoa Chamber of Commerce invites everyone to celebrate fall together and display a scarecrow at your home or business </w:t>
      </w:r>
      <w:r w:rsidR="00A564E3" w:rsidRPr="000B7CF7">
        <w:rPr>
          <w:rFonts w:ascii="Arial" w:hAnsi="Arial" w:cs="Arial"/>
          <w:color w:val="222222"/>
          <w:sz w:val="22"/>
          <w:szCs w:val="22"/>
          <w:shd w:val="clear" w:color="auto" w:fill="FFFFFF"/>
        </w:rPr>
        <w:t>in</w:t>
      </w:r>
      <w:r w:rsidRPr="000B7CF7">
        <w:rPr>
          <w:rFonts w:ascii="Arial" w:hAnsi="Arial" w:cs="Arial"/>
          <w:color w:val="222222"/>
          <w:sz w:val="22"/>
          <w:szCs w:val="22"/>
          <w:shd w:val="clear" w:color="auto" w:fill="FFFFFF"/>
        </w:rPr>
        <w:t xml:space="preserve"> October. Let’s show our unity and create a festive fall in Tekoa!</w:t>
      </w:r>
    </w:p>
    <w:p w14:paraId="16434365" w14:textId="15F80618" w:rsidR="00A564E3" w:rsidRPr="000B7CF7" w:rsidRDefault="00A564E3" w:rsidP="00917DFA">
      <w:pPr>
        <w:shd w:val="clear" w:color="auto" w:fill="FFFFFF"/>
        <w:autoSpaceDE/>
        <w:autoSpaceDN/>
        <w:rPr>
          <w:rFonts w:ascii="Arial" w:hAnsi="Arial" w:cs="Arial"/>
          <w:color w:val="222222"/>
          <w:sz w:val="22"/>
          <w:szCs w:val="22"/>
          <w:shd w:val="clear" w:color="auto" w:fill="FFFFFF"/>
        </w:rPr>
      </w:pPr>
    </w:p>
    <w:p w14:paraId="60786445" w14:textId="2814EAEA" w:rsidR="00DE0548" w:rsidRPr="000B7CF7" w:rsidRDefault="00BA4A80" w:rsidP="00917DFA">
      <w:pPr>
        <w:shd w:val="clear" w:color="auto" w:fill="FFFFFF"/>
        <w:autoSpaceDE/>
        <w:autoSpaceDN/>
        <w:rPr>
          <w:rFonts w:ascii="Arial" w:hAnsi="Arial" w:cs="Arial"/>
          <w:color w:val="222222"/>
          <w:sz w:val="22"/>
          <w:szCs w:val="22"/>
          <w:shd w:val="clear" w:color="auto" w:fill="FFFFFF"/>
        </w:rPr>
      </w:pPr>
      <w:r>
        <w:rPr>
          <w:noProof/>
        </w:rPr>
        <w:drawing>
          <wp:anchor distT="0" distB="0" distL="114300" distR="114300" simplePos="0" relativeHeight="251662337" behindDoc="0" locked="0" layoutInCell="1" allowOverlap="1" wp14:anchorId="5677B79C" wp14:editId="2860F70D">
            <wp:simplePos x="0" y="0"/>
            <wp:positionH relativeFrom="margin">
              <wp:align>right</wp:align>
            </wp:positionH>
            <wp:positionV relativeFrom="paragraph">
              <wp:posOffset>638175</wp:posOffset>
            </wp:positionV>
            <wp:extent cx="6619875" cy="1600200"/>
            <wp:effectExtent l="0" t="0" r="9525" b="0"/>
            <wp:wrapSquare wrapText="bothSides"/>
            <wp:docPr id="2" name="Picture 1" descr="Image result for free halloween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free halloween clip ar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19875"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1B80" w:rsidRPr="000B7CF7">
        <w:rPr>
          <w:rFonts w:ascii="Arial" w:hAnsi="Arial" w:cs="Arial"/>
          <w:color w:val="222222"/>
          <w:sz w:val="22"/>
          <w:szCs w:val="22"/>
          <w:shd w:val="clear" w:color="auto" w:fill="FFFFFF"/>
        </w:rPr>
        <w:t>The Small Business Saturday committee has been meeting to plan some fun events</w:t>
      </w:r>
      <w:r w:rsidR="00A564E3" w:rsidRPr="000B7CF7">
        <w:rPr>
          <w:rFonts w:ascii="Arial" w:hAnsi="Arial" w:cs="Arial"/>
          <w:color w:val="222222"/>
          <w:sz w:val="22"/>
          <w:szCs w:val="22"/>
          <w:shd w:val="clear" w:color="auto" w:fill="FFFFFF"/>
        </w:rPr>
        <w:t>,</w:t>
      </w:r>
      <w:r w:rsidR="00E91B80" w:rsidRPr="000B7CF7">
        <w:rPr>
          <w:rFonts w:ascii="Arial" w:hAnsi="Arial" w:cs="Arial"/>
          <w:color w:val="222222"/>
          <w:sz w:val="22"/>
          <w:szCs w:val="22"/>
          <w:shd w:val="clear" w:color="auto" w:fill="FFFFFF"/>
        </w:rPr>
        <w:t xml:space="preserve"> and it’s going to be a Merry Grinchmas in Tekoa! We are looking for vendors to set up at </w:t>
      </w:r>
      <w:r w:rsidR="007D1508" w:rsidRPr="000B7CF7">
        <w:rPr>
          <w:rFonts w:ascii="Arial" w:hAnsi="Arial" w:cs="Arial"/>
          <w:color w:val="222222"/>
          <w:sz w:val="22"/>
          <w:szCs w:val="22"/>
          <w:shd w:val="clear" w:color="auto" w:fill="FFFFFF"/>
        </w:rPr>
        <w:t>C&amp;D’s</w:t>
      </w:r>
      <w:r w:rsidR="00E91B80" w:rsidRPr="000B7CF7">
        <w:rPr>
          <w:rFonts w:ascii="Arial" w:hAnsi="Arial" w:cs="Arial"/>
          <w:color w:val="222222"/>
          <w:sz w:val="22"/>
          <w:szCs w:val="22"/>
          <w:shd w:val="clear" w:color="auto" w:fill="FFFFFF"/>
        </w:rPr>
        <w:t xml:space="preserve"> Event Center </w:t>
      </w:r>
      <w:r w:rsidR="00A564E3" w:rsidRPr="000B7CF7">
        <w:rPr>
          <w:rFonts w:ascii="Arial" w:hAnsi="Arial" w:cs="Arial"/>
          <w:color w:val="222222"/>
          <w:sz w:val="22"/>
          <w:szCs w:val="22"/>
          <w:shd w:val="clear" w:color="auto" w:fill="FFFFFF"/>
        </w:rPr>
        <w:t xml:space="preserve">on </w:t>
      </w:r>
      <w:r w:rsidR="00E91B80" w:rsidRPr="000B7CF7">
        <w:rPr>
          <w:rFonts w:ascii="Arial" w:hAnsi="Arial" w:cs="Arial"/>
          <w:color w:val="222222"/>
          <w:sz w:val="22"/>
          <w:szCs w:val="22"/>
          <w:shd w:val="clear" w:color="auto" w:fill="FFFFFF"/>
        </w:rPr>
        <w:t xml:space="preserve">November 29. If </w:t>
      </w:r>
      <w:r w:rsidR="002F14E9">
        <w:rPr>
          <w:rFonts w:ascii="Arial" w:hAnsi="Arial" w:cs="Arial"/>
          <w:color w:val="222222"/>
          <w:sz w:val="22"/>
          <w:szCs w:val="22"/>
          <w:shd w:val="clear" w:color="auto" w:fill="FFFFFF"/>
        </w:rPr>
        <w:t>you are interested, please contact</w:t>
      </w:r>
      <w:r w:rsidR="001C0578" w:rsidRPr="000B7CF7">
        <w:rPr>
          <w:rFonts w:ascii="Arial" w:hAnsi="Arial" w:cs="Arial"/>
          <w:color w:val="222222"/>
          <w:sz w:val="22"/>
          <w:szCs w:val="22"/>
          <w:shd w:val="clear" w:color="auto" w:fill="FFFFFF"/>
        </w:rPr>
        <w:t xml:space="preserve"> Cathy Chase</w:t>
      </w:r>
      <w:r w:rsidR="00E91B80" w:rsidRPr="000B7CF7">
        <w:rPr>
          <w:rFonts w:ascii="Arial" w:hAnsi="Arial" w:cs="Arial"/>
          <w:color w:val="222222"/>
          <w:sz w:val="22"/>
          <w:szCs w:val="22"/>
          <w:shd w:val="clear" w:color="auto" w:fill="FFFFFF"/>
        </w:rPr>
        <w:t>.</w:t>
      </w:r>
    </w:p>
    <w:sectPr w:rsidR="00DE0548" w:rsidRPr="000B7CF7" w:rsidSect="00FD1B78">
      <w:type w:val="continuous"/>
      <w:pgSz w:w="12240" w:h="15840"/>
      <w:pgMar w:top="288" w:right="907" w:bottom="288" w:left="907" w:header="0" w:footer="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CF9783" w14:textId="77777777" w:rsidR="00025293" w:rsidRDefault="00025293" w:rsidP="005A444D">
      <w:r>
        <w:separator/>
      </w:r>
    </w:p>
  </w:endnote>
  <w:endnote w:type="continuationSeparator" w:id="0">
    <w:p w14:paraId="2771507E" w14:textId="77777777" w:rsidR="00025293" w:rsidRDefault="00025293" w:rsidP="005A444D">
      <w:r>
        <w:continuationSeparator/>
      </w:r>
    </w:p>
  </w:endnote>
  <w:endnote w:type="continuationNotice" w:id="1">
    <w:p w14:paraId="792D91F5" w14:textId="77777777" w:rsidR="00025293" w:rsidRDefault="000252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Estrangelo Edessa">
    <w:panose1 w:val="00000000000000000000"/>
    <w:charset w:val="01"/>
    <w:family w:val="roman"/>
    <w:pitch w:val="variable"/>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Cond">
    <w:panose1 w:val="020B0606030402020204"/>
    <w:charset w:val="00"/>
    <w:family w:val="swiss"/>
    <w:pitch w:val="variable"/>
    <w:sig w:usb0="00000287" w:usb1="00000000"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Rockwell Condensed">
    <w:panose1 w:val="02060603050405020104"/>
    <w:charset w:val="00"/>
    <w:family w:val="roman"/>
    <w:pitch w:val="variable"/>
    <w:sig w:usb0="00000003" w:usb1="00000000" w:usb2="00000000" w:usb3="00000000" w:csb0="00000001" w:csb1="00000000"/>
  </w:font>
  <w:font w:name="Goudy Stout">
    <w:panose1 w:val="0202090407030B020401"/>
    <w:charset w:val="00"/>
    <w:family w:val="roman"/>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Segoe Print">
    <w:panose1 w:val="02000600000000000000"/>
    <w:charset w:val="00"/>
    <w:family w:val="auto"/>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MDL2 Assets">
    <w:panose1 w:val="050A0102010101010101"/>
    <w:charset w:val="00"/>
    <w:family w:val="roman"/>
    <w:pitch w:val="variable"/>
    <w:sig w:usb0="00000003" w:usb1="1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ADLaM Display">
    <w:charset w:val="00"/>
    <w:family w:val="auto"/>
    <w:pitch w:val="variable"/>
    <w:sig w:usb0="8000206F" w:usb1="4200004A" w:usb2="00000000" w:usb3="00000000" w:csb0="00000001"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E8C64F" w14:textId="77777777" w:rsidR="00025293" w:rsidRDefault="00025293" w:rsidP="005A444D">
      <w:r>
        <w:separator/>
      </w:r>
    </w:p>
  </w:footnote>
  <w:footnote w:type="continuationSeparator" w:id="0">
    <w:p w14:paraId="3A03D830" w14:textId="77777777" w:rsidR="00025293" w:rsidRDefault="00025293" w:rsidP="005A444D">
      <w:r>
        <w:continuationSeparator/>
      </w:r>
    </w:p>
  </w:footnote>
  <w:footnote w:type="continuationNotice" w:id="1">
    <w:p w14:paraId="73229321" w14:textId="77777777" w:rsidR="00025293" w:rsidRDefault="0002529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C350F"/>
    <w:multiLevelType w:val="hybridMultilevel"/>
    <w:tmpl w:val="73C6CE00"/>
    <w:lvl w:ilvl="0" w:tplc="D856E3EC">
      <w:numFmt w:val="bullet"/>
      <w:lvlText w:val=""/>
      <w:lvlJc w:val="left"/>
      <w:pPr>
        <w:ind w:left="645" w:hanging="360"/>
      </w:pPr>
      <w:rPr>
        <w:rFonts w:ascii="Wingdings" w:eastAsia="Calibri" w:hAnsi="Wingdings" w:cs="Estrangelo Edessa"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 w15:restartNumberingAfterBreak="0">
    <w:nsid w:val="0453132D"/>
    <w:multiLevelType w:val="hybridMultilevel"/>
    <w:tmpl w:val="9A6A5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554CF"/>
    <w:multiLevelType w:val="hybridMultilevel"/>
    <w:tmpl w:val="8ABCCD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5D36D5A"/>
    <w:multiLevelType w:val="hybridMultilevel"/>
    <w:tmpl w:val="2E42E570"/>
    <w:lvl w:ilvl="0" w:tplc="31E463BA">
      <w:numFmt w:val="bullet"/>
      <w:lvlText w:val=""/>
      <w:lvlJc w:val="left"/>
      <w:pPr>
        <w:ind w:left="645" w:hanging="360"/>
      </w:pPr>
      <w:rPr>
        <w:rFonts w:ascii="Wingdings" w:eastAsia="Calibri" w:hAnsi="Wingdings" w:cs="Estrangelo Edessa"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4" w15:restartNumberingAfterBreak="0">
    <w:nsid w:val="255D1977"/>
    <w:multiLevelType w:val="hybridMultilevel"/>
    <w:tmpl w:val="7FD8EDE2"/>
    <w:lvl w:ilvl="0" w:tplc="C1160000">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9E6B5C"/>
    <w:multiLevelType w:val="hybridMultilevel"/>
    <w:tmpl w:val="0A48D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2A435D"/>
    <w:multiLevelType w:val="hybridMultilevel"/>
    <w:tmpl w:val="2F88E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7402FA"/>
    <w:multiLevelType w:val="hybridMultilevel"/>
    <w:tmpl w:val="CD525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AD7395"/>
    <w:multiLevelType w:val="hybridMultilevel"/>
    <w:tmpl w:val="BBB233F8"/>
    <w:lvl w:ilvl="0" w:tplc="DB921F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D4006FE"/>
    <w:multiLevelType w:val="hybridMultilevel"/>
    <w:tmpl w:val="EB6E5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0A544A"/>
    <w:multiLevelType w:val="hybridMultilevel"/>
    <w:tmpl w:val="7138F708"/>
    <w:lvl w:ilvl="0" w:tplc="2DAEC0D0">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15:restartNumberingAfterBreak="0">
    <w:nsid w:val="4B1A78B1"/>
    <w:multiLevelType w:val="hybridMultilevel"/>
    <w:tmpl w:val="CEA415FC"/>
    <w:lvl w:ilvl="0" w:tplc="04090001">
      <w:start w:val="1"/>
      <w:numFmt w:val="bullet"/>
      <w:lvlText w:val=""/>
      <w:lvlJc w:val="left"/>
      <w:pPr>
        <w:ind w:left="1230" w:hanging="360"/>
      </w:pPr>
      <w:rPr>
        <w:rFonts w:ascii="Symbol" w:hAnsi="Symbo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12" w15:restartNumberingAfterBreak="0">
    <w:nsid w:val="4D2129F5"/>
    <w:multiLevelType w:val="hybridMultilevel"/>
    <w:tmpl w:val="AC8AC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DEB6441"/>
    <w:multiLevelType w:val="hybridMultilevel"/>
    <w:tmpl w:val="608AFCC2"/>
    <w:lvl w:ilvl="0" w:tplc="AC1AE7F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56644A"/>
    <w:multiLevelType w:val="hybridMultilevel"/>
    <w:tmpl w:val="FFFFFFFF"/>
    <w:lvl w:ilvl="0" w:tplc="3F96C054">
      <w:start w:val="1"/>
      <w:numFmt w:val="bullet"/>
      <w:lvlText w:val=""/>
      <w:lvlJc w:val="left"/>
      <w:pPr>
        <w:ind w:left="3240" w:hanging="360"/>
      </w:pPr>
      <w:rPr>
        <w:rFonts w:ascii="Symbol" w:hAnsi="Symbol" w:hint="default"/>
      </w:rPr>
    </w:lvl>
    <w:lvl w:ilvl="1" w:tplc="C8CCB040">
      <w:start w:val="1"/>
      <w:numFmt w:val="bullet"/>
      <w:lvlText w:val="o"/>
      <w:lvlJc w:val="left"/>
      <w:pPr>
        <w:ind w:left="3960" w:hanging="360"/>
      </w:pPr>
      <w:rPr>
        <w:rFonts w:ascii="Courier New" w:hAnsi="Courier New" w:hint="default"/>
      </w:rPr>
    </w:lvl>
    <w:lvl w:ilvl="2" w:tplc="369663D8">
      <w:start w:val="1"/>
      <w:numFmt w:val="bullet"/>
      <w:lvlText w:val=""/>
      <w:lvlJc w:val="left"/>
      <w:pPr>
        <w:ind w:left="4680" w:hanging="360"/>
      </w:pPr>
      <w:rPr>
        <w:rFonts w:ascii="Wingdings" w:hAnsi="Wingdings" w:hint="default"/>
      </w:rPr>
    </w:lvl>
    <w:lvl w:ilvl="3" w:tplc="BCA0C356">
      <w:start w:val="1"/>
      <w:numFmt w:val="bullet"/>
      <w:lvlText w:val=""/>
      <w:lvlJc w:val="left"/>
      <w:pPr>
        <w:ind w:left="5400" w:hanging="360"/>
      </w:pPr>
      <w:rPr>
        <w:rFonts w:ascii="Symbol" w:hAnsi="Symbol" w:hint="default"/>
      </w:rPr>
    </w:lvl>
    <w:lvl w:ilvl="4" w:tplc="75B86EA0">
      <w:start w:val="1"/>
      <w:numFmt w:val="bullet"/>
      <w:lvlText w:val="o"/>
      <w:lvlJc w:val="left"/>
      <w:pPr>
        <w:ind w:left="6120" w:hanging="360"/>
      </w:pPr>
      <w:rPr>
        <w:rFonts w:ascii="Courier New" w:hAnsi="Courier New" w:hint="default"/>
      </w:rPr>
    </w:lvl>
    <w:lvl w:ilvl="5" w:tplc="53ECED9A">
      <w:start w:val="1"/>
      <w:numFmt w:val="bullet"/>
      <w:lvlText w:val=""/>
      <w:lvlJc w:val="left"/>
      <w:pPr>
        <w:ind w:left="6840" w:hanging="360"/>
      </w:pPr>
      <w:rPr>
        <w:rFonts w:ascii="Wingdings" w:hAnsi="Wingdings" w:hint="default"/>
      </w:rPr>
    </w:lvl>
    <w:lvl w:ilvl="6" w:tplc="F2D2F734">
      <w:start w:val="1"/>
      <w:numFmt w:val="bullet"/>
      <w:lvlText w:val=""/>
      <w:lvlJc w:val="left"/>
      <w:pPr>
        <w:ind w:left="7560" w:hanging="360"/>
      </w:pPr>
      <w:rPr>
        <w:rFonts w:ascii="Symbol" w:hAnsi="Symbol" w:hint="default"/>
      </w:rPr>
    </w:lvl>
    <w:lvl w:ilvl="7" w:tplc="2E2EECD4">
      <w:start w:val="1"/>
      <w:numFmt w:val="bullet"/>
      <w:lvlText w:val="o"/>
      <w:lvlJc w:val="left"/>
      <w:pPr>
        <w:ind w:left="8280" w:hanging="360"/>
      </w:pPr>
      <w:rPr>
        <w:rFonts w:ascii="Courier New" w:hAnsi="Courier New" w:hint="default"/>
      </w:rPr>
    </w:lvl>
    <w:lvl w:ilvl="8" w:tplc="1D8E4AE8">
      <w:start w:val="1"/>
      <w:numFmt w:val="bullet"/>
      <w:lvlText w:val=""/>
      <w:lvlJc w:val="left"/>
      <w:pPr>
        <w:ind w:left="9000" w:hanging="360"/>
      </w:pPr>
      <w:rPr>
        <w:rFonts w:ascii="Wingdings" w:hAnsi="Wingdings" w:hint="default"/>
      </w:rPr>
    </w:lvl>
  </w:abstractNum>
  <w:abstractNum w:abstractNumId="15" w15:restartNumberingAfterBreak="0">
    <w:nsid w:val="5AC75D17"/>
    <w:multiLevelType w:val="hybridMultilevel"/>
    <w:tmpl w:val="0CF8E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893F62"/>
    <w:multiLevelType w:val="hybridMultilevel"/>
    <w:tmpl w:val="C0E49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A41D9A"/>
    <w:multiLevelType w:val="hybridMultilevel"/>
    <w:tmpl w:val="A98C0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215307">
    <w:abstractNumId w:val="14"/>
  </w:num>
  <w:num w:numId="2" w16cid:durableId="108401363">
    <w:abstractNumId w:val="10"/>
  </w:num>
  <w:num w:numId="3" w16cid:durableId="1312055733">
    <w:abstractNumId w:val="0"/>
  </w:num>
  <w:num w:numId="4" w16cid:durableId="868495592">
    <w:abstractNumId w:val="3"/>
  </w:num>
  <w:num w:numId="5" w16cid:durableId="30233604">
    <w:abstractNumId w:val="8"/>
  </w:num>
  <w:num w:numId="6" w16cid:durableId="1450860426">
    <w:abstractNumId w:val="12"/>
  </w:num>
  <w:num w:numId="7" w16cid:durableId="236671540">
    <w:abstractNumId w:val="17"/>
  </w:num>
  <w:num w:numId="8" w16cid:durableId="1451433396">
    <w:abstractNumId w:val="2"/>
  </w:num>
  <w:num w:numId="9" w16cid:durableId="852764291">
    <w:abstractNumId w:val="15"/>
  </w:num>
  <w:num w:numId="10" w16cid:durableId="988483405">
    <w:abstractNumId w:val="13"/>
  </w:num>
  <w:num w:numId="11" w16cid:durableId="794056037">
    <w:abstractNumId w:val="4"/>
  </w:num>
  <w:num w:numId="12" w16cid:durableId="1791975221">
    <w:abstractNumId w:val="9"/>
  </w:num>
  <w:num w:numId="13" w16cid:durableId="1414817837">
    <w:abstractNumId w:val="11"/>
  </w:num>
  <w:num w:numId="14" w16cid:durableId="382169920">
    <w:abstractNumId w:val="5"/>
  </w:num>
  <w:num w:numId="15" w16cid:durableId="314144722">
    <w:abstractNumId w:val="1"/>
  </w:num>
  <w:num w:numId="16" w16cid:durableId="1949390051">
    <w:abstractNumId w:val="16"/>
  </w:num>
  <w:num w:numId="17" w16cid:durableId="1736539252">
    <w:abstractNumId w:val="6"/>
  </w:num>
  <w:num w:numId="18" w16cid:durableId="8635899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De2tDAzszQxtjRT0lEKTi0uzszPAykwNDKoBQAyH9nMLgAAAA=="/>
  </w:docVars>
  <w:rsids>
    <w:rsidRoot w:val="00F100C2"/>
    <w:rsid w:val="000002A9"/>
    <w:rsid w:val="000007DC"/>
    <w:rsid w:val="000008CF"/>
    <w:rsid w:val="00000F50"/>
    <w:rsid w:val="00000F85"/>
    <w:rsid w:val="000018BE"/>
    <w:rsid w:val="00001BF4"/>
    <w:rsid w:val="000026AC"/>
    <w:rsid w:val="000029AD"/>
    <w:rsid w:val="000035AE"/>
    <w:rsid w:val="000037F0"/>
    <w:rsid w:val="00003914"/>
    <w:rsid w:val="00004684"/>
    <w:rsid w:val="000061EF"/>
    <w:rsid w:val="000062DB"/>
    <w:rsid w:val="0000666F"/>
    <w:rsid w:val="00006944"/>
    <w:rsid w:val="00006F39"/>
    <w:rsid w:val="00006FC0"/>
    <w:rsid w:val="0000715F"/>
    <w:rsid w:val="00007535"/>
    <w:rsid w:val="000079E4"/>
    <w:rsid w:val="00007F04"/>
    <w:rsid w:val="00007F43"/>
    <w:rsid w:val="000103B2"/>
    <w:rsid w:val="00010612"/>
    <w:rsid w:val="00010666"/>
    <w:rsid w:val="00010BB5"/>
    <w:rsid w:val="00010D68"/>
    <w:rsid w:val="00011EC7"/>
    <w:rsid w:val="000120BF"/>
    <w:rsid w:val="00013076"/>
    <w:rsid w:val="00013453"/>
    <w:rsid w:val="000134C8"/>
    <w:rsid w:val="000140A8"/>
    <w:rsid w:val="00014276"/>
    <w:rsid w:val="00014614"/>
    <w:rsid w:val="00015B1C"/>
    <w:rsid w:val="00015BD4"/>
    <w:rsid w:val="00015D81"/>
    <w:rsid w:val="00016387"/>
    <w:rsid w:val="0001689A"/>
    <w:rsid w:val="00016B4E"/>
    <w:rsid w:val="0001719E"/>
    <w:rsid w:val="00017979"/>
    <w:rsid w:val="00017D3F"/>
    <w:rsid w:val="00020118"/>
    <w:rsid w:val="0002015D"/>
    <w:rsid w:val="0002096E"/>
    <w:rsid w:val="00020DCB"/>
    <w:rsid w:val="00020FD6"/>
    <w:rsid w:val="00021651"/>
    <w:rsid w:val="00021740"/>
    <w:rsid w:val="00021AD3"/>
    <w:rsid w:val="00021D8D"/>
    <w:rsid w:val="00021FDE"/>
    <w:rsid w:val="0002290B"/>
    <w:rsid w:val="00022920"/>
    <w:rsid w:val="0002308C"/>
    <w:rsid w:val="000236FA"/>
    <w:rsid w:val="0002473D"/>
    <w:rsid w:val="0002505B"/>
    <w:rsid w:val="00025293"/>
    <w:rsid w:val="00025589"/>
    <w:rsid w:val="000258F5"/>
    <w:rsid w:val="000259F4"/>
    <w:rsid w:val="00025A83"/>
    <w:rsid w:val="00025A8F"/>
    <w:rsid w:val="00025FB3"/>
    <w:rsid w:val="00026621"/>
    <w:rsid w:val="0002790D"/>
    <w:rsid w:val="00027D44"/>
    <w:rsid w:val="000300B4"/>
    <w:rsid w:val="00030565"/>
    <w:rsid w:val="00030687"/>
    <w:rsid w:val="000307F2"/>
    <w:rsid w:val="00030C77"/>
    <w:rsid w:val="00031571"/>
    <w:rsid w:val="000318A7"/>
    <w:rsid w:val="00031F47"/>
    <w:rsid w:val="000323E6"/>
    <w:rsid w:val="00032897"/>
    <w:rsid w:val="00032915"/>
    <w:rsid w:val="00033038"/>
    <w:rsid w:val="000333BA"/>
    <w:rsid w:val="00033C30"/>
    <w:rsid w:val="00034416"/>
    <w:rsid w:val="0003462A"/>
    <w:rsid w:val="00034747"/>
    <w:rsid w:val="00034CC3"/>
    <w:rsid w:val="00034CFF"/>
    <w:rsid w:val="00034D35"/>
    <w:rsid w:val="00035024"/>
    <w:rsid w:val="000351E2"/>
    <w:rsid w:val="000353E0"/>
    <w:rsid w:val="0003590F"/>
    <w:rsid w:val="00035D70"/>
    <w:rsid w:val="000364CD"/>
    <w:rsid w:val="0003753B"/>
    <w:rsid w:val="0003753C"/>
    <w:rsid w:val="00037896"/>
    <w:rsid w:val="000379E8"/>
    <w:rsid w:val="00037EEB"/>
    <w:rsid w:val="00037FA4"/>
    <w:rsid w:val="00040658"/>
    <w:rsid w:val="00040863"/>
    <w:rsid w:val="00040A98"/>
    <w:rsid w:val="00041027"/>
    <w:rsid w:val="0004129C"/>
    <w:rsid w:val="00041D18"/>
    <w:rsid w:val="0004220A"/>
    <w:rsid w:val="00042221"/>
    <w:rsid w:val="00042480"/>
    <w:rsid w:val="00042DB5"/>
    <w:rsid w:val="000434ED"/>
    <w:rsid w:val="000439CB"/>
    <w:rsid w:val="00043BFE"/>
    <w:rsid w:val="00044177"/>
    <w:rsid w:val="00044FE0"/>
    <w:rsid w:val="00044FEB"/>
    <w:rsid w:val="00045416"/>
    <w:rsid w:val="00045B43"/>
    <w:rsid w:val="000461FA"/>
    <w:rsid w:val="00047321"/>
    <w:rsid w:val="000475E5"/>
    <w:rsid w:val="00047703"/>
    <w:rsid w:val="000479F7"/>
    <w:rsid w:val="00047D47"/>
    <w:rsid w:val="00051279"/>
    <w:rsid w:val="00051911"/>
    <w:rsid w:val="00051BE8"/>
    <w:rsid w:val="00051F14"/>
    <w:rsid w:val="000521D3"/>
    <w:rsid w:val="00052886"/>
    <w:rsid w:val="00052A34"/>
    <w:rsid w:val="00052A38"/>
    <w:rsid w:val="00052DC6"/>
    <w:rsid w:val="00052EE1"/>
    <w:rsid w:val="000535D0"/>
    <w:rsid w:val="00053689"/>
    <w:rsid w:val="00053AAC"/>
    <w:rsid w:val="00053B7B"/>
    <w:rsid w:val="00053FF2"/>
    <w:rsid w:val="0005470D"/>
    <w:rsid w:val="00054BDB"/>
    <w:rsid w:val="00055C78"/>
    <w:rsid w:val="0005636E"/>
    <w:rsid w:val="000565B5"/>
    <w:rsid w:val="00056A7D"/>
    <w:rsid w:val="000572BF"/>
    <w:rsid w:val="00060612"/>
    <w:rsid w:val="00060874"/>
    <w:rsid w:val="0006197B"/>
    <w:rsid w:val="00061F83"/>
    <w:rsid w:val="000622DE"/>
    <w:rsid w:val="0006252E"/>
    <w:rsid w:val="00062581"/>
    <w:rsid w:val="00063BCC"/>
    <w:rsid w:val="00063FE0"/>
    <w:rsid w:val="000650D9"/>
    <w:rsid w:val="00065251"/>
    <w:rsid w:val="0006582C"/>
    <w:rsid w:val="00065AE7"/>
    <w:rsid w:val="00065D86"/>
    <w:rsid w:val="0006603A"/>
    <w:rsid w:val="0006635F"/>
    <w:rsid w:val="00066431"/>
    <w:rsid w:val="00066D15"/>
    <w:rsid w:val="00066F8D"/>
    <w:rsid w:val="0006734D"/>
    <w:rsid w:val="000673D2"/>
    <w:rsid w:val="00067D1A"/>
    <w:rsid w:val="00067D5D"/>
    <w:rsid w:val="00070561"/>
    <w:rsid w:val="00070655"/>
    <w:rsid w:val="00070B65"/>
    <w:rsid w:val="00070D47"/>
    <w:rsid w:val="00071BA6"/>
    <w:rsid w:val="00071E34"/>
    <w:rsid w:val="00072091"/>
    <w:rsid w:val="0007303D"/>
    <w:rsid w:val="00073A06"/>
    <w:rsid w:val="0007498F"/>
    <w:rsid w:val="000749C3"/>
    <w:rsid w:val="00074DA9"/>
    <w:rsid w:val="00074F78"/>
    <w:rsid w:val="000761CD"/>
    <w:rsid w:val="00076C6E"/>
    <w:rsid w:val="00080017"/>
    <w:rsid w:val="000806F1"/>
    <w:rsid w:val="00080762"/>
    <w:rsid w:val="000809D5"/>
    <w:rsid w:val="00080CBE"/>
    <w:rsid w:val="00081B0C"/>
    <w:rsid w:val="00081D57"/>
    <w:rsid w:val="0008245C"/>
    <w:rsid w:val="00083079"/>
    <w:rsid w:val="000830AD"/>
    <w:rsid w:val="000832DE"/>
    <w:rsid w:val="00084DA9"/>
    <w:rsid w:val="00085022"/>
    <w:rsid w:val="0008538A"/>
    <w:rsid w:val="00086648"/>
    <w:rsid w:val="000867FC"/>
    <w:rsid w:val="00086CE7"/>
    <w:rsid w:val="0008727B"/>
    <w:rsid w:val="00087357"/>
    <w:rsid w:val="00087B30"/>
    <w:rsid w:val="00087CC1"/>
    <w:rsid w:val="00087D42"/>
    <w:rsid w:val="000901C2"/>
    <w:rsid w:val="0009037D"/>
    <w:rsid w:val="00090B46"/>
    <w:rsid w:val="00090EF4"/>
    <w:rsid w:val="00091E98"/>
    <w:rsid w:val="00092948"/>
    <w:rsid w:val="00092B46"/>
    <w:rsid w:val="000942D6"/>
    <w:rsid w:val="00094ADE"/>
    <w:rsid w:val="00094F8E"/>
    <w:rsid w:val="0009559F"/>
    <w:rsid w:val="000958DE"/>
    <w:rsid w:val="00095CD5"/>
    <w:rsid w:val="00096449"/>
    <w:rsid w:val="00096732"/>
    <w:rsid w:val="000968C5"/>
    <w:rsid w:val="0009695A"/>
    <w:rsid w:val="00096AAA"/>
    <w:rsid w:val="000A04BC"/>
    <w:rsid w:val="000A0CFE"/>
    <w:rsid w:val="000A134F"/>
    <w:rsid w:val="000A1558"/>
    <w:rsid w:val="000A1BCA"/>
    <w:rsid w:val="000A29E4"/>
    <w:rsid w:val="000A2A3C"/>
    <w:rsid w:val="000A2AB0"/>
    <w:rsid w:val="000A3410"/>
    <w:rsid w:val="000A34AF"/>
    <w:rsid w:val="000A353B"/>
    <w:rsid w:val="000A35F0"/>
    <w:rsid w:val="000A3678"/>
    <w:rsid w:val="000A4375"/>
    <w:rsid w:val="000A631C"/>
    <w:rsid w:val="000A65CC"/>
    <w:rsid w:val="000A669F"/>
    <w:rsid w:val="000A70C1"/>
    <w:rsid w:val="000A71A9"/>
    <w:rsid w:val="000A7318"/>
    <w:rsid w:val="000A7C31"/>
    <w:rsid w:val="000A7ECF"/>
    <w:rsid w:val="000B023C"/>
    <w:rsid w:val="000B0534"/>
    <w:rsid w:val="000B0764"/>
    <w:rsid w:val="000B0EA8"/>
    <w:rsid w:val="000B0F1D"/>
    <w:rsid w:val="000B1240"/>
    <w:rsid w:val="000B130C"/>
    <w:rsid w:val="000B16EB"/>
    <w:rsid w:val="000B2A5A"/>
    <w:rsid w:val="000B2A6A"/>
    <w:rsid w:val="000B3353"/>
    <w:rsid w:val="000B36FE"/>
    <w:rsid w:val="000B3C34"/>
    <w:rsid w:val="000B3C39"/>
    <w:rsid w:val="000B3F50"/>
    <w:rsid w:val="000B43F1"/>
    <w:rsid w:val="000B45E2"/>
    <w:rsid w:val="000B4627"/>
    <w:rsid w:val="000B4E39"/>
    <w:rsid w:val="000B5336"/>
    <w:rsid w:val="000B5BE3"/>
    <w:rsid w:val="000B5D4F"/>
    <w:rsid w:val="000B690A"/>
    <w:rsid w:val="000B6970"/>
    <w:rsid w:val="000B6AEE"/>
    <w:rsid w:val="000B6F4E"/>
    <w:rsid w:val="000B75D2"/>
    <w:rsid w:val="000B7CCF"/>
    <w:rsid w:val="000B7CF7"/>
    <w:rsid w:val="000C025B"/>
    <w:rsid w:val="000C0B53"/>
    <w:rsid w:val="000C0C96"/>
    <w:rsid w:val="000C11ED"/>
    <w:rsid w:val="000C16C8"/>
    <w:rsid w:val="000C182B"/>
    <w:rsid w:val="000C19E2"/>
    <w:rsid w:val="000C1BEF"/>
    <w:rsid w:val="000C23C3"/>
    <w:rsid w:val="000C23F6"/>
    <w:rsid w:val="000C281A"/>
    <w:rsid w:val="000C2A20"/>
    <w:rsid w:val="000C2C28"/>
    <w:rsid w:val="000C2E32"/>
    <w:rsid w:val="000C3129"/>
    <w:rsid w:val="000C3EBB"/>
    <w:rsid w:val="000C45FA"/>
    <w:rsid w:val="000C4D88"/>
    <w:rsid w:val="000C5539"/>
    <w:rsid w:val="000C6FCE"/>
    <w:rsid w:val="000C742C"/>
    <w:rsid w:val="000C76E0"/>
    <w:rsid w:val="000C7AB9"/>
    <w:rsid w:val="000C7B7E"/>
    <w:rsid w:val="000C7C64"/>
    <w:rsid w:val="000C7D17"/>
    <w:rsid w:val="000C7F92"/>
    <w:rsid w:val="000D08B6"/>
    <w:rsid w:val="000D08FE"/>
    <w:rsid w:val="000D1272"/>
    <w:rsid w:val="000D16C7"/>
    <w:rsid w:val="000D1EAB"/>
    <w:rsid w:val="000D202E"/>
    <w:rsid w:val="000D2247"/>
    <w:rsid w:val="000D2DE0"/>
    <w:rsid w:val="000D4048"/>
    <w:rsid w:val="000D4D90"/>
    <w:rsid w:val="000D4D94"/>
    <w:rsid w:val="000D4EC7"/>
    <w:rsid w:val="000D5E47"/>
    <w:rsid w:val="000D616A"/>
    <w:rsid w:val="000D650B"/>
    <w:rsid w:val="000D6516"/>
    <w:rsid w:val="000D6679"/>
    <w:rsid w:val="000D66D6"/>
    <w:rsid w:val="000D6B1D"/>
    <w:rsid w:val="000D73B1"/>
    <w:rsid w:val="000D783F"/>
    <w:rsid w:val="000D7A35"/>
    <w:rsid w:val="000E0490"/>
    <w:rsid w:val="000E07BF"/>
    <w:rsid w:val="000E0DDA"/>
    <w:rsid w:val="000E0F69"/>
    <w:rsid w:val="000E1757"/>
    <w:rsid w:val="000E178D"/>
    <w:rsid w:val="000E1880"/>
    <w:rsid w:val="000E1A1B"/>
    <w:rsid w:val="000E1BA2"/>
    <w:rsid w:val="000E1BB7"/>
    <w:rsid w:val="000E2504"/>
    <w:rsid w:val="000E3557"/>
    <w:rsid w:val="000E3F3E"/>
    <w:rsid w:val="000E496A"/>
    <w:rsid w:val="000E5644"/>
    <w:rsid w:val="000E5A8C"/>
    <w:rsid w:val="000E6409"/>
    <w:rsid w:val="000E6436"/>
    <w:rsid w:val="000E65E7"/>
    <w:rsid w:val="000E6895"/>
    <w:rsid w:val="000E694D"/>
    <w:rsid w:val="000E6DD4"/>
    <w:rsid w:val="000E70A8"/>
    <w:rsid w:val="000F0858"/>
    <w:rsid w:val="000F08DA"/>
    <w:rsid w:val="000F0CC5"/>
    <w:rsid w:val="000F123F"/>
    <w:rsid w:val="000F16EA"/>
    <w:rsid w:val="000F1863"/>
    <w:rsid w:val="000F247B"/>
    <w:rsid w:val="000F26F5"/>
    <w:rsid w:val="000F29DF"/>
    <w:rsid w:val="000F2E9B"/>
    <w:rsid w:val="000F393D"/>
    <w:rsid w:val="000F3F3F"/>
    <w:rsid w:val="000F46CD"/>
    <w:rsid w:val="000F5A0B"/>
    <w:rsid w:val="000F5C3E"/>
    <w:rsid w:val="000F5EEB"/>
    <w:rsid w:val="000F62D7"/>
    <w:rsid w:val="000F6934"/>
    <w:rsid w:val="000F6C7F"/>
    <w:rsid w:val="000F7255"/>
    <w:rsid w:val="000F746C"/>
    <w:rsid w:val="000F7BB1"/>
    <w:rsid w:val="000F7FFB"/>
    <w:rsid w:val="00100176"/>
    <w:rsid w:val="001006F7"/>
    <w:rsid w:val="0010079C"/>
    <w:rsid w:val="00100B0E"/>
    <w:rsid w:val="00100BD5"/>
    <w:rsid w:val="00101994"/>
    <w:rsid w:val="00101CCE"/>
    <w:rsid w:val="001021C5"/>
    <w:rsid w:val="001028E8"/>
    <w:rsid w:val="00102E69"/>
    <w:rsid w:val="00103059"/>
    <w:rsid w:val="00103D49"/>
    <w:rsid w:val="00103E41"/>
    <w:rsid w:val="0010408F"/>
    <w:rsid w:val="00104392"/>
    <w:rsid w:val="001048B8"/>
    <w:rsid w:val="00104900"/>
    <w:rsid w:val="001051CA"/>
    <w:rsid w:val="00105A38"/>
    <w:rsid w:val="00105E90"/>
    <w:rsid w:val="001063E1"/>
    <w:rsid w:val="0010690C"/>
    <w:rsid w:val="001075B3"/>
    <w:rsid w:val="00107CCA"/>
    <w:rsid w:val="0011000A"/>
    <w:rsid w:val="001108C3"/>
    <w:rsid w:val="00110943"/>
    <w:rsid w:val="00110F61"/>
    <w:rsid w:val="00111718"/>
    <w:rsid w:val="00111CE0"/>
    <w:rsid w:val="00112D65"/>
    <w:rsid w:val="00113514"/>
    <w:rsid w:val="00113656"/>
    <w:rsid w:val="0011366A"/>
    <w:rsid w:val="001136A6"/>
    <w:rsid w:val="00114983"/>
    <w:rsid w:val="00114B4C"/>
    <w:rsid w:val="00114CD4"/>
    <w:rsid w:val="00114E52"/>
    <w:rsid w:val="0011560E"/>
    <w:rsid w:val="0011582F"/>
    <w:rsid w:val="00115D7C"/>
    <w:rsid w:val="00116F1C"/>
    <w:rsid w:val="0011723F"/>
    <w:rsid w:val="00117488"/>
    <w:rsid w:val="00117CEA"/>
    <w:rsid w:val="00117E76"/>
    <w:rsid w:val="00117E78"/>
    <w:rsid w:val="001202B4"/>
    <w:rsid w:val="001203D2"/>
    <w:rsid w:val="001207F5"/>
    <w:rsid w:val="00120A64"/>
    <w:rsid w:val="00120B72"/>
    <w:rsid w:val="00120F55"/>
    <w:rsid w:val="00120FE3"/>
    <w:rsid w:val="00121501"/>
    <w:rsid w:val="00121816"/>
    <w:rsid w:val="001218D7"/>
    <w:rsid w:val="00121AFC"/>
    <w:rsid w:val="00121D4C"/>
    <w:rsid w:val="00121E6C"/>
    <w:rsid w:val="0012209E"/>
    <w:rsid w:val="001220C5"/>
    <w:rsid w:val="00122A0F"/>
    <w:rsid w:val="00122C9F"/>
    <w:rsid w:val="001231A4"/>
    <w:rsid w:val="00123AA2"/>
    <w:rsid w:val="00123E5E"/>
    <w:rsid w:val="001245A4"/>
    <w:rsid w:val="00124653"/>
    <w:rsid w:val="00124EDE"/>
    <w:rsid w:val="00124FD4"/>
    <w:rsid w:val="00125389"/>
    <w:rsid w:val="00125FDD"/>
    <w:rsid w:val="0012655D"/>
    <w:rsid w:val="001265AD"/>
    <w:rsid w:val="001265DD"/>
    <w:rsid w:val="0013024D"/>
    <w:rsid w:val="0013141B"/>
    <w:rsid w:val="001318B3"/>
    <w:rsid w:val="001320CE"/>
    <w:rsid w:val="001329E1"/>
    <w:rsid w:val="00132BD9"/>
    <w:rsid w:val="0013370C"/>
    <w:rsid w:val="001339D3"/>
    <w:rsid w:val="00133EDF"/>
    <w:rsid w:val="00135CE2"/>
    <w:rsid w:val="00136010"/>
    <w:rsid w:val="00136A81"/>
    <w:rsid w:val="00136AC9"/>
    <w:rsid w:val="00136B3F"/>
    <w:rsid w:val="00136D76"/>
    <w:rsid w:val="00136E94"/>
    <w:rsid w:val="00136ED1"/>
    <w:rsid w:val="00137D1F"/>
    <w:rsid w:val="001402D8"/>
    <w:rsid w:val="001411BE"/>
    <w:rsid w:val="00141843"/>
    <w:rsid w:val="00142598"/>
    <w:rsid w:val="00142FAA"/>
    <w:rsid w:val="00143667"/>
    <w:rsid w:val="00143B36"/>
    <w:rsid w:val="00144441"/>
    <w:rsid w:val="00145042"/>
    <w:rsid w:val="00145C26"/>
    <w:rsid w:val="001463CE"/>
    <w:rsid w:val="001469E9"/>
    <w:rsid w:val="001470ED"/>
    <w:rsid w:val="00147340"/>
    <w:rsid w:val="0015086B"/>
    <w:rsid w:val="0015122B"/>
    <w:rsid w:val="00151257"/>
    <w:rsid w:val="00151304"/>
    <w:rsid w:val="001524A9"/>
    <w:rsid w:val="00152DA4"/>
    <w:rsid w:val="001530FA"/>
    <w:rsid w:val="0015358D"/>
    <w:rsid w:val="00154495"/>
    <w:rsid w:val="00154DE5"/>
    <w:rsid w:val="0015505B"/>
    <w:rsid w:val="001551A3"/>
    <w:rsid w:val="00155D1F"/>
    <w:rsid w:val="00155DAE"/>
    <w:rsid w:val="00155F47"/>
    <w:rsid w:val="001565EE"/>
    <w:rsid w:val="00156619"/>
    <w:rsid w:val="00156716"/>
    <w:rsid w:val="00156B5C"/>
    <w:rsid w:val="00156C1E"/>
    <w:rsid w:val="001579C4"/>
    <w:rsid w:val="00157B5F"/>
    <w:rsid w:val="0016040C"/>
    <w:rsid w:val="0016061C"/>
    <w:rsid w:val="00160C12"/>
    <w:rsid w:val="00161264"/>
    <w:rsid w:val="001622B6"/>
    <w:rsid w:val="001627CD"/>
    <w:rsid w:val="00162E99"/>
    <w:rsid w:val="00163784"/>
    <w:rsid w:val="001645AC"/>
    <w:rsid w:val="00164A89"/>
    <w:rsid w:val="00164D77"/>
    <w:rsid w:val="00164DBB"/>
    <w:rsid w:val="00164E9C"/>
    <w:rsid w:val="0016592D"/>
    <w:rsid w:val="001661A7"/>
    <w:rsid w:val="0016629B"/>
    <w:rsid w:val="00166338"/>
    <w:rsid w:val="0016644C"/>
    <w:rsid w:val="0016678E"/>
    <w:rsid w:val="00166B1C"/>
    <w:rsid w:val="001672C8"/>
    <w:rsid w:val="00167625"/>
    <w:rsid w:val="00167EEE"/>
    <w:rsid w:val="0017051E"/>
    <w:rsid w:val="00170EA5"/>
    <w:rsid w:val="0017158D"/>
    <w:rsid w:val="00171F02"/>
    <w:rsid w:val="0017209B"/>
    <w:rsid w:val="0017258D"/>
    <w:rsid w:val="00172F25"/>
    <w:rsid w:val="0017349D"/>
    <w:rsid w:val="0017402E"/>
    <w:rsid w:val="00175456"/>
    <w:rsid w:val="00176192"/>
    <w:rsid w:val="0017637F"/>
    <w:rsid w:val="00176516"/>
    <w:rsid w:val="001776A6"/>
    <w:rsid w:val="00177AFD"/>
    <w:rsid w:val="00180B97"/>
    <w:rsid w:val="00180BE7"/>
    <w:rsid w:val="001814C1"/>
    <w:rsid w:val="00181E55"/>
    <w:rsid w:val="0018259E"/>
    <w:rsid w:val="00182852"/>
    <w:rsid w:val="00182B6A"/>
    <w:rsid w:val="001831CD"/>
    <w:rsid w:val="0018333F"/>
    <w:rsid w:val="001842E8"/>
    <w:rsid w:val="00184383"/>
    <w:rsid w:val="00184411"/>
    <w:rsid w:val="001846B3"/>
    <w:rsid w:val="00184A02"/>
    <w:rsid w:val="00184E93"/>
    <w:rsid w:val="0018501F"/>
    <w:rsid w:val="0018530E"/>
    <w:rsid w:val="00185B58"/>
    <w:rsid w:val="00187938"/>
    <w:rsid w:val="00187C53"/>
    <w:rsid w:val="001902A0"/>
    <w:rsid w:val="001905A3"/>
    <w:rsid w:val="00191604"/>
    <w:rsid w:val="001916AE"/>
    <w:rsid w:val="00191B1A"/>
    <w:rsid w:val="0019206A"/>
    <w:rsid w:val="001924C4"/>
    <w:rsid w:val="00192768"/>
    <w:rsid w:val="001936FF"/>
    <w:rsid w:val="00193AFE"/>
    <w:rsid w:val="00193B4C"/>
    <w:rsid w:val="00193D9A"/>
    <w:rsid w:val="00194316"/>
    <w:rsid w:val="001945E4"/>
    <w:rsid w:val="001945F9"/>
    <w:rsid w:val="00194852"/>
    <w:rsid w:val="00194C68"/>
    <w:rsid w:val="00195485"/>
    <w:rsid w:val="00195D4A"/>
    <w:rsid w:val="00196531"/>
    <w:rsid w:val="00196577"/>
    <w:rsid w:val="001966A8"/>
    <w:rsid w:val="0019797A"/>
    <w:rsid w:val="001979C3"/>
    <w:rsid w:val="001A073C"/>
    <w:rsid w:val="001A0DE4"/>
    <w:rsid w:val="001A10D0"/>
    <w:rsid w:val="001A1B01"/>
    <w:rsid w:val="001A1FB5"/>
    <w:rsid w:val="001A2879"/>
    <w:rsid w:val="001A2E89"/>
    <w:rsid w:val="001A3668"/>
    <w:rsid w:val="001A3912"/>
    <w:rsid w:val="001A3A01"/>
    <w:rsid w:val="001A4491"/>
    <w:rsid w:val="001A4B25"/>
    <w:rsid w:val="001A524D"/>
    <w:rsid w:val="001A63DE"/>
    <w:rsid w:val="001A63F5"/>
    <w:rsid w:val="001A6911"/>
    <w:rsid w:val="001A7839"/>
    <w:rsid w:val="001A78C1"/>
    <w:rsid w:val="001A7C6D"/>
    <w:rsid w:val="001B0245"/>
    <w:rsid w:val="001B0848"/>
    <w:rsid w:val="001B0D39"/>
    <w:rsid w:val="001B180E"/>
    <w:rsid w:val="001B2D86"/>
    <w:rsid w:val="001B3CFA"/>
    <w:rsid w:val="001B3DEA"/>
    <w:rsid w:val="001B3EFA"/>
    <w:rsid w:val="001B43B9"/>
    <w:rsid w:val="001B575E"/>
    <w:rsid w:val="001B5A25"/>
    <w:rsid w:val="001B777E"/>
    <w:rsid w:val="001B7DCB"/>
    <w:rsid w:val="001C0578"/>
    <w:rsid w:val="001C05E6"/>
    <w:rsid w:val="001C0F2C"/>
    <w:rsid w:val="001C2056"/>
    <w:rsid w:val="001C2FD0"/>
    <w:rsid w:val="001C382C"/>
    <w:rsid w:val="001C3C6C"/>
    <w:rsid w:val="001C3F63"/>
    <w:rsid w:val="001C4345"/>
    <w:rsid w:val="001C4667"/>
    <w:rsid w:val="001C5228"/>
    <w:rsid w:val="001C59C4"/>
    <w:rsid w:val="001C5FB7"/>
    <w:rsid w:val="001C672E"/>
    <w:rsid w:val="001C7055"/>
    <w:rsid w:val="001C7148"/>
    <w:rsid w:val="001D0281"/>
    <w:rsid w:val="001D0492"/>
    <w:rsid w:val="001D04E8"/>
    <w:rsid w:val="001D0DCD"/>
    <w:rsid w:val="001D0F94"/>
    <w:rsid w:val="001D1AA8"/>
    <w:rsid w:val="001D1E0F"/>
    <w:rsid w:val="001D1E79"/>
    <w:rsid w:val="001D2CAC"/>
    <w:rsid w:val="001D31DE"/>
    <w:rsid w:val="001D328F"/>
    <w:rsid w:val="001D3519"/>
    <w:rsid w:val="001D36E0"/>
    <w:rsid w:val="001D3B9E"/>
    <w:rsid w:val="001D3BC0"/>
    <w:rsid w:val="001D5699"/>
    <w:rsid w:val="001D600F"/>
    <w:rsid w:val="001D6248"/>
    <w:rsid w:val="001D6638"/>
    <w:rsid w:val="001D6892"/>
    <w:rsid w:val="001D6C9E"/>
    <w:rsid w:val="001D707B"/>
    <w:rsid w:val="001D7266"/>
    <w:rsid w:val="001D72E1"/>
    <w:rsid w:val="001D79C8"/>
    <w:rsid w:val="001E0BC2"/>
    <w:rsid w:val="001E161D"/>
    <w:rsid w:val="001E2131"/>
    <w:rsid w:val="001E2F86"/>
    <w:rsid w:val="001E300E"/>
    <w:rsid w:val="001E30A1"/>
    <w:rsid w:val="001E3272"/>
    <w:rsid w:val="001E354F"/>
    <w:rsid w:val="001E383C"/>
    <w:rsid w:val="001E38A1"/>
    <w:rsid w:val="001E3C5E"/>
    <w:rsid w:val="001E3C6A"/>
    <w:rsid w:val="001E45BF"/>
    <w:rsid w:val="001E473E"/>
    <w:rsid w:val="001E492E"/>
    <w:rsid w:val="001E4FFD"/>
    <w:rsid w:val="001E5823"/>
    <w:rsid w:val="001E589C"/>
    <w:rsid w:val="001E58E9"/>
    <w:rsid w:val="001E5DCA"/>
    <w:rsid w:val="001E640A"/>
    <w:rsid w:val="001E74E0"/>
    <w:rsid w:val="001E7A45"/>
    <w:rsid w:val="001E7C8C"/>
    <w:rsid w:val="001F0479"/>
    <w:rsid w:val="001F1207"/>
    <w:rsid w:val="001F2227"/>
    <w:rsid w:val="001F2289"/>
    <w:rsid w:val="001F23CC"/>
    <w:rsid w:val="001F2408"/>
    <w:rsid w:val="001F266D"/>
    <w:rsid w:val="001F2D6B"/>
    <w:rsid w:val="001F3505"/>
    <w:rsid w:val="001F3650"/>
    <w:rsid w:val="001F3B5F"/>
    <w:rsid w:val="001F3CCF"/>
    <w:rsid w:val="001F3F48"/>
    <w:rsid w:val="001F400F"/>
    <w:rsid w:val="001F43B8"/>
    <w:rsid w:val="001F4490"/>
    <w:rsid w:val="001F474B"/>
    <w:rsid w:val="001F52E3"/>
    <w:rsid w:val="001F5417"/>
    <w:rsid w:val="001F5BFB"/>
    <w:rsid w:val="001F6413"/>
    <w:rsid w:val="001F6741"/>
    <w:rsid w:val="001F6908"/>
    <w:rsid w:val="001F7905"/>
    <w:rsid w:val="001F7C44"/>
    <w:rsid w:val="001F7E27"/>
    <w:rsid w:val="002007FE"/>
    <w:rsid w:val="00200836"/>
    <w:rsid w:val="00200CAA"/>
    <w:rsid w:val="00200FEA"/>
    <w:rsid w:val="002016CD"/>
    <w:rsid w:val="00201A01"/>
    <w:rsid w:val="00201B2B"/>
    <w:rsid w:val="00202CEA"/>
    <w:rsid w:val="00202E66"/>
    <w:rsid w:val="00202F99"/>
    <w:rsid w:val="0020303D"/>
    <w:rsid w:val="00203496"/>
    <w:rsid w:val="00203AC5"/>
    <w:rsid w:val="00203D8A"/>
    <w:rsid w:val="00204312"/>
    <w:rsid w:val="00204C7B"/>
    <w:rsid w:val="002056E3"/>
    <w:rsid w:val="00205DFB"/>
    <w:rsid w:val="002065E4"/>
    <w:rsid w:val="002065F2"/>
    <w:rsid w:val="00206E04"/>
    <w:rsid w:val="00206E5B"/>
    <w:rsid w:val="00207CE6"/>
    <w:rsid w:val="00211F59"/>
    <w:rsid w:val="00212865"/>
    <w:rsid w:val="002130BD"/>
    <w:rsid w:val="0021378F"/>
    <w:rsid w:val="002148B6"/>
    <w:rsid w:val="00214C08"/>
    <w:rsid w:val="00214F9A"/>
    <w:rsid w:val="00215126"/>
    <w:rsid w:val="002151FA"/>
    <w:rsid w:val="00215839"/>
    <w:rsid w:val="0021590F"/>
    <w:rsid w:val="00215B2D"/>
    <w:rsid w:val="00216787"/>
    <w:rsid w:val="002167F8"/>
    <w:rsid w:val="00220F2A"/>
    <w:rsid w:val="002210D4"/>
    <w:rsid w:val="002215F4"/>
    <w:rsid w:val="0022175C"/>
    <w:rsid w:val="00221BAA"/>
    <w:rsid w:val="00221BD7"/>
    <w:rsid w:val="00222BBA"/>
    <w:rsid w:val="00222BC8"/>
    <w:rsid w:val="00223106"/>
    <w:rsid w:val="00223275"/>
    <w:rsid w:val="002232D5"/>
    <w:rsid w:val="00223459"/>
    <w:rsid w:val="0022345C"/>
    <w:rsid w:val="00223EBE"/>
    <w:rsid w:val="00223F37"/>
    <w:rsid w:val="002246D1"/>
    <w:rsid w:val="002247D7"/>
    <w:rsid w:val="00224AED"/>
    <w:rsid w:val="00224D27"/>
    <w:rsid w:val="00224E7C"/>
    <w:rsid w:val="002252A4"/>
    <w:rsid w:val="00225F9D"/>
    <w:rsid w:val="0022624D"/>
    <w:rsid w:val="00226427"/>
    <w:rsid w:val="00226D78"/>
    <w:rsid w:val="00226F07"/>
    <w:rsid w:val="00227D20"/>
    <w:rsid w:val="00227DAE"/>
    <w:rsid w:val="00230048"/>
    <w:rsid w:val="00230118"/>
    <w:rsid w:val="00230682"/>
    <w:rsid w:val="00230AC2"/>
    <w:rsid w:val="00230C43"/>
    <w:rsid w:val="00230D24"/>
    <w:rsid w:val="00230F32"/>
    <w:rsid w:val="002322AB"/>
    <w:rsid w:val="0023242C"/>
    <w:rsid w:val="00232817"/>
    <w:rsid w:val="00233108"/>
    <w:rsid w:val="0023328F"/>
    <w:rsid w:val="00233364"/>
    <w:rsid w:val="0023357D"/>
    <w:rsid w:val="00233638"/>
    <w:rsid w:val="00233EEC"/>
    <w:rsid w:val="00233F56"/>
    <w:rsid w:val="0023442C"/>
    <w:rsid w:val="0023457C"/>
    <w:rsid w:val="002345A6"/>
    <w:rsid w:val="00234841"/>
    <w:rsid w:val="002353A9"/>
    <w:rsid w:val="0023591E"/>
    <w:rsid w:val="0023598D"/>
    <w:rsid w:val="00236016"/>
    <w:rsid w:val="0023650F"/>
    <w:rsid w:val="00236925"/>
    <w:rsid w:val="00236A1D"/>
    <w:rsid w:val="00236F9D"/>
    <w:rsid w:val="00237AE2"/>
    <w:rsid w:val="002407B9"/>
    <w:rsid w:val="002408EF"/>
    <w:rsid w:val="002409FA"/>
    <w:rsid w:val="00240DFC"/>
    <w:rsid w:val="00241267"/>
    <w:rsid w:val="00241570"/>
    <w:rsid w:val="0024184F"/>
    <w:rsid w:val="00242B3C"/>
    <w:rsid w:val="0024399B"/>
    <w:rsid w:val="002444FF"/>
    <w:rsid w:val="00244F71"/>
    <w:rsid w:val="00245041"/>
    <w:rsid w:val="00245338"/>
    <w:rsid w:val="0024541F"/>
    <w:rsid w:val="00245C9E"/>
    <w:rsid w:val="00245ED7"/>
    <w:rsid w:val="00246089"/>
    <w:rsid w:val="0024668F"/>
    <w:rsid w:val="00247057"/>
    <w:rsid w:val="002475A1"/>
    <w:rsid w:val="00247700"/>
    <w:rsid w:val="00247DA8"/>
    <w:rsid w:val="002505FA"/>
    <w:rsid w:val="0025128A"/>
    <w:rsid w:val="002513B6"/>
    <w:rsid w:val="002523A0"/>
    <w:rsid w:val="00252607"/>
    <w:rsid w:val="00252719"/>
    <w:rsid w:val="0025288B"/>
    <w:rsid w:val="00252D26"/>
    <w:rsid w:val="00253FED"/>
    <w:rsid w:val="00254A21"/>
    <w:rsid w:val="00255495"/>
    <w:rsid w:val="0025574D"/>
    <w:rsid w:val="002557D7"/>
    <w:rsid w:val="00255820"/>
    <w:rsid w:val="00255AFF"/>
    <w:rsid w:val="002560B8"/>
    <w:rsid w:val="002576CA"/>
    <w:rsid w:val="00257749"/>
    <w:rsid w:val="00260857"/>
    <w:rsid w:val="00260960"/>
    <w:rsid w:val="00260D92"/>
    <w:rsid w:val="00260F09"/>
    <w:rsid w:val="00260F91"/>
    <w:rsid w:val="00260FC2"/>
    <w:rsid w:val="002625B2"/>
    <w:rsid w:val="0026264F"/>
    <w:rsid w:val="002627CB"/>
    <w:rsid w:val="00262805"/>
    <w:rsid w:val="00263507"/>
    <w:rsid w:val="00264250"/>
    <w:rsid w:val="00264535"/>
    <w:rsid w:val="00264E71"/>
    <w:rsid w:val="00265413"/>
    <w:rsid w:val="002658C0"/>
    <w:rsid w:val="00266115"/>
    <w:rsid w:val="00266453"/>
    <w:rsid w:val="00266503"/>
    <w:rsid w:val="00266674"/>
    <w:rsid w:val="00266829"/>
    <w:rsid w:val="00266A25"/>
    <w:rsid w:val="002679A8"/>
    <w:rsid w:val="00270879"/>
    <w:rsid w:val="00270E4E"/>
    <w:rsid w:val="00271B62"/>
    <w:rsid w:val="0027212D"/>
    <w:rsid w:val="002734BD"/>
    <w:rsid w:val="00274569"/>
    <w:rsid w:val="00274BB1"/>
    <w:rsid w:val="002752F5"/>
    <w:rsid w:val="00275460"/>
    <w:rsid w:val="002755AA"/>
    <w:rsid w:val="002760E4"/>
    <w:rsid w:val="00276635"/>
    <w:rsid w:val="0027670F"/>
    <w:rsid w:val="002772E7"/>
    <w:rsid w:val="00277930"/>
    <w:rsid w:val="00280629"/>
    <w:rsid w:val="00280942"/>
    <w:rsid w:val="0028099B"/>
    <w:rsid w:val="00281003"/>
    <w:rsid w:val="00281458"/>
    <w:rsid w:val="00281561"/>
    <w:rsid w:val="00281CAE"/>
    <w:rsid w:val="00281DFB"/>
    <w:rsid w:val="0028216B"/>
    <w:rsid w:val="002824A6"/>
    <w:rsid w:val="002826CC"/>
    <w:rsid w:val="00282B0A"/>
    <w:rsid w:val="00282B14"/>
    <w:rsid w:val="00282B73"/>
    <w:rsid w:val="0028346D"/>
    <w:rsid w:val="002842D6"/>
    <w:rsid w:val="00284A94"/>
    <w:rsid w:val="00285749"/>
    <w:rsid w:val="00285DD1"/>
    <w:rsid w:val="00285FD3"/>
    <w:rsid w:val="00286306"/>
    <w:rsid w:val="00286923"/>
    <w:rsid w:val="00286996"/>
    <w:rsid w:val="00286E66"/>
    <w:rsid w:val="002878E6"/>
    <w:rsid w:val="002879B6"/>
    <w:rsid w:val="00287CC5"/>
    <w:rsid w:val="002903E4"/>
    <w:rsid w:val="002909B8"/>
    <w:rsid w:val="002909C1"/>
    <w:rsid w:val="00290B92"/>
    <w:rsid w:val="00291DEA"/>
    <w:rsid w:val="002920BF"/>
    <w:rsid w:val="002922BB"/>
    <w:rsid w:val="00292A78"/>
    <w:rsid w:val="00292E12"/>
    <w:rsid w:val="002941D6"/>
    <w:rsid w:val="00294264"/>
    <w:rsid w:val="00294777"/>
    <w:rsid w:val="002947D5"/>
    <w:rsid w:val="002954FE"/>
    <w:rsid w:val="002955EF"/>
    <w:rsid w:val="00295EC5"/>
    <w:rsid w:val="00297384"/>
    <w:rsid w:val="00297666"/>
    <w:rsid w:val="002A065E"/>
    <w:rsid w:val="002A0F75"/>
    <w:rsid w:val="002A16F5"/>
    <w:rsid w:val="002A1AB8"/>
    <w:rsid w:val="002A1C9C"/>
    <w:rsid w:val="002A21BD"/>
    <w:rsid w:val="002A21F2"/>
    <w:rsid w:val="002A2534"/>
    <w:rsid w:val="002A2B69"/>
    <w:rsid w:val="002A2C80"/>
    <w:rsid w:val="002A30D2"/>
    <w:rsid w:val="002A36EA"/>
    <w:rsid w:val="002A39B3"/>
    <w:rsid w:val="002A3B0E"/>
    <w:rsid w:val="002A3BE4"/>
    <w:rsid w:val="002A6A83"/>
    <w:rsid w:val="002A6E5E"/>
    <w:rsid w:val="002A7D49"/>
    <w:rsid w:val="002B0300"/>
    <w:rsid w:val="002B082E"/>
    <w:rsid w:val="002B0974"/>
    <w:rsid w:val="002B0C6C"/>
    <w:rsid w:val="002B0F54"/>
    <w:rsid w:val="002B138F"/>
    <w:rsid w:val="002B1853"/>
    <w:rsid w:val="002B2E2F"/>
    <w:rsid w:val="002B3FD5"/>
    <w:rsid w:val="002B4932"/>
    <w:rsid w:val="002B52BA"/>
    <w:rsid w:val="002B5544"/>
    <w:rsid w:val="002B5ECD"/>
    <w:rsid w:val="002B611A"/>
    <w:rsid w:val="002B61D4"/>
    <w:rsid w:val="002B63C8"/>
    <w:rsid w:val="002B6DF3"/>
    <w:rsid w:val="002C0912"/>
    <w:rsid w:val="002C229F"/>
    <w:rsid w:val="002C27B1"/>
    <w:rsid w:val="002C2CE5"/>
    <w:rsid w:val="002C3319"/>
    <w:rsid w:val="002C3528"/>
    <w:rsid w:val="002C4AB4"/>
    <w:rsid w:val="002C4C6C"/>
    <w:rsid w:val="002C511C"/>
    <w:rsid w:val="002C6F9B"/>
    <w:rsid w:val="002C7734"/>
    <w:rsid w:val="002D0131"/>
    <w:rsid w:val="002D0433"/>
    <w:rsid w:val="002D0986"/>
    <w:rsid w:val="002D0BBA"/>
    <w:rsid w:val="002D126E"/>
    <w:rsid w:val="002D175C"/>
    <w:rsid w:val="002D1893"/>
    <w:rsid w:val="002D199A"/>
    <w:rsid w:val="002D1B6D"/>
    <w:rsid w:val="002D1DCA"/>
    <w:rsid w:val="002D206F"/>
    <w:rsid w:val="002D2A82"/>
    <w:rsid w:val="002D34DB"/>
    <w:rsid w:val="002D45BE"/>
    <w:rsid w:val="002D48FC"/>
    <w:rsid w:val="002D4ECD"/>
    <w:rsid w:val="002D5323"/>
    <w:rsid w:val="002D544C"/>
    <w:rsid w:val="002D6034"/>
    <w:rsid w:val="002D62AD"/>
    <w:rsid w:val="002D6BF1"/>
    <w:rsid w:val="002D6C61"/>
    <w:rsid w:val="002D733B"/>
    <w:rsid w:val="002D74CF"/>
    <w:rsid w:val="002D792B"/>
    <w:rsid w:val="002E00C0"/>
    <w:rsid w:val="002E104A"/>
    <w:rsid w:val="002E1B21"/>
    <w:rsid w:val="002E1C3E"/>
    <w:rsid w:val="002E1C7C"/>
    <w:rsid w:val="002E28AB"/>
    <w:rsid w:val="002E28E3"/>
    <w:rsid w:val="002E29CF"/>
    <w:rsid w:val="002E2FFF"/>
    <w:rsid w:val="002E37F1"/>
    <w:rsid w:val="002E48A6"/>
    <w:rsid w:val="002E4913"/>
    <w:rsid w:val="002E4A22"/>
    <w:rsid w:val="002E51E4"/>
    <w:rsid w:val="002E520B"/>
    <w:rsid w:val="002E5874"/>
    <w:rsid w:val="002E5C83"/>
    <w:rsid w:val="002E5FD4"/>
    <w:rsid w:val="002E61D0"/>
    <w:rsid w:val="002E68BA"/>
    <w:rsid w:val="002E6DB2"/>
    <w:rsid w:val="002E70E8"/>
    <w:rsid w:val="002E7275"/>
    <w:rsid w:val="002E7330"/>
    <w:rsid w:val="002E766E"/>
    <w:rsid w:val="002E7D9D"/>
    <w:rsid w:val="002E7E3C"/>
    <w:rsid w:val="002F0273"/>
    <w:rsid w:val="002F07BB"/>
    <w:rsid w:val="002F0FE9"/>
    <w:rsid w:val="002F14E9"/>
    <w:rsid w:val="002F231D"/>
    <w:rsid w:val="002F24B7"/>
    <w:rsid w:val="002F2644"/>
    <w:rsid w:val="002F28E0"/>
    <w:rsid w:val="002F2999"/>
    <w:rsid w:val="002F2C9E"/>
    <w:rsid w:val="002F32EF"/>
    <w:rsid w:val="002F33F7"/>
    <w:rsid w:val="002F36D6"/>
    <w:rsid w:val="002F3C74"/>
    <w:rsid w:val="002F423E"/>
    <w:rsid w:val="002F45F8"/>
    <w:rsid w:val="002F55E2"/>
    <w:rsid w:val="002F5ABF"/>
    <w:rsid w:val="002F5F39"/>
    <w:rsid w:val="002F6824"/>
    <w:rsid w:val="002F6AD7"/>
    <w:rsid w:val="002F7664"/>
    <w:rsid w:val="002F79DD"/>
    <w:rsid w:val="002F7A08"/>
    <w:rsid w:val="00300660"/>
    <w:rsid w:val="00300788"/>
    <w:rsid w:val="00300CB8"/>
    <w:rsid w:val="00301B36"/>
    <w:rsid w:val="00302062"/>
    <w:rsid w:val="003028A5"/>
    <w:rsid w:val="00302A1E"/>
    <w:rsid w:val="00302AFD"/>
    <w:rsid w:val="00303410"/>
    <w:rsid w:val="003034A4"/>
    <w:rsid w:val="0030380D"/>
    <w:rsid w:val="00303C2B"/>
    <w:rsid w:val="00304632"/>
    <w:rsid w:val="0030492D"/>
    <w:rsid w:val="0030673B"/>
    <w:rsid w:val="00306926"/>
    <w:rsid w:val="00306AFF"/>
    <w:rsid w:val="00307598"/>
    <w:rsid w:val="0030780F"/>
    <w:rsid w:val="0030798C"/>
    <w:rsid w:val="00307A1F"/>
    <w:rsid w:val="00307CF7"/>
    <w:rsid w:val="00310327"/>
    <w:rsid w:val="00310996"/>
    <w:rsid w:val="00310DFF"/>
    <w:rsid w:val="00311402"/>
    <w:rsid w:val="00311845"/>
    <w:rsid w:val="003119E7"/>
    <w:rsid w:val="00311AE3"/>
    <w:rsid w:val="003121BD"/>
    <w:rsid w:val="00312577"/>
    <w:rsid w:val="003127B1"/>
    <w:rsid w:val="00312DF2"/>
    <w:rsid w:val="003136E5"/>
    <w:rsid w:val="0031386C"/>
    <w:rsid w:val="00313D0B"/>
    <w:rsid w:val="003144C7"/>
    <w:rsid w:val="00314AA9"/>
    <w:rsid w:val="00315838"/>
    <w:rsid w:val="00315C2C"/>
    <w:rsid w:val="0031691F"/>
    <w:rsid w:val="003203E9"/>
    <w:rsid w:val="00320AE6"/>
    <w:rsid w:val="00320C3E"/>
    <w:rsid w:val="00320D4A"/>
    <w:rsid w:val="0032273C"/>
    <w:rsid w:val="00322D6F"/>
    <w:rsid w:val="003230BE"/>
    <w:rsid w:val="00323162"/>
    <w:rsid w:val="00323780"/>
    <w:rsid w:val="00323FCA"/>
    <w:rsid w:val="00324A41"/>
    <w:rsid w:val="0032519C"/>
    <w:rsid w:val="003256D4"/>
    <w:rsid w:val="00325754"/>
    <w:rsid w:val="003258A6"/>
    <w:rsid w:val="00325C15"/>
    <w:rsid w:val="00325FA4"/>
    <w:rsid w:val="003260A9"/>
    <w:rsid w:val="003261B9"/>
    <w:rsid w:val="003263F1"/>
    <w:rsid w:val="00330103"/>
    <w:rsid w:val="00330C5C"/>
    <w:rsid w:val="00330C87"/>
    <w:rsid w:val="00331343"/>
    <w:rsid w:val="00331CB2"/>
    <w:rsid w:val="00331CDA"/>
    <w:rsid w:val="0033247E"/>
    <w:rsid w:val="00332C8F"/>
    <w:rsid w:val="0033430B"/>
    <w:rsid w:val="00334602"/>
    <w:rsid w:val="0033555D"/>
    <w:rsid w:val="00335EC3"/>
    <w:rsid w:val="00336584"/>
    <w:rsid w:val="003368A6"/>
    <w:rsid w:val="00336B62"/>
    <w:rsid w:val="00337358"/>
    <w:rsid w:val="00337397"/>
    <w:rsid w:val="0033781D"/>
    <w:rsid w:val="003406C9"/>
    <w:rsid w:val="003409A5"/>
    <w:rsid w:val="00340A15"/>
    <w:rsid w:val="003415A4"/>
    <w:rsid w:val="003415AC"/>
    <w:rsid w:val="0034193A"/>
    <w:rsid w:val="00342495"/>
    <w:rsid w:val="00342953"/>
    <w:rsid w:val="00342AE8"/>
    <w:rsid w:val="00342D22"/>
    <w:rsid w:val="00342DD5"/>
    <w:rsid w:val="0034360A"/>
    <w:rsid w:val="0034393B"/>
    <w:rsid w:val="003444D4"/>
    <w:rsid w:val="0034596E"/>
    <w:rsid w:val="00345BB0"/>
    <w:rsid w:val="003464BB"/>
    <w:rsid w:val="0034671D"/>
    <w:rsid w:val="0034684F"/>
    <w:rsid w:val="003475C6"/>
    <w:rsid w:val="00347C7A"/>
    <w:rsid w:val="003500D6"/>
    <w:rsid w:val="00350534"/>
    <w:rsid w:val="003516C7"/>
    <w:rsid w:val="0035227E"/>
    <w:rsid w:val="003523E1"/>
    <w:rsid w:val="00353C74"/>
    <w:rsid w:val="00353D74"/>
    <w:rsid w:val="003549D4"/>
    <w:rsid w:val="00354BF3"/>
    <w:rsid w:val="00355694"/>
    <w:rsid w:val="00355CCF"/>
    <w:rsid w:val="00355F40"/>
    <w:rsid w:val="0035711A"/>
    <w:rsid w:val="00357DD7"/>
    <w:rsid w:val="00357FFD"/>
    <w:rsid w:val="00360D08"/>
    <w:rsid w:val="00360D76"/>
    <w:rsid w:val="00361440"/>
    <w:rsid w:val="003616F8"/>
    <w:rsid w:val="00361D2F"/>
    <w:rsid w:val="00361E41"/>
    <w:rsid w:val="00362306"/>
    <w:rsid w:val="003641F8"/>
    <w:rsid w:val="00364DE6"/>
    <w:rsid w:val="003650D1"/>
    <w:rsid w:val="003658D4"/>
    <w:rsid w:val="00365C9B"/>
    <w:rsid w:val="003667B1"/>
    <w:rsid w:val="003667EF"/>
    <w:rsid w:val="003674E8"/>
    <w:rsid w:val="003679C2"/>
    <w:rsid w:val="00367CE2"/>
    <w:rsid w:val="00370288"/>
    <w:rsid w:val="0037036D"/>
    <w:rsid w:val="00370389"/>
    <w:rsid w:val="003705F8"/>
    <w:rsid w:val="00370FDC"/>
    <w:rsid w:val="0037130D"/>
    <w:rsid w:val="0037154A"/>
    <w:rsid w:val="003732E6"/>
    <w:rsid w:val="0037353E"/>
    <w:rsid w:val="0037359A"/>
    <w:rsid w:val="00374A7A"/>
    <w:rsid w:val="003753D5"/>
    <w:rsid w:val="00375614"/>
    <w:rsid w:val="00375A63"/>
    <w:rsid w:val="00376E40"/>
    <w:rsid w:val="00377C6B"/>
    <w:rsid w:val="003800F7"/>
    <w:rsid w:val="00380366"/>
    <w:rsid w:val="00380735"/>
    <w:rsid w:val="0038074C"/>
    <w:rsid w:val="003809E9"/>
    <w:rsid w:val="0038158D"/>
    <w:rsid w:val="003817C6"/>
    <w:rsid w:val="0038182B"/>
    <w:rsid w:val="00381B9D"/>
    <w:rsid w:val="00381D92"/>
    <w:rsid w:val="00381DF8"/>
    <w:rsid w:val="003826D0"/>
    <w:rsid w:val="003828F6"/>
    <w:rsid w:val="00382F63"/>
    <w:rsid w:val="003833B0"/>
    <w:rsid w:val="00383976"/>
    <w:rsid w:val="00383BCC"/>
    <w:rsid w:val="0038426C"/>
    <w:rsid w:val="003844FA"/>
    <w:rsid w:val="00384759"/>
    <w:rsid w:val="00384A72"/>
    <w:rsid w:val="00384AB7"/>
    <w:rsid w:val="00385EF0"/>
    <w:rsid w:val="00386D2C"/>
    <w:rsid w:val="00386DCE"/>
    <w:rsid w:val="003872CA"/>
    <w:rsid w:val="00387433"/>
    <w:rsid w:val="00390B10"/>
    <w:rsid w:val="00390B6D"/>
    <w:rsid w:val="0039103F"/>
    <w:rsid w:val="00391E8A"/>
    <w:rsid w:val="003923A6"/>
    <w:rsid w:val="0039333E"/>
    <w:rsid w:val="00393A47"/>
    <w:rsid w:val="00393C20"/>
    <w:rsid w:val="003940A4"/>
    <w:rsid w:val="00394931"/>
    <w:rsid w:val="00394AE1"/>
    <w:rsid w:val="00396B5A"/>
    <w:rsid w:val="0039710F"/>
    <w:rsid w:val="003A0606"/>
    <w:rsid w:val="003A108D"/>
    <w:rsid w:val="003A142A"/>
    <w:rsid w:val="003A1E82"/>
    <w:rsid w:val="003A21C1"/>
    <w:rsid w:val="003A24D5"/>
    <w:rsid w:val="003A269D"/>
    <w:rsid w:val="003A26F8"/>
    <w:rsid w:val="003A2B2F"/>
    <w:rsid w:val="003A2C50"/>
    <w:rsid w:val="003A2CEE"/>
    <w:rsid w:val="003A2F56"/>
    <w:rsid w:val="003A3166"/>
    <w:rsid w:val="003A3624"/>
    <w:rsid w:val="003A385E"/>
    <w:rsid w:val="003A3F2B"/>
    <w:rsid w:val="003A4F22"/>
    <w:rsid w:val="003A5476"/>
    <w:rsid w:val="003A5B48"/>
    <w:rsid w:val="003A5C58"/>
    <w:rsid w:val="003A5DBA"/>
    <w:rsid w:val="003A5EBA"/>
    <w:rsid w:val="003A5F2C"/>
    <w:rsid w:val="003A5F5C"/>
    <w:rsid w:val="003A6762"/>
    <w:rsid w:val="003A7810"/>
    <w:rsid w:val="003A7D65"/>
    <w:rsid w:val="003B0722"/>
    <w:rsid w:val="003B0E28"/>
    <w:rsid w:val="003B1280"/>
    <w:rsid w:val="003B135A"/>
    <w:rsid w:val="003B1386"/>
    <w:rsid w:val="003B18F0"/>
    <w:rsid w:val="003B1C6E"/>
    <w:rsid w:val="003B257B"/>
    <w:rsid w:val="003B2598"/>
    <w:rsid w:val="003B26D9"/>
    <w:rsid w:val="003B2766"/>
    <w:rsid w:val="003B2B33"/>
    <w:rsid w:val="003B2B93"/>
    <w:rsid w:val="003B3195"/>
    <w:rsid w:val="003B393D"/>
    <w:rsid w:val="003B3B43"/>
    <w:rsid w:val="003B3D24"/>
    <w:rsid w:val="003B4951"/>
    <w:rsid w:val="003B49FF"/>
    <w:rsid w:val="003B4A53"/>
    <w:rsid w:val="003B4B2F"/>
    <w:rsid w:val="003B4C10"/>
    <w:rsid w:val="003B52F3"/>
    <w:rsid w:val="003B5681"/>
    <w:rsid w:val="003B5762"/>
    <w:rsid w:val="003B57DF"/>
    <w:rsid w:val="003B67A5"/>
    <w:rsid w:val="003B69C6"/>
    <w:rsid w:val="003B6E37"/>
    <w:rsid w:val="003B768F"/>
    <w:rsid w:val="003B7A00"/>
    <w:rsid w:val="003B7A8A"/>
    <w:rsid w:val="003C119C"/>
    <w:rsid w:val="003C143B"/>
    <w:rsid w:val="003C205B"/>
    <w:rsid w:val="003C226A"/>
    <w:rsid w:val="003C22E1"/>
    <w:rsid w:val="003C32D0"/>
    <w:rsid w:val="003C5ABD"/>
    <w:rsid w:val="003C5C8E"/>
    <w:rsid w:val="003C5D45"/>
    <w:rsid w:val="003C61BA"/>
    <w:rsid w:val="003C6681"/>
    <w:rsid w:val="003C6F30"/>
    <w:rsid w:val="003C6FB3"/>
    <w:rsid w:val="003C7421"/>
    <w:rsid w:val="003D0757"/>
    <w:rsid w:val="003D0DB2"/>
    <w:rsid w:val="003D122B"/>
    <w:rsid w:val="003D224F"/>
    <w:rsid w:val="003D259D"/>
    <w:rsid w:val="003D2B4C"/>
    <w:rsid w:val="003D2BE7"/>
    <w:rsid w:val="003D33DF"/>
    <w:rsid w:val="003D387E"/>
    <w:rsid w:val="003D3E3D"/>
    <w:rsid w:val="003D418E"/>
    <w:rsid w:val="003D4D4E"/>
    <w:rsid w:val="003D4E41"/>
    <w:rsid w:val="003D4E7C"/>
    <w:rsid w:val="003D5816"/>
    <w:rsid w:val="003D595C"/>
    <w:rsid w:val="003D661E"/>
    <w:rsid w:val="003D6810"/>
    <w:rsid w:val="003D6C65"/>
    <w:rsid w:val="003D6E2D"/>
    <w:rsid w:val="003D78CB"/>
    <w:rsid w:val="003D791D"/>
    <w:rsid w:val="003E00BF"/>
    <w:rsid w:val="003E03BE"/>
    <w:rsid w:val="003E0549"/>
    <w:rsid w:val="003E0832"/>
    <w:rsid w:val="003E0A6E"/>
    <w:rsid w:val="003E0F7D"/>
    <w:rsid w:val="003E0FF6"/>
    <w:rsid w:val="003E17F1"/>
    <w:rsid w:val="003E188D"/>
    <w:rsid w:val="003E18D6"/>
    <w:rsid w:val="003E1C04"/>
    <w:rsid w:val="003E1C47"/>
    <w:rsid w:val="003E1D6E"/>
    <w:rsid w:val="003E2662"/>
    <w:rsid w:val="003E2E09"/>
    <w:rsid w:val="003E4357"/>
    <w:rsid w:val="003E45F1"/>
    <w:rsid w:val="003E4A24"/>
    <w:rsid w:val="003E507B"/>
    <w:rsid w:val="003E54AD"/>
    <w:rsid w:val="003E5C5C"/>
    <w:rsid w:val="003E633D"/>
    <w:rsid w:val="003E68C2"/>
    <w:rsid w:val="003E7021"/>
    <w:rsid w:val="003E75A7"/>
    <w:rsid w:val="003E7CE8"/>
    <w:rsid w:val="003F0807"/>
    <w:rsid w:val="003F0C94"/>
    <w:rsid w:val="003F10DC"/>
    <w:rsid w:val="003F11E8"/>
    <w:rsid w:val="003F17EC"/>
    <w:rsid w:val="003F1883"/>
    <w:rsid w:val="003F2B54"/>
    <w:rsid w:val="003F2D89"/>
    <w:rsid w:val="003F3877"/>
    <w:rsid w:val="003F4907"/>
    <w:rsid w:val="003F5043"/>
    <w:rsid w:val="003F73D8"/>
    <w:rsid w:val="003F749C"/>
    <w:rsid w:val="003F75C5"/>
    <w:rsid w:val="003F761F"/>
    <w:rsid w:val="003F7C44"/>
    <w:rsid w:val="003F7CC8"/>
    <w:rsid w:val="00400667"/>
    <w:rsid w:val="00400970"/>
    <w:rsid w:val="00400C84"/>
    <w:rsid w:val="00400D5F"/>
    <w:rsid w:val="00401214"/>
    <w:rsid w:val="0040144E"/>
    <w:rsid w:val="004020B9"/>
    <w:rsid w:val="0040333E"/>
    <w:rsid w:val="004034B0"/>
    <w:rsid w:val="00403B44"/>
    <w:rsid w:val="00403E04"/>
    <w:rsid w:val="00404711"/>
    <w:rsid w:val="00404E6F"/>
    <w:rsid w:val="00404ECF"/>
    <w:rsid w:val="00405420"/>
    <w:rsid w:val="004058EA"/>
    <w:rsid w:val="00406578"/>
    <w:rsid w:val="00406618"/>
    <w:rsid w:val="0040693C"/>
    <w:rsid w:val="004071E1"/>
    <w:rsid w:val="00407655"/>
    <w:rsid w:val="00407841"/>
    <w:rsid w:val="00407FB6"/>
    <w:rsid w:val="00411300"/>
    <w:rsid w:val="004115F1"/>
    <w:rsid w:val="004125A3"/>
    <w:rsid w:val="0041343C"/>
    <w:rsid w:val="004135F7"/>
    <w:rsid w:val="00413CCF"/>
    <w:rsid w:val="00413F06"/>
    <w:rsid w:val="00415055"/>
    <w:rsid w:val="00415180"/>
    <w:rsid w:val="004158EB"/>
    <w:rsid w:val="0041597F"/>
    <w:rsid w:val="00415B3C"/>
    <w:rsid w:val="004160CA"/>
    <w:rsid w:val="00416324"/>
    <w:rsid w:val="00416797"/>
    <w:rsid w:val="0041679A"/>
    <w:rsid w:val="00417356"/>
    <w:rsid w:val="00417457"/>
    <w:rsid w:val="00417E2B"/>
    <w:rsid w:val="00417F32"/>
    <w:rsid w:val="004200B2"/>
    <w:rsid w:val="0042041B"/>
    <w:rsid w:val="0042047F"/>
    <w:rsid w:val="004205EC"/>
    <w:rsid w:val="00420DB7"/>
    <w:rsid w:val="00420E9C"/>
    <w:rsid w:val="00420EDB"/>
    <w:rsid w:val="004210DE"/>
    <w:rsid w:val="004213E3"/>
    <w:rsid w:val="0042198D"/>
    <w:rsid w:val="004220EA"/>
    <w:rsid w:val="00422D9C"/>
    <w:rsid w:val="00422E16"/>
    <w:rsid w:val="0042392A"/>
    <w:rsid w:val="00424283"/>
    <w:rsid w:val="00424353"/>
    <w:rsid w:val="00424927"/>
    <w:rsid w:val="00425E82"/>
    <w:rsid w:val="00426079"/>
    <w:rsid w:val="0042608E"/>
    <w:rsid w:val="004265D7"/>
    <w:rsid w:val="00426C2B"/>
    <w:rsid w:val="0042744A"/>
    <w:rsid w:val="0043007B"/>
    <w:rsid w:val="004303DA"/>
    <w:rsid w:val="0043044D"/>
    <w:rsid w:val="00430AAB"/>
    <w:rsid w:val="004321E5"/>
    <w:rsid w:val="004321FE"/>
    <w:rsid w:val="00432424"/>
    <w:rsid w:val="00432613"/>
    <w:rsid w:val="00432B48"/>
    <w:rsid w:val="00432C04"/>
    <w:rsid w:val="00433427"/>
    <w:rsid w:val="00433EEC"/>
    <w:rsid w:val="00435632"/>
    <w:rsid w:val="00435FA6"/>
    <w:rsid w:val="00436C9A"/>
    <w:rsid w:val="00436FB1"/>
    <w:rsid w:val="004371CC"/>
    <w:rsid w:val="0043720E"/>
    <w:rsid w:val="00437E4B"/>
    <w:rsid w:val="00437F22"/>
    <w:rsid w:val="00437F64"/>
    <w:rsid w:val="00437FA1"/>
    <w:rsid w:val="00440082"/>
    <w:rsid w:val="004403C2"/>
    <w:rsid w:val="00440C0C"/>
    <w:rsid w:val="00441BA2"/>
    <w:rsid w:val="00441CDF"/>
    <w:rsid w:val="00441EA5"/>
    <w:rsid w:val="00442513"/>
    <w:rsid w:val="004429A8"/>
    <w:rsid w:val="00442FC3"/>
    <w:rsid w:val="00443592"/>
    <w:rsid w:val="00443B1C"/>
    <w:rsid w:val="00443CEB"/>
    <w:rsid w:val="0044435F"/>
    <w:rsid w:val="004443B2"/>
    <w:rsid w:val="004445B9"/>
    <w:rsid w:val="00444AA1"/>
    <w:rsid w:val="00445AD4"/>
    <w:rsid w:val="00445C24"/>
    <w:rsid w:val="00446577"/>
    <w:rsid w:val="00446ADE"/>
    <w:rsid w:val="00446AF8"/>
    <w:rsid w:val="00446EC2"/>
    <w:rsid w:val="004472B6"/>
    <w:rsid w:val="0044731A"/>
    <w:rsid w:val="004502A5"/>
    <w:rsid w:val="00450871"/>
    <w:rsid w:val="00450E9E"/>
    <w:rsid w:val="00450FD9"/>
    <w:rsid w:val="00451658"/>
    <w:rsid w:val="00451C3A"/>
    <w:rsid w:val="00451DA9"/>
    <w:rsid w:val="0045200A"/>
    <w:rsid w:val="0045206E"/>
    <w:rsid w:val="0045297A"/>
    <w:rsid w:val="00452B2D"/>
    <w:rsid w:val="00452D55"/>
    <w:rsid w:val="00452EA9"/>
    <w:rsid w:val="00453A33"/>
    <w:rsid w:val="004541CD"/>
    <w:rsid w:val="00454A19"/>
    <w:rsid w:val="00455957"/>
    <w:rsid w:val="004564C1"/>
    <w:rsid w:val="00456795"/>
    <w:rsid w:val="00456E53"/>
    <w:rsid w:val="0045707C"/>
    <w:rsid w:val="00457129"/>
    <w:rsid w:val="004600C0"/>
    <w:rsid w:val="004600DD"/>
    <w:rsid w:val="004602F9"/>
    <w:rsid w:val="00460C24"/>
    <w:rsid w:val="0046138E"/>
    <w:rsid w:val="00461410"/>
    <w:rsid w:val="00461422"/>
    <w:rsid w:val="004617BA"/>
    <w:rsid w:val="00462C7F"/>
    <w:rsid w:val="00462CCB"/>
    <w:rsid w:val="00463AE9"/>
    <w:rsid w:val="00464AB6"/>
    <w:rsid w:val="0046513A"/>
    <w:rsid w:val="004652B5"/>
    <w:rsid w:val="00465AAD"/>
    <w:rsid w:val="00466DC8"/>
    <w:rsid w:val="00466E2A"/>
    <w:rsid w:val="00466F35"/>
    <w:rsid w:val="00466FE9"/>
    <w:rsid w:val="0046752E"/>
    <w:rsid w:val="00470242"/>
    <w:rsid w:val="00470BF4"/>
    <w:rsid w:val="00470FC7"/>
    <w:rsid w:val="00471CF6"/>
    <w:rsid w:val="00471F96"/>
    <w:rsid w:val="00472797"/>
    <w:rsid w:val="004727B4"/>
    <w:rsid w:val="004729FB"/>
    <w:rsid w:val="00472B5C"/>
    <w:rsid w:val="00472C31"/>
    <w:rsid w:val="00472FCE"/>
    <w:rsid w:val="00473035"/>
    <w:rsid w:val="00473220"/>
    <w:rsid w:val="0047368D"/>
    <w:rsid w:val="00473CC1"/>
    <w:rsid w:val="00474082"/>
    <w:rsid w:val="0047434F"/>
    <w:rsid w:val="00475012"/>
    <w:rsid w:val="0047531C"/>
    <w:rsid w:val="004754FE"/>
    <w:rsid w:val="00475E1B"/>
    <w:rsid w:val="00475FFC"/>
    <w:rsid w:val="004765CE"/>
    <w:rsid w:val="00477145"/>
    <w:rsid w:val="00477672"/>
    <w:rsid w:val="00477CF8"/>
    <w:rsid w:val="00477DB1"/>
    <w:rsid w:val="00480AB8"/>
    <w:rsid w:val="00480F1B"/>
    <w:rsid w:val="00482623"/>
    <w:rsid w:val="004828EC"/>
    <w:rsid w:val="00482C37"/>
    <w:rsid w:val="00484056"/>
    <w:rsid w:val="004845B7"/>
    <w:rsid w:val="00484A2D"/>
    <w:rsid w:val="00484E0A"/>
    <w:rsid w:val="004858CA"/>
    <w:rsid w:val="00485B3C"/>
    <w:rsid w:val="0048602C"/>
    <w:rsid w:val="0048604B"/>
    <w:rsid w:val="004864F8"/>
    <w:rsid w:val="0048658D"/>
    <w:rsid w:val="00486805"/>
    <w:rsid w:val="00487FAE"/>
    <w:rsid w:val="0049047B"/>
    <w:rsid w:val="00490797"/>
    <w:rsid w:val="00490AC9"/>
    <w:rsid w:val="004912B7"/>
    <w:rsid w:val="004913D9"/>
    <w:rsid w:val="004914E5"/>
    <w:rsid w:val="004919E9"/>
    <w:rsid w:val="00491D26"/>
    <w:rsid w:val="0049268B"/>
    <w:rsid w:val="00492F57"/>
    <w:rsid w:val="004933D6"/>
    <w:rsid w:val="0049343A"/>
    <w:rsid w:val="004934DA"/>
    <w:rsid w:val="00493B9D"/>
    <w:rsid w:val="00493D24"/>
    <w:rsid w:val="0049415A"/>
    <w:rsid w:val="0049419C"/>
    <w:rsid w:val="00494E53"/>
    <w:rsid w:val="00495328"/>
    <w:rsid w:val="0049570F"/>
    <w:rsid w:val="004958B4"/>
    <w:rsid w:val="00495D4C"/>
    <w:rsid w:val="004961D0"/>
    <w:rsid w:val="00496A43"/>
    <w:rsid w:val="00496A60"/>
    <w:rsid w:val="00496B5F"/>
    <w:rsid w:val="00496B65"/>
    <w:rsid w:val="00497315"/>
    <w:rsid w:val="00497AA2"/>
    <w:rsid w:val="00497BB2"/>
    <w:rsid w:val="00497BC2"/>
    <w:rsid w:val="00497DFC"/>
    <w:rsid w:val="004A0587"/>
    <w:rsid w:val="004A095A"/>
    <w:rsid w:val="004A17B4"/>
    <w:rsid w:val="004A19F3"/>
    <w:rsid w:val="004A20AF"/>
    <w:rsid w:val="004A2530"/>
    <w:rsid w:val="004A3286"/>
    <w:rsid w:val="004A32C7"/>
    <w:rsid w:val="004A3373"/>
    <w:rsid w:val="004A3D63"/>
    <w:rsid w:val="004A417D"/>
    <w:rsid w:val="004A4A65"/>
    <w:rsid w:val="004A5FAC"/>
    <w:rsid w:val="004A6409"/>
    <w:rsid w:val="004A6480"/>
    <w:rsid w:val="004A6520"/>
    <w:rsid w:val="004A67E2"/>
    <w:rsid w:val="004A69BD"/>
    <w:rsid w:val="004A6A72"/>
    <w:rsid w:val="004A6A99"/>
    <w:rsid w:val="004A7504"/>
    <w:rsid w:val="004A78CB"/>
    <w:rsid w:val="004B121D"/>
    <w:rsid w:val="004B13DD"/>
    <w:rsid w:val="004B15C1"/>
    <w:rsid w:val="004B1BE4"/>
    <w:rsid w:val="004B2200"/>
    <w:rsid w:val="004B2CF5"/>
    <w:rsid w:val="004B30F4"/>
    <w:rsid w:val="004B346D"/>
    <w:rsid w:val="004B37EF"/>
    <w:rsid w:val="004B3FA0"/>
    <w:rsid w:val="004B42C7"/>
    <w:rsid w:val="004B445B"/>
    <w:rsid w:val="004B5060"/>
    <w:rsid w:val="004B5376"/>
    <w:rsid w:val="004B5E51"/>
    <w:rsid w:val="004B5F31"/>
    <w:rsid w:val="004B60B7"/>
    <w:rsid w:val="004B64CB"/>
    <w:rsid w:val="004B64DE"/>
    <w:rsid w:val="004B6624"/>
    <w:rsid w:val="004B6FDC"/>
    <w:rsid w:val="004B73FC"/>
    <w:rsid w:val="004B79DE"/>
    <w:rsid w:val="004B7C1F"/>
    <w:rsid w:val="004B7D06"/>
    <w:rsid w:val="004C01A9"/>
    <w:rsid w:val="004C072B"/>
    <w:rsid w:val="004C19A5"/>
    <w:rsid w:val="004C1F83"/>
    <w:rsid w:val="004C2177"/>
    <w:rsid w:val="004C21DA"/>
    <w:rsid w:val="004C2677"/>
    <w:rsid w:val="004C2DF0"/>
    <w:rsid w:val="004C3A5A"/>
    <w:rsid w:val="004C3B18"/>
    <w:rsid w:val="004C3BFC"/>
    <w:rsid w:val="004C3C80"/>
    <w:rsid w:val="004C4768"/>
    <w:rsid w:val="004C4B4C"/>
    <w:rsid w:val="004C5A22"/>
    <w:rsid w:val="004C5C25"/>
    <w:rsid w:val="004C5F6D"/>
    <w:rsid w:val="004C6158"/>
    <w:rsid w:val="004C62B0"/>
    <w:rsid w:val="004C635F"/>
    <w:rsid w:val="004C680E"/>
    <w:rsid w:val="004C7892"/>
    <w:rsid w:val="004C7A5D"/>
    <w:rsid w:val="004D0CCA"/>
    <w:rsid w:val="004D173A"/>
    <w:rsid w:val="004D17EC"/>
    <w:rsid w:val="004D187D"/>
    <w:rsid w:val="004D296F"/>
    <w:rsid w:val="004D3047"/>
    <w:rsid w:val="004D362A"/>
    <w:rsid w:val="004D36ED"/>
    <w:rsid w:val="004D3A7F"/>
    <w:rsid w:val="004D474F"/>
    <w:rsid w:val="004D5842"/>
    <w:rsid w:val="004D5FE1"/>
    <w:rsid w:val="004D6111"/>
    <w:rsid w:val="004D6714"/>
    <w:rsid w:val="004D7177"/>
    <w:rsid w:val="004D73C4"/>
    <w:rsid w:val="004D7BF6"/>
    <w:rsid w:val="004E00A2"/>
    <w:rsid w:val="004E07FC"/>
    <w:rsid w:val="004E0A76"/>
    <w:rsid w:val="004E0BCD"/>
    <w:rsid w:val="004E0F8B"/>
    <w:rsid w:val="004E2184"/>
    <w:rsid w:val="004E2741"/>
    <w:rsid w:val="004E29C1"/>
    <w:rsid w:val="004E3288"/>
    <w:rsid w:val="004E34A6"/>
    <w:rsid w:val="004E34D5"/>
    <w:rsid w:val="004E389F"/>
    <w:rsid w:val="004E38CF"/>
    <w:rsid w:val="004E3ABE"/>
    <w:rsid w:val="004E4566"/>
    <w:rsid w:val="004E46D9"/>
    <w:rsid w:val="004E49E6"/>
    <w:rsid w:val="004E4F6B"/>
    <w:rsid w:val="004E56A2"/>
    <w:rsid w:val="004E5A65"/>
    <w:rsid w:val="004E5D95"/>
    <w:rsid w:val="004E5DCB"/>
    <w:rsid w:val="004E636A"/>
    <w:rsid w:val="004F0C34"/>
    <w:rsid w:val="004F15E5"/>
    <w:rsid w:val="004F1E52"/>
    <w:rsid w:val="004F24A1"/>
    <w:rsid w:val="004F27BD"/>
    <w:rsid w:val="004F2899"/>
    <w:rsid w:val="004F2B42"/>
    <w:rsid w:val="004F34BE"/>
    <w:rsid w:val="004F3825"/>
    <w:rsid w:val="004F3B16"/>
    <w:rsid w:val="004F3E58"/>
    <w:rsid w:val="004F3FF3"/>
    <w:rsid w:val="004F45AD"/>
    <w:rsid w:val="004F45E2"/>
    <w:rsid w:val="004F5957"/>
    <w:rsid w:val="004F5C92"/>
    <w:rsid w:val="004F6112"/>
    <w:rsid w:val="004F664A"/>
    <w:rsid w:val="004F6899"/>
    <w:rsid w:val="004F69ED"/>
    <w:rsid w:val="004F6CA2"/>
    <w:rsid w:val="004F7408"/>
    <w:rsid w:val="005008EF"/>
    <w:rsid w:val="00500AC1"/>
    <w:rsid w:val="00500ECF"/>
    <w:rsid w:val="005010A4"/>
    <w:rsid w:val="005012F8"/>
    <w:rsid w:val="005015EE"/>
    <w:rsid w:val="00501641"/>
    <w:rsid w:val="0050191C"/>
    <w:rsid w:val="00501C5E"/>
    <w:rsid w:val="005021A5"/>
    <w:rsid w:val="005023BB"/>
    <w:rsid w:val="005024A0"/>
    <w:rsid w:val="00502749"/>
    <w:rsid w:val="00503357"/>
    <w:rsid w:val="005039AD"/>
    <w:rsid w:val="005040EB"/>
    <w:rsid w:val="00504633"/>
    <w:rsid w:val="005047EF"/>
    <w:rsid w:val="0050482C"/>
    <w:rsid w:val="00504A28"/>
    <w:rsid w:val="00505025"/>
    <w:rsid w:val="005052A8"/>
    <w:rsid w:val="00505504"/>
    <w:rsid w:val="005055D7"/>
    <w:rsid w:val="005057FD"/>
    <w:rsid w:val="005058E0"/>
    <w:rsid w:val="00505E57"/>
    <w:rsid w:val="00506787"/>
    <w:rsid w:val="00506909"/>
    <w:rsid w:val="00506DF8"/>
    <w:rsid w:val="00507685"/>
    <w:rsid w:val="00507E4D"/>
    <w:rsid w:val="00510653"/>
    <w:rsid w:val="00510DE5"/>
    <w:rsid w:val="00510F01"/>
    <w:rsid w:val="005130AE"/>
    <w:rsid w:val="00513530"/>
    <w:rsid w:val="00513871"/>
    <w:rsid w:val="00513D5E"/>
    <w:rsid w:val="00513E15"/>
    <w:rsid w:val="00513E27"/>
    <w:rsid w:val="00513E92"/>
    <w:rsid w:val="00514EBA"/>
    <w:rsid w:val="005150A2"/>
    <w:rsid w:val="005152BF"/>
    <w:rsid w:val="005152D3"/>
    <w:rsid w:val="0051550F"/>
    <w:rsid w:val="00515E48"/>
    <w:rsid w:val="00516265"/>
    <w:rsid w:val="005164F1"/>
    <w:rsid w:val="005172B7"/>
    <w:rsid w:val="0051730B"/>
    <w:rsid w:val="005176EA"/>
    <w:rsid w:val="00517EF4"/>
    <w:rsid w:val="00520BE8"/>
    <w:rsid w:val="00520EB6"/>
    <w:rsid w:val="00520FF3"/>
    <w:rsid w:val="0052145D"/>
    <w:rsid w:val="00522CEB"/>
    <w:rsid w:val="00523274"/>
    <w:rsid w:val="00523352"/>
    <w:rsid w:val="00523593"/>
    <w:rsid w:val="0052446C"/>
    <w:rsid w:val="0052611D"/>
    <w:rsid w:val="00526761"/>
    <w:rsid w:val="00526DE7"/>
    <w:rsid w:val="00527698"/>
    <w:rsid w:val="00527A72"/>
    <w:rsid w:val="00527B12"/>
    <w:rsid w:val="00527BAC"/>
    <w:rsid w:val="00530056"/>
    <w:rsid w:val="005300F2"/>
    <w:rsid w:val="005306B3"/>
    <w:rsid w:val="00530D39"/>
    <w:rsid w:val="00530D3A"/>
    <w:rsid w:val="00530FAC"/>
    <w:rsid w:val="00531887"/>
    <w:rsid w:val="00532908"/>
    <w:rsid w:val="0053300B"/>
    <w:rsid w:val="00533171"/>
    <w:rsid w:val="00533669"/>
    <w:rsid w:val="00533D3E"/>
    <w:rsid w:val="0053451E"/>
    <w:rsid w:val="005345BC"/>
    <w:rsid w:val="005345EB"/>
    <w:rsid w:val="00534C93"/>
    <w:rsid w:val="00535290"/>
    <w:rsid w:val="005363CE"/>
    <w:rsid w:val="00536CF0"/>
    <w:rsid w:val="00536FA9"/>
    <w:rsid w:val="00537111"/>
    <w:rsid w:val="00537622"/>
    <w:rsid w:val="00537643"/>
    <w:rsid w:val="00540C56"/>
    <w:rsid w:val="00540E82"/>
    <w:rsid w:val="00541855"/>
    <w:rsid w:val="005428A2"/>
    <w:rsid w:val="00542EAB"/>
    <w:rsid w:val="00543068"/>
    <w:rsid w:val="005431AD"/>
    <w:rsid w:val="00543798"/>
    <w:rsid w:val="00543AEE"/>
    <w:rsid w:val="00543BAB"/>
    <w:rsid w:val="0054401F"/>
    <w:rsid w:val="00544AA9"/>
    <w:rsid w:val="00544CB0"/>
    <w:rsid w:val="00545183"/>
    <w:rsid w:val="0054551B"/>
    <w:rsid w:val="0054551C"/>
    <w:rsid w:val="0054579A"/>
    <w:rsid w:val="005458AA"/>
    <w:rsid w:val="00545C53"/>
    <w:rsid w:val="00545C70"/>
    <w:rsid w:val="0054710A"/>
    <w:rsid w:val="00547191"/>
    <w:rsid w:val="00547238"/>
    <w:rsid w:val="00547840"/>
    <w:rsid w:val="00547CB4"/>
    <w:rsid w:val="00550DCE"/>
    <w:rsid w:val="00550EAE"/>
    <w:rsid w:val="005512B1"/>
    <w:rsid w:val="00551AFE"/>
    <w:rsid w:val="00552967"/>
    <w:rsid w:val="00552E1B"/>
    <w:rsid w:val="00553251"/>
    <w:rsid w:val="00553806"/>
    <w:rsid w:val="00553EF1"/>
    <w:rsid w:val="00553F69"/>
    <w:rsid w:val="005547B1"/>
    <w:rsid w:val="00554AB6"/>
    <w:rsid w:val="00555756"/>
    <w:rsid w:val="005557D3"/>
    <w:rsid w:val="005558A9"/>
    <w:rsid w:val="00555A63"/>
    <w:rsid w:val="00555AD7"/>
    <w:rsid w:val="00556CA2"/>
    <w:rsid w:val="00556F1C"/>
    <w:rsid w:val="005575AF"/>
    <w:rsid w:val="0055774F"/>
    <w:rsid w:val="00557BAF"/>
    <w:rsid w:val="0056009F"/>
    <w:rsid w:val="005601F7"/>
    <w:rsid w:val="00560395"/>
    <w:rsid w:val="00561C96"/>
    <w:rsid w:val="00561DD3"/>
    <w:rsid w:val="00561F2E"/>
    <w:rsid w:val="005637D1"/>
    <w:rsid w:val="00564266"/>
    <w:rsid w:val="00564341"/>
    <w:rsid w:val="005649AA"/>
    <w:rsid w:val="00564D2E"/>
    <w:rsid w:val="00564EC0"/>
    <w:rsid w:val="005650E7"/>
    <w:rsid w:val="00565374"/>
    <w:rsid w:val="00565500"/>
    <w:rsid w:val="005657D7"/>
    <w:rsid w:val="00565FCF"/>
    <w:rsid w:val="00566461"/>
    <w:rsid w:val="0056660E"/>
    <w:rsid w:val="00566698"/>
    <w:rsid w:val="00566971"/>
    <w:rsid w:val="00566C29"/>
    <w:rsid w:val="00566C3C"/>
    <w:rsid w:val="00566DB5"/>
    <w:rsid w:val="00567461"/>
    <w:rsid w:val="00567A57"/>
    <w:rsid w:val="0057002B"/>
    <w:rsid w:val="00570042"/>
    <w:rsid w:val="00570CE4"/>
    <w:rsid w:val="00570ED5"/>
    <w:rsid w:val="005719B6"/>
    <w:rsid w:val="00572797"/>
    <w:rsid w:val="005729A1"/>
    <w:rsid w:val="00572B28"/>
    <w:rsid w:val="0057333D"/>
    <w:rsid w:val="00573432"/>
    <w:rsid w:val="00573C9C"/>
    <w:rsid w:val="00574435"/>
    <w:rsid w:val="00574673"/>
    <w:rsid w:val="005757B4"/>
    <w:rsid w:val="005760C5"/>
    <w:rsid w:val="00576D38"/>
    <w:rsid w:val="005770CA"/>
    <w:rsid w:val="00577159"/>
    <w:rsid w:val="0057760F"/>
    <w:rsid w:val="00577D79"/>
    <w:rsid w:val="005814A1"/>
    <w:rsid w:val="00581A23"/>
    <w:rsid w:val="00581B2D"/>
    <w:rsid w:val="00581E3E"/>
    <w:rsid w:val="00582940"/>
    <w:rsid w:val="00582DD7"/>
    <w:rsid w:val="00583442"/>
    <w:rsid w:val="005835BA"/>
    <w:rsid w:val="0058374D"/>
    <w:rsid w:val="00583BE1"/>
    <w:rsid w:val="00584907"/>
    <w:rsid w:val="00585064"/>
    <w:rsid w:val="00585453"/>
    <w:rsid w:val="00585A82"/>
    <w:rsid w:val="00586DFA"/>
    <w:rsid w:val="00587503"/>
    <w:rsid w:val="00587854"/>
    <w:rsid w:val="00587B60"/>
    <w:rsid w:val="00587CF4"/>
    <w:rsid w:val="00587DA8"/>
    <w:rsid w:val="00590313"/>
    <w:rsid w:val="00591522"/>
    <w:rsid w:val="00591566"/>
    <w:rsid w:val="005918AC"/>
    <w:rsid w:val="00591C1E"/>
    <w:rsid w:val="005925ED"/>
    <w:rsid w:val="00593AC7"/>
    <w:rsid w:val="005946E8"/>
    <w:rsid w:val="0059503A"/>
    <w:rsid w:val="0059512E"/>
    <w:rsid w:val="00595320"/>
    <w:rsid w:val="005963BC"/>
    <w:rsid w:val="0059664C"/>
    <w:rsid w:val="0059669B"/>
    <w:rsid w:val="0059723F"/>
    <w:rsid w:val="0059741C"/>
    <w:rsid w:val="005A0232"/>
    <w:rsid w:val="005A1223"/>
    <w:rsid w:val="005A1691"/>
    <w:rsid w:val="005A1EC2"/>
    <w:rsid w:val="005A23AA"/>
    <w:rsid w:val="005A2496"/>
    <w:rsid w:val="005A2B21"/>
    <w:rsid w:val="005A2EE7"/>
    <w:rsid w:val="005A33CD"/>
    <w:rsid w:val="005A3E7C"/>
    <w:rsid w:val="005A4184"/>
    <w:rsid w:val="005A430E"/>
    <w:rsid w:val="005A444D"/>
    <w:rsid w:val="005A4E38"/>
    <w:rsid w:val="005A5354"/>
    <w:rsid w:val="005A5466"/>
    <w:rsid w:val="005A5B2B"/>
    <w:rsid w:val="005A5B9E"/>
    <w:rsid w:val="005A5F71"/>
    <w:rsid w:val="005A6668"/>
    <w:rsid w:val="005A674A"/>
    <w:rsid w:val="005A6A77"/>
    <w:rsid w:val="005A6B19"/>
    <w:rsid w:val="005A6E62"/>
    <w:rsid w:val="005A70FE"/>
    <w:rsid w:val="005A74CD"/>
    <w:rsid w:val="005B04A7"/>
    <w:rsid w:val="005B06A5"/>
    <w:rsid w:val="005B13F8"/>
    <w:rsid w:val="005B17BD"/>
    <w:rsid w:val="005B199B"/>
    <w:rsid w:val="005B1AB0"/>
    <w:rsid w:val="005B2332"/>
    <w:rsid w:val="005B28FF"/>
    <w:rsid w:val="005B2B25"/>
    <w:rsid w:val="005B3032"/>
    <w:rsid w:val="005B30E6"/>
    <w:rsid w:val="005B3164"/>
    <w:rsid w:val="005B31BC"/>
    <w:rsid w:val="005B32DE"/>
    <w:rsid w:val="005B3FBD"/>
    <w:rsid w:val="005B4564"/>
    <w:rsid w:val="005B4643"/>
    <w:rsid w:val="005B4E61"/>
    <w:rsid w:val="005B5154"/>
    <w:rsid w:val="005B51A0"/>
    <w:rsid w:val="005B5934"/>
    <w:rsid w:val="005B6B90"/>
    <w:rsid w:val="005B7075"/>
    <w:rsid w:val="005B77C2"/>
    <w:rsid w:val="005B7D65"/>
    <w:rsid w:val="005B7DD6"/>
    <w:rsid w:val="005C00C2"/>
    <w:rsid w:val="005C12DF"/>
    <w:rsid w:val="005C1964"/>
    <w:rsid w:val="005C1D07"/>
    <w:rsid w:val="005C278A"/>
    <w:rsid w:val="005C478E"/>
    <w:rsid w:val="005C4B0D"/>
    <w:rsid w:val="005C4C08"/>
    <w:rsid w:val="005C4E98"/>
    <w:rsid w:val="005C5253"/>
    <w:rsid w:val="005C5304"/>
    <w:rsid w:val="005C5604"/>
    <w:rsid w:val="005C56E0"/>
    <w:rsid w:val="005C597E"/>
    <w:rsid w:val="005C5DB8"/>
    <w:rsid w:val="005C5E20"/>
    <w:rsid w:val="005C7191"/>
    <w:rsid w:val="005C7870"/>
    <w:rsid w:val="005C7951"/>
    <w:rsid w:val="005C7965"/>
    <w:rsid w:val="005C7EB5"/>
    <w:rsid w:val="005D0A9D"/>
    <w:rsid w:val="005D150D"/>
    <w:rsid w:val="005D18C8"/>
    <w:rsid w:val="005D1CC6"/>
    <w:rsid w:val="005D1E93"/>
    <w:rsid w:val="005D2174"/>
    <w:rsid w:val="005D22EF"/>
    <w:rsid w:val="005D2B18"/>
    <w:rsid w:val="005D2CCF"/>
    <w:rsid w:val="005D335F"/>
    <w:rsid w:val="005D3633"/>
    <w:rsid w:val="005D3C12"/>
    <w:rsid w:val="005D4891"/>
    <w:rsid w:val="005D56C5"/>
    <w:rsid w:val="005D58CB"/>
    <w:rsid w:val="005D5A89"/>
    <w:rsid w:val="005D5D4F"/>
    <w:rsid w:val="005D66CA"/>
    <w:rsid w:val="005D7631"/>
    <w:rsid w:val="005D7AA8"/>
    <w:rsid w:val="005E018F"/>
    <w:rsid w:val="005E039B"/>
    <w:rsid w:val="005E050C"/>
    <w:rsid w:val="005E2260"/>
    <w:rsid w:val="005E24A3"/>
    <w:rsid w:val="005E3145"/>
    <w:rsid w:val="005E343D"/>
    <w:rsid w:val="005E36D2"/>
    <w:rsid w:val="005E39CF"/>
    <w:rsid w:val="005E3A25"/>
    <w:rsid w:val="005E3C00"/>
    <w:rsid w:val="005E3F80"/>
    <w:rsid w:val="005E425B"/>
    <w:rsid w:val="005E44D9"/>
    <w:rsid w:val="005E47ED"/>
    <w:rsid w:val="005E4955"/>
    <w:rsid w:val="005E4FC6"/>
    <w:rsid w:val="005E5353"/>
    <w:rsid w:val="005E5393"/>
    <w:rsid w:val="005E5C1C"/>
    <w:rsid w:val="005E5E9A"/>
    <w:rsid w:val="005E6122"/>
    <w:rsid w:val="005E653D"/>
    <w:rsid w:val="005E685F"/>
    <w:rsid w:val="005E6A4C"/>
    <w:rsid w:val="005E6CC1"/>
    <w:rsid w:val="005E6E35"/>
    <w:rsid w:val="005E6FD0"/>
    <w:rsid w:val="005E71BC"/>
    <w:rsid w:val="005E74F0"/>
    <w:rsid w:val="005E78D5"/>
    <w:rsid w:val="005E7D2E"/>
    <w:rsid w:val="005E7F79"/>
    <w:rsid w:val="005F0110"/>
    <w:rsid w:val="005F02A2"/>
    <w:rsid w:val="005F156E"/>
    <w:rsid w:val="005F2090"/>
    <w:rsid w:val="005F2161"/>
    <w:rsid w:val="005F23EA"/>
    <w:rsid w:val="005F26B9"/>
    <w:rsid w:val="005F2AC1"/>
    <w:rsid w:val="005F3626"/>
    <w:rsid w:val="005F3841"/>
    <w:rsid w:val="005F3953"/>
    <w:rsid w:val="005F3AAE"/>
    <w:rsid w:val="005F4012"/>
    <w:rsid w:val="005F53FD"/>
    <w:rsid w:val="005F59BB"/>
    <w:rsid w:val="005F5F0A"/>
    <w:rsid w:val="005F61D7"/>
    <w:rsid w:val="005F6207"/>
    <w:rsid w:val="005F66D0"/>
    <w:rsid w:val="005F6E7F"/>
    <w:rsid w:val="005F752B"/>
    <w:rsid w:val="005F7930"/>
    <w:rsid w:val="0060004F"/>
    <w:rsid w:val="00600142"/>
    <w:rsid w:val="006002B3"/>
    <w:rsid w:val="006007C9"/>
    <w:rsid w:val="00600837"/>
    <w:rsid w:val="00600E80"/>
    <w:rsid w:val="006012EC"/>
    <w:rsid w:val="00602047"/>
    <w:rsid w:val="0060231E"/>
    <w:rsid w:val="00602748"/>
    <w:rsid w:val="006033A6"/>
    <w:rsid w:val="006048B3"/>
    <w:rsid w:val="00606B91"/>
    <w:rsid w:val="00606DA2"/>
    <w:rsid w:val="00606EDA"/>
    <w:rsid w:val="006074CB"/>
    <w:rsid w:val="00607C83"/>
    <w:rsid w:val="0061058D"/>
    <w:rsid w:val="006105F0"/>
    <w:rsid w:val="006108A5"/>
    <w:rsid w:val="00610CD6"/>
    <w:rsid w:val="00611128"/>
    <w:rsid w:val="006133C4"/>
    <w:rsid w:val="0061363F"/>
    <w:rsid w:val="00613C08"/>
    <w:rsid w:val="00613CFD"/>
    <w:rsid w:val="0061437C"/>
    <w:rsid w:val="0061456C"/>
    <w:rsid w:val="0061484D"/>
    <w:rsid w:val="00614A3E"/>
    <w:rsid w:val="0061593D"/>
    <w:rsid w:val="00616285"/>
    <w:rsid w:val="006177AA"/>
    <w:rsid w:val="00617870"/>
    <w:rsid w:val="006218A5"/>
    <w:rsid w:val="00621F6D"/>
    <w:rsid w:val="00621FB0"/>
    <w:rsid w:val="006227A2"/>
    <w:rsid w:val="00622988"/>
    <w:rsid w:val="006229E0"/>
    <w:rsid w:val="00622EC0"/>
    <w:rsid w:val="00623244"/>
    <w:rsid w:val="00623805"/>
    <w:rsid w:val="00623DDE"/>
    <w:rsid w:val="00623E6B"/>
    <w:rsid w:val="006249AA"/>
    <w:rsid w:val="00624A50"/>
    <w:rsid w:val="00625039"/>
    <w:rsid w:val="00625052"/>
    <w:rsid w:val="0062512C"/>
    <w:rsid w:val="006253F9"/>
    <w:rsid w:val="00625FFD"/>
    <w:rsid w:val="00626803"/>
    <w:rsid w:val="006273B0"/>
    <w:rsid w:val="00627710"/>
    <w:rsid w:val="00627C38"/>
    <w:rsid w:val="0063071B"/>
    <w:rsid w:val="0063153A"/>
    <w:rsid w:val="00632656"/>
    <w:rsid w:val="00632E4B"/>
    <w:rsid w:val="00632F43"/>
    <w:rsid w:val="00632FD8"/>
    <w:rsid w:val="00633B2A"/>
    <w:rsid w:val="00633B39"/>
    <w:rsid w:val="00633CB6"/>
    <w:rsid w:val="00633DD3"/>
    <w:rsid w:val="00633ECC"/>
    <w:rsid w:val="0063403A"/>
    <w:rsid w:val="006340C4"/>
    <w:rsid w:val="00634580"/>
    <w:rsid w:val="0063507C"/>
    <w:rsid w:val="006356F8"/>
    <w:rsid w:val="00635824"/>
    <w:rsid w:val="00636B5B"/>
    <w:rsid w:val="00636C30"/>
    <w:rsid w:val="00636D79"/>
    <w:rsid w:val="006378FD"/>
    <w:rsid w:val="006379A9"/>
    <w:rsid w:val="0064046F"/>
    <w:rsid w:val="0064106D"/>
    <w:rsid w:val="00641CE7"/>
    <w:rsid w:val="00642914"/>
    <w:rsid w:val="00642E89"/>
    <w:rsid w:val="0064389C"/>
    <w:rsid w:val="00644394"/>
    <w:rsid w:val="006443B0"/>
    <w:rsid w:val="00644502"/>
    <w:rsid w:val="00644579"/>
    <w:rsid w:val="00645856"/>
    <w:rsid w:val="00645C6A"/>
    <w:rsid w:val="006460BC"/>
    <w:rsid w:val="0064614B"/>
    <w:rsid w:val="00646A14"/>
    <w:rsid w:val="00647175"/>
    <w:rsid w:val="00647D8F"/>
    <w:rsid w:val="00650069"/>
    <w:rsid w:val="00650600"/>
    <w:rsid w:val="00650CF7"/>
    <w:rsid w:val="00651245"/>
    <w:rsid w:val="006512B1"/>
    <w:rsid w:val="00651519"/>
    <w:rsid w:val="006516D7"/>
    <w:rsid w:val="00651998"/>
    <w:rsid w:val="00651E41"/>
    <w:rsid w:val="00651EB4"/>
    <w:rsid w:val="00652812"/>
    <w:rsid w:val="0065293B"/>
    <w:rsid w:val="0065296B"/>
    <w:rsid w:val="0065312A"/>
    <w:rsid w:val="0065363A"/>
    <w:rsid w:val="0065388E"/>
    <w:rsid w:val="00653AC1"/>
    <w:rsid w:val="00653C9A"/>
    <w:rsid w:val="00654124"/>
    <w:rsid w:val="00654300"/>
    <w:rsid w:val="006543AB"/>
    <w:rsid w:val="0065448B"/>
    <w:rsid w:val="006545AF"/>
    <w:rsid w:val="00654E8D"/>
    <w:rsid w:val="0065528A"/>
    <w:rsid w:val="006554B4"/>
    <w:rsid w:val="00655738"/>
    <w:rsid w:val="006560C9"/>
    <w:rsid w:val="00656C0C"/>
    <w:rsid w:val="00656C61"/>
    <w:rsid w:val="0065702A"/>
    <w:rsid w:val="006578A7"/>
    <w:rsid w:val="006578F1"/>
    <w:rsid w:val="00657BA0"/>
    <w:rsid w:val="00660B97"/>
    <w:rsid w:val="0066142C"/>
    <w:rsid w:val="006614F4"/>
    <w:rsid w:val="0066155E"/>
    <w:rsid w:val="006615F5"/>
    <w:rsid w:val="00661DE8"/>
    <w:rsid w:val="00661DFB"/>
    <w:rsid w:val="00662268"/>
    <w:rsid w:val="00662392"/>
    <w:rsid w:val="00662752"/>
    <w:rsid w:val="00664514"/>
    <w:rsid w:val="00664E45"/>
    <w:rsid w:val="00665573"/>
    <w:rsid w:val="00665599"/>
    <w:rsid w:val="00665930"/>
    <w:rsid w:val="006659DF"/>
    <w:rsid w:val="00665B6D"/>
    <w:rsid w:val="00665F14"/>
    <w:rsid w:val="00667276"/>
    <w:rsid w:val="006675E0"/>
    <w:rsid w:val="00667958"/>
    <w:rsid w:val="00667B1A"/>
    <w:rsid w:val="0067129D"/>
    <w:rsid w:val="00671339"/>
    <w:rsid w:val="0067147F"/>
    <w:rsid w:val="00672C43"/>
    <w:rsid w:val="00674E07"/>
    <w:rsid w:val="00675162"/>
    <w:rsid w:val="00675DD0"/>
    <w:rsid w:val="00675E78"/>
    <w:rsid w:val="00676658"/>
    <w:rsid w:val="00676679"/>
    <w:rsid w:val="0067696D"/>
    <w:rsid w:val="00677B26"/>
    <w:rsid w:val="00680FA9"/>
    <w:rsid w:val="00681F07"/>
    <w:rsid w:val="00682462"/>
    <w:rsid w:val="00683D91"/>
    <w:rsid w:val="00683F22"/>
    <w:rsid w:val="00684170"/>
    <w:rsid w:val="00684392"/>
    <w:rsid w:val="00684909"/>
    <w:rsid w:val="006858A4"/>
    <w:rsid w:val="00685AAC"/>
    <w:rsid w:val="00685E3B"/>
    <w:rsid w:val="006863DC"/>
    <w:rsid w:val="00686B5A"/>
    <w:rsid w:val="00687064"/>
    <w:rsid w:val="006872C0"/>
    <w:rsid w:val="006876BD"/>
    <w:rsid w:val="006905C0"/>
    <w:rsid w:val="00690677"/>
    <w:rsid w:val="00690CD6"/>
    <w:rsid w:val="006928EB"/>
    <w:rsid w:val="00694336"/>
    <w:rsid w:val="00694F71"/>
    <w:rsid w:val="00695113"/>
    <w:rsid w:val="0069514C"/>
    <w:rsid w:val="00695549"/>
    <w:rsid w:val="0069567A"/>
    <w:rsid w:val="00695D6D"/>
    <w:rsid w:val="0069659C"/>
    <w:rsid w:val="00696630"/>
    <w:rsid w:val="00696DEB"/>
    <w:rsid w:val="00697231"/>
    <w:rsid w:val="00697362"/>
    <w:rsid w:val="00697510"/>
    <w:rsid w:val="00697B83"/>
    <w:rsid w:val="006A0D60"/>
    <w:rsid w:val="006A14C7"/>
    <w:rsid w:val="006A187E"/>
    <w:rsid w:val="006A1B7B"/>
    <w:rsid w:val="006A1BBC"/>
    <w:rsid w:val="006A25FE"/>
    <w:rsid w:val="006A29B7"/>
    <w:rsid w:val="006A3341"/>
    <w:rsid w:val="006A35F3"/>
    <w:rsid w:val="006A396F"/>
    <w:rsid w:val="006A4421"/>
    <w:rsid w:val="006A4D41"/>
    <w:rsid w:val="006A4D72"/>
    <w:rsid w:val="006A5308"/>
    <w:rsid w:val="006A55DC"/>
    <w:rsid w:val="006A61B8"/>
    <w:rsid w:val="006A66E9"/>
    <w:rsid w:val="006A7720"/>
    <w:rsid w:val="006A77F5"/>
    <w:rsid w:val="006A7FD5"/>
    <w:rsid w:val="006B0048"/>
    <w:rsid w:val="006B020A"/>
    <w:rsid w:val="006B0598"/>
    <w:rsid w:val="006B1703"/>
    <w:rsid w:val="006B1B99"/>
    <w:rsid w:val="006B1E92"/>
    <w:rsid w:val="006B218C"/>
    <w:rsid w:val="006B21DC"/>
    <w:rsid w:val="006B231C"/>
    <w:rsid w:val="006B2567"/>
    <w:rsid w:val="006B2A51"/>
    <w:rsid w:val="006B2D73"/>
    <w:rsid w:val="006B32AD"/>
    <w:rsid w:val="006B350E"/>
    <w:rsid w:val="006B4214"/>
    <w:rsid w:val="006B449D"/>
    <w:rsid w:val="006B4BF3"/>
    <w:rsid w:val="006B4ECB"/>
    <w:rsid w:val="006B563C"/>
    <w:rsid w:val="006B5BD7"/>
    <w:rsid w:val="006B5EC4"/>
    <w:rsid w:val="006B6713"/>
    <w:rsid w:val="006B692A"/>
    <w:rsid w:val="006B7617"/>
    <w:rsid w:val="006B7674"/>
    <w:rsid w:val="006B7778"/>
    <w:rsid w:val="006B7EDE"/>
    <w:rsid w:val="006C0585"/>
    <w:rsid w:val="006C06FE"/>
    <w:rsid w:val="006C0926"/>
    <w:rsid w:val="006C105E"/>
    <w:rsid w:val="006C13DC"/>
    <w:rsid w:val="006C162E"/>
    <w:rsid w:val="006C1DA0"/>
    <w:rsid w:val="006C1EFF"/>
    <w:rsid w:val="006C1F07"/>
    <w:rsid w:val="006C2A1E"/>
    <w:rsid w:val="006C2F6E"/>
    <w:rsid w:val="006C30FA"/>
    <w:rsid w:val="006C33AA"/>
    <w:rsid w:val="006C3D52"/>
    <w:rsid w:val="006C3DE0"/>
    <w:rsid w:val="006C42F8"/>
    <w:rsid w:val="006C46A7"/>
    <w:rsid w:val="006C470D"/>
    <w:rsid w:val="006C4E83"/>
    <w:rsid w:val="006C5330"/>
    <w:rsid w:val="006C5414"/>
    <w:rsid w:val="006C5A8F"/>
    <w:rsid w:val="006C5C62"/>
    <w:rsid w:val="006C6157"/>
    <w:rsid w:val="006C63DE"/>
    <w:rsid w:val="006C656F"/>
    <w:rsid w:val="006C687C"/>
    <w:rsid w:val="006C6D3D"/>
    <w:rsid w:val="006C718A"/>
    <w:rsid w:val="006C721D"/>
    <w:rsid w:val="006C7299"/>
    <w:rsid w:val="006C78F0"/>
    <w:rsid w:val="006D00C4"/>
    <w:rsid w:val="006D0B63"/>
    <w:rsid w:val="006D0BC8"/>
    <w:rsid w:val="006D1241"/>
    <w:rsid w:val="006D1323"/>
    <w:rsid w:val="006D197D"/>
    <w:rsid w:val="006D284A"/>
    <w:rsid w:val="006D2A7C"/>
    <w:rsid w:val="006D2E79"/>
    <w:rsid w:val="006D33D6"/>
    <w:rsid w:val="006D3C9A"/>
    <w:rsid w:val="006D42D9"/>
    <w:rsid w:val="006D4459"/>
    <w:rsid w:val="006D4496"/>
    <w:rsid w:val="006D4807"/>
    <w:rsid w:val="006D4A37"/>
    <w:rsid w:val="006D50A4"/>
    <w:rsid w:val="006D5354"/>
    <w:rsid w:val="006D555B"/>
    <w:rsid w:val="006D56B9"/>
    <w:rsid w:val="006D5FDA"/>
    <w:rsid w:val="006D62C1"/>
    <w:rsid w:val="006D6D14"/>
    <w:rsid w:val="006D7D81"/>
    <w:rsid w:val="006E0AF9"/>
    <w:rsid w:val="006E0D57"/>
    <w:rsid w:val="006E112C"/>
    <w:rsid w:val="006E144E"/>
    <w:rsid w:val="006E1589"/>
    <w:rsid w:val="006E18F2"/>
    <w:rsid w:val="006E1B13"/>
    <w:rsid w:val="006E2386"/>
    <w:rsid w:val="006E2E49"/>
    <w:rsid w:val="006E30C3"/>
    <w:rsid w:val="006E35C1"/>
    <w:rsid w:val="006E38AD"/>
    <w:rsid w:val="006E3CBF"/>
    <w:rsid w:val="006E3D8C"/>
    <w:rsid w:val="006E3E42"/>
    <w:rsid w:val="006E3FB5"/>
    <w:rsid w:val="006E40DE"/>
    <w:rsid w:val="006E524A"/>
    <w:rsid w:val="006E5D2A"/>
    <w:rsid w:val="006E60A9"/>
    <w:rsid w:val="006E60CE"/>
    <w:rsid w:val="006E60EE"/>
    <w:rsid w:val="006E63BE"/>
    <w:rsid w:val="006E6479"/>
    <w:rsid w:val="006E73FA"/>
    <w:rsid w:val="006E7E5B"/>
    <w:rsid w:val="006F03C8"/>
    <w:rsid w:val="006F0A04"/>
    <w:rsid w:val="006F0AE9"/>
    <w:rsid w:val="006F0B02"/>
    <w:rsid w:val="006F1394"/>
    <w:rsid w:val="006F1EE0"/>
    <w:rsid w:val="006F200B"/>
    <w:rsid w:val="006F24DD"/>
    <w:rsid w:val="006F26CB"/>
    <w:rsid w:val="006F26E9"/>
    <w:rsid w:val="006F30DE"/>
    <w:rsid w:val="006F3121"/>
    <w:rsid w:val="006F38A4"/>
    <w:rsid w:val="006F3EC5"/>
    <w:rsid w:val="006F41E2"/>
    <w:rsid w:val="006F4EDD"/>
    <w:rsid w:val="006F5EEC"/>
    <w:rsid w:val="006F7023"/>
    <w:rsid w:val="006F7F00"/>
    <w:rsid w:val="007007A9"/>
    <w:rsid w:val="00701252"/>
    <w:rsid w:val="00701426"/>
    <w:rsid w:val="00701722"/>
    <w:rsid w:val="00703632"/>
    <w:rsid w:val="00703A48"/>
    <w:rsid w:val="00703FC5"/>
    <w:rsid w:val="00704396"/>
    <w:rsid w:val="00704B5F"/>
    <w:rsid w:val="00704D85"/>
    <w:rsid w:val="00704DB8"/>
    <w:rsid w:val="0070503C"/>
    <w:rsid w:val="00705527"/>
    <w:rsid w:val="00705663"/>
    <w:rsid w:val="007058A7"/>
    <w:rsid w:val="00706B26"/>
    <w:rsid w:val="0070707F"/>
    <w:rsid w:val="00707147"/>
    <w:rsid w:val="00707DBF"/>
    <w:rsid w:val="0071062B"/>
    <w:rsid w:val="00710660"/>
    <w:rsid w:val="0071070D"/>
    <w:rsid w:val="0071073F"/>
    <w:rsid w:val="00711790"/>
    <w:rsid w:val="00712449"/>
    <w:rsid w:val="007126C7"/>
    <w:rsid w:val="00712A76"/>
    <w:rsid w:val="0071320E"/>
    <w:rsid w:val="00713225"/>
    <w:rsid w:val="00713666"/>
    <w:rsid w:val="00714100"/>
    <w:rsid w:val="0071509D"/>
    <w:rsid w:val="00716561"/>
    <w:rsid w:val="00717125"/>
    <w:rsid w:val="00717194"/>
    <w:rsid w:val="00717A1D"/>
    <w:rsid w:val="00717A1F"/>
    <w:rsid w:val="0072014A"/>
    <w:rsid w:val="00720A47"/>
    <w:rsid w:val="00720BBA"/>
    <w:rsid w:val="007216B9"/>
    <w:rsid w:val="00721D72"/>
    <w:rsid w:val="00722254"/>
    <w:rsid w:val="00722454"/>
    <w:rsid w:val="0072296C"/>
    <w:rsid w:val="00722CEB"/>
    <w:rsid w:val="00722DDE"/>
    <w:rsid w:val="00722ED6"/>
    <w:rsid w:val="00722F46"/>
    <w:rsid w:val="00723D07"/>
    <w:rsid w:val="0072528F"/>
    <w:rsid w:val="0072560E"/>
    <w:rsid w:val="00725E76"/>
    <w:rsid w:val="00725F06"/>
    <w:rsid w:val="00726A7A"/>
    <w:rsid w:val="00726ACD"/>
    <w:rsid w:val="00726CC5"/>
    <w:rsid w:val="007275C2"/>
    <w:rsid w:val="00727DE7"/>
    <w:rsid w:val="00727E32"/>
    <w:rsid w:val="00730272"/>
    <w:rsid w:val="00730BD5"/>
    <w:rsid w:val="00731421"/>
    <w:rsid w:val="0073167A"/>
    <w:rsid w:val="007317EE"/>
    <w:rsid w:val="00731F2A"/>
    <w:rsid w:val="007323ED"/>
    <w:rsid w:val="0073245C"/>
    <w:rsid w:val="0073289A"/>
    <w:rsid w:val="007328DA"/>
    <w:rsid w:val="0073355D"/>
    <w:rsid w:val="007335D2"/>
    <w:rsid w:val="0073433E"/>
    <w:rsid w:val="007357EC"/>
    <w:rsid w:val="007359F5"/>
    <w:rsid w:val="00735C02"/>
    <w:rsid w:val="00735D34"/>
    <w:rsid w:val="007368E1"/>
    <w:rsid w:val="007368F5"/>
    <w:rsid w:val="0073690E"/>
    <w:rsid w:val="007369D7"/>
    <w:rsid w:val="00736BC8"/>
    <w:rsid w:val="00736ED4"/>
    <w:rsid w:val="007374D1"/>
    <w:rsid w:val="00737809"/>
    <w:rsid w:val="00740086"/>
    <w:rsid w:val="0074015C"/>
    <w:rsid w:val="00740271"/>
    <w:rsid w:val="0074042C"/>
    <w:rsid w:val="007406F3"/>
    <w:rsid w:val="007408C6"/>
    <w:rsid w:val="00740A2D"/>
    <w:rsid w:val="00740BE8"/>
    <w:rsid w:val="00741325"/>
    <w:rsid w:val="00741A50"/>
    <w:rsid w:val="00741CF9"/>
    <w:rsid w:val="00741D8B"/>
    <w:rsid w:val="00742485"/>
    <w:rsid w:val="0074277A"/>
    <w:rsid w:val="00742A7B"/>
    <w:rsid w:val="00742BE6"/>
    <w:rsid w:val="00742C3F"/>
    <w:rsid w:val="00743563"/>
    <w:rsid w:val="007435F0"/>
    <w:rsid w:val="00743B03"/>
    <w:rsid w:val="00743BFD"/>
    <w:rsid w:val="007455FF"/>
    <w:rsid w:val="00745F04"/>
    <w:rsid w:val="00745FDA"/>
    <w:rsid w:val="00746132"/>
    <w:rsid w:val="00746922"/>
    <w:rsid w:val="00746AA1"/>
    <w:rsid w:val="0074717C"/>
    <w:rsid w:val="00747A5F"/>
    <w:rsid w:val="00750000"/>
    <w:rsid w:val="00750CA6"/>
    <w:rsid w:val="00750D2F"/>
    <w:rsid w:val="00751208"/>
    <w:rsid w:val="0075166E"/>
    <w:rsid w:val="00751931"/>
    <w:rsid w:val="00751B3B"/>
    <w:rsid w:val="00751C92"/>
    <w:rsid w:val="00751C98"/>
    <w:rsid w:val="00752575"/>
    <w:rsid w:val="00752666"/>
    <w:rsid w:val="00752AD2"/>
    <w:rsid w:val="00752B4F"/>
    <w:rsid w:val="00753034"/>
    <w:rsid w:val="00753185"/>
    <w:rsid w:val="00753656"/>
    <w:rsid w:val="00753745"/>
    <w:rsid w:val="00753F39"/>
    <w:rsid w:val="00754C71"/>
    <w:rsid w:val="0075567D"/>
    <w:rsid w:val="00755EAB"/>
    <w:rsid w:val="007564EA"/>
    <w:rsid w:val="00756DC3"/>
    <w:rsid w:val="007601C0"/>
    <w:rsid w:val="007603D5"/>
    <w:rsid w:val="007605C8"/>
    <w:rsid w:val="00760BC8"/>
    <w:rsid w:val="00760BF9"/>
    <w:rsid w:val="00760C82"/>
    <w:rsid w:val="00761234"/>
    <w:rsid w:val="007615BD"/>
    <w:rsid w:val="00761794"/>
    <w:rsid w:val="007620FD"/>
    <w:rsid w:val="007627C5"/>
    <w:rsid w:val="00762F1F"/>
    <w:rsid w:val="0076302D"/>
    <w:rsid w:val="007631CF"/>
    <w:rsid w:val="0076339F"/>
    <w:rsid w:val="00763E65"/>
    <w:rsid w:val="007643D6"/>
    <w:rsid w:val="00764798"/>
    <w:rsid w:val="007648B9"/>
    <w:rsid w:val="00764B0D"/>
    <w:rsid w:val="00764F84"/>
    <w:rsid w:val="007650B8"/>
    <w:rsid w:val="00765652"/>
    <w:rsid w:val="00765BF2"/>
    <w:rsid w:val="00765E04"/>
    <w:rsid w:val="00765F1E"/>
    <w:rsid w:val="00766190"/>
    <w:rsid w:val="0076723A"/>
    <w:rsid w:val="007674FB"/>
    <w:rsid w:val="00767FE1"/>
    <w:rsid w:val="00770DA9"/>
    <w:rsid w:val="00771AC4"/>
    <w:rsid w:val="007739C5"/>
    <w:rsid w:val="00773CB5"/>
    <w:rsid w:val="00773E88"/>
    <w:rsid w:val="007744D2"/>
    <w:rsid w:val="007748E1"/>
    <w:rsid w:val="00774C0D"/>
    <w:rsid w:val="00774D6F"/>
    <w:rsid w:val="00774E8F"/>
    <w:rsid w:val="00774F00"/>
    <w:rsid w:val="00774FDC"/>
    <w:rsid w:val="00775255"/>
    <w:rsid w:val="0077617B"/>
    <w:rsid w:val="007761B5"/>
    <w:rsid w:val="007765DF"/>
    <w:rsid w:val="007774A2"/>
    <w:rsid w:val="00777E1F"/>
    <w:rsid w:val="00780F94"/>
    <w:rsid w:val="00782094"/>
    <w:rsid w:val="007820DC"/>
    <w:rsid w:val="00782915"/>
    <w:rsid w:val="00782A80"/>
    <w:rsid w:val="0078351F"/>
    <w:rsid w:val="007839CF"/>
    <w:rsid w:val="007839D1"/>
    <w:rsid w:val="00784114"/>
    <w:rsid w:val="007844DB"/>
    <w:rsid w:val="007846F4"/>
    <w:rsid w:val="00784A57"/>
    <w:rsid w:val="00784D74"/>
    <w:rsid w:val="0078542F"/>
    <w:rsid w:val="00785A53"/>
    <w:rsid w:val="00786E51"/>
    <w:rsid w:val="00787599"/>
    <w:rsid w:val="00787B33"/>
    <w:rsid w:val="00787E61"/>
    <w:rsid w:val="00791975"/>
    <w:rsid w:val="00791DDF"/>
    <w:rsid w:val="00792D25"/>
    <w:rsid w:val="007930F0"/>
    <w:rsid w:val="00793578"/>
    <w:rsid w:val="00793936"/>
    <w:rsid w:val="00793F0C"/>
    <w:rsid w:val="00794535"/>
    <w:rsid w:val="00795318"/>
    <w:rsid w:val="00795403"/>
    <w:rsid w:val="00796B4A"/>
    <w:rsid w:val="00796BCC"/>
    <w:rsid w:val="007974B9"/>
    <w:rsid w:val="007A0908"/>
    <w:rsid w:val="007A0DF5"/>
    <w:rsid w:val="007A0E84"/>
    <w:rsid w:val="007A16F9"/>
    <w:rsid w:val="007A19BF"/>
    <w:rsid w:val="007A1A92"/>
    <w:rsid w:val="007A1D70"/>
    <w:rsid w:val="007A1E9D"/>
    <w:rsid w:val="007A20E5"/>
    <w:rsid w:val="007A2628"/>
    <w:rsid w:val="007A27DC"/>
    <w:rsid w:val="007A2A2A"/>
    <w:rsid w:val="007A2EA5"/>
    <w:rsid w:val="007A3786"/>
    <w:rsid w:val="007A4329"/>
    <w:rsid w:val="007A442D"/>
    <w:rsid w:val="007A548A"/>
    <w:rsid w:val="007A5A4F"/>
    <w:rsid w:val="007A5D73"/>
    <w:rsid w:val="007A5EFF"/>
    <w:rsid w:val="007A6218"/>
    <w:rsid w:val="007A6461"/>
    <w:rsid w:val="007A6A1A"/>
    <w:rsid w:val="007A6AFB"/>
    <w:rsid w:val="007A7761"/>
    <w:rsid w:val="007A79BE"/>
    <w:rsid w:val="007B0C2A"/>
    <w:rsid w:val="007B0FBF"/>
    <w:rsid w:val="007B1014"/>
    <w:rsid w:val="007B17FF"/>
    <w:rsid w:val="007B1858"/>
    <w:rsid w:val="007B1C41"/>
    <w:rsid w:val="007B1CCD"/>
    <w:rsid w:val="007B209E"/>
    <w:rsid w:val="007B2C1E"/>
    <w:rsid w:val="007B3427"/>
    <w:rsid w:val="007B41DD"/>
    <w:rsid w:val="007B46D2"/>
    <w:rsid w:val="007B493D"/>
    <w:rsid w:val="007B4C55"/>
    <w:rsid w:val="007B4FFD"/>
    <w:rsid w:val="007B51E1"/>
    <w:rsid w:val="007B586E"/>
    <w:rsid w:val="007B5E78"/>
    <w:rsid w:val="007B6656"/>
    <w:rsid w:val="007B6AF4"/>
    <w:rsid w:val="007B7025"/>
    <w:rsid w:val="007B7A87"/>
    <w:rsid w:val="007B7EB0"/>
    <w:rsid w:val="007C0D3B"/>
    <w:rsid w:val="007C1272"/>
    <w:rsid w:val="007C1B84"/>
    <w:rsid w:val="007C1EC7"/>
    <w:rsid w:val="007C25DA"/>
    <w:rsid w:val="007C27F2"/>
    <w:rsid w:val="007C2820"/>
    <w:rsid w:val="007C2E89"/>
    <w:rsid w:val="007C2F00"/>
    <w:rsid w:val="007C36ED"/>
    <w:rsid w:val="007C3748"/>
    <w:rsid w:val="007C414D"/>
    <w:rsid w:val="007C4173"/>
    <w:rsid w:val="007C455C"/>
    <w:rsid w:val="007C4D3E"/>
    <w:rsid w:val="007C5F8B"/>
    <w:rsid w:val="007C6636"/>
    <w:rsid w:val="007C6A87"/>
    <w:rsid w:val="007C743C"/>
    <w:rsid w:val="007C7FA5"/>
    <w:rsid w:val="007D0670"/>
    <w:rsid w:val="007D099E"/>
    <w:rsid w:val="007D0E87"/>
    <w:rsid w:val="007D0F1C"/>
    <w:rsid w:val="007D1508"/>
    <w:rsid w:val="007D17E9"/>
    <w:rsid w:val="007D197A"/>
    <w:rsid w:val="007D2B67"/>
    <w:rsid w:val="007D2D45"/>
    <w:rsid w:val="007D2EE8"/>
    <w:rsid w:val="007D3338"/>
    <w:rsid w:val="007D3903"/>
    <w:rsid w:val="007D47BC"/>
    <w:rsid w:val="007D47C4"/>
    <w:rsid w:val="007D4D13"/>
    <w:rsid w:val="007D6314"/>
    <w:rsid w:val="007D63C4"/>
    <w:rsid w:val="007D6AD5"/>
    <w:rsid w:val="007D71B4"/>
    <w:rsid w:val="007D78DD"/>
    <w:rsid w:val="007D7D16"/>
    <w:rsid w:val="007E005C"/>
    <w:rsid w:val="007E0269"/>
    <w:rsid w:val="007E0E16"/>
    <w:rsid w:val="007E0ECD"/>
    <w:rsid w:val="007E1A1D"/>
    <w:rsid w:val="007E1AB3"/>
    <w:rsid w:val="007E2036"/>
    <w:rsid w:val="007E2BA8"/>
    <w:rsid w:val="007E2C53"/>
    <w:rsid w:val="007E350A"/>
    <w:rsid w:val="007E3CC9"/>
    <w:rsid w:val="007E4A96"/>
    <w:rsid w:val="007E4C1E"/>
    <w:rsid w:val="007E5143"/>
    <w:rsid w:val="007E5FD8"/>
    <w:rsid w:val="007E69CA"/>
    <w:rsid w:val="007E6CFC"/>
    <w:rsid w:val="007E7002"/>
    <w:rsid w:val="007E7919"/>
    <w:rsid w:val="007E7C34"/>
    <w:rsid w:val="007F0374"/>
    <w:rsid w:val="007F16ED"/>
    <w:rsid w:val="007F288C"/>
    <w:rsid w:val="007F289A"/>
    <w:rsid w:val="007F2E25"/>
    <w:rsid w:val="007F3172"/>
    <w:rsid w:val="007F3B29"/>
    <w:rsid w:val="007F3D76"/>
    <w:rsid w:val="007F4A0E"/>
    <w:rsid w:val="007F4D00"/>
    <w:rsid w:val="007F503D"/>
    <w:rsid w:val="007F5B60"/>
    <w:rsid w:val="007F5BF6"/>
    <w:rsid w:val="007F68CC"/>
    <w:rsid w:val="007F698A"/>
    <w:rsid w:val="007F70C3"/>
    <w:rsid w:val="0080036C"/>
    <w:rsid w:val="00800657"/>
    <w:rsid w:val="00800AD5"/>
    <w:rsid w:val="00800FC6"/>
    <w:rsid w:val="0080130B"/>
    <w:rsid w:val="0080139C"/>
    <w:rsid w:val="00801776"/>
    <w:rsid w:val="00801ECC"/>
    <w:rsid w:val="008020C2"/>
    <w:rsid w:val="008023D3"/>
    <w:rsid w:val="00802E1F"/>
    <w:rsid w:val="00802E50"/>
    <w:rsid w:val="00803FD9"/>
    <w:rsid w:val="0080439A"/>
    <w:rsid w:val="008043B6"/>
    <w:rsid w:val="0080470F"/>
    <w:rsid w:val="00804A88"/>
    <w:rsid w:val="0080596C"/>
    <w:rsid w:val="008059B1"/>
    <w:rsid w:val="00805C2C"/>
    <w:rsid w:val="008064CD"/>
    <w:rsid w:val="00806BF0"/>
    <w:rsid w:val="00806D78"/>
    <w:rsid w:val="0080782A"/>
    <w:rsid w:val="0081053E"/>
    <w:rsid w:val="0081153D"/>
    <w:rsid w:val="0081153E"/>
    <w:rsid w:val="0081265A"/>
    <w:rsid w:val="00812CB9"/>
    <w:rsid w:val="00813156"/>
    <w:rsid w:val="00813262"/>
    <w:rsid w:val="00813B9A"/>
    <w:rsid w:val="008147DC"/>
    <w:rsid w:val="00814E62"/>
    <w:rsid w:val="00814FDF"/>
    <w:rsid w:val="0081501F"/>
    <w:rsid w:val="0081528E"/>
    <w:rsid w:val="0081568B"/>
    <w:rsid w:val="00815A84"/>
    <w:rsid w:val="00815ADA"/>
    <w:rsid w:val="00815D2C"/>
    <w:rsid w:val="008161DD"/>
    <w:rsid w:val="008161E7"/>
    <w:rsid w:val="00816225"/>
    <w:rsid w:val="00816523"/>
    <w:rsid w:val="00816566"/>
    <w:rsid w:val="008166F2"/>
    <w:rsid w:val="00817C5F"/>
    <w:rsid w:val="00817D68"/>
    <w:rsid w:val="00817E94"/>
    <w:rsid w:val="00817FAE"/>
    <w:rsid w:val="0082085E"/>
    <w:rsid w:val="00820FE4"/>
    <w:rsid w:val="008228B8"/>
    <w:rsid w:val="008231D6"/>
    <w:rsid w:val="008235A9"/>
    <w:rsid w:val="00823665"/>
    <w:rsid w:val="00823706"/>
    <w:rsid w:val="00823855"/>
    <w:rsid w:val="008239F8"/>
    <w:rsid w:val="00823E9F"/>
    <w:rsid w:val="00824121"/>
    <w:rsid w:val="00824C25"/>
    <w:rsid w:val="00825BF6"/>
    <w:rsid w:val="008265C4"/>
    <w:rsid w:val="00826831"/>
    <w:rsid w:val="00826B8C"/>
    <w:rsid w:val="00826F52"/>
    <w:rsid w:val="00827975"/>
    <w:rsid w:val="008279D1"/>
    <w:rsid w:val="00830996"/>
    <w:rsid w:val="008309DF"/>
    <w:rsid w:val="00831299"/>
    <w:rsid w:val="008321B2"/>
    <w:rsid w:val="00832862"/>
    <w:rsid w:val="00833309"/>
    <w:rsid w:val="0083343F"/>
    <w:rsid w:val="00833BCA"/>
    <w:rsid w:val="00833C4B"/>
    <w:rsid w:val="00833EB2"/>
    <w:rsid w:val="00834A9A"/>
    <w:rsid w:val="00834C30"/>
    <w:rsid w:val="00834C9A"/>
    <w:rsid w:val="00834F99"/>
    <w:rsid w:val="00835041"/>
    <w:rsid w:val="00835780"/>
    <w:rsid w:val="00835B1B"/>
    <w:rsid w:val="008364F7"/>
    <w:rsid w:val="00836E26"/>
    <w:rsid w:val="0084045E"/>
    <w:rsid w:val="00840B48"/>
    <w:rsid w:val="00840BE0"/>
    <w:rsid w:val="008410CB"/>
    <w:rsid w:val="00841266"/>
    <w:rsid w:val="008413B6"/>
    <w:rsid w:val="0084149B"/>
    <w:rsid w:val="00841859"/>
    <w:rsid w:val="00841C60"/>
    <w:rsid w:val="00842704"/>
    <w:rsid w:val="008427DB"/>
    <w:rsid w:val="00842ED3"/>
    <w:rsid w:val="00842EE5"/>
    <w:rsid w:val="008431E4"/>
    <w:rsid w:val="00843594"/>
    <w:rsid w:val="00843F7D"/>
    <w:rsid w:val="00844511"/>
    <w:rsid w:val="00845E35"/>
    <w:rsid w:val="008469D6"/>
    <w:rsid w:val="008473C9"/>
    <w:rsid w:val="0084746B"/>
    <w:rsid w:val="008476C6"/>
    <w:rsid w:val="0084783A"/>
    <w:rsid w:val="0084796A"/>
    <w:rsid w:val="00847AE3"/>
    <w:rsid w:val="008516A6"/>
    <w:rsid w:val="008517E5"/>
    <w:rsid w:val="00851E23"/>
    <w:rsid w:val="008520DF"/>
    <w:rsid w:val="00852377"/>
    <w:rsid w:val="00852540"/>
    <w:rsid w:val="0085269A"/>
    <w:rsid w:val="0085276D"/>
    <w:rsid w:val="008531FF"/>
    <w:rsid w:val="00853362"/>
    <w:rsid w:val="00853A1C"/>
    <w:rsid w:val="00853EC5"/>
    <w:rsid w:val="00853F32"/>
    <w:rsid w:val="0085442D"/>
    <w:rsid w:val="008555C4"/>
    <w:rsid w:val="00855DDB"/>
    <w:rsid w:val="00856270"/>
    <w:rsid w:val="008564C6"/>
    <w:rsid w:val="00856B10"/>
    <w:rsid w:val="00856B7B"/>
    <w:rsid w:val="008578E9"/>
    <w:rsid w:val="00860280"/>
    <w:rsid w:val="00860B8A"/>
    <w:rsid w:val="0086155F"/>
    <w:rsid w:val="00861D96"/>
    <w:rsid w:val="0086226C"/>
    <w:rsid w:val="00862C1F"/>
    <w:rsid w:val="00862C29"/>
    <w:rsid w:val="008641C9"/>
    <w:rsid w:val="008656D5"/>
    <w:rsid w:val="00865ACF"/>
    <w:rsid w:val="00865D4F"/>
    <w:rsid w:val="00865DAF"/>
    <w:rsid w:val="00866647"/>
    <w:rsid w:val="00867256"/>
    <w:rsid w:val="00870902"/>
    <w:rsid w:val="00871528"/>
    <w:rsid w:val="008716A2"/>
    <w:rsid w:val="0087192A"/>
    <w:rsid w:val="0087192C"/>
    <w:rsid w:val="00872B4E"/>
    <w:rsid w:val="00872F12"/>
    <w:rsid w:val="00873062"/>
    <w:rsid w:val="00873086"/>
    <w:rsid w:val="0087339C"/>
    <w:rsid w:val="0087387B"/>
    <w:rsid w:val="008740F4"/>
    <w:rsid w:val="00874B19"/>
    <w:rsid w:val="00874C13"/>
    <w:rsid w:val="00874C8E"/>
    <w:rsid w:val="00875080"/>
    <w:rsid w:val="0087584E"/>
    <w:rsid w:val="008759BF"/>
    <w:rsid w:val="00875B2C"/>
    <w:rsid w:val="00876431"/>
    <w:rsid w:val="0087684C"/>
    <w:rsid w:val="00876B68"/>
    <w:rsid w:val="00876DE7"/>
    <w:rsid w:val="00876FFA"/>
    <w:rsid w:val="008773D6"/>
    <w:rsid w:val="0087799F"/>
    <w:rsid w:val="00877A01"/>
    <w:rsid w:val="00877E56"/>
    <w:rsid w:val="00880688"/>
    <w:rsid w:val="00880807"/>
    <w:rsid w:val="0088092F"/>
    <w:rsid w:val="0088102E"/>
    <w:rsid w:val="00881496"/>
    <w:rsid w:val="00881DDA"/>
    <w:rsid w:val="00881E88"/>
    <w:rsid w:val="008829DD"/>
    <w:rsid w:val="00882EA2"/>
    <w:rsid w:val="00883101"/>
    <w:rsid w:val="00883139"/>
    <w:rsid w:val="00883E71"/>
    <w:rsid w:val="00884277"/>
    <w:rsid w:val="008847AE"/>
    <w:rsid w:val="008847B6"/>
    <w:rsid w:val="00885355"/>
    <w:rsid w:val="008856F5"/>
    <w:rsid w:val="00885712"/>
    <w:rsid w:val="0088690C"/>
    <w:rsid w:val="00887CA7"/>
    <w:rsid w:val="00887D8A"/>
    <w:rsid w:val="00887ECC"/>
    <w:rsid w:val="0089035F"/>
    <w:rsid w:val="0089099C"/>
    <w:rsid w:val="00890A7D"/>
    <w:rsid w:val="00890B4B"/>
    <w:rsid w:val="0089102E"/>
    <w:rsid w:val="008910AE"/>
    <w:rsid w:val="00891C28"/>
    <w:rsid w:val="00891F44"/>
    <w:rsid w:val="0089261D"/>
    <w:rsid w:val="00892813"/>
    <w:rsid w:val="008937C1"/>
    <w:rsid w:val="0089381F"/>
    <w:rsid w:val="008938D9"/>
    <w:rsid w:val="00894710"/>
    <w:rsid w:val="00894A55"/>
    <w:rsid w:val="00894F5A"/>
    <w:rsid w:val="00894FE9"/>
    <w:rsid w:val="008952C7"/>
    <w:rsid w:val="00896389"/>
    <w:rsid w:val="00896849"/>
    <w:rsid w:val="00897491"/>
    <w:rsid w:val="00897C15"/>
    <w:rsid w:val="008A0383"/>
    <w:rsid w:val="008A07EC"/>
    <w:rsid w:val="008A0F60"/>
    <w:rsid w:val="008A37BA"/>
    <w:rsid w:val="008A3856"/>
    <w:rsid w:val="008A3F42"/>
    <w:rsid w:val="008A4A74"/>
    <w:rsid w:val="008A4B61"/>
    <w:rsid w:val="008A4E3E"/>
    <w:rsid w:val="008A56FE"/>
    <w:rsid w:val="008A5E8F"/>
    <w:rsid w:val="008A5F3B"/>
    <w:rsid w:val="008A63AF"/>
    <w:rsid w:val="008A63DF"/>
    <w:rsid w:val="008A6490"/>
    <w:rsid w:val="008A728F"/>
    <w:rsid w:val="008A7738"/>
    <w:rsid w:val="008A7B7B"/>
    <w:rsid w:val="008A7F7F"/>
    <w:rsid w:val="008B016B"/>
    <w:rsid w:val="008B0A67"/>
    <w:rsid w:val="008B1116"/>
    <w:rsid w:val="008B1460"/>
    <w:rsid w:val="008B16E9"/>
    <w:rsid w:val="008B1A0E"/>
    <w:rsid w:val="008B1B62"/>
    <w:rsid w:val="008B1C99"/>
    <w:rsid w:val="008B1CAB"/>
    <w:rsid w:val="008B1D4B"/>
    <w:rsid w:val="008B2824"/>
    <w:rsid w:val="008B32B9"/>
    <w:rsid w:val="008B32D1"/>
    <w:rsid w:val="008B3433"/>
    <w:rsid w:val="008B36EC"/>
    <w:rsid w:val="008B3DCD"/>
    <w:rsid w:val="008B42FC"/>
    <w:rsid w:val="008B4348"/>
    <w:rsid w:val="008B4839"/>
    <w:rsid w:val="008B48AE"/>
    <w:rsid w:val="008B50FE"/>
    <w:rsid w:val="008B54E6"/>
    <w:rsid w:val="008B5503"/>
    <w:rsid w:val="008B57A6"/>
    <w:rsid w:val="008B57E2"/>
    <w:rsid w:val="008B5C77"/>
    <w:rsid w:val="008B5CA1"/>
    <w:rsid w:val="008B606A"/>
    <w:rsid w:val="008B68A6"/>
    <w:rsid w:val="008B6A32"/>
    <w:rsid w:val="008B6DD4"/>
    <w:rsid w:val="008B6F59"/>
    <w:rsid w:val="008B719B"/>
    <w:rsid w:val="008B7244"/>
    <w:rsid w:val="008B7497"/>
    <w:rsid w:val="008B783B"/>
    <w:rsid w:val="008B7A2C"/>
    <w:rsid w:val="008C00D6"/>
    <w:rsid w:val="008C0555"/>
    <w:rsid w:val="008C097E"/>
    <w:rsid w:val="008C1124"/>
    <w:rsid w:val="008C11C2"/>
    <w:rsid w:val="008C1A09"/>
    <w:rsid w:val="008C1C97"/>
    <w:rsid w:val="008C2133"/>
    <w:rsid w:val="008C21F0"/>
    <w:rsid w:val="008C2606"/>
    <w:rsid w:val="008C29A3"/>
    <w:rsid w:val="008C2B22"/>
    <w:rsid w:val="008C3AD1"/>
    <w:rsid w:val="008C445E"/>
    <w:rsid w:val="008C61FB"/>
    <w:rsid w:val="008C6AA8"/>
    <w:rsid w:val="008C70B8"/>
    <w:rsid w:val="008C72A1"/>
    <w:rsid w:val="008D069D"/>
    <w:rsid w:val="008D072C"/>
    <w:rsid w:val="008D0882"/>
    <w:rsid w:val="008D0C22"/>
    <w:rsid w:val="008D0FB3"/>
    <w:rsid w:val="008D14EE"/>
    <w:rsid w:val="008D1511"/>
    <w:rsid w:val="008D2742"/>
    <w:rsid w:val="008D2EB4"/>
    <w:rsid w:val="008D2FCD"/>
    <w:rsid w:val="008D3725"/>
    <w:rsid w:val="008D3E8E"/>
    <w:rsid w:val="008D42BC"/>
    <w:rsid w:val="008D4F7D"/>
    <w:rsid w:val="008D4F94"/>
    <w:rsid w:val="008D5283"/>
    <w:rsid w:val="008D5A4D"/>
    <w:rsid w:val="008D5FEC"/>
    <w:rsid w:val="008D6162"/>
    <w:rsid w:val="008D72F2"/>
    <w:rsid w:val="008D78DD"/>
    <w:rsid w:val="008E0512"/>
    <w:rsid w:val="008E07D1"/>
    <w:rsid w:val="008E0CE3"/>
    <w:rsid w:val="008E0E81"/>
    <w:rsid w:val="008E13F3"/>
    <w:rsid w:val="008E1829"/>
    <w:rsid w:val="008E1D2E"/>
    <w:rsid w:val="008E1DAE"/>
    <w:rsid w:val="008E26DA"/>
    <w:rsid w:val="008E306E"/>
    <w:rsid w:val="008E33F9"/>
    <w:rsid w:val="008E351D"/>
    <w:rsid w:val="008E3D17"/>
    <w:rsid w:val="008E3F70"/>
    <w:rsid w:val="008E3FC3"/>
    <w:rsid w:val="008E4217"/>
    <w:rsid w:val="008E475C"/>
    <w:rsid w:val="008E4CCA"/>
    <w:rsid w:val="008E515D"/>
    <w:rsid w:val="008E5517"/>
    <w:rsid w:val="008E55DA"/>
    <w:rsid w:val="008E61B8"/>
    <w:rsid w:val="008E65D2"/>
    <w:rsid w:val="008E6945"/>
    <w:rsid w:val="008E695B"/>
    <w:rsid w:val="008E6F9D"/>
    <w:rsid w:val="008E7717"/>
    <w:rsid w:val="008E79EB"/>
    <w:rsid w:val="008E7FD1"/>
    <w:rsid w:val="008F01A6"/>
    <w:rsid w:val="008F051E"/>
    <w:rsid w:val="008F07F0"/>
    <w:rsid w:val="008F0BD2"/>
    <w:rsid w:val="008F1497"/>
    <w:rsid w:val="008F20C3"/>
    <w:rsid w:val="008F2A50"/>
    <w:rsid w:val="008F3716"/>
    <w:rsid w:val="008F3DF4"/>
    <w:rsid w:val="008F4C5D"/>
    <w:rsid w:val="008F4CC8"/>
    <w:rsid w:val="008F4F5C"/>
    <w:rsid w:val="008F4FCF"/>
    <w:rsid w:val="008F5227"/>
    <w:rsid w:val="008F55E9"/>
    <w:rsid w:val="008F57D2"/>
    <w:rsid w:val="008F5819"/>
    <w:rsid w:val="008F5A39"/>
    <w:rsid w:val="008F5D8D"/>
    <w:rsid w:val="008F5FE7"/>
    <w:rsid w:val="008F606E"/>
    <w:rsid w:val="008F6990"/>
    <w:rsid w:val="008F6C01"/>
    <w:rsid w:val="008F7520"/>
    <w:rsid w:val="008F777F"/>
    <w:rsid w:val="008F7F6E"/>
    <w:rsid w:val="00900029"/>
    <w:rsid w:val="00900C7C"/>
    <w:rsid w:val="00900EAF"/>
    <w:rsid w:val="009017BF"/>
    <w:rsid w:val="009018BC"/>
    <w:rsid w:val="00901A24"/>
    <w:rsid w:val="00901E57"/>
    <w:rsid w:val="0090206B"/>
    <w:rsid w:val="009023C5"/>
    <w:rsid w:val="0090301E"/>
    <w:rsid w:val="00904963"/>
    <w:rsid w:val="00904F54"/>
    <w:rsid w:val="00905793"/>
    <w:rsid w:val="009057CF"/>
    <w:rsid w:val="00905F6D"/>
    <w:rsid w:val="0090684D"/>
    <w:rsid w:val="00906F69"/>
    <w:rsid w:val="009079E3"/>
    <w:rsid w:val="00907A1E"/>
    <w:rsid w:val="00907C39"/>
    <w:rsid w:val="00907D37"/>
    <w:rsid w:val="009118CB"/>
    <w:rsid w:val="00912424"/>
    <w:rsid w:val="00913195"/>
    <w:rsid w:val="0091373B"/>
    <w:rsid w:val="00914AFB"/>
    <w:rsid w:val="009152A2"/>
    <w:rsid w:val="009154E0"/>
    <w:rsid w:val="009157F7"/>
    <w:rsid w:val="009160D1"/>
    <w:rsid w:val="00916E5C"/>
    <w:rsid w:val="00917070"/>
    <w:rsid w:val="00917554"/>
    <w:rsid w:val="00917829"/>
    <w:rsid w:val="0091786E"/>
    <w:rsid w:val="00917BCD"/>
    <w:rsid w:val="00917DA6"/>
    <w:rsid w:val="00917DD9"/>
    <w:rsid w:val="00917DFA"/>
    <w:rsid w:val="00917EF2"/>
    <w:rsid w:val="009204A1"/>
    <w:rsid w:val="00920D3F"/>
    <w:rsid w:val="00920E6D"/>
    <w:rsid w:val="0092119F"/>
    <w:rsid w:val="009212FE"/>
    <w:rsid w:val="0092175D"/>
    <w:rsid w:val="009223BE"/>
    <w:rsid w:val="00922A3D"/>
    <w:rsid w:val="00922B2A"/>
    <w:rsid w:val="00922C83"/>
    <w:rsid w:val="00922CD3"/>
    <w:rsid w:val="00922EEB"/>
    <w:rsid w:val="009233DD"/>
    <w:rsid w:val="00923AB9"/>
    <w:rsid w:val="00923C8A"/>
    <w:rsid w:val="009244CB"/>
    <w:rsid w:val="00924573"/>
    <w:rsid w:val="00924654"/>
    <w:rsid w:val="009258E4"/>
    <w:rsid w:val="00925945"/>
    <w:rsid w:val="00925D4A"/>
    <w:rsid w:val="00926428"/>
    <w:rsid w:val="00926831"/>
    <w:rsid w:val="00926978"/>
    <w:rsid w:val="00927837"/>
    <w:rsid w:val="00927F4B"/>
    <w:rsid w:val="009303BC"/>
    <w:rsid w:val="00930605"/>
    <w:rsid w:val="009308B0"/>
    <w:rsid w:val="009309B3"/>
    <w:rsid w:val="009315C3"/>
    <w:rsid w:val="00931655"/>
    <w:rsid w:val="009317C2"/>
    <w:rsid w:val="009318EB"/>
    <w:rsid w:val="00931A94"/>
    <w:rsid w:val="00931BFA"/>
    <w:rsid w:val="0093204C"/>
    <w:rsid w:val="00932792"/>
    <w:rsid w:val="009332C2"/>
    <w:rsid w:val="00934DAA"/>
    <w:rsid w:val="00935548"/>
    <w:rsid w:val="00935B7A"/>
    <w:rsid w:val="00935E6C"/>
    <w:rsid w:val="00936224"/>
    <w:rsid w:val="009369CB"/>
    <w:rsid w:val="009375C1"/>
    <w:rsid w:val="009375E7"/>
    <w:rsid w:val="00940004"/>
    <w:rsid w:val="0094037A"/>
    <w:rsid w:val="00940534"/>
    <w:rsid w:val="00940844"/>
    <w:rsid w:val="00940C38"/>
    <w:rsid w:val="00940DCD"/>
    <w:rsid w:val="0094108D"/>
    <w:rsid w:val="00941709"/>
    <w:rsid w:val="0094202A"/>
    <w:rsid w:val="009426B0"/>
    <w:rsid w:val="0094303B"/>
    <w:rsid w:val="009433BE"/>
    <w:rsid w:val="0094383E"/>
    <w:rsid w:val="00943D47"/>
    <w:rsid w:val="00943ED0"/>
    <w:rsid w:val="00943FD1"/>
    <w:rsid w:val="009445A6"/>
    <w:rsid w:val="00944C74"/>
    <w:rsid w:val="009450D6"/>
    <w:rsid w:val="009450D7"/>
    <w:rsid w:val="009453DE"/>
    <w:rsid w:val="0094649F"/>
    <w:rsid w:val="00946667"/>
    <w:rsid w:val="00946C4E"/>
    <w:rsid w:val="009471CE"/>
    <w:rsid w:val="009473F5"/>
    <w:rsid w:val="00947838"/>
    <w:rsid w:val="00947FE4"/>
    <w:rsid w:val="009507EB"/>
    <w:rsid w:val="00950AB5"/>
    <w:rsid w:val="00951083"/>
    <w:rsid w:val="00951574"/>
    <w:rsid w:val="0095176C"/>
    <w:rsid w:val="00951775"/>
    <w:rsid w:val="0095184D"/>
    <w:rsid w:val="00951902"/>
    <w:rsid w:val="00951B2F"/>
    <w:rsid w:val="00951DEB"/>
    <w:rsid w:val="00951FC7"/>
    <w:rsid w:val="009521AD"/>
    <w:rsid w:val="009526F5"/>
    <w:rsid w:val="00952E9D"/>
    <w:rsid w:val="00952F48"/>
    <w:rsid w:val="00952FA9"/>
    <w:rsid w:val="00953441"/>
    <w:rsid w:val="00953E33"/>
    <w:rsid w:val="00953F03"/>
    <w:rsid w:val="009540D3"/>
    <w:rsid w:val="00954962"/>
    <w:rsid w:val="00954E70"/>
    <w:rsid w:val="00954F9B"/>
    <w:rsid w:val="00955395"/>
    <w:rsid w:val="009556ED"/>
    <w:rsid w:val="00955B97"/>
    <w:rsid w:val="00955BF6"/>
    <w:rsid w:val="00956077"/>
    <w:rsid w:val="00957241"/>
    <w:rsid w:val="009572AB"/>
    <w:rsid w:val="009575DA"/>
    <w:rsid w:val="009576B5"/>
    <w:rsid w:val="00957C08"/>
    <w:rsid w:val="00960085"/>
    <w:rsid w:val="009601A5"/>
    <w:rsid w:val="009608D0"/>
    <w:rsid w:val="00960A84"/>
    <w:rsid w:val="009610A6"/>
    <w:rsid w:val="00961E80"/>
    <w:rsid w:val="00962135"/>
    <w:rsid w:val="0096257B"/>
    <w:rsid w:val="009625AA"/>
    <w:rsid w:val="00962980"/>
    <w:rsid w:val="00963C57"/>
    <w:rsid w:val="009647D0"/>
    <w:rsid w:val="00964978"/>
    <w:rsid w:val="00964E8C"/>
    <w:rsid w:val="00965245"/>
    <w:rsid w:val="00965680"/>
    <w:rsid w:val="009657B6"/>
    <w:rsid w:val="009658F4"/>
    <w:rsid w:val="00965B8F"/>
    <w:rsid w:val="00965F1D"/>
    <w:rsid w:val="00966414"/>
    <w:rsid w:val="0096672B"/>
    <w:rsid w:val="00966BD3"/>
    <w:rsid w:val="00966CD5"/>
    <w:rsid w:val="00967102"/>
    <w:rsid w:val="0096734E"/>
    <w:rsid w:val="0096755D"/>
    <w:rsid w:val="00967836"/>
    <w:rsid w:val="00967B5F"/>
    <w:rsid w:val="00967C2A"/>
    <w:rsid w:val="00967DFC"/>
    <w:rsid w:val="00970913"/>
    <w:rsid w:val="00970B70"/>
    <w:rsid w:val="00971136"/>
    <w:rsid w:val="0097139F"/>
    <w:rsid w:val="009719D7"/>
    <w:rsid w:val="00971C17"/>
    <w:rsid w:val="00972569"/>
    <w:rsid w:val="009725E1"/>
    <w:rsid w:val="00972C63"/>
    <w:rsid w:val="00972FD7"/>
    <w:rsid w:val="009738D1"/>
    <w:rsid w:val="00973C56"/>
    <w:rsid w:val="00974697"/>
    <w:rsid w:val="00975039"/>
    <w:rsid w:val="0097525E"/>
    <w:rsid w:val="0097648B"/>
    <w:rsid w:val="009764F7"/>
    <w:rsid w:val="00976D2F"/>
    <w:rsid w:val="00976E0F"/>
    <w:rsid w:val="00980E0C"/>
    <w:rsid w:val="009811B0"/>
    <w:rsid w:val="009813A1"/>
    <w:rsid w:val="00981C85"/>
    <w:rsid w:val="009826F2"/>
    <w:rsid w:val="00983E4F"/>
    <w:rsid w:val="0098411A"/>
    <w:rsid w:val="00985010"/>
    <w:rsid w:val="00985A55"/>
    <w:rsid w:val="00985E8E"/>
    <w:rsid w:val="00985F5E"/>
    <w:rsid w:val="00985F8C"/>
    <w:rsid w:val="0098616C"/>
    <w:rsid w:val="00986A71"/>
    <w:rsid w:val="00986E4E"/>
    <w:rsid w:val="00987257"/>
    <w:rsid w:val="00987A62"/>
    <w:rsid w:val="009900A3"/>
    <w:rsid w:val="00990A4E"/>
    <w:rsid w:val="00990E4D"/>
    <w:rsid w:val="009912BA"/>
    <w:rsid w:val="00991538"/>
    <w:rsid w:val="009916C8"/>
    <w:rsid w:val="009918A4"/>
    <w:rsid w:val="00991AE9"/>
    <w:rsid w:val="0099225C"/>
    <w:rsid w:val="00992730"/>
    <w:rsid w:val="00992A53"/>
    <w:rsid w:val="009934E9"/>
    <w:rsid w:val="009934EE"/>
    <w:rsid w:val="00994516"/>
    <w:rsid w:val="009945DD"/>
    <w:rsid w:val="00994D90"/>
    <w:rsid w:val="00995972"/>
    <w:rsid w:val="00995E8F"/>
    <w:rsid w:val="0099614D"/>
    <w:rsid w:val="00996434"/>
    <w:rsid w:val="00996B29"/>
    <w:rsid w:val="00996BE6"/>
    <w:rsid w:val="00997204"/>
    <w:rsid w:val="009972AB"/>
    <w:rsid w:val="0099733F"/>
    <w:rsid w:val="009974BE"/>
    <w:rsid w:val="009979F4"/>
    <w:rsid w:val="00997F2C"/>
    <w:rsid w:val="009A0207"/>
    <w:rsid w:val="009A0562"/>
    <w:rsid w:val="009A1222"/>
    <w:rsid w:val="009A144C"/>
    <w:rsid w:val="009A2E1B"/>
    <w:rsid w:val="009A3774"/>
    <w:rsid w:val="009A4C8D"/>
    <w:rsid w:val="009A5191"/>
    <w:rsid w:val="009A6107"/>
    <w:rsid w:val="009A6889"/>
    <w:rsid w:val="009A6EA5"/>
    <w:rsid w:val="009A7FF8"/>
    <w:rsid w:val="009B0A65"/>
    <w:rsid w:val="009B0D38"/>
    <w:rsid w:val="009B10DD"/>
    <w:rsid w:val="009B123A"/>
    <w:rsid w:val="009B1782"/>
    <w:rsid w:val="009B1EE4"/>
    <w:rsid w:val="009B30A1"/>
    <w:rsid w:val="009B30A3"/>
    <w:rsid w:val="009B3B3A"/>
    <w:rsid w:val="009B42A4"/>
    <w:rsid w:val="009B4E8D"/>
    <w:rsid w:val="009B4FE8"/>
    <w:rsid w:val="009B5026"/>
    <w:rsid w:val="009B619F"/>
    <w:rsid w:val="009B66D6"/>
    <w:rsid w:val="009B67E3"/>
    <w:rsid w:val="009B6CF0"/>
    <w:rsid w:val="009B78B2"/>
    <w:rsid w:val="009C0DDB"/>
    <w:rsid w:val="009C159B"/>
    <w:rsid w:val="009C19D9"/>
    <w:rsid w:val="009C1E3A"/>
    <w:rsid w:val="009C22CB"/>
    <w:rsid w:val="009C2BC0"/>
    <w:rsid w:val="009C432E"/>
    <w:rsid w:val="009C48EB"/>
    <w:rsid w:val="009C543B"/>
    <w:rsid w:val="009C54AB"/>
    <w:rsid w:val="009C5626"/>
    <w:rsid w:val="009C56AC"/>
    <w:rsid w:val="009C5810"/>
    <w:rsid w:val="009C6104"/>
    <w:rsid w:val="009C63EB"/>
    <w:rsid w:val="009C657B"/>
    <w:rsid w:val="009C6916"/>
    <w:rsid w:val="009C6E15"/>
    <w:rsid w:val="009C6F81"/>
    <w:rsid w:val="009C71D3"/>
    <w:rsid w:val="009C7B0E"/>
    <w:rsid w:val="009D01B6"/>
    <w:rsid w:val="009D1377"/>
    <w:rsid w:val="009D15CE"/>
    <w:rsid w:val="009D1BAC"/>
    <w:rsid w:val="009D1C13"/>
    <w:rsid w:val="009D2126"/>
    <w:rsid w:val="009D2E8C"/>
    <w:rsid w:val="009D356E"/>
    <w:rsid w:val="009D3BBD"/>
    <w:rsid w:val="009D4152"/>
    <w:rsid w:val="009D4899"/>
    <w:rsid w:val="009D662B"/>
    <w:rsid w:val="009D6B93"/>
    <w:rsid w:val="009D6D0C"/>
    <w:rsid w:val="009E0471"/>
    <w:rsid w:val="009E1BC8"/>
    <w:rsid w:val="009E2323"/>
    <w:rsid w:val="009E26B7"/>
    <w:rsid w:val="009E26F9"/>
    <w:rsid w:val="009E2AAA"/>
    <w:rsid w:val="009E2B41"/>
    <w:rsid w:val="009E317C"/>
    <w:rsid w:val="009E347E"/>
    <w:rsid w:val="009E35DE"/>
    <w:rsid w:val="009E3706"/>
    <w:rsid w:val="009E3F26"/>
    <w:rsid w:val="009E41A5"/>
    <w:rsid w:val="009E41FB"/>
    <w:rsid w:val="009E4531"/>
    <w:rsid w:val="009E4618"/>
    <w:rsid w:val="009E51B3"/>
    <w:rsid w:val="009E5E25"/>
    <w:rsid w:val="009E63B5"/>
    <w:rsid w:val="009E695A"/>
    <w:rsid w:val="009E7DAF"/>
    <w:rsid w:val="009F0198"/>
    <w:rsid w:val="009F0FE1"/>
    <w:rsid w:val="009F1719"/>
    <w:rsid w:val="009F1E84"/>
    <w:rsid w:val="009F1F65"/>
    <w:rsid w:val="009F25D0"/>
    <w:rsid w:val="009F367E"/>
    <w:rsid w:val="009F36B4"/>
    <w:rsid w:val="009F3816"/>
    <w:rsid w:val="009F38CC"/>
    <w:rsid w:val="009F3BE2"/>
    <w:rsid w:val="009F41BB"/>
    <w:rsid w:val="009F444F"/>
    <w:rsid w:val="009F45BB"/>
    <w:rsid w:val="009F6B1E"/>
    <w:rsid w:val="009F717F"/>
    <w:rsid w:val="00A00D9B"/>
    <w:rsid w:val="00A00ECD"/>
    <w:rsid w:val="00A01DD2"/>
    <w:rsid w:val="00A0209D"/>
    <w:rsid w:val="00A0267D"/>
    <w:rsid w:val="00A036C3"/>
    <w:rsid w:val="00A04205"/>
    <w:rsid w:val="00A04A79"/>
    <w:rsid w:val="00A04D3C"/>
    <w:rsid w:val="00A04E4A"/>
    <w:rsid w:val="00A04F87"/>
    <w:rsid w:val="00A05692"/>
    <w:rsid w:val="00A05B0D"/>
    <w:rsid w:val="00A05CEB"/>
    <w:rsid w:val="00A062CD"/>
    <w:rsid w:val="00A06BEC"/>
    <w:rsid w:val="00A06C3E"/>
    <w:rsid w:val="00A06E87"/>
    <w:rsid w:val="00A07A66"/>
    <w:rsid w:val="00A07B6A"/>
    <w:rsid w:val="00A10100"/>
    <w:rsid w:val="00A10396"/>
    <w:rsid w:val="00A10722"/>
    <w:rsid w:val="00A10C7E"/>
    <w:rsid w:val="00A10F9F"/>
    <w:rsid w:val="00A118E2"/>
    <w:rsid w:val="00A123EB"/>
    <w:rsid w:val="00A12470"/>
    <w:rsid w:val="00A125F3"/>
    <w:rsid w:val="00A12866"/>
    <w:rsid w:val="00A13436"/>
    <w:rsid w:val="00A13467"/>
    <w:rsid w:val="00A13DC8"/>
    <w:rsid w:val="00A13EFA"/>
    <w:rsid w:val="00A1431F"/>
    <w:rsid w:val="00A1464F"/>
    <w:rsid w:val="00A1471A"/>
    <w:rsid w:val="00A15A77"/>
    <w:rsid w:val="00A15CA3"/>
    <w:rsid w:val="00A15E35"/>
    <w:rsid w:val="00A1605D"/>
    <w:rsid w:val="00A16149"/>
    <w:rsid w:val="00A1629E"/>
    <w:rsid w:val="00A169A8"/>
    <w:rsid w:val="00A17BA7"/>
    <w:rsid w:val="00A17DA7"/>
    <w:rsid w:val="00A202ED"/>
    <w:rsid w:val="00A20EDC"/>
    <w:rsid w:val="00A22187"/>
    <w:rsid w:val="00A229A7"/>
    <w:rsid w:val="00A22AF1"/>
    <w:rsid w:val="00A23E3A"/>
    <w:rsid w:val="00A23EAA"/>
    <w:rsid w:val="00A24C68"/>
    <w:rsid w:val="00A24EB0"/>
    <w:rsid w:val="00A2521D"/>
    <w:rsid w:val="00A25AAD"/>
    <w:rsid w:val="00A26140"/>
    <w:rsid w:val="00A26D41"/>
    <w:rsid w:val="00A27312"/>
    <w:rsid w:val="00A275CE"/>
    <w:rsid w:val="00A27904"/>
    <w:rsid w:val="00A27E08"/>
    <w:rsid w:val="00A300CB"/>
    <w:rsid w:val="00A301D3"/>
    <w:rsid w:val="00A30445"/>
    <w:rsid w:val="00A313DC"/>
    <w:rsid w:val="00A318C8"/>
    <w:rsid w:val="00A3317C"/>
    <w:rsid w:val="00A33198"/>
    <w:rsid w:val="00A33534"/>
    <w:rsid w:val="00A3379D"/>
    <w:rsid w:val="00A344BA"/>
    <w:rsid w:val="00A350DA"/>
    <w:rsid w:val="00A36E14"/>
    <w:rsid w:val="00A375EF"/>
    <w:rsid w:val="00A4008E"/>
    <w:rsid w:val="00A412D6"/>
    <w:rsid w:val="00A4151F"/>
    <w:rsid w:val="00A41AE6"/>
    <w:rsid w:val="00A41E51"/>
    <w:rsid w:val="00A42307"/>
    <w:rsid w:val="00A42EFD"/>
    <w:rsid w:val="00A42FF1"/>
    <w:rsid w:val="00A444D1"/>
    <w:rsid w:val="00A44F3C"/>
    <w:rsid w:val="00A4524C"/>
    <w:rsid w:val="00A4569F"/>
    <w:rsid w:val="00A4581E"/>
    <w:rsid w:val="00A464F0"/>
    <w:rsid w:val="00A469C2"/>
    <w:rsid w:val="00A472F1"/>
    <w:rsid w:val="00A47C7E"/>
    <w:rsid w:val="00A50E19"/>
    <w:rsid w:val="00A50F2D"/>
    <w:rsid w:val="00A52244"/>
    <w:rsid w:val="00A5233E"/>
    <w:rsid w:val="00A534A5"/>
    <w:rsid w:val="00A54E8C"/>
    <w:rsid w:val="00A550EA"/>
    <w:rsid w:val="00A553AC"/>
    <w:rsid w:val="00A55554"/>
    <w:rsid w:val="00A55720"/>
    <w:rsid w:val="00A55776"/>
    <w:rsid w:val="00A55D2E"/>
    <w:rsid w:val="00A564E3"/>
    <w:rsid w:val="00A569DB"/>
    <w:rsid w:val="00A56A35"/>
    <w:rsid w:val="00A5748E"/>
    <w:rsid w:val="00A57D9E"/>
    <w:rsid w:val="00A6027F"/>
    <w:rsid w:val="00A60407"/>
    <w:rsid w:val="00A60C19"/>
    <w:rsid w:val="00A61699"/>
    <w:rsid w:val="00A61846"/>
    <w:rsid w:val="00A61D53"/>
    <w:rsid w:val="00A6229D"/>
    <w:rsid w:val="00A63C63"/>
    <w:rsid w:val="00A63FDB"/>
    <w:rsid w:val="00A642F8"/>
    <w:rsid w:val="00A6508D"/>
    <w:rsid w:val="00A661B6"/>
    <w:rsid w:val="00A6731C"/>
    <w:rsid w:val="00A70A48"/>
    <w:rsid w:val="00A70D1C"/>
    <w:rsid w:val="00A714F9"/>
    <w:rsid w:val="00A71A99"/>
    <w:rsid w:val="00A71B94"/>
    <w:rsid w:val="00A71E5A"/>
    <w:rsid w:val="00A72F9D"/>
    <w:rsid w:val="00A72FB3"/>
    <w:rsid w:val="00A732D7"/>
    <w:rsid w:val="00A733E1"/>
    <w:rsid w:val="00A74122"/>
    <w:rsid w:val="00A74330"/>
    <w:rsid w:val="00A748AA"/>
    <w:rsid w:val="00A7523E"/>
    <w:rsid w:val="00A7551B"/>
    <w:rsid w:val="00A75A3D"/>
    <w:rsid w:val="00A76F58"/>
    <w:rsid w:val="00A77372"/>
    <w:rsid w:val="00A7761B"/>
    <w:rsid w:val="00A801B2"/>
    <w:rsid w:val="00A80385"/>
    <w:rsid w:val="00A803AD"/>
    <w:rsid w:val="00A80A20"/>
    <w:rsid w:val="00A81016"/>
    <w:rsid w:val="00A81927"/>
    <w:rsid w:val="00A81EC1"/>
    <w:rsid w:val="00A81FB3"/>
    <w:rsid w:val="00A821D1"/>
    <w:rsid w:val="00A824F3"/>
    <w:rsid w:val="00A82594"/>
    <w:rsid w:val="00A82AF3"/>
    <w:rsid w:val="00A83019"/>
    <w:rsid w:val="00A8384F"/>
    <w:rsid w:val="00A83C92"/>
    <w:rsid w:val="00A84930"/>
    <w:rsid w:val="00A8496E"/>
    <w:rsid w:val="00A84C22"/>
    <w:rsid w:val="00A850EC"/>
    <w:rsid w:val="00A85CB0"/>
    <w:rsid w:val="00A865BF"/>
    <w:rsid w:val="00A87FCA"/>
    <w:rsid w:val="00A9174E"/>
    <w:rsid w:val="00A91B71"/>
    <w:rsid w:val="00A92243"/>
    <w:rsid w:val="00A929DB"/>
    <w:rsid w:val="00A92F65"/>
    <w:rsid w:val="00A933C6"/>
    <w:rsid w:val="00A9390A"/>
    <w:rsid w:val="00A94039"/>
    <w:rsid w:val="00A941FA"/>
    <w:rsid w:val="00A955E4"/>
    <w:rsid w:val="00A959FE"/>
    <w:rsid w:val="00A95E86"/>
    <w:rsid w:val="00A96041"/>
    <w:rsid w:val="00A962E2"/>
    <w:rsid w:val="00A965DC"/>
    <w:rsid w:val="00A973F1"/>
    <w:rsid w:val="00A97A40"/>
    <w:rsid w:val="00A97AB4"/>
    <w:rsid w:val="00A97C7B"/>
    <w:rsid w:val="00A97FD4"/>
    <w:rsid w:val="00AA01F0"/>
    <w:rsid w:val="00AA0E84"/>
    <w:rsid w:val="00AA11F4"/>
    <w:rsid w:val="00AA181B"/>
    <w:rsid w:val="00AA1A75"/>
    <w:rsid w:val="00AA20AE"/>
    <w:rsid w:val="00AA22A4"/>
    <w:rsid w:val="00AA2449"/>
    <w:rsid w:val="00AA2E8D"/>
    <w:rsid w:val="00AA36B4"/>
    <w:rsid w:val="00AA5025"/>
    <w:rsid w:val="00AA5BEB"/>
    <w:rsid w:val="00AA5DAD"/>
    <w:rsid w:val="00AA634A"/>
    <w:rsid w:val="00AA6746"/>
    <w:rsid w:val="00AA6D21"/>
    <w:rsid w:val="00AA6F28"/>
    <w:rsid w:val="00AA7056"/>
    <w:rsid w:val="00AA7D92"/>
    <w:rsid w:val="00AA7F88"/>
    <w:rsid w:val="00AB01A1"/>
    <w:rsid w:val="00AB04D9"/>
    <w:rsid w:val="00AB057B"/>
    <w:rsid w:val="00AB158E"/>
    <w:rsid w:val="00AB15AE"/>
    <w:rsid w:val="00AB2029"/>
    <w:rsid w:val="00AB22CE"/>
    <w:rsid w:val="00AB2878"/>
    <w:rsid w:val="00AB2F6A"/>
    <w:rsid w:val="00AB44B0"/>
    <w:rsid w:val="00AB5427"/>
    <w:rsid w:val="00AB58F9"/>
    <w:rsid w:val="00AB5D2F"/>
    <w:rsid w:val="00AB602D"/>
    <w:rsid w:val="00AB60A7"/>
    <w:rsid w:val="00AB6731"/>
    <w:rsid w:val="00AB72EF"/>
    <w:rsid w:val="00AB786B"/>
    <w:rsid w:val="00AC05F7"/>
    <w:rsid w:val="00AC0E0E"/>
    <w:rsid w:val="00AC11D3"/>
    <w:rsid w:val="00AC161F"/>
    <w:rsid w:val="00AC1CE3"/>
    <w:rsid w:val="00AC246F"/>
    <w:rsid w:val="00AC3445"/>
    <w:rsid w:val="00AC3BAA"/>
    <w:rsid w:val="00AC3FCE"/>
    <w:rsid w:val="00AC505A"/>
    <w:rsid w:val="00AC537A"/>
    <w:rsid w:val="00AC5519"/>
    <w:rsid w:val="00AC5979"/>
    <w:rsid w:val="00AC5D2C"/>
    <w:rsid w:val="00AC5D9F"/>
    <w:rsid w:val="00AC5F5F"/>
    <w:rsid w:val="00AC62EC"/>
    <w:rsid w:val="00AC6C76"/>
    <w:rsid w:val="00AC6CEC"/>
    <w:rsid w:val="00AC75B4"/>
    <w:rsid w:val="00AC79DE"/>
    <w:rsid w:val="00AC7A4B"/>
    <w:rsid w:val="00AC7DE2"/>
    <w:rsid w:val="00AD02D8"/>
    <w:rsid w:val="00AD0632"/>
    <w:rsid w:val="00AD08E7"/>
    <w:rsid w:val="00AD0B22"/>
    <w:rsid w:val="00AD0B52"/>
    <w:rsid w:val="00AD0C23"/>
    <w:rsid w:val="00AD1247"/>
    <w:rsid w:val="00AD1723"/>
    <w:rsid w:val="00AD1DBE"/>
    <w:rsid w:val="00AD2018"/>
    <w:rsid w:val="00AD259C"/>
    <w:rsid w:val="00AD2C5D"/>
    <w:rsid w:val="00AD3CE2"/>
    <w:rsid w:val="00AD3E2B"/>
    <w:rsid w:val="00AD3F60"/>
    <w:rsid w:val="00AD4201"/>
    <w:rsid w:val="00AD4752"/>
    <w:rsid w:val="00AD4986"/>
    <w:rsid w:val="00AD4C87"/>
    <w:rsid w:val="00AD4CBC"/>
    <w:rsid w:val="00AD509C"/>
    <w:rsid w:val="00AD515B"/>
    <w:rsid w:val="00AD5823"/>
    <w:rsid w:val="00AD6C79"/>
    <w:rsid w:val="00AD7330"/>
    <w:rsid w:val="00AE0319"/>
    <w:rsid w:val="00AE0401"/>
    <w:rsid w:val="00AE0569"/>
    <w:rsid w:val="00AE09C8"/>
    <w:rsid w:val="00AE1D05"/>
    <w:rsid w:val="00AE1F07"/>
    <w:rsid w:val="00AE27C4"/>
    <w:rsid w:val="00AE303A"/>
    <w:rsid w:val="00AE3C4A"/>
    <w:rsid w:val="00AE400A"/>
    <w:rsid w:val="00AE486C"/>
    <w:rsid w:val="00AE5F83"/>
    <w:rsid w:val="00AE6188"/>
    <w:rsid w:val="00AE6864"/>
    <w:rsid w:val="00AE6959"/>
    <w:rsid w:val="00AE7D85"/>
    <w:rsid w:val="00AE7F0D"/>
    <w:rsid w:val="00AF13BC"/>
    <w:rsid w:val="00AF1530"/>
    <w:rsid w:val="00AF1793"/>
    <w:rsid w:val="00AF1873"/>
    <w:rsid w:val="00AF26A0"/>
    <w:rsid w:val="00AF2877"/>
    <w:rsid w:val="00AF2FC7"/>
    <w:rsid w:val="00AF358C"/>
    <w:rsid w:val="00AF3695"/>
    <w:rsid w:val="00AF43BC"/>
    <w:rsid w:val="00AF4512"/>
    <w:rsid w:val="00AF5031"/>
    <w:rsid w:val="00AF586A"/>
    <w:rsid w:val="00AF5ECD"/>
    <w:rsid w:val="00AF6982"/>
    <w:rsid w:val="00AF6C6C"/>
    <w:rsid w:val="00AF6F06"/>
    <w:rsid w:val="00AF73E6"/>
    <w:rsid w:val="00B00214"/>
    <w:rsid w:val="00B006B5"/>
    <w:rsid w:val="00B00ABD"/>
    <w:rsid w:val="00B00D1C"/>
    <w:rsid w:val="00B00D92"/>
    <w:rsid w:val="00B00FAC"/>
    <w:rsid w:val="00B0164D"/>
    <w:rsid w:val="00B01A8A"/>
    <w:rsid w:val="00B0386D"/>
    <w:rsid w:val="00B03C53"/>
    <w:rsid w:val="00B04AFB"/>
    <w:rsid w:val="00B04DE8"/>
    <w:rsid w:val="00B051AB"/>
    <w:rsid w:val="00B05648"/>
    <w:rsid w:val="00B06856"/>
    <w:rsid w:val="00B06D5F"/>
    <w:rsid w:val="00B07FF9"/>
    <w:rsid w:val="00B1062E"/>
    <w:rsid w:val="00B10F99"/>
    <w:rsid w:val="00B111CB"/>
    <w:rsid w:val="00B1162B"/>
    <w:rsid w:val="00B1177B"/>
    <w:rsid w:val="00B117E2"/>
    <w:rsid w:val="00B11C79"/>
    <w:rsid w:val="00B129A8"/>
    <w:rsid w:val="00B13085"/>
    <w:rsid w:val="00B1329F"/>
    <w:rsid w:val="00B133A0"/>
    <w:rsid w:val="00B1394F"/>
    <w:rsid w:val="00B13B2F"/>
    <w:rsid w:val="00B13C26"/>
    <w:rsid w:val="00B13D42"/>
    <w:rsid w:val="00B13DF0"/>
    <w:rsid w:val="00B13FE4"/>
    <w:rsid w:val="00B140E8"/>
    <w:rsid w:val="00B14380"/>
    <w:rsid w:val="00B15457"/>
    <w:rsid w:val="00B16435"/>
    <w:rsid w:val="00B167F5"/>
    <w:rsid w:val="00B16D84"/>
    <w:rsid w:val="00B17ADF"/>
    <w:rsid w:val="00B2080D"/>
    <w:rsid w:val="00B2084F"/>
    <w:rsid w:val="00B2175F"/>
    <w:rsid w:val="00B21866"/>
    <w:rsid w:val="00B22788"/>
    <w:rsid w:val="00B22F36"/>
    <w:rsid w:val="00B22FDC"/>
    <w:rsid w:val="00B2314A"/>
    <w:rsid w:val="00B23556"/>
    <w:rsid w:val="00B23D63"/>
    <w:rsid w:val="00B24036"/>
    <w:rsid w:val="00B2437C"/>
    <w:rsid w:val="00B245D7"/>
    <w:rsid w:val="00B254DF"/>
    <w:rsid w:val="00B259D4"/>
    <w:rsid w:val="00B25A8F"/>
    <w:rsid w:val="00B25B9D"/>
    <w:rsid w:val="00B25EDB"/>
    <w:rsid w:val="00B25F1B"/>
    <w:rsid w:val="00B26919"/>
    <w:rsid w:val="00B27B0B"/>
    <w:rsid w:val="00B27B20"/>
    <w:rsid w:val="00B27BED"/>
    <w:rsid w:val="00B307F8"/>
    <w:rsid w:val="00B30CB8"/>
    <w:rsid w:val="00B31301"/>
    <w:rsid w:val="00B320C6"/>
    <w:rsid w:val="00B3250E"/>
    <w:rsid w:val="00B32AA3"/>
    <w:rsid w:val="00B334B0"/>
    <w:rsid w:val="00B33EDC"/>
    <w:rsid w:val="00B34210"/>
    <w:rsid w:val="00B3451A"/>
    <w:rsid w:val="00B346C5"/>
    <w:rsid w:val="00B34C5F"/>
    <w:rsid w:val="00B34DB2"/>
    <w:rsid w:val="00B34FB8"/>
    <w:rsid w:val="00B3547A"/>
    <w:rsid w:val="00B355B9"/>
    <w:rsid w:val="00B35682"/>
    <w:rsid w:val="00B35C52"/>
    <w:rsid w:val="00B3603D"/>
    <w:rsid w:val="00B36154"/>
    <w:rsid w:val="00B36D14"/>
    <w:rsid w:val="00B3769B"/>
    <w:rsid w:val="00B37865"/>
    <w:rsid w:val="00B37D09"/>
    <w:rsid w:val="00B4020B"/>
    <w:rsid w:val="00B403DD"/>
    <w:rsid w:val="00B40C8F"/>
    <w:rsid w:val="00B41365"/>
    <w:rsid w:val="00B41B4B"/>
    <w:rsid w:val="00B42292"/>
    <w:rsid w:val="00B4250C"/>
    <w:rsid w:val="00B42F4F"/>
    <w:rsid w:val="00B430B5"/>
    <w:rsid w:val="00B43150"/>
    <w:rsid w:val="00B4319A"/>
    <w:rsid w:val="00B4357F"/>
    <w:rsid w:val="00B436EB"/>
    <w:rsid w:val="00B451C3"/>
    <w:rsid w:val="00B455CB"/>
    <w:rsid w:val="00B46DC0"/>
    <w:rsid w:val="00B4759C"/>
    <w:rsid w:val="00B47CEE"/>
    <w:rsid w:val="00B5019B"/>
    <w:rsid w:val="00B50423"/>
    <w:rsid w:val="00B51152"/>
    <w:rsid w:val="00B511DB"/>
    <w:rsid w:val="00B51B48"/>
    <w:rsid w:val="00B52277"/>
    <w:rsid w:val="00B524B4"/>
    <w:rsid w:val="00B524B8"/>
    <w:rsid w:val="00B528E3"/>
    <w:rsid w:val="00B52CC8"/>
    <w:rsid w:val="00B535F5"/>
    <w:rsid w:val="00B536AC"/>
    <w:rsid w:val="00B53F82"/>
    <w:rsid w:val="00B541A9"/>
    <w:rsid w:val="00B5427E"/>
    <w:rsid w:val="00B54A85"/>
    <w:rsid w:val="00B55A76"/>
    <w:rsid w:val="00B55B1C"/>
    <w:rsid w:val="00B55B30"/>
    <w:rsid w:val="00B561E8"/>
    <w:rsid w:val="00B567E7"/>
    <w:rsid w:val="00B568BB"/>
    <w:rsid w:val="00B56C2B"/>
    <w:rsid w:val="00B57DEA"/>
    <w:rsid w:val="00B60176"/>
    <w:rsid w:val="00B60A23"/>
    <w:rsid w:val="00B60A7F"/>
    <w:rsid w:val="00B60B7E"/>
    <w:rsid w:val="00B60DB9"/>
    <w:rsid w:val="00B60F8A"/>
    <w:rsid w:val="00B61341"/>
    <w:rsid w:val="00B61CC1"/>
    <w:rsid w:val="00B61CC5"/>
    <w:rsid w:val="00B62033"/>
    <w:rsid w:val="00B62466"/>
    <w:rsid w:val="00B6254F"/>
    <w:rsid w:val="00B62CEF"/>
    <w:rsid w:val="00B62D71"/>
    <w:rsid w:val="00B636A5"/>
    <w:rsid w:val="00B64996"/>
    <w:rsid w:val="00B655F9"/>
    <w:rsid w:val="00B655FF"/>
    <w:rsid w:val="00B6565A"/>
    <w:rsid w:val="00B65D9C"/>
    <w:rsid w:val="00B65F16"/>
    <w:rsid w:val="00B65F56"/>
    <w:rsid w:val="00B663B3"/>
    <w:rsid w:val="00B663F2"/>
    <w:rsid w:val="00B66921"/>
    <w:rsid w:val="00B669E6"/>
    <w:rsid w:val="00B672E1"/>
    <w:rsid w:val="00B67D3B"/>
    <w:rsid w:val="00B7026A"/>
    <w:rsid w:val="00B70533"/>
    <w:rsid w:val="00B70D2A"/>
    <w:rsid w:val="00B711BF"/>
    <w:rsid w:val="00B7139A"/>
    <w:rsid w:val="00B71880"/>
    <w:rsid w:val="00B71C53"/>
    <w:rsid w:val="00B728D6"/>
    <w:rsid w:val="00B7306C"/>
    <w:rsid w:val="00B73561"/>
    <w:rsid w:val="00B73B0C"/>
    <w:rsid w:val="00B746A0"/>
    <w:rsid w:val="00B775E3"/>
    <w:rsid w:val="00B8022D"/>
    <w:rsid w:val="00B80291"/>
    <w:rsid w:val="00B80319"/>
    <w:rsid w:val="00B803BD"/>
    <w:rsid w:val="00B8049D"/>
    <w:rsid w:val="00B80852"/>
    <w:rsid w:val="00B809F3"/>
    <w:rsid w:val="00B80DE1"/>
    <w:rsid w:val="00B8141A"/>
    <w:rsid w:val="00B815BD"/>
    <w:rsid w:val="00B8172F"/>
    <w:rsid w:val="00B8183E"/>
    <w:rsid w:val="00B838A7"/>
    <w:rsid w:val="00B83AB8"/>
    <w:rsid w:val="00B8470D"/>
    <w:rsid w:val="00B849DD"/>
    <w:rsid w:val="00B85623"/>
    <w:rsid w:val="00B85943"/>
    <w:rsid w:val="00B85A15"/>
    <w:rsid w:val="00B85DC6"/>
    <w:rsid w:val="00B85DFE"/>
    <w:rsid w:val="00B85E8C"/>
    <w:rsid w:val="00B86073"/>
    <w:rsid w:val="00B86375"/>
    <w:rsid w:val="00B8671E"/>
    <w:rsid w:val="00B86D4F"/>
    <w:rsid w:val="00B878B1"/>
    <w:rsid w:val="00B87CE4"/>
    <w:rsid w:val="00B909CA"/>
    <w:rsid w:val="00B90D53"/>
    <w:rsid w:val="00B91389"/>
    <w:rsid w:val="00B92003"/>
    <w:rsid w:val="00B9262D"/>
    <w:rsid w:val="00B9264D"/>
    <w:rsid w:val="00B9277E"/>
    <w:rsid w:val="00B927A0"/>
    <w:rsid w:val="00B928E1"/>
    <w:rsid w:val="00B929D9"/>
    <w:rsid w:val="00B9342F"/>
    <w:rsid w:val="00B944B0"/>
    <w:rsid w:val="00B94523"/>
    <w:rsid w:val="00B9472E"/>
    <w:rsid w:val="00B948B4"/>
    <w:rsid w:val="00B95CDC"/>
    <w:rsid w:val="00B96140"/>
    <w:rsid w:val="00B965ED"/>
    <w:rsid w:val="00B97636"/>
    <w:rsid w:val="00B97CAB"/>
    <w:rsid w:val="00BA00B0"/>
    <w:rsid w:val="00BA08DE"/>
    <w:rsid w:val="00BA1CDF"/>
    <w:rsid w:val="00BA3975"/>
    <w:rsid w:val="00BA4A80"/>
    <w:rsid w:val="00BA4C65"/>
    <w:rsid w:val="00BA4CA3"/>
    <w:rsid w:val="00BA4F0D"/>
    <w:rsid w:val="00BA5AE9"/>
    <w:rsid w:val="00BA65FA"/>
    <w:rsid w:val="00BA663E"/>
    <w:rsid w:val="00BA7289"/>
    <w:rsid w:val="00BA7464"/>
    <w:rsid w:val="00BA7682"/>
    <w:rsid w:val="00BA7C0E"/>
    <w:rsid w:val="00BB1059"/>
    <w:rsid w:val="00BB12DE"/>
    <w:rsid w:val="00BB1BBB"/>
    <w:rsid w:val="00BB236C"/>
    <w:rsid w:val="00BB2620"/>
    <w:rsid w:val="00BB2992"/>
    <w:rsid w:val="00BB2C8B"/>
    <w:rsid w:val="00BB328E"/>
    <w:rsid w:val="00BB361C"/>
    <w:rsid w:val="00BB3DC2"/>
    <w:rsid w:val="00BB3EC0"/>
    <w:rsid w:val="00BB566D"/>
    <w:rsid w:val="00BB5795"/>
    <w:rsid w:val="00BB5B7F"/>
    <w:rsid w:val="00BB7718"/>
    <w:rsid w:val="00BC03E4"/>
    <w:rsid w:val="00BC0DB1"/>
    <w:rsid w:val="00BC1784"/>
    <w:rsid w:val="00BC1B00"/>
    <w:rsid w:val="00BC2269"/>
    <w:rsid w:val="00BC2439"/>
    <w:rsid w:val="00BC24F2"/>
    <w:rsid w:val="00BC2688"/>
    <w:rsid w:val="00BC2834"/>
    <w:rsid w:val="00BC2C1E"/>
    <w:rsid w:val="00BC30ED"/>
    <w:rsid w:val="00BC37E8"/>
    <w:rsid w:val="00BC3951"/>
    <w:rsid w:val="00BC3A0B"/>
    <w:rsid w:val="00BC3B42"/>
    <w:rsid w:val="00BC3F41"/>
    <w:rsid w:val="00BC4583"/>
    <w:rsid w:val="00BC49AE"/>
    <w:rsid w:val="00BC5FB6"/>
    <w:rsid w:val="00BC600B"/>
    <w:rsid w:val="00BC6272"/>
    <w:rsid w:val="00BC6477"/>
    <w:rsid w:val="00BC7ADC"/>
    <w:rsid w:val="00BD0233"/>
    <w:rsid w:val="00BD0819"/>
    <w:rsid w:val="00BD0ED6"/>
    <w:rsid w:val="00BD1016"/>
    <w:rsid w:val="00BD1D30"/>
    <w:rsid w:val="00BD3D01"/>
    <w:rsid w:val="00BD465F"/>
    <w:rsid w:val="00BD468A"/>
    <w:rsid w:val="00BD4844"/>
    <w:rsid w:val="00BD4BD6"/>
    <w:rsid w:val="00BD557F"/>
    <w:rsid w:val="00BD56D7"/>
    <w:rsid w:val="00BD6F65"/>
    <w:rsid w:val="00BD739D"/>
    <w:rsid w:val="00BD7F4B"/>
    <w:rsid w:val="00BE10E8"/>
    <w:rsid w:val="00BE14DE"/>
    <w:rsid w:val="00BE1998"/>
    <w:rsid w:val="00BE1A39"/>
    <w:rsid w:val="00BE1B52"/>
    <w:rsid w:val="00BE1CEB"/>
    <w:rsid w:val="00BE1D69"/>
    <w:rsid w:val="00BE257A"/>
    <w:rsid w:val="00BE3655"/>
    <w:rsid w:val="00BE41B0"/>
    <w:rsid w:val="00BE4283"/>
    <w:rsid w:val="00BE4340"/>
    <w:rsid w:val="00BE471C"/>
    <w:rsid w:val="00BE47D7"/>
    <w:rsid w:val="00BE5ECB"/>
    <w:rsid w:val="00BE6374"/>
    <w:rsid w:val="00BE6C14"/>
    <w:rsid w:val="00BF0F18"/>
    <w:rsid w:val="00BF1497"/>
    <w:rsid w:val="00BF1A35"/>
    <w:rsid w:val="00BF20BF"/>
    <w:rsid w:val="00BF20F5"/>
    <w:rsid w:val="00BF226A"/>
    <w:rsid w:val="00BF2B4E"/>
    <w:rsid w:val="00BF30A5"/>
    <w:rsid w:val="00BF316B"/>
    <w:rsid w:val="00BF3A13"/>
    <w:rsid w:val="00BF4292"/>
    <w:rsid w:val="00BF4DEB"/>
    <w:rsid w:val="00BF57F8"/>
    <w:rsid w:val="00BF68F5"/>
    <w:rsid w:val="00BF6C3A"/>
    <w:rsid w:val="00BF7C2D"/>
    <w:rsid w:val="00BF7E52"/>
    <w:rsid w:val="00C000FB"/>
    <w:rsid w:val="00C00558"/>
    <w:rsid w:val="00C008E8"/>
    <w:rsid w:val="00C00BF3"/>
    <w:rsid w:val="00C01131"/>
    <w:rsid w:val="00C01154"/>
    <w:rsid w:val="00C01291"/>
    <w:rsid w:val="00C0146E"/>
    <w:rsid w:val="00C014BC"/>
    <w:rsid w:val="00C017C8"/>
    <w:rsid w:val="00C01B2B"/>
    <w:rsid w:val="00C01C73"/>
    <w:rsid w:val="00C01C8D"/>
    <w:rsid w:val="00C02B36"/>
    <w:rsid w:val="00C02C76"/>
    <w:rsid w:val="00C0326D"/>
    <w:rsid w:val="00C035DE"/>
    <w:rsid w:val="00C03B7A"/>
    <w:rsid w:val="00C041C7"/>
    <w:rsid w:val="00C043ED"/>
    <w:rsid w:val="00C04754"/>
    <w:rsid w:val="00C04B9C"/>
    <w:rsid w:val="00C053B3"/>
    <w:rsid w:val="00C05914"/>
    <w:rsid w:val="00C06EC1"/>
    <w:rsid w:val="00C07BB2"/>
    <w:rsid w:val="00C07D81"/>
    <w:rsid w:val="00C07F8B"/>
    <w:rsid w:val="00C104E2"/>
    <w:rsid w:val="00C114D4"/>
    <w:rsid w:val="00C1179E"/>
    <w:rsid w:val="00C122DC"/>
    <w:rsid w:val="00C12406"/>
    <w:rsid w:val="00C128CD"/>
    <w:rsid w:val="00C128DE"/>
    <w:rsid w:val="00C1299F"/>
    <w:rsid w:val="00C136E1"/>
    <w:rsid w:val="00C1470A"/>
    <w:rsid w:val="00C148D3"/>
    <w:rsid w:val="00C15398"/>
    <w:rsid w:val="00C163A5"/>
    <w:rsid w:val="00C16764"/>
    <w:rsid w:val="00C174F7"/>
    <w:rsid w:val="00C177A0"/>
    <w:rsid w:val="00C17DAC"/>
    <w:rsid w:val="00C17FC3"/>
    <w:rsid w:val="00C200F6"/>
    <w:rsid w:val="00C2022F"/>
    <w:rsid w:val="00C206CA"/>
    <w:rsid w:val="00C217E7"/>
    <w:rsid w:val="00C219FC"/>
    <w:rsid w:val="00C21BC1"/>
    <w:rsid w:val="00C220C6"/>
    <w:rsid w:val="00C223ED"/>
    <w:rsid w:val="00C229C2"/>
    <w:rsid w:val="00C22E1A"/>
    <w:rsid w:val="00C23036"/>
    <w:rsid w:val="00C23B3C"/>
    <w:rsid w:val="00C241A6"/>
    <w:rsid w:val="00C247D7"/>
    <w:rsid w:val="00C24A37"/>
    <w:rsid w:val="00C24ED6"/>
    <w:rsid w:val="00C2524D"/>
    <w:rsid w:val="00C25654"/>
    <w:rsid w:val="00C25C0A"/>
    <w:rsid w:val="00C25E19"/>
    <w:rsid w:val="00C26389"/>
    <w:rsid w:val="00C26E57"/>
    <w:rsid w:val="00C26F45"/>
    <w:rsid w:val="00C27523"/>
    <w:rsid w:val="00C2788F"/>
    <w:rsid w:val="00C27BD4"/>
    <w:rsid w:val="00C3065D"/>
    <w:rsid w:val="00C30B0B"/>
    <w:rsid w:val="00C30D93"/>
    <w:rsid w:val="00C30DDD"/>
    <w:rsid w:val="00C32164"/>
    <w:rsid w:val="00C32575"/>
    <w:rsid w:val="00C3298E"/>
    <w:rsid w:val="00C3314A"/>
    <w:rsid w:val="00C33618"/>
    <w:rsid w:val="00C33751"/>
    <w:rsid w:val="00C33AB2"/>
    <w:rsid w:val="00C33CA7"/>
    <w:rsid w:val="00C34EB2"/>
    <w:rsid w:val="00C35071"/>
    <w:rsid w:val="00C35891"/>
    <w:rsid w:val="00C35D6D"/>
    <w:rsid w:val="00C37374"/>
    <w:rsid w:val="00C37489"/>
    <w:rsid w:val="00C3774C"/>
    <w:rsid w:val="00C37C3F"/>
    <w:rsid w:val="00C411FA"/>
    <w:rsid w:val="00C4125E"/>
    <w:rsid w:val="00C421ED"/>
    <w:rsid w:val="00C429A8"/>
    <w:rsid w:val="00C431CF"/>
    <w:rsid w:val="00C4359A"/>
    <w:rsid w:val="00C438F5"/>
    <w:rsid w:val="00C4437E"/>
    <w:rsid w:val="00C44754"/>
    <w:rsid w:val="00C44B3D"/>
    <w:rsid w:val="00C44F24"/>
    <w:rsid w:val="00C4503C"/>
    <w:rsid w:val="00C45FC9"/>
    <w:rsid w:val="00C462E9"/>
    <w:rsid w:val="00C466A6"/>
    <w:rsid w:val="00C4699B"/>
    <w:rsid w:val="00C47B70"/>
    <w:rsid w:val="00C50AF5"/>
    <w:rsid w:val="00C51367"/>
    <w:rsid w:val="00C51406"/>
    <w:rsid w:val="00C521B8"/>
    <w:rsid w:val="00C526B6"/>
    <w:rsid w:val="00C53A23"/>
    <w:rsid w:val="00C53B9A"/>
    <w:rsid w:val="00C542A5"/>
    <w:rsid w:val="00C5480B"/>
    <w:rsid w:val="00C55259"/>
    <w:rsid w:val="00C557DB"/>
    <w:rsid w:val="00C55AE8"/>
    <w:rsid w:val="00C55B4D"/>
    <w:rsid w:val="00C55C94"/>
    <w:rsid w:val="00C561AF"/>
    <w:rsid w:val="00C564F7"/>
    <w:rsid w:val="00C5668A"/>
    <w:rsid w:val="00C56E9B"/>
    <w:rsid w:val="00C57560"/>
    <w:rsid w:val="00C57712"/>
    <w:rsid w:val="00C578A1"/>
    <w:rsid w:val="00C57F8F"/>
    <w:rsid w:val="00C60C39"/>
    <w:rsid w:val="00C6104E"/>
    <w:rsid w:val="00C611DE"/>
    <w:rsid w:val="00C61819"/>
    <w:rsid w:val="00C61BBE"/>
    <w:rsid w:val="00C61E50"/>
    <w:rsid w:val="00C632DF"/>
    <w:rsid w:val="00C6344F"/>
    <w:rsid w:val="00C6417E"/>
    <w:rsid w:val="00C648D1"/>
    <w:rsid w:val="00C64926"/>
    <w:rsid w:val="00C653BF"/>
    <w:rsid w:val="00C657F6"/>
    <w:rsid w:val="00C65F4C"/>
    <w:rsid w:val="00C66294"/>
    <w:rsid w:val="00C6691F"/>
    <w:rsid w:val="00C67B6A"/>
    <w:rsid w:val="00C67E4C"/>
    <w:rsid w:val="00C7009E"/>
    <w:rsid w:val="00C70506"/>
    <w:rsid w:val="00C70622"/>
    <w:rsid w:val="00C70F45"/>
    <w:rsid w:val="00C7101E"/>
    <w:rsid w:val="00C71678"/>
    <w:rsid w:val="00C71EE3"/>
    <w:rsid w:val="00C71FF7"/>
    <w:rsid w:val="00C723A6"/>
    <w:rsid w:val="00C72B22"/>
    <w:rsid w:val="00C72D73"/>
    <w:rsid w:val="00C73814"/>
    <w:rsid w:val="00C73A6B"/>
    <w:rsid w:val="00C74231"/>
    <w:rsid w:val="00C742C4"/>
    <w:rsid w:val="00C74B2A"/>
    <w:rsid w:val="00C74ED8"/>
    <w:rsid w:val="00C75B7F"/>
    <w:rsid w:val="00C76D5C"/>
    <w:rsid w:val="00C76E00"/>
    <w:rsid w:val="00C77100"/>
    <w:rsid w:val="00C778A8"/>
    <w:rsid w:val="00C77F78"/>
    <w:rsid w:val="00C803AA"/>
    <w:rsid w:val="00C8063B"/>
    <w:rsid w:val="00C80E53"/>
    <w:rsid w:val="00C81005"/>
    <w:rsid w:val="00C814CD"/>
    <w:rsid w:val="00C81503"/>
    <w:rsid w:val="00C81F2B"/>
    <w:rsid w:val="00C82DDE"/>
    <w:rsid w:val="00C83B43"/>
    <w:rsid w:val="00C844B3"/>
    <w:rsid w:val="00C84AC2"/>
    <w:rsid w:val="00C84F23"/>
    <w:rsid w:val="00C86021"/>
    <w:rsid w:val="00C86F44"/>
    <w:rsid w:val="00C875D9"/>
    <w:rsid w:val="00C87894"/>
    <w:rsid w:val="00C879CE"/>
    <w:rsid w:val="00C87EA6"/>
    <w:rsid w:val="00C9000D"/>
    <w:rsid w:val="00C904E8"/>
    <w:rsid w:val="00C90DB7"/>
    <w:rsid w:val="00C9135C"/>
    <w:rsid w:val="00C91A3E"/>
    <w:rsid w:val="00C91C46"/>
    <w:rsid w:val="00C92044"/>
    <w:rsid w:val="00C92069"/>
    <w:rsid w:val="00C9247F"/>
    <w:rsid w:val="00C926AD"/>
    <w:rsid w:val="00C92829"/>
    <w:rsid w:val="00C92E45"/>
    <w:rsid w:val="00C93617"/>
    <w:rsid w:val="00C93B0E"/>
    <w:rsid w:val="00C93DEF"/>
    <w:rsid w:val="00C94FB9"/>
    <w:rsid w:val="00C952A6"/>
    <w:rsid w:val="00C95FD5"/>
    <w:rsid w:val="00C96067"/>
    <w:rsid w:val="00C961BC"/>
    <w:rsid w:val="00C967BD"/>
    <w:rsid w:val="00C97106"/>
    <w:rsid w:val="00C97A14"/>
    <w:rsid w:val="00CA044D"/>
    <w:rsid w:val="00CA0A09"/>
    <w:rsid w:val="00CA0A8D"/>
    <w:rsid w:val="00CA0ECF"/>
    <w:rsid w:val="00CA1515"/>
    <w:rsid w:val="00CA19F2"/>
    <w:rsid w:val="00CA1AD3"/>
    <w:rsid w:val="00CA1DF8"/>
    <w:rsid w:val="00CA1E1E"/>
    <w:rsid w:val="00CA25A2"/>
    <w:rsid w:val="00CA2BB7"/>
    <w:rsid w:val="00CA3040"/>
    <w:rsid w:val="00CA3247"/>
    <w:rsid w:val="00CA33E8"/>
    <w:rsid w:val="00CA43A1"/>
    <w:rsid w:val="00CA43BC"/>
    <w:rsid w:val="00CA44C6"/>
    <w:rsid w:val="00CA4DF2"/>
    <w:rsid w:val="00CA4F0C"/>
    <w:rsid w:val="00CA4F81"/>
    <w:rsid w:val="00CA5034"/>
    <w:rsid w:val="00CA535F"/>
    <w:rsid w:val="00CA5E47"/>
    <w:rsid w:val="00CA6063"/>
    <w:rsid w:val="00CA607D"/>
    <w:rsid w:val="00CA6D90"/>
    <w:rsid w:val="00CA6FDA"/>
    <w:rsid w:val="00CB05D5"/>
    <w:rsid w:val="00CB099F"/>
    <w:rsid w:val="00CB0A6D"/>
    <w:rsid w:val="00CB1572"/>
    <w:rsid w:val="00CB15BB"/>
    <w:rsid w:val="00CB1BED"/>
    <w:rsid w:val="00CB1C94"/>
    <w:rsid w:val="00CB1D79"/>
    <w:rsid w:val="00CB1E64"/>
    <w:rsid w:val="00CB1F23"/>
    <w:rsid w:val="00CB20E7"/>
    <w:rsid w:val="00CB2114"/>
    <w:rsid w:val="00CB2257"/>
    <w:rsid w:val="00CB2346"/>
    <w:rsid w:val="00CB25C3"/>
    <w:rsid w:val="00CB2731"/>
    <w:rsid w:val="00CB2B67"/>
    <w:rsid w:val="00CB2DFF"/>
    <w:rsid w:val="00CB34F4"/>
    <w:rsid w:val="00CB3558"/>
    <w:rsid w:val="00CB37EA"/>
    <w:rsid w:val="00CB5276"/>
    <w:rsid w:val="00CB52C2"/>
    <w:rsid w:val="00CB5D64"/>
    <w:rsid w:val="00CB5FE0"/>
    <w:rsid w:val="00CB7276"/>
    <w:rsid w:val="00CB7C6B"/>
    <w:rsid w:val="00CB7FFD"/>
    <w:rsid w:val="00CC00D9"/>
    <w:rsid w:val="00CC01C2"/>
    <w:rsid w:val="00CC0C1B"/>
    <w:rsid w:val="00CC0C30"/>
    <w:rsid w:val="00CC1330"/>
    <w:rsid w:val="00CC1585"/>
    <w:rsid w:val="00CC2169"/>
    <w:rsid w:val="00CC2936"/>
    <w:rsid w:val="00CC2B5C"/>
    <w:rsid w:val="00CC369F"/>
    <w:rsid w:val="00CC459F"/>
    <w:rsid w:val="00CC464F"/>
    <w:rsid w:val="00CC4C01"/>
    <w:rsid w:val="00CC5298"/>
    <w:rsid w:val="00CC5894"/>
    <w:rsid w:val="00CC5D93"/>
    <w:rsid w:val="00CC624D"/>
    <w:rsid w:val="00CC6D10"/>
    <w:rsid w:val="00CC759B"/>
    <w:rsid w:val="00CC7D21"/>
    <w:rsid w:val="00CD0D38"/>
    <w:rsid w:val="00CD1119"/>
    <w:rsid w:val="00CD1197"/>
    <w:rsid w:val="00CD1696"/>
    <w:rsid w:val="00CD197D"/>
    <w:rsid w:val="00CD1A5E"/>
    <w:rsid w:val="00CD1A94"/>
    <w:rsid w:val="00CD1E98"/>
    <w:rsid w:val="00CD2049"/>
    <w:rsid w:val="00CD2212"/>
    <w:rsid w:val="00CD290A"/>
    <w:rsid w:val="00CD29E9"/>
    <w:rsid w:val="00CD31C9"/>
    <w:rsid w:val="00CD320F"/>
    <w:rsid w:val="00CD325C"/>
    <w:rsid w:val="00CD3814"/>
    <w:rsid w:val="00CD3C7F"/>
    <w:rsid w:val="00CD3E5A"/>
    <w:rsid w:val="00CD4427"/>
    <w:rsid w:val="00CD443F"/>
    <w:rsid w:val="00CD493E"/>
    <w:rsid w:val="00CD498F"/>
    <w:rsid w:val="00CD4FFD"/>
    <w:rsid w:val="00CD5C4D"/>
    <w:rsid w:val="00CD6705"/>
    <w:rsid w:val="00CD6DDE"/>
    <w:rsid w:val="00CD6DE2"/>
    <w:rsid w:val="00CD6DFD"/>
    <w:rsid w:val="00CD77F0"/>
    <w:rsid w:val="00CD7B97"/>
    <w:rsid w:val="00CD7D02"/>
    <w:rsid w:val="00CD7DD4"/>
    <w:rsid w:val="00CE0271"/>
    <w:rsid w:val="00CE0E7F"/>
    <w:rsid w:val="00CE1A47"/>
    <w:rsid w:val="00CE1E3C"/>
    <w:rsid w:val="00CE2697"/>
    <w:rsid w:val="00CE366B"/>
    <w:rsid w:val="00CE47F3"/>
    <w:rsid w:val="00CE4A07"/>
    <w:rsid w:val="00CE55C5"/>
    <w:rsid w:val="00CE5654"/>
    <w:rsid w:val="00CE566D"/>
    <w:rsid w:val="00CE5C03"/>
    <w:rsid w:val="00CE603C"/>
    <w:rsid w:val="00CE6289"/>
    <w:rsid w:val="00CE67D5"/>
    <w:rsid w:val="00CE691A"/>
    <w:rsid w:val="00CE7343"/>
    <w:rsid w:val="00CE79BF"/>
    <w:rsid w:val="00CF1140"/>
    <w:rsid w:val="00CF139D"/>
    <w:rsid w:val="00CF17A2"/>
    <w:rsid w:val="00CF1BCC"/>
    <w:rsid w:val="00CF22D6"/>
    <w:rsid w:val="00CF2A4E"/>
    <w:rsid w:val="00CF2E63"/>
    <w:rsid w:val="00CF2F57"/>
    <w:rsid w:val="00CF4132"/>
    <w:rsid w:val="00CF4665"/>
    <w:rsid w:val="00CF49C7"/>
    <w:rsid w:val="00CF508E"/>
    <w:rsid w:val="00CF57D6"/>
    <w:rsid w:val="00CF5C5C"/>
    <w:rsid w:val="00CF657F"/>
    <w:rsid w:val="00CF77CB"/>
    <w:rsid w:val="00CF7BF4"/>
    <w:rsid w:val="00CF7D24"/>
    <w:rsid w:val="00D00EC2"/>
    <w:rsid w:val="00D019FD"/>
    <w:rsid w:val="00D01CAA"/>
    <w:rsid w:val="00D030D4"/>
    <w:rsid w:val="00D037DA"/>
    <w:rsid w:val="00D0410A"/>
    <w:rsid w:val="00D04242"/>
    <w:rsid w:val="00D043D8"/>
    <w:rsid w:val="00D04410"/>
    <w:rsid w:val="00D0452D"/>
    <w:rsid w:val="00D04BB1"/>
    <w:rsid w:val="00D06428"/>
    <w:rsid w:val="00D065C7"/>
    <w:rsid w:val="00D06657"/>
    <w:rsid w:val="00D06D60"/>
    <w:rsid w:val="00D07094"/>
    <w:rsid w:val="00D07971"/>
    <w:rsid w:val="00D10FBD"/>
    <w:rsid w:val="00D119CB"/>
    <w:rsid w:val="00D12AFF"/>
    <w:rsid w:val="00D13A0D"/>
    <w:rsid w:val="00D13CCF"/>
    <w:rsid w:val="00D140E1"/>
    <w:rsid w:val="00D14166"/>
    <w:rsid w:val="00D1449F"/>
    <w:rsid w:val="00D1526E"/>
    <w:rsid w:val="00D15AF7"/>
    <w:rsid w:val="00D15CD6"/>
    <w:rsid w:val="00D15D78"/>
    <w:rsid w:val="00D16767"/>
    <w:rsid w:val="00D16BFE"/>
    <w:rsid w:val="00D16E53"/>
    <w:rsid w:val="00D1739F"/>
    <w:rsid w:val="00D1778D"/>
    <w:rsid w:val="00D2057B"/>
    <w:rsid w:val="00D20968"/>
    <w:rsid w:val="00D21DA7"/>
    <w:rsid w:val="00D2220D"/>
    <w:rsid w:val="00D22C98"/>
    <w:rsid w:val="00D22EB3"/>
    <w:rsid w:val="00D231B8"/>
    <w:rsid w:val="00D23F2A"/>
    <w:rsid w:val="00D2447D"/>
    <w:rsid w:val="00D2488C"/>
    <w:rsid w:val="00D25289"/>
    <w:rsid w:val="00D253BC"/>
    <w:rsid w:val="00D259AF"/>
    <w:rsid w:val="00D25E8D"/>
    <w:rsid w:val="00D26E28"/>
    <w:rsid w:val="00D278E9"/>
    <w:rsid w:val="00D27DB5"/>
    <w:rsid w:val="00D27F86"/>
    <w:rsid w:val="00D27FC6"/>
    <w:rsid w:val="00D30E01"/>
    <w:rsid w:val="00D30EDB"/>
    <w:rsid w:val="00D30FC2"/>
    <w:rsid w:val="00D31417"/>
    <w:rsid w:val="00D3159A"/>
    <w:rsid w:val="00D323BA"/>
    <w:rsid w:val="00D32455"/>
    <w:rsid w:val="00D32789"/>
    <w:rsid w:val="00D32D1D"/>
    <w:rsid w:val="00D334FA"/>
    <w:rsid w:val="00D33690"/>
    <w:rsid w:val="00D33C1B"/>
    <w:rsid w:val="00D33C5D"/>
    <w:rsid w:val="00D343DF"/>
    <w:rsid w:val="00D352C2"/>
    <w:rsid w:val="00D352E0"/>
    <w:rsid w:val="00D35537"/>
    <w:rsid w:val="00D35812"/>
    <w:rsid w:val="00D35854"/>
    <w:rsid w:val="00D36907"/>
    <w:rsid w:val="00D36942"/>
    <w:rsid w:val="00D3699E"/>
    <w:rsid w:val="00D36CAF"/>
    <w:rsid w:val="00D37140"/>
    <w:rsid w:val="00D37ADB"/>
    <w:rsid w:val="00D4003D"/>
    <w:rsid w:val="00D408B1"/>
    <w:rsid w:val="00D40E57"/>
    <w:rsid w:val="00D41B5D"/>
    <w:rsid w:val="00D41BCD"/>
    <w:rsid w:val="00D41D6E"/>
    <w:rsid w:val="00D422FD"/>
    <w:rsid w:val="00D42673"/>
    <w:rsid w:val="00D427E0"/>
    <w:rsid w:val="00D43300"/>
    <w:rsid w:val="00D43568"/>
    <w:rsid w:val="00D4362E"/>
    <w:rsid w:val="00D43A5A"/>
    <w:rsid w:val="00D43C23"/>
    <w:rsid w:val="00D4403B"/>
    <w:rsid w:val="00D44A71"/>
    <w:rsid w:val="00D44A8C"/>
    <w:rsid w:val="00D4506F"/>
    <w:rsid w:val="00D45881"/>
    <w:rsid w:val="00D45ACC"/>
    <w:rsid w:val="00D45BE3"/>
    <w:rsid w:val="00D461C8"/>
    <w:rsid w:val="00D4700F"/>
    <w:rsid w:val="00D4770B"/>
    <w:rsid w:val="00D47BED"/>
    <w:rsid w:val="00D5022D"/>
    <w:rsid w:val="00D50D46"/>
    <w:rsid w:val="00D51138"/>
    <w:rsid w:val="00D515A0"/>
    <w:rsid w:val="00D51B20"/>
    <w:rsid w:val="00D51E95"/>
    <w:rsid w:val="00D51EAE"/>
    <w:rsid w:val="00D52406"/>
    <w:rsid w:val="00D525B6"/>
    <w:rsid w:val="00D52796"/>
    <w:rsid w:val="00D53519"/>
    <w:rsid w:val="00D55B4F"/>
    <w:rsid w:val="00D56672"/>
    <w:rsid w:val="00D56EB7"/>
    <w:rsid w:val="00D56F2C"/>
    <w:rsid w:val="00D57462"/>
    <w:rsid w:val="00D57830"/>
    <w:rsid w:val="00D57CC3"/>
    <w:rsid w:val="00D57F64"/>
    <w:rsid w:val="00D6034A"/>
    <w:rsid w:val="00D60F30"/>
    <w:rsid w:val="00D61608"/>
    <w:rsid w:val="00D61FB2"/>
    <w:rsid w:val="00D6237E"/>
    <w:rsid w:val="00D62710"/>
    <w:rsid w:val="00D62D46"/>
    <w:rsid w:val="00D63C16"/>
    <w:rsid w:val="00D63C87"/>
    <w:rsid w:val="00D64511"/>
    <w:rsid w:val="00D65001"/>
    <w:rsid w:val="00D6544A"/>
    <w:rsid w:val="00D65564"/>
    <w:rsid w:val="00D656BC"/>
    <w:rsid w:val="00D65922"/>
    <w:rsid w:val="00D65BD8"/>
    <w:rsid w:val="00D65CBA"/>
    <w:rsid w:val="00D65CE3"/>
    <w:rsid w:val="00D65F18"/>
    <w:rsid w:val="00D66081"/>
    <w:rsid w:val="00D6661C"/>
    <w:rsid w:val="00D66B8B"/>
    <w:rsid w:val="00D66F92"/>
    <w:rsid w:val="00D67BC4"/>
    <w:rsid w:val="00D67C88"/>
    <w:rsid w:val="00D67CF5"/>
    <w:rsid w:val="00D67D2F"/>
    <w:rsid w:val="00D67E42"/>
    <w:rsid w:val="00D70063"/>
    <w:rsid w:val="00D7042C"/>
    <w:rsid w:val="00D711CE"/>
    <w:rsid w:val="00D72246"/>
    <w:rsid w:val="00D731F3"/>
    <w:rsid w:val="00D73C43"/>
    <w:rsid w:val="00D74007"/>
    <w:rsid w:val="00D743F4"/>
    <w:rsid w:val="00D743FB"/>
    <w:rsid w:val="00D746F7"/>
    <w:rsid w:val="00D75636"/>
    <w:rsid w:val="00D7573D"/>
    <w:rsid w:val="00D75AB1"/>
    <w:rsid w:val="00D760AF"/>
    <w:rsid w:val="00D76469"/>
    <w:rsid w:val="00D769BE"/>
    <w:rsid w:val="00D77108"/>
    <w:rsid w:val="00D779C1"/>
    <w:rsid w:val="00D80026"/>
    <w:rsid w:val="00D806B3"/>
    <w:rsid w:val="00D809D0"/>
    <w:rsid w:val="00D8155B"/>
    <w:rsid w:val="00D8201E"/>
    <w:rsid w:val="00D823FA"/>
    <w:rsid w:val="00D826F6"/>
    <w:rsid w:val="00D82B28"/>
    <w:rsid w:val="00D82F9F"/>
    <w:rsid w:val="00D838A6"/>
    <w:rsid w:val="00D83BC4"/>
    <w:rsid w:val="00D8406F"/>
    <w:rsid w:val="00D840CB"/>
    <w:rsid w:val="00D84C3D"/>
    <w:rsid w:val="00D84CBD"/>
    <w:rsid w:val="00D86664"/>
    <w:rsid w:val="00D86E73"/>
    <w:rsid w:val="00D87227"/>
    <w:rsid w:val="00D8762D"/>
    <w:rsid w:val="00D90089"/>
    <w:rsid w:val="00D90305"/>
    <w:rsid w:val="00D90848"/>
    <w:rsid w:val="00D909D9"/>
    <w:rsid w:val="00D90F59"/>
    <w:rsid w:val="00D910F9"/>
    <w:rsid w:val="00D91CE2"/>
    <w:rsid w:val="00D92B5E"/>
    <w:rsid w:val="00D938D7"/>
    <w:rsid w:val="00D93967"/>
    <w:rsid w:val="00D93982"/>
    <w:rsid w:val="00D93B10"/>
    <w:rsid w:val="00D93F8D"/>
    <w:rsid w:val="00D94190"/>
    <w:rsid w:val="00D94B74"/>
    <w:rsid w:val="00D95773"/>
    <w:rsid w:val="00D95856"/>
    <w:rsid w:val="00D972A4"/>
    <w:rsid w:val="00D97967"/>
    <w:rsid w:val="00D97D35"/>
    <w:rsid w:val="00DA00BB"/>
    <w:rsid w:val="00DA019B"/>
    <w:rsid w:val="00DA071C"/>
    <w:rsid w:val="00DA0E1A"/>
    <w:rsid w:val="00DA1109"/>
    <w:rsid w:val="00DA129E"/>
    <w:rsid w:val="00DA14C6"/>
    <w:rsid w:val="00DA3CEE"/>
    <w:rsid w:val="00DA49D2"/>
    <w:rsid w:val="00DA4A67"/>
    <w:rsid w:val="00DA50BD"/>
    <w:rsid w:val="00DA5273"/>
    <w:rsid w:val="00DA70F5"/>
    <w:rsid w:val="00DA7675"/>
    <w:rsid w:val="00DB11B6"/>
    <w:rsid w:val="00DB23C2"/>
    <w:rsid w:val="00DB27EC"/>
    <w:rsid w:val="00DB2A40"/>
    <w:rsid w:val="00DB35FE"/>
    <w:rsid w:val="00DB3ED9"/>
    <w:rsid w:val="00DB4684"/>
    <w:rsid w:val="00DB4B93"/>
    <w:rsid w:val="00DB4D73"/>
    <w:rsid w:val="00DB4ECA"/>
    <w:rsid w:val="00DB565F"/>
    <w:rsid w:val="00DB5D21"/>
    <w:rsid w:val="00DB662F"/>
    <w:rsid w:val="00DB6634"/>
    <w:rsid w:val="00DB6E26"/>
    <w:rsid w:val="00DB6F59"/>
    <w:rsid w:val="00DB73E5"/>
    <w:rsid w:val="00DB7529"/>
    <w:rsid w:val="00DB7969"/>
    <w:rsid w:val="00DB7D92"/>
    <w:rsid w:val="00DB7EDE"/>
    <w:rsid w:val="00DC0AB9"/>
    <w:rsid w:val="00DC0B25"/>
    <w:rsid w:val="00DC1353"/>
    <w:rsid w:val="00DC181B"/>
    <w:rsid w:val="00DC18F8"/>
    <w:rsid w:val="00DC1B0B"/>
    <w:rsid w:val="00DC1C26"/>
    <w:rsid w:val="00DC1FDE"/>
    <w:rsid w:val="00DC26D3"/>
    <w:rsid w:val="00DC2B48"/>
    <w:rsid w:val="00DC2C36"/>
    <w:rsid w:val="00DC3102"/>
    <w:rsid w:val="00DC33A5"/>
    <w:rsid w:val="00DC33A8"/>
    <w:rsid w:val="00DC376D"/>
    <w:rsid w:val="00DC38AB"/>
    <w:rsid w:val="00DC3988"/>
    <w:rsid w:val="00DC3B92"/>
    <w:rsid w:val="00DC3BA8"/>
    <w:rsid w:val="00DC3CB6"/>
    <w:rsid w:val="00DC3D8E"/>
    <w:rsid w:val="00DC3E60"/>
    <w:rsid w:val="00DC3ED1"/>
    <w:rsid w:val="00DC429A"/>
    <w:rsid w:val="00DC4B04"/>
    <w:rsid w:val="00DC51B9"/>
    <w:rsid w:val="00DC5280"/>
    <w:rsid w:val="00DC52AB"/>
    <w:rsid w:val="00DC5960"/>
    <w:rsid w:val="00DC5DC7"/>
    <w:rsid w:val="00DC5F67"/>
    <w:rsid w:val="00DC62A1"/>
    <w:rsid w:val="00DC6E1E"/>
    <w:rsid w:val="00DC79CA"/>
    <w:rsid w:val="00DC7B88"/>
    <w:rsid w:val="00DC7D1C"/>
    <w:rsid w:val="00DD00D4"/>
    <w:rsid w:val="00DD0ED3"/>
    <w:rsid w:val="00DD0F45"/>
    <w:rsid w:val="00DD101F"/>
    <w:rsid w:val="00DD1040"/>
    <w:rsid w:val="00DD15CB"/>
    <w:rsid w:val="00DD2222"/>
    <w:rsid w:val="00DD2682"/>
    <w:rsid w:val="00DD290C"/>
    <w:rsid w:val="00DD350C"/>
    <w:rsid w:val="00DD35A9"/>
    <w:rsid w:val="00DD3B89"/>
    <w:rsid w:val="00DD3C1C"/>
    <w:rsid w:val="00DD42B7"/>
    <w:rsid w:val="00DD45B7"/>
    <w:rsid w:val="00DD4922"/>
    <w:rsid w:val="00DD551E"/>
    <w:rsid w:val="00DD68F6"/>
    <w:rsid w:val="00DD7590"/>
    <w:rsid w:val="00DD7594"/>
    <w:rsid w:val="00DD7E44"/>
    <w:rsid w:val="00DD7F5E"/>
    <w:rsid w:val="00DE02F6"/>
    <w:rsid w:val="00DE0476"/>
    <w:rsid w:val="00DE0548"/>
    <w:rsid w:val="00DE0C37"/>
    <w:rsid w:val="00DE0DDB"/>
    <w:rsid w:val="00DE1197"/>
    <w:rsid w:val="00DE15F4"/>
    <w:rsid w:val="00DE1BC0"/>
    <w:rsid w:val="00DE22B8"/>
    <w:rsid w:val="00DE23A6"/>
    <w:rsid w:val="00DE362E"/>
    <w:rsid w:val="00DE3945"/>
    <w:rsid w:val="00DE3957"/>
    <w:rsid w:val="00DE404F"/>
    <w:rsid w:val="00DE40BB"/>
    <w:rsid w:val="00DE4872"/>
    <w:rsid w:val="00DE50E0"/>
    <w:rsid w:val="00DE60C7"/>
    <w:rsid w:val="00DE62C4"/>
    <w:rsid w:val="00DE663F"/>
    <w:rsid w:val="00DE683F"/>
    <w:rsid w:val="00DE6EF8"/>
    <w:rsid w:val="00DE7937"/>
    <w:rsid w:val="00DF0FB2"/>
    <w:rsid w:val="00DF1D9C"/>
    <w:rsid w:val="00DF1F84"/>
    <w:rsid w:val="00DF2BCE"/>
    <w:rsid w:val="00DF2D59"/>
    <w:rsid w:val="00DF3049"/>
    <w:rsid w:val="00DF31E2"/>
    <w:rsid w:val="00DF380A"/>
    <w:rsid w:val="00DF3E5F"/>
    <w:rsid w:val="00DF442B"/>
    <w:rsid w:val="00DF479B"/>
    <w:rsid w:val="00DF4B23"/>
    <w:rsid w:val="00DF4B8D"/>
    <w:rsid w:val="00DF4F6F"/>
    <w:rsid w:val="00DF53BE"/>
    <w:rsid w:val="00DF5980"/>
    <w:rsid w:val="00DF5C26"/>
    <w:rsid w:val="00DF5D24"/>
    <w:rsid w:val="00DF603A"/>
    <w:rsid w:val="00DF68A6"/>
    <w:rsid w:val="00DF6D79"/>
    <w:rsid w:val="00DF790A"/>
    <w:rsid w:val="00DF79C0"/>
    <w:rsid w:val="00E00981"/>
    <w:rsid w:val="00E00A96"/>
    <w:rsid w:val="00E00F64"/>
    <w:rsid w:val="00E010C6"/>
    <w:rsid w:val="00E015DC"/>
    <w:rsid w:val="00E01745"/>
    <w:rsid w:val="00E01974"/>
    <w:rsid w:val="00E01B38"/>
    <w:rsid w:val="00E020C4"/>
    <w:rsid w:val="00E026C2"/>
    <w:rsid w:val="00E03474"/>
    <w:rsid w:val="00E04359"/>
    <w:rsid w:val="00E05456"/>
    <w:rsid w:val="00E05A3B"/>
    <w:rsid w:val="00E05B51"/>
    <w:rsid w:val="00E05C55"/>
    <w:rsid w:val="00E05C58"/>
    <w:rsid w:val="00E07200"/>
    <w:rsid w:val="00E10428"/>
    <w:rsid w:val="00E104D3"/>
    <w:rsid w:val="00E11074"/>
    <w:rsid w:val="00E115C0"/>
    <w:rsid w:val="00E11A39"/>
    <w:rsid w:val="00E12186"/>
    <w:rsid w:val="00E130E0"/>
    <w:rsid w:val="00E140ED"/>
    <w:rsid w:val="00E143AE"/>
    <w:rsid w:val="00E1485D"/>
    <w:rsid w:val="00E15006"/>
    <w:rsid w:val="00E15A16"/>
    <w:rsid w:val="00E16C41"/>
    <w:rsid w:val="00E16C7D"/>
    <w:rsid w:val="00E170AA"/>
    <w:rsid w:val="00E170DB"/>
    <w:rsid w:val="00E20499"/>
    <w:rsid w:val="00E21269"/>
    <w:rsid w:val="00E21BB3"/>
    <w:rsid w:val="00E21EBD"/>
    <w:rsid w:val="00E22440"/>
    <w:rsid w:val="00E2248B"/>
    <w:rsid w:val="00E22836"/>
    <w:rsid w:val="00E22B01"/>
    <w:rsid w:val="00E247E9"/>
    <w:rsid w:val="00E25072"/>
    <w:rsid w:val="00E2524C"/>
    <w:rsid w:val="00E2559E"/>
    <w:rsid w:val="00E258B5"/>
    <w:rsid w:val="00E25A20"/>
    <w:rsid w:val="00E25D76"/>
    <w:rsid w:val="00E264B8"/>
    <w:rsid w:val="00E270B1"/>
    <w:rsid w:val="00E270E9"/>
    <w:rsid w:val="00E27264"/>
    <w:rsid w:val="00E272C6"/>
    <w:rsid w:val="00E276D1"/>
    <w:rsid w:val="00E27A9A"/>
    <w:rsid w:val="00E27CC2"/>
    <w:rsid w:val="00E301AE"/>
    <w:rsid w:val="00E30B23"/>
    <w:rsid w:val="00E30C83"/>
    <w:rsid w:val="00E31084"/>
    <w:rsid w:val="00E3116D"/>
    <w:rsid w:val="00E3159F"/>
    <w:rsid w:val="00E32576"/>
    <w:rsid w:val="00E3268A"/>
    <w:rsid w:val="00E328A0"/>
    <w:rsid w:val="00E32C4A"/>
    <w:rsid w:val="00E33B52"/>
    <w:rsid w:val="00E33E2A"/>
    <w:rsid w:val="00E346B7"/>
    <w:rsid w:val="00E348D0"/>
    <w:rsid w:val="00E34926"/>
    <w:rsid w:val="00E34C84"/>
    <w:rsid w:val="00E3580E"/>
    <w:rsid w:val="00E367DC"/>
    <w:rsid w:val="00E37031"/>
    <w:rsid w:val="00E370EA"/>
    <w:rsid w:val="00E372F5"/>
    <w:rsid w:val="00E3756A"/>
    <w:rsid w:val="00E377C3"/>
    <w:rsid w:val="00E37B59"/>
    <w:rsid w:val="00E37ECA"/>
    <w:rsid w:val="00E400BE"/>
    <w:rsid w:val="00E40111"/>
    <w:rsid w:val="00E40176"/>
    <w:rsid w:val="00E41AB8"/>
    <w:rsid w:val="00E41C1F"/>
    <w:rsid w:val="00E422A3"/>
    <w:rsid w:val="00E42DEA"/>
    <w:rsid w:val="00E43091"/>
    <w:rsid w:val="00E43327"/>
    <w:rsid w:val="00E4334C"/>
    <w:rsid w:val="00E43854"/>
    <w:rsid w:val="00E44081"/>
    <w:rsid w:val="00E44479"/>
    <w:rsid w:val="00E452E1"/>
    <w:rsid w:val="00E458BF"/>
    <w:rsid w:val="00E45C54"/>
    <w:rsid w:val="00E46B15"/>
    <w:rsid w:val="00E47105"/>
    <w:rsid w:val="00E50048"/>
    <w:rsid w:val="00E50534"/>
    <w:rsid w:val="00E509D7"/>
    <w:rsid w:val="00E50A85"/>
    <w:rsid w:val="00E514C1"/>
    <w:rsid w:val="00E51987"/>
    <w:rsid w:val="00E51B43"/>
    <w:rsid w:val="00E51C74"/>
    <w:rsid w:val="00E52004"/>
    <w:rsid w:val="00E52092"/>
    <w:rsid w:val="00E52170"/>
    <w:rsid w:val="00E5250F"/>
    <w:rsid w:val="00E53C8C"/>
    <w:rsid w:val="00E545C0"/>
    <w:rsid w:val="00E546F9"/>
    <w:rsid w:val="00E549BF"/>
    <w:rsid w:val="00E54BC9"/>
    <w:rsid w:val="00E54BE3"/>
    <w:rsid w:val="00E5528E"/>
    <w:rsid w:val="00E55591"/>
    <w:rsid w:val="00E557AA"/>
    <w:rsid w:val="00E55BFE"/>
    <w:rsid w:val="00E55CB9"/>
    <w:rsid w:val="00E55FD2"/>
    <w:rsid w:val="00E569DC"/>
    <w:rsid w:val="00E57681"/>
    <w:rsid w:val="00E578EB"/>
    <w:rsid w:val="00E6091A"/>
    <w:rsid w:val="00E60B4E"/>
    <w:rsid w:val="00E60F0E"/>
    <w:rsid w:val="00E618E8"/>
    <w:rsid w:val="00E61B17"/>
    <w:rsid w:val="00E61B45"/>
    <w:rsid w:val="00E61D6B"/>
    <w:rsid w:val="00E622DE"/>
    <w:rsid w:val="00E62694"/>
    <w:rsid w:val="00E62B67"/>
    <w:rsid w:val="00E630CF"/>
    <w:rsid w:val="00E6313F"/>
    <w:rsid w:val="00E6393B"/>
    <w:rsid w:val="00E649B2"/>
    <w:rsid w:val="00E64B59"/>
    <w:rsid w:val="00E64DC5"/>
    <w:rsid w:val="00E65390"/>
    <w:rsid w:val="00E65ADB"/>
    <w:rsid w:val="00E65CA9"/>
    <w:rsid w:val="00E671BE"/>
    <w:rsid w:val="00E6738F"/>
    <w:rsid w:val="00E7004D"/>
    <w:rsid w:val="00E70302"/>
    <w:rsid w:val="00E70A14"/>
    <w:rsid w:val="00E71906"/>
    <w:rsid w:val="00E724AA"/>
    <w:rsid w:val="00E724BE"/>
    <w:rsid w:val="00E72E25"/>
    <w:rsid w:val="00E73793"/>
    <w:rsid w:val="00E73909"/>
    <w:rsid w:val="00E73FA4"/>
    <w:rsid w:val="00E74113"/>
    <w:rsid w:val="00E7424F"/>
    <w:rsid w:val="00E74728"/>
    <w:rsid w:val="00E74BF6"/>
    <w:rsid w:val="00E74C5F"/>
    <w:rsid w:val="00E74EF5"/>
    <w:rsid w:val="00E7520B"/>
    <w:rsid w:val="00E752A7"/>
    <w:rsid w:val="00E75D24"/>
    <w:rsid w:val="00E75D84"/>
    <w:rsid w:val="00E76378"/>
    <w:rsid w:val="00E765AE"/>
    <w:rsid w:val="00E76A41"/>
    <w:rsid w:val="00E77082"/>
    <w:rsid w:val="00E7722E"/>
    <w:rsid w:val="00E7772B"/>
    <w:rsid w:val="00E7799C"/>
    <w:rsid w:val="00E77C8B"/>
    <w:rsid w:val="00E8190A"/>
    <w:rsid w:val="00E8192A"/>
    <w:rsid w:val="00E81AAA"/>
    <w:rsid w:val="00E81CA4"/>
    <w:rsid w:val="00E81FEE"/>
    <w:rsid w:val="00E8281E"/>
    <w:rsid w:val="00E8330F"/>
    <w:rsid w:val="00E837A2"/>
    <w:rsid w:val="00E83825"/>
    <w:rsid w:val="00E83C70"/>
    <w:rsid w:val="00E8400E"/>
    <w:rsid w:val="00E844AE"/>
    <w:rsid w:val="00E8455E"/>
    <w:rsid w:val="00E849CF"/>
    <w:rsid w:val="00E85389"/>
    <w:rsid w:val="00E85615"/>
    <w:rsid w:val="00E86286"/>
    <w:rsid w:val="00E86683"/>
    <w:rsid w:val="00E86FD2"/>
    <w:rsid w:val="00E87024"/>
    <w:rsid w:val="00E8772A"/>
    <w:rsid w:val="00E87CC9"/>
    <w:rsid w:val="00E90597"/>
    <w:rsid w:val="00E90C13"/>
    <w:rsid w:val="00E90D5B"/>
    <w:rsid w:val="00E90F65"/>
    <w:rsid w:val="00E91537"/>
    <w:rsid w:val="00E91541"/>
    <w:rsid w:val="00E91609"/>
    <w:rsid w:val="00E91B80"/>
    <w:rsid w:val="00E92401"/>
    <w:rsid w:val="00E93510"/>
    <w:rsid w:val="00E93DA1"/>
    <w:rsid w:val="00E93DB0"/>
    <w:rsid w:val="00E93ECE"/>
    <w:rsid w:val="00E9488F"/>
    <w:rsid w:val="00E94BED"/>
    <w:rsid w:val="00E955E9"/>
    <w:rsid w:val="00E95A44"/>
    <w:rsid w:val="00E96299"/>
    <w:rsid w:val="00E9756B"/>
    <w:rsid w:val="00EA0074"/>
    <w:rsid w:val="00EA0530"/>
    <w:rsid w:val="00EA06FF"/>
    <w:rsid w:val="00EA0A0D"/>
    <w:rsid w:val="00EA0E6B"/>
    <w:rsid w:val="00EA18F0"/>
    <w:rsid w:val="00EA1F40"/>
    <w:rsid w:val="00EA2362"/>
    <w:rsid w:val="00EA2907"/>
    <w:rsid w:val="00EA369A"/>
    <w:rsid w:val="00EA3ADD"/>
    <w:rsid w:val="00EA3CE3"/>
    <w:rsid w:val="00EA46D0"/>
    <w:rsid w:val="00EA490D"/>
    <w:rsid w:val="00EA53B6"/>
    <w:rsid w:val="00EA59C6"/>
    <w:rsid w:val="00EA5B3A"/>
    <w:rsid w:val="00EA5D53"/>
    <w:rsid w:val="00EA6063"/>
    <w:rsid w:val="00EA6097"/>
    <w:rsid w:val="00EA69AF"/>
    <w:rsid w:val="00EA6CAD"/>
    <w:rsid w:val="00EA6D07"/>
    <w:rsid w:val="00EA7540"/>
    <w:rsid w:val="00EA7717"/>
    <w:rsid w:val="00EA77F7"/>
    <w:rsid w:val="00EA7DA4"/>
    <w:rsid w:val="00EA7E14"/>
    <w:rsid w:val="00EB08EA"/>
    <w:rsid w:val="00EB0FD8"/>
    <w:rsid w:val="00EB155E"/>
    <w:rsid w:val="00EB1A2D"/>
    <w:rsid w:val="00EB1B21"/>
    <w:rsid w:val="00EB2071"/>
    <w:rsid w:val="00EB26E5"/>
    <w:rsid w:val="00EB2A9E"/>
    <w:rsid w:val="00EB2ACA"/>
    <w:rsid w:val="00EB2CF0"/>
    <w:rsid w:val="00EB2D48"/>
    <w:rsid w:val="00EB3745"/>
    <w:rsid w:val="00EB4490"/>
    <w:rsid w:val="00EB458C"/>
    <w:rsid w:val="00EB4951"/>
    <w:rsid w:val="00EB53B9"/>
    <w:rsid w:val="00EB5416"/>
    <w:rsid w:val="00EB5AA7"/>
    <w:rsid w:val="00EB61D0"/>
    <w:rsid w:val="00EB6A27"/>
    <w:rsid w:val="00EB6C96"/>
    <w:rsid w:val="00EB6EEB"/>
    <w:rsid w:val="00EB7320"/>
    <w:rsid w:val="00EB75DE"/>
    <w:rsid w:val="00EB7634"/>
    <w:rsid w:val="00EB76C0"/>
    <w:rsid w:val="00EB7817"/>
    <w:rsid w:val="00EB7F10"/>
    <w:rsid w:val="00EC07B9"/>
    <w:rsid w:val="00EC1709"/>
    <w:rsid w:val="00EC19F7"/>
    <w:rsid w:val="00EC1B37"/>
    <w:rsid w:val="00EC1D31"/>
    <w:rsid w:val="00EC1DF8"/>
    <w:rsid w:val="00EC2744"/>
    <w:rsid w:val="00EC292F"/>
    <w:rsid w:val="00EC29A8"/>
    <w:rsid w:val="00EC2CF3"/>
    <w:rsid w:val="00EC394B"/>
    <w:rsid w:val="00EC3AB9"/>
    <w:rsid w:val="00EC3D24"/>
    <w:rsid w:val="00EC4185"/>
    <w:rsid w:val="00EC4A2F"/>
    <w:rsid w:val="00EC56BA"/>
    <w:rsid w:val="00EC58EF"/>
    <w:rsid w:val="00EC6625"/>
    <w:rsid w:val="00EC68BD"/>
    <w:rsid w:val="00EC6DFA"/>
    <w:rsid w:val="00EC703C"/>
    <w:rsid w:val="00EC715E"/>
    <w:rsid w:val="00EC7379"/>
    <w:rsid w:val="00EC7685"/>
    <w:rsid w:val="00EC769B"/>
    <w:rsid w:val="00EC777B"/>
    <w:rsid w:val="00EC7BB5"/>
    <w:rsid w:val="00ED0C2F"/>
    <w:rsid w:val="00ED101D"/>
    <w:rsid w:val="00ED136B"/>
    <w:rsid w:val="00ED2360"/>
    <w:rsid w:val="00ED26B6"/>
    <w:rsid w:val="00ED2E9E"/>
    <w:rsid w:val="00ED331A"/>
    <w:rsid w:val="00ED3641"/>
    <w:rsid w:val="00ED3A90"/>
    <w:rsid w:val="00ED4413"/>
    <w:rsid w:val="00ED47F3"/>
    <w:rsid w:val="00ED5C30"/>
    <w:rsid w:val="00ED5D4F"/>
    <w:rsid w:val="00ED5F9A"/>
    <w:rsid w:val="00ED6564"/>
    <w:rsid w:val="00ED67D5"/>
    <w:rsid w:val="00ED682D"/>
    <w:rsid w:val="00ED6D4D"/>
    <w:rsid w:val="00ED707C"/>
    <w:rsid w:val="00ED7908"/>
    <w:rsid w:val="00ED79C6"/>
    <w:rsid w:val="00EE06C3"/>
    <w:rsid w:val="00EE0E5A"/>
    <w:rsid w:val="00EE1302"/>
    <w:rsid w:val="00EE1A6A"/>
    <w:rsid w:val="00EE1DD2"/>
    <w:rsid w:val="00EE1ECC"/>
    <w:rsid w:val="00EE276A"/>
    <w:rsid w:val="00EE2C14"/>
    <w:rsid w:val="00EE3022"/>
    <w:rsid w:val="00EE3720"/>
    <w:rsid w:val="00EE3C2F"/>
    <w:rsid w:val="00EE4940"/>
    <w:rsid w:val="00EE5331"/>
    <w:rsid w:val="00EE53B9"/>
    <w:rsid w:val="00EE5526"/>
    <w:rsid w:val="00EE56D2"/>
    <w:rsid w:val="00EE5D30"/>
    <w:rsid w:val="00EE6768"/>
    <w:rsid w:val="00EE6D20"/>
    <w:rsid w:val="00EE74F5"/>
    <w:rsid w:val="00EF0120"/>
    <w:rsid w:val="00EF0193"/>
    <w:rsid w:val="00EF0FB1"/>
    <w:rsid w:val="00EF1C16"/>
    <w:rsid w:val="00EF1E04"/>
    <w:rsid w:val="00EF1F8E"/>
    <w:rsid w:val="00EF2164"/>
    <w:rsid w:val="00EF263C"/>
    <w:rsid w:val="00EF3210"/>
    <w:rsid w:val="00EF3894"/>
    <w:rsid w:val="00EF3BF5"/>
    <w:rsid w:val="00EF4874"/>
    <w:rsid w:val="00EF4B8E"/>
    <w:rsid w:val="00EF5812"/>
    <w:rsid w:val="00EF5918"/>
    <w:rsid w:val="00EF6123"/>
    <w:rsid w:val="00EF6667"/>
    <w:rsid w:val="00EF70C4"/>
    <w:rsid w:val="00F00606"/>
    <w:rsid w:val="00F006D5"/>
    <w:rsid w:val="00F009AD"/>
    <w:rsid w:val="00F014FC"/>
    <w:rsid w:val="00F01F01"/>
    <w:rsid w:val="00F0250E"/>
    <w:rsid w:val="00F02611"/>
    <w:rsid w:val="00F027D5"/>
    <w:rsid w:val="00F02DC9"/>
    <w:rsid w:val="00F02FAA"/>
    <w:rsid w:val="00F03009"/>
    <w:rsid w:val="00F03AFA"/>
    <w:rsid w:val="00F04444"/>
    <w:rsid w:val="00F0486A"/>
    <w:rsid w:val="00F04EB5"/>
    <w:rsid w:val="00F05942"/>
    <w:rsid w:val="00F05D07"/>
    <w:rsid w:val="00F05E02"/>
    <w:rsid w:val="00F05FA1"/>
    <w:rsid w:val="00F06649"/>
    <w:rsid w:val="00F067B0"/>
    <w:rsid w:val="00F07492"/>
    <w:rsid w:val="00F100C2"/>
    <w:rsid w:val="00F104E5"/>
    <w:rsid w:val="00F1070D"/>
    <w:rsid w:val="00F114A6"/>
    <w:rsid w:val="00F11E80"/>
    <w:rsid w:val="00F120E6"/>
    <w:rsid w:val="00F1222A"/>
    <w:rsid w:val="00F1287F"/>
    <w:rsid w:val="00F12FF3"/>
    <w:rsid w:val="00F1306A"/>
    <w:rsid w:val="00F14B42"/>
    <w:rsid w:val="00F152B6"/>
    <w:rsid w:val="00F1551F"/>
    <w:rsid w:val="00F15BD6"/>
    <w:rsid w:val="00F15EDB"/>
    <w:rsid w:val="00F169AE"/>
    <w:rsid w:val="00F16D26"/>
    <w:rsid w:val="00F16E7B"/>
    <w:rsid w:val="00F17D63"/>
    <w:rsid w:val="00F20651"/>
    <w:rsid w:val="00F2075B"/>
    <w:rsid w:val="00F21620"/>
    <w:rsid w:val="00F22713"/>
    <w:rsid w:val="00F22897"/>
    <w:rsid w:val="00F22965"/>
    <w:rsid w:val="00F22D7A"/>
    <w:rsid w:val="00F232DC"/>
    <w:rsid w:val="00F2361E"/>
    <w:rsid w:val="00F237E2"/>
    <w:rsid w:val="00F2416D"/>
    <w:rsid w:val="00F241E0"/>
    <w:rsid w:val="00F24850"/>
    <w:rsid w:val="00F249F0"/>
    <w:rsid w:val="00F255B4"/>
    <w:rsid w:val="00F2571E"/>
    <w:rsid w:val="00F2575D"/>
    <w:rsid w:val="00F25974"/>
    <w:rsid w:val="00F25B26"/>
    <w:rsid w:val="00F25F92"/>
    <w:rsid w:val="00F263AD"/>
    <w:rsid w:val="00F26934"/>
    <w:rsid w:val="00F26D89"/>
    <w:rsid w:val="00F26F86"/>
    <w:rsid w:val="00F27DC2"/>
    <w:rsid w:val="00F30519"/>
    <w:rsid w:val="00F3074E"/>
    <w:rsid w:val="00F30A8D"/>
    <w:rsid w:val="00F30B6E"/>
    <w:rsid w:val="00F311A7"/>
    <w:rsid w:val="00F314D5"/>
    <w:rsid w:val="00F31D23"/>
    <w:rsid w:val="00F329C2"/>
    <w:rsid w:val="00F333B3"/>
    <w:rsid w:val="00F3368A"/>
    <w:rsid w:val="00F33BE4"/>
    <w:rsid w:val="00F348FA"/>
    <w:rsid w:val="00F34CEB"/>
    <w:rsid w:val="00F352A8"/>
    <w:rsid w:val="00F36DFE"/>
    <w:rsid w:val="00F377FB"/>
    <w:rsid w:val="00F40245"/>
    <w:rsid w:val="00F40812"/>
    <w:rsid w:val="00F41E3E"/>
    <w:rsid w:val="00F42C76"/>
    <w:rsid w:val="00F42D0C"/>
    <w:rsid w:val="00F43446"/>
    <w:rsid w:val="00F4421B"/>
    <w:rsid w:val="00F44910"/>
    <w:rsid w:val="00F45593"/>
    <w:rsid w:val="00F45BCD"/>
    <w:rsid w:val="00F46B6D"/>
    <w:rsid w:val="00F46C5D"/>
    <w:rsid w:val="00F50018"/>
    <w:rsid w:val="00F506CB"/>
    <w:rsid w:val="00F5078B"/>
    <w:rsid w:val="00F50996"/>
    <w:rsid w:val="00F51AC1"/>
    <w:rsid w:val="00F51D28"/>
    <w:rsid w:val="00F526BC"/>
    <w:rsid w:val="00F528A3"/>
    <w:rsid w:val="00F52BDE"/>
    <w:rsid w:val="00F53687"/>
    <w:rsid w:val="00F53788"/>
    <w:rsid w:val="00F53CEB"/>
    <w:rsid w:val="00F5436F"/>
    <w:rsid w:val="00F543CD"/>
    <w:rsid w:val="00F55008"/>
    <w:rsid w:val="00F554D4"/>
    <w:rsid w:val="00F55D47"/>
    <w:rsid w:val="00F564B0"/>
    <w:rsid w:val="00F5658E"/>
    <w:rsid w:val="00F56F18"/>
    <w:rsid w:val="00F57274"/>
    <w:rsid w:val="00F57B14"/>
    <w:rsid w:val="00F60B9B"/>
    <w:rsid w:val="00F60B9F"/>
    <w:rsid w:val="00F60BAE"/>
    <w:rsid w:val="00F61152"/>
    <w:rsid w:val="00F61BD3"/>
    <w:rsid w:val="00F61EDA"/>
    <w:rsid w:val="00F61F80"/>
    <w:rsid w:val="00F62623"/>
    <w:rsid w:val="00F63786"/>
    <w:rsid w:val="00F63B25"/>
    <w:rsid w:val="00F63CC9"/>
    <w:rsid w:val="00F646AB"/>
    <w:rsid w:val="00F65695"/>
    <w:rsid w:val="00F657A9"/>
    <w:rsid w:val="00F65907"/>
    <w:rsid w:val="00F65EEE"/>
    <w:rsid w:val="00F67009"/>
    <w:rsid w:val="00F672E7"/>
    <w:rsid w:val="00F67B1A"/>
    <w:rsid w:val="00F707E2"/>
    <w:rsid w:val="00F71A90"/>
    <w:rsid w:val="00F71AC1"/>
    <w:rsid w:val="00F726A0"/>
    <w:rsid w:val="00F72771"/>
    <w:rsid w:val="00F72883"/>
    <w:rsid w:val="00F72C2F"/>
    <w:rsid w:val="00F72E7A"/>
    <w:rsid w:val="00F73990"/>
    <w:rsid w:val="00F7416B"/>
    <w:rsid w:val="00F74995"/>
    <w:rsid w:val="00F75101"/>
    <w:rsid w:val="00F758EE"/>
    <w:rsid w:val="00F75B9A"/>
    <w:rsid w:val="00F75BE7"/>
    <w:rsid w:val="00F75EA5"/>
    <w:rsid w:val="00F762DA"/>
    <w:rsid w:val="00F76333"/>
    <w:rsid w:val="00F76556"/>
    <w:rsid w:val="00F76CF0"/>
    <w:rsid w:val="00F77D0B"/>
    <w:rsid w:val="00F800C2"/>
    <w:rsid w:val="00F80BF4"/>
    <w:rsid w:val="00F81328"/>
    <w:rsid w:val="00F81779"/>
    <w:rsid w:val="00F8181C"/>
    <w:rsid w:val="00F81C11"/>
    <w:rsid w:val="00F82047"/>
    <w:rsid w:val="00F82376"/>
    <w:rsid w:val="00F823F9"/>
    <w:rsid w:val="00F82E4B"/>
    <w:rsid w:val="00F83197"/>
    <w:rsid w:val="00F8377C"/>
    <w:rsid w:val="00F83E29"/>
    <w:rsid w:val="00F84393"/>
    <w:rsid w:val="00F84522"/>
    <w:rsid w:val="00F84A38"/>
    <w:rsid w:val="00F85315"/>
    <w:rsid w:val="00F85C0E"/>
    <w:rsid w:val="00F85D9A"/>
    <w:rsid w:val="00F86242"/>
    <w:rsid w:val="00F86655"/>
    <w:rsid w:val="00F86893"/>
    <w:rsid w:val="00F87008"/>
    <w:rsid w:val="00F8713F"/>
    <w:rsid w:val="00F876AA"/>
    <w:rsid w:val="00F8773A"/>
    <w:rsid w:val="00F877C9"/>
    <w:rsid w:val="00F87DFF"/>
    <w:rsid w:val="00F87E5D"/>
    <w:rsid w:val="00F87E92"/>
    <w:rsid w:val="00F9002C"/>
    <w:rsid w:val="00F90211"/>
    <w:rsid w:val="00F90D53"/>
    <w:rsid w:val="00F911D7"/>
    <w:rsid w:val="00F915BF"/>
    <w:rsid w:val="00F9191A"/>
    <w:rsid w:val="00F91C81"/>
    <w:rsid w:val="00F91DA1"/>
    <w:rsid w:val="00F91E25"/>
    <w:rsid w:val="00F92323"/>
    <w:rsid w:val="00F924B9"/>
    <w:rsid w:val="00F92D3A"/>
    <w:rsid w:val="00F93F61"/>
    <w:rsid w:val="00F94947"/>
    <w:rsid w:val="00F94B84"/>
    <w:rsid w:val="00F956A3"/>
    <w:rsid w:val="00F95C92"/>
    <w:rsid w:val="00F95DA1"/>
    <w:rsid w:val="00F96082"/>
    <w:rsid w:val="00F960B5"/>
    <w:rsid w:val="00F964FB"/>
    <w:rsid w:val="00F9668B"/>
    <w:rsid w:val="00F96E12"/>
    <w:rsid w:val="00F9739D"/>
    <w:rsid w:val="00FA02D2"/>
    <w:rsid w:val="00FA07B1"/>
    <w:rsid w:val="00FA0953"/>
    <w:rsid w:val="00FA0CA0"/>
    <w:rsid w:val="00FA1043"/>
    <w:rsid w:val="00FA2040"/>
    <w:rsid w:val="00FA2346"/>
    <w:rsid w:val="00FA297B"/>
    <w:rsid w:val="00FA309A"/>
    <w:rsid w:val="00FA3225"/>
    <w:rsid w:val="00FA3DB5"/>
    <w:rsid w:val="00FA4573"/>
    <w:rsid w:val="00FA52C6"/>
    <w:rsid w:val="00FA5ABD"/>
    <w:rsid w:val="00FA62AF"/>
    <w:rsid w:val="00FA65E1"/>
    <w:rsid w:val="00FA6AC4"/>
    <w:rsid w:val="00FA6B81"/>
    <w:rsid w:val="00FA6BA5"/>
    <w:rsid w:val="00FA724A"/>
    <w:rsid w:val="00FA777A"/>
    <w:rsid w:val="00FA7962"/>
    <w:rsid w:val="00FA7D34"/>
    <w:rsid w:val="00FA7D93"/>
    <w:rsid w:val="00FB068A"/>
    <w:rsid w:val="00FB0B5A"/>
    <w:rsid w:val="00FB10D1"/>
    <w:rsid w:val="00FB17CB"/>
    <w:rsid w:val="00FB2844"/>
    <w:rsid w:val="00FB3153"/>
    <w:rsid w:val="00FB3C74"/>
    <w:rsid w:val="00FB3CC3"/>
    <w:rsid w:val="00FB3DAA"/>
    <w:rsid w:val="00FB4922"/>
    <w:rsid w:val="00FB4AB1"/>
    <w:rsid w:val="00FB4AFF"/>
    <w:rsid w:val="00FB4B58"/>
    <w:rsid w:val="00FB6115"/>
    <w:rsid w:val="00FB6118"/>
    <w:rsid w:val="00FB61F1"/>
    <w:rsid w:val="00FB6267"/>
    <w:rsid w:val="00FB63D4"/>
    <w:rsid w:val="00FB640C"/>
    <w:rsid w:val="00FB68A5"/>
    <w:rsid w:val="00FC0404"/>
    <w:rsid w:val="00FC0C1E"/>
    <w:rsid w:val="00FC0F43"/>
    <w:rsid w:val="00FC10DE"/>
    <w:rsid w:val="00FC1237"/>
    <w:rsid w:val="00FC13D6"/>
    <w:rsid w:val="00FC1602"/>
    <w:rsid w:val="00FC1F94"/>
    <w:rsid w:val="00FC201C"/>
    <w:rsid w:val="00FC2368"/>
    <w:rsid w:val="00FC2F79"/>
    <w:rsid w:val="00FC3A4B"/>
    <w:rsid w:val="00FC42E2"/>
    <w:rsid w:val="00FC476D"/>
    <w:rsid w:val="00FC48BB"/>
    <w:rsid w:val="00FC4A05"/>
    <w:rsid w:val="00FC5DD0"/>
    <w:rsid w:val="00FC5E09"/>
    <w:rsid w:val="00FC5FA4"/>
    <w:rsid w:val="00FD0241"/>
    <w:rsid w:val="00FD10BC"/>
    <w:rsid w:val="00FD1494"/>
    <w:rsid w:val="00FD1527"/>
    <w:rsid w:val="00FD1B78"/>
    <w:rsid w:val="00FD21BA"/>
    <w:rsid w:val="00FD21FD"/>
    <w:rsid w:val="00FD324F"/>
    <w:rsid w:val="00FD342D"/>
    <w:rsid w:val="00FD3554"/>
    <w:rsid w:val="00FD4E0A"/>
    <w:rsid w:val="00FD52AC"/>
    <w:rsid w:val="00FD58A3"/>
    <w:rsid w:val="00FD5B16"/>
    <w:rsid w:val="00FD5BA0"/>
    <w:rsid w:val="00FD6608"/>
    <w:rsid w:val="00FD7374"/>
    <w:rsid w:val="00FD7A33"/>
    <w:rsid w:val="00FD7D7F"/>
    <w:rsid w:val="00FD7E4E"/>
    <w:rsid w:val="00FD7E5E"/>
    <w:rsid w:val="00FD7F19"/>
    <w:rsid w:val="00FE0074"/>
    <w:rsid w:val="00FE05B1"/>
    <w:rsid w:val="00FE13EE"/>
    <w:rsid w:val="00FE1420"/>
    <w:rsid w:val="00FE16C9"/>
    <w:rsid w:val="00FE2295"/>
    <w:rsid w:val="00FE2689"/>
    <w:rsid w:val="00FE292D"/>
    <w:rsid w:val="00FE3487"/>
    <w:rsid w:val="00FE35BD"/>
    <w:rsid w:val="00FE436F"/>
    <w:rsid w:val="00FE447F"/>
    <w:rsid w:val="00FE49E3"/>
    <w:rsid w:val="00FE558B"/>
    <w:rsid w:val="00FE5BDF"/>
    <w:rsid w:val="00FE5BE1"/>
    <w:rsid w:val="00FE621F"/>
    <w:rsid w:val="00FE6E96"/>
    <w:rsid w:val="00FE70E7"/>
    <w:rsid w:val="00FE7325"/>
    <w:rsid w:val="00FE7543"/>
    <w:rsid w:val="00FE76BC"/>
    <w:rsid w:val="00FE7C01"/>
    <w:rsid w:val="00FF0022"/>
    <w:rsid w:val="00FF0DBF"/>
    <w:rsid w:val="00FF0E5D"/>
    <w:rsid w:val="00FF159F"/>
    <w:rsid w:val="00FF1DDC"/>
    <w:rsid w:val="00FF29B8"/>
    <w:rsid w:val="00FF2CFF"/>
    <w:rsid w:val="00FF2D0A"/>
    <w:rsid w:val="00FF4098"/>
    <w:rsid w:val="00FF4848"/>
    <w:rsid w:val="00FF4FDF"/>
    <w:rsid w:val="00FF5840"/>
    <w:rsid w:val="00FF5BA6"/>
    <w:rsid w:val="00FF6228"/>
    <w:rsid w:val="00FF6693"/>
    <w:rsid w:val="00FF670A"/>
    <w:rsid w:val="00FF6797"/>
    <w:rsid w:val="00FF679A"/>
    <w:rsid w:val="00FF67AF"/>
    <w:rsid w:val="00FF6949"/>
    <w:rsid w:val="00FF69B5"/>
    <w:rsid w:val="00FF6E14"/>
    <w:rsid w:val="00FF6F0F"/>
    <w:rsid w:val="00FF747F"/>
    <w:rsid w:val="083794E0"/>
    <w:rsid w:val="1133D7FD"/>
    <w:rsid w:val="23ADC2DF"/>
    <w:rsid w:val="253340F9"/>
    <w:rsid w:val="5BAE9100"/>
    <w:rsid w:val="5C83C3F9"/>
    <w:rsid w:val="69A5B7C5"/>
    <w:rsid w:val="739F2C43"/>
    <w:rsid w:val="7EAEAFD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 fillcolor="white">
      <v:fill color="white"/>
      <v:textbox style="mso-fit-shape-to-text:t"/>
    </o:shapedefaults>
    <o:shapelayout v:ext="edit">
      <o:idmap v:ext="edit" data="1"/>
    </o:shapelayout>
  </w:shapeDefaults>
  <w:decimalSymbol w:val="."/>
  <w:listSeparator w:val=","/>
  <w14:docId w14:val="739B2395"/>
  <w15:chartTrackingRefBased/>
  <w15:docId w15:val="{AEF474E8-CC08-4023-A2F7-0AC7FBE0B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0C2"/>
    <w:pPr>
      <w:autoSpaceDE w:val="0"/>
      <w:autoSpaceDN w:val="0"/>
    </w:pPr>
    <w:rPr>
      <w:rFonts w:eastAsia="Calibri"/>
      <w:sz w:val="24"/>
      <w:szCs w:val="24"/>
    </w:rPr>
  </w:style>
  <w:style w:type="paragraph" w:styleId="Heading1">
    <w:name w:val="heading 1"/>
    <w:basedOn w:val="Normal"/>
    <w:next w:val="Normal"/>
    <w:qFormat/>
    <w:rsid w:val="00AD3CE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7C25DA"/>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7C25DA"/>
    <w:pPr>
      <w:keepNext/>
      <w:spacing w:before="240" w:after="60"/>
      <w:outlineLvl w:val="2"/>
    </w:pPr>
    <w:rPr>
      <w:rFonts w:ascii="Calibri Light" w:eastAsia="Times New Roman" w:hAnsi="Calibri Light"/>
      <w:b/>
      <w:bCs/>
      <w:sz w:val="26"/>
      <w:szCs w:val="26"/>
    </w:rPr>
  </w:style>
  <w:style w:type="paragraph" w:styleId="Heading6">
    <w:name w:val="heading 6"/>
    <w:basedOn w:val="Normal"/>
    <w:qFormat/>
    <w:rsid w:val="005F2090"/>
    <w:pPr>
      <w:autoSpaceDE/>
      <w:autoSpaceDN/>
      <w:outlineLvl w:val="5"/>
    </w:pPr>
    <w:rPr>
      <w:rFonts w:ascii="Arial Unicode MS" w:eastAsia="Arial Unicode MS" w:hAnsi="Arial Unicode MS" w:cs="Arial Unicode MS"/>
      <w:b/>
      <w:bCs/>
      <w:color w:val="33333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100C2"/>
    <w:rPr>
      <w:color w:val="0000FF"/>
      <w:u w:val="single"/>
    </w:rPr>
  </w:style>
  <w:style w:type="character" w:customStyle="1" w:styleId="messagebody">
    <w:name w:val="messagebody"/>
    <w:basedOn w:val="DefaultParagraphFont"/>
    <w:rsid w:val="005F2090"/>
  </w:style>
  <w:style w:type="character" w:customStyle="1" w:styleId="link1">
    <w:name w:val="link1"/>
    <w:rsid w:val="00523593"/>
    <w:rPr>
      <w:vanish w:val="0"/>
      <w:webHidden w:val="0"/>
      <w:color w:val="0E774A"/>
      <w:specVanish w:val="0"/>
    </w:rPr>
  </w:style>
  <w:style w:type="paragraph" w:styleId="NormalWeb">
    <w:name w:val="Normal (Web)"/>
    <w:basedOn w:val="Normal"/>
    <w:uiPriority w:val="99"/>
    <w:rsid w:val="00564D2E"/>
    <w:pPr>
      <w:autoSpaceDE/>
      <w:autoSpaceDN/>
      <w:spacing w:before="100" w:beforeAutospacing="1" w:after="100" w:afterAutospacing="1"/>
    </w:pPr>
    <w:rPr>
      <w:rFonts w:ascii="Verdana" w:eastAsia="Times New Roman" w:hAnsi="Verdana"/>
      <w:sz w:val="18"/>
      <w:szCs w:val="18"/>
    </w:rPr>
  </w:style>
  <w:style w:type="paragraph" w:styleId="BodyTextIndent">
    <w:name w:val="Body Text Indent"/>
    <w:basedOn w:val="Normal"/>
    <w:rsid w:val="00C56E9B"/>
    <w:pPr>
      <w:autoSpaceDE/>
      <w:autoSpaceDN/>
      <w:ind w:left="-360"/>
    </w:pPr>
    <w:rPr>
      <w:rFonts w:ascii="Arial" w:eastAsia="Times New Roman" w:hAnsi="Arial" w:cs="Arial"/>
    </w:rPr>
  </w:style>
  <w:style w:type="paragraph" w:styleId="BalloonText">
    <w:name w:val="Balloon Text"/>
    <w:basedOn w:val="Normal"/>
    <w:link w:val="BalloonTextChar"/>
    <w:rsid w:val="00B51152"/>
    <w:rPr>
      <w:rFonts w:ascii="Tahoma" w:hAnsi="Tahoma" w:cs="Tahoma"/>
      <w:sz w:val="16"/>
      <w:szCs w:val="16"/>
    </w:rPr>
  </w:style>
  <w:style w:type="character" w:customStyle="1" w:styleId="BalloonTextChar">
    <w:name w:val="Balloon Text Char"/>
    <w:link w:val="BalloonText"/>
    <w:rsid w:val="00B51152"/>
    <w:rPr>
      <w:rFonts w:ascii="Tahoma" w:eastAsia="Calibri" w:hAnsi="Tahoma" w:cs="Tahoma"/>
      <w:sz w:val="16"/>
      <w:szCs w:val="16"/>
    </w:rPr>
  </w:style>
  <w:style w:type="paragraph" w:customStyle="1" w:styleId="msoaccenttext7">
    <w:name w:val="msoaccenttext7"/>
    <w:rsid w:val="006C0585"/>
    <w:rPr>
      <w:rFonts w:ascii="Franklin Gothic Medium Cond" w:hAnsi="Franklin Gothic Medium Cond"/>
      <w:color w:val="000000"/>
      <w:kern w:val="28"/>
      <w:sz w:val="18"/>
      <w:szCs w:val="18"/>
    </w:rPr>
  </w:style>
  <w:style w:type="paragraph" w:customStyle="1" w:styleId="msoorganizationname">
    <w:name w:val="msoorganizationname"/>
    <w:rsid w:val="006C0585"/>
    <w:rPr>
      <w:rFonts w:ascii="Franklin Gothic Heavy" w:hAnsi="Franklin Gothic Heavy"/>
      <w:color w:val="000000"/>
      <w:kern w:val="28"/>
      <w:sz w:val="18"/>
      <w:szCs w:val="18"/>
    </w:rPr>
  </w:style>
  <w:style w:type="paragraph" w:customStyle="1" w:styleId="msotitle3">
    <w:name w:val="msotitle3"/>
    <w:rsid w:val="006C0585"/>
    <w:rPr>
      <w:rFonts w:ascii="Rockwell Condensed" w:hAnsi="Rockwell Condensed"/>
      <w:b/>
      <w:bCs/>
      <w:caps/>
      <w:color w:val="000000"/>
      <w:kern w:val="28"/>
      <w:sz w:val="38"/>
      <w:szCs w:val="38"/>
    </w:rPr>
  </w:style>
  <w:style w:type="character" w:customStyle="1" w:styleId="apple-converted-space">
    <w:name w:val="apple-converted-space"/>
    <w:rsid w:val="00C148D3"/>
  </w:style>
  <w:style w:type="paragraph" w:styleId="NoSpacing">
    <w:name w:val="No Spacing"/>
    <w:uiPriority w:val="1"/>
    <w:qFormat/>
    <w:rsid w:val="00F75101"/>
    <w:pPr>
      <w:autoSpaceDE w:val="0"/>
      <w:autoSpaceDN w:val="0"/>
    </w:pPr>
    <w:rPr>
      <w:rFonts w:eastAsia="Calibri"/>
      <w:sz w:val="24"/>
      <w:szCs w:val="24"/>
    </w:rPr>
  </w:style>
  <w:style w:type="character" w:customStyle="1" w:styleId="aqj">
    <w:name w:val="aqj"/>
    <w:rsid w:val="000E5644"/>
  </w:style>
  <w:style w:type="character" w:styleId="UnresolvedMention">
    <w:name w:val="Unresolved Mention"/>
    <w:uiPriority w:val="99"/>
    <w:semiHidden/>
    <w:unhideWhenUsed/>
    <w:rsid w:val="00052EE1"/>
    <w:rPr>
      <w:color w:val="605E5C"/>
      <w:shd w:val="clear" w:color="auto" w:fill="E1DFDD"/>
    </w:rPr>
  </w:style>
  <w:style w:type="paragraph" w:styleId="ListParagraph">
    <w:name w:val="List Paragraph"/>
    <w:basedOn w:val="Normal"/>
    <w:uiPriority w:val="34"/>
    <w:qFormat/>
    <w:rsid w:val="00E60F0E"/>
    <w:pPr>
      <w:autoSpaceDE/>
      <w:autoSpaceDN/>
      <w:spacing w:after="160" w:line="256" w:lineRule="auto"/>
      <w:ind w:left="720"/>
      <w:contextualSpacing/>
    </w:pPr>
    <w:rPr>
      <w:rFonts w:ascii="Calibri" w:hAnsi="Calibri"/>
      <w:sz w:val="22"/>
      <w:szCs w:val="22"/>
    </w:rPr>
  </w:style>
  <w:style w:type="character" w:customStyle="1" w:styleId="Heading2Char">
    <w:name w:val="Heading 2 Char"/>
    <w:link w:val="Heading2"/>
    <w:semiHidden/>
    <w:rsid w:val="007C25DA"/>
    <w:rPr>
      <w:rFonts w:ascii="Calibri Light" w:eastAsia="Times New Roman" w:hAnsi="Calibri Light" w:cs="Times New Roman"/>
      <w:b/>
      <w:bCs/>
      <w:i/>
      <w:iCs/>
      <w:sz w:val="28"/>
      <w:szCs w:val="28"/>
    </w:rPr>
  </w:style>
  <w:style w:type="character" w:customStyle="1" w:styleId="Heading3Char">
    <w:name w:val="Heading 3 Char"/>
    <w:link w:val="Heading3"/>
    <w:semiHidden/>
    <w:rsid w:val="007C25DA"/>
    <w:rPr>
      <w:rFonts w:ascii="Calibri Light" w:eastAsia="Times New Roman" w:hAnsi="Calibri Light" w:cs="Times New Roman"/>
      <w:b/>
      <w:bCs/>
      <w:sz w:val="26"/>
      <w:szCs w:val="26"/>
    </w:rPr>
  </w:style>
  <w:style w:type="paragraph" w:customStyle="1" w:styleId="m-7459019335259429629msonospacing">
    <w:name w:val="m_-7459019335259429629msonospacing"/>
    <w:basedOn w:val="Normal"/>
    <w:rsid w:val="000B0EA8"/>
    <w:pPr>
      <w:autoSpaceDE/>
      <w:autoSpaceDN/>
      <w:spacing w:before="100" w:beforeAutospacing="1" w:after="100" w:afterAutospacing="1"/>
    </w:pPr>
    <w:rPr>
      <w:rFonts w:eastAsia="Times New Roman"/>
    </w:rPr>
  </w:style>
  <w:style w:type="table" w:styleId="TableGrid">
    <w:name w:val="Table Grid"/>
    <w:basedOn w:val="TableNormal"/>
    <w:rsid w:val="006012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E62B6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Classic1">
    <w:name w:val="Table Classic 1"/>
    <w:basedOn w:val="TableNormal"/>
    <w:rsid w:val="00E62B67"/>
    <w:pPr>
      <w:autoSpaceDE w:val="0"/>
      <w:autoSpaceDN w:val="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eader">
    <w:name w:val="header"/>
    <w:basedOn w:val="Normal"/>
    <w:link w:val="HeaderChar"/>
    <w:rsid w:val="005A444D"/>
    <w:pPr>
      <w:tabs>
        <w:tab w:val="center" w:pos="4680"/>
        <w:tab w:val="right" w:pos="9360"/>
      </w:tabs>
    </w:pPr>
  </w:style>
  <w:style w:type="character" w:customStyle="1" w:styleId="HeaderChar">
    <w:name w:val="Header Char"/>
    <w:link w:val="Header"/>
    <w:rsid w:val="005A444D"/>
    <w:rPr>
      <w:rFonts w:eastAsia="Calibri"/>
      <w:sz w:val="24"/>
      <w:szCs w:val="24"/>
    </w:rPr>
  </w:style>
  <w:style w:type="paragraph" w:styleId="Footer">
    <w:name w:val="footer"/>
    <w:basedOn w:val="Normal"/>
    <w:link w:val="FooterChar"/>
    <w:rsid w:val="005A444D"/>
    <w:pPr>
      <w:tabs>
        <w:tab w:val="center" w:pos="4680"/>
        <w:tab w:val="right" w:pos="9360"/>
      </w:tabs>
    </w:pPr>
  </w:style>
  <w:style w:type="character" w:customStyle="1" w:styleId="FooterChar">
    <w:name w:val="Footer Char"/>
    <w:link w:val="Footer"/>
    <w:rsid w:val="005A444D"/>
    <w:rPr>
      <w:rFonts w:eastAsia="Calibri"/>
      <w:sz w:val="24"/>
      <w:szCs w:val="24"/>
    </w:rPr>
  </w:style>
  <w:style w:type="character" w:customStyle="1" w:styleId="apple-tab-span">
    <w:name w:val="apple-tab-span"/>
    <w:basedOn w:val="DefaultParagraphFont"/>
    <w:rsid w:val="00BE1B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1152">
      <w:bodyDiv w:val="1"/>
      <w:marLeft w:val="0"/>
      <w:marRight w:val="0"/>
      <w:marTop w:val="0"/>
      <w:marBottom w:val="0"/>
      <w:divBdr>
        <w:top w:val="none" w:sz="0" w:space="0" w:color="auto"/>
        <w:left w:val="none" w:sz="0" w:space="0" w:color="auto"/>
        <w:bottom w:val="none" w:sz="0" w:space="0" w:color="auto"/>
        <w:right w:val="none" w:sz="0" w:space="0" w:color="auto"/>
      </w:divBdr>
    </w:div>
    <w:div w:id="3241134">
      <w:bodyDiv w:val="1"/>
      <w:marLeft w:val="0"/>
      <w:marRight w:val="0"/>
      <w:marTop w:val="0"/>
      <w:marBottom w:val="0"/>
      <w:divBdr>
        <w:top w:val="none" w:sz="0" w:space="0" w:color="auto"/>
        <w:left w:val="none" w:sz="0" w:space="0" w:color="auto"/>
        <w:bottom w:val="none" w:sz="0" w:space="0" w:color="auto"/>
        <w:right w:val="none" w:sz="0" w:space="0" w:color="auto"/>
      </w:divBdr>
    </w:div>
    <w:div w:id="13728406">
      <w:bodyDiv w:val="1"/>
      <w:marLeft w:val="0"/>
      <w:marRight w:val="0"/>
      <w:marTop w:val="0"/>
      <w:marBottom w:val="0"/>
      <w:divBdr>
        <w:top w:val="none" w:sz="0" w:space="0" w:color="auto"/>
        <w:left w:val="none" w:sz="0" w:space="0" w:color="auto"/>
        <w:bottom w:val="none" w:sz="0" w:space="0" w:color="auto"/>
        <w:right w:val="none" w:sz="0" w:space="0" w:color="auto"/>
      </w:divBdr>
      <w:divsChild>
        <w:div w:id="1538352518">
          <w:marLeft w:val="0"/>
          <w:marRight w:val="0"/>
          <w:marTop w:val="0"/>
          <w:marBottom w:val="0"/>
          <w:divBdr>
            <w:top w:val="none" w:sz="0" w:space="0" w:color="auto"/>
            <w:left w:val="none" w:sz="0" w:space="0" w:color="auto"/>
            <w:bottom w:val="none" w:sz="0" w:space="0" w:color="auto"/>
            <w:right w:val="none" w:sz="0" w:space="0" w:color="auto"/>
          </w:divBdr>
          <w:divsChild>
            <w:div w:id="38830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7410">
      <w:bodyDiv w:val="1"/>
      <w:marLeft w:val="0"/>
      <w:marRight w:val="0"/>
      <w:marTop w:val="0"/>
      <w:marBottom w:val="0"/>
      <w:divBdr>
        <w:top w:val="none" w:sz="0" w:space="0" w:color="auto"/>
        <w:left w:val="none" w:sz="0" w:space="0" w:color="auto"/>
        <w:bottom w:val="none" w:sz="0" w:space="0" w:color="auto"/>
        <w:right w:val="none" w:sz="0" w:space="0" w:color="auto"/>
      </w:divBdr>
    </w:div>
    <w:div w:id="32657280">
      <w:bodyDiv w:val="1"/>
      <w:marLeft w:val="0"/>
      <w:marRight w:val="0"/>
      <w:marTop w:val="0"/>
      <w:marBottom w:val="0"/>
      <w:divBdr>
        <w:top w:val="none" w:sz="0" w:space="0" w:color="auto"/>
        <w:left w:val="none" w:sz="0" w:space="0" w:color="auto"/>
        <w:bottom w:val="none" w:sz="0" w:space="0" w:color="auto"/>
        <w:right w:val="none" w:sz="0" w:space="0" w:color="auto"/>
      </w:divBdr>
    </w:div>
    <w:div w:id="39061115">
      <w:bodyDiv w:val="1"/>
      <w:marLeft w:val="0"/>
      <w:marRight w:val="0"/>
      <w:marTop w:val="0"/>
      <w:marBottom w:val="0"/>
      <w:divBdr>
        <w:top w:val="none" w:sz="0" w:space="0" w:color="auto"/>
        <w:left w:val="none" w:sz="0" w:space="0" w:color="auto"/>
        <w:bottom w:val="none" w:sz="0" w:space="0" w:color="auto"/>
        <w:right w:val="none" w:sz="0" w:space="0" w:color="auto"/>
      </w:divBdr>
    </w:div>
    <w:div w:id="61224881">
      <w:bodyDiv w:val="1"/>
      <w:marLeft w:val="0"/>
      <w:marRight w:val="0"/>
      <w:marTop w:val="0"/>
      <w:marBottom w:val="0"/>
      <w:divBdr>
        <w:top w:val="none" w:sz="0" w:space="0" w:color="auto"/>
        <w:left w:val="none" w:sz="0" w:space="0" w:color="auto"/>
        <w:bottom w:val="none" w:sz="0" w:space="0" w:color="auto"/>
        <w:right w:val="none" w:sz="0" w:space="0" w:color="auto"/>
      </w:divBdr>
    </w:div>
    <w:div w:id="65688387">
      <w:bodyDiv w:val="1"/>
      <w:marLeft w:val="0"/>
      <w:marRight w:val="0"/>
      <w:marTop w:val="0"/>
      <w:marBottom w:val="0"/>
      <w:divBdr>
        <w:top w:val="none" w:sz="0" w:space="0" w:color="auto"/>
        <w:left w:val="none" w:sz="0" w:space="0" w:color="auto"/>
        <w:bottom w:val="none" w:sz="0" w:space="0" w:color="auto"/>
        <w:right w:val="none" w:sz="0" w:space="0" w:color="auto"/>
      </w:divBdr>
      <w:divsChild>
        <w:div w:id="2094617329">
          <w:marLeft w:val="0"/>
          <w:marRight w:val="0"/>
          <w:marTop w:val="0"/>
          <w:marBottom w:val="0"/>
          <w:divBdr>
            <w:top w:val="none" w:sz="0" w:space="0" w:color="auto"/>
            <w:left w:val="none" w:sz="0" w:space="0" w:color="auto"/>
            <w:bottom w:val="none" w:sz="0" w:space="0" w:color="auto"/>
            <w:right w:val="none" w:sz="0" w:space="0" w:color="auto"/>
          </w:divBdr>
        </w:div>
        <w:div w:id="328217360">
          <w:marLeft w:val="0"/>
          <w:marRight w:val="0"/>
          <w:marTop w:val="0"/>
          <w:marBottom w:val="0"/>
          <w:divBdr>
            <w:top w:val="none" w:sz="0" w:space="0" w:color="auto"/>
            <w:left w:val="none" w:sz="0" w:space="0" w:color="auto"/>
            <w:bottom w:val="none" w:sz="0" w:space="0" w:color="auto"/>
            <w:right w:val="none" w:sz="0" w:space="0" w:color="auto"/>
          </w:divBdr>
        </w:div>
        <w:div w:id="164127445">
          <w:marLeft w:val="0"/>
          <w:marRight w:val="0"/>
          <w:marTop w:val="0"/>
          <w:marBottom w:val="0"/>
          <w:divBdr>
            <w:top w:val="none" w:sz="0" w:space="0" w:color="auto"/>
            <w:left w:val="none" w:sz="0" w:space="0" w:color="auto"/>
            <w:bottom w:val="none" w:sz="0" w:space="0" w:color="auto"/>
            <w:right w:val="none" w:sz="0" w:space="0" w:color="auto"/>
          </w:divBdr>
        </w:div>
        <w:div w:id="829558384">
          <w:marLeft w:val="0"/>
          <w:marRight w:val="0"/>
          <w:marTop w:val="0"/>
          <w:marBottom w:val="0"/>
          <w:divBdr>
            <w:top w:val="none" w:sz="0" w:space="0" w:color="auto"/>
            <w:left w:val="none" w:sz="0" w:space="0" w:color="auto"/>
            <w:bottom w:val="none" w:sz="0" w:space="0" w:color="auto"/>
            <w:right w:val="none" w:sz="0" w:space="0" w:color="auto"/>
          </w:divBdr>
        </w:div>
        <w:div w:id="1986813804">
          <w:marLeft w:val="0"/>
          <w:marRight w:val="0"/>
          <w:marTop w:val="0"/>
          <w:marBottom w:val="0"/>
          <w:divBdr>
            <w:top w:val="none" w:sz="0" w:space="0" w:color="auto"/>
            <w:left w:val="none" w:sz="0" w:space="0" w:color="auto"/>
            <w:bottom w:val="none" w:sz="0" w:space="0" w:color="auto"/>
            <w:right w:val="none" w:sz="0" w:space="0" w:color="auto"/>
          </w:divBdr>
        </w:div>
        <w:div w:id="1137147280">
          <w:marLeft w:val="0"/>
          <w:marRight w:val="0"/>
          <w:marTop w:val="0"/>
          <w:marBottom w:val="0"/>
          <w:divBdr>
            <w:top w:val="none" w:sz="0" w:space="0" w:color="auto"/>
            <w:left w:val="none" w:sz="0" w:space="0" w:color="auto"/>
            <w:bottom w:val="none" w:sz="0" w:space="0" w:color="auto"/>
            <w:right w:val="none" w:sz="0" w:space="0" w:color="auto"/>
          </w:divBdr>
        </w:div>
        <w:div w:id="480271040">
          <w:marLeft w:val="0"/>
          <w:marRight w:val="0"/>
          <w:marTop w:val="0"/>
          <w:marBottom w:val="0"/>
          <w:divBdr>
            <w:top w:val="none" w:sz="0" w:space="0" w:color="auto"/>
            <w:left w:val="none" w:sz="0" w:space="0" w:color="auto"/>
            <w:bottom w:val="none" w:sz="0" w:space="0" w:color="auto"/>
            <w:right w:val="none" w:sz="0" w:space="0" w:color="auto"/>
          </w:divBdr>
        </w:div>
        <w:div w:id="413012994">
          <w:marLeft w:val="0"/>
          <w:marRight w:val="0"/>
          <w:marTop w:val="0"/>
          <w:marBottom w:val="0"/>
          <w:divBdr>
            <w:top w:val="none" w:sz="0" w:space="0" w:color="auto"/>
            <w:left w:val="none" w:sz="0" w:space="0" w:color="auto"/>
            <w:bottom w:val="none" w:sz="0" w:space="0" w:color="auto"/>
            <w:right w:val="none" w:sz="0" w:space="0" w:color="auto"/>
          </w:divBdr>
        </w:div>
        <w:div w:id="477645816">
          <w:marLeft w:val="0"/>
          <w:marRight w:val="0"/>
          <w:marTop w:val="0"/>
          <w:marBottom w:val="0"/>
          <w:divBdr>
            <w:top w:val="none" w:sz="0" w:space="0" w:color="auto"/>
            <w:left w:val="none" w:sz="0" w:space="0" w:color="auto"/>
            <w:bottom w:val="none" w:sz="0" w:space="0" w:color="auto"/>
            <w:right w:val="none" w:sz="0" w:space="0" w:color="auto"/>
          </w:divBdr>
        </w:div>
      </w:divsChild>
    </w:div>
    <w:div w:id="77992822">
      <w:bodyDiv w:val="1"/>
      <w:marLeft w:val="0"/>
      <w:marRight w:val="0"/>
      <w:marTop w:val="0"/>
      <w:marBottom w:val="0"/>
      <w:divBdr>
        <w:top w:val="none" w:sz="0" w:space="0" w:color="auto"/>
        <w:left w:val="none" w:sz="0" w:space="0" w:color="auto"/>
        <w:bottom w:val="none" w:sz="0" w:space="0" w:color="auto"/>
        <w:right w:val="none" w:sz="0" w:space="0" w:color="auto"/>
      </w:divBdr>
      <w:divsChild>
        <w:div w:id="1803503611">
          <w:marLeft w:val="0"/>
          <w:marRight w:val="0"/>
          <w:marTop w:val="0"/>
          <w:marBottom w:val="0"/>
          <w:divBdr>
            <w:top w:val="none" w:sz="0" w:space="0" w:color="auto"/>
            <w:left w:val="none" w:sz="0" w:space="0" w:color="auto"/>
            <w:bottom w:val="none" w:sz="0" w:space="0" w:color="auto"/>
            <w:right w:val="none" w:sz="0" w:space="0" w:color="auto"/>
          </w:divBdr>
          <w:divsChild>
            <w:div w:id="2094694342">
              <w:marLeft w:val="0"/>
              <w:marRight w:val="0"/>
              <w:marTop w:val="0"/>
              <w:marBottom w:val="0"/>
              <w:divBdr>
                <w:top w:val="none" w:sz="0" w:space="0" w:color="auto"/>
                <w:left w:val="none" w:sz="0" w:space="0" w:color="auto"/>
                <w:bottom w:val="none" w:sz="0" w:space="0" w:color="auto"/>
                <w:right w:val="none" w:sz="0" w:space="0" w:color="auto"/>
              </w:divBdr>
              <w:divsChild>
                <w:div w:id="1461413188">
                  <w:marLeft w:val="0"/>
                  <w:marRight w:val="0"/>
                  <w:marTop w:val="0"/>
                  <w:marBottom w:val="0"/>
                  <w:divBdr>
                    <w:top w:val="none" w:sz="0" w:space="0" w:color="auto"/>
                    <w:left w:val="none" w:sz="0" w:space="0" w:color="auto"/>
                    <w:bottom w:val="none" w:sz="0" w:space="0" w:color="auto"/>
                    <w:right w:val="none" w:sz="0" w:space="0" w:color="auto"/>
                  </w:divBdr>
                  <w:divsChild>
                    <w:div w:id="81729056">
                      <w:marLeft w:val="0"/>
                      <w:marRight w:val="0"/>
                      <w:marTop w:val="0"/>
                      <w:marBottom w:val="0"/>
                      <w:divBdr>
                        <w:top w:val="none" w:sz="0" w:space="0" w:color="auto"/>
                        <w:left w:val="none" w:sz="0" w:space="0" w:color="auto"/>
                        <w:bottom w:val="none" w:sz="0" w:space="0" w:color="auto"/>
                        <w:right w:val="none" w:sz="0" w:space="0" w:color="auto"/>
                      </w:divBdr>
                      <w:divsChild>
                        <w:div w:id="1562977860">
                          <w:marLeft w:val="0"/>
                          <w:marRight w:val="0"/>
                          <w:marTop w:val="0"/>
                          <w:marBottom w:val="0"/>
                          <w:divBdr>
                            <w:top w:val="none" w:sz="0" w:space="0" w:color="auto"/>
                            <w:left w:val="none" w:sz="0" w:space="0" w:color="auto"/>
                            <w:bottom w:val="none" w:sz="0" w:space="0" w:color="auto"/>
                            <w:right w:val="none" w:sz="0" w:space="0" w:color="auto"/>
                          </w:divBdr>
                          <w:divsChild>
                            <w:div w:id="274800141">
                              <w:marLeft w:val="0"/>
                              <w:marRight w:val="0"/>
                              <w:marTop w:val="0"/>
                              <w:marBottom w:val="0"/>
                              <w:divBdr>
                                <w:top w:val="none" w:sz="0" w:space="0" w:color="auto"/>
                                <w:left w:val="none" w:sz="0" w:space="0" w:color="auto"/>
                                <w:bottom w:val="none" w:sz="0" w:space="0" w:color="auto"/>
                                <w:right w:val="none" w:sz="0" w:space="0" w:color="auto"/>
                              </w:divBdr>
                              <w:divsChild>
                                <w:div w:id="1523669205">
                                  <w:marLeft w:val="0"/>
                                  <w:marRight w:val="0"/>
                                  <w:marTop w:val="0"/>
                                  <w:marBottom w:val="0"/>
                                  <w:divBdr>
                                    <w:top w:val="none" w:sz="0" w:space="0" w:color="auto"/>
                                    <w:left w:val="none" w:sz="0" w:space="0" w:color="auto"/>
                                    <w:bottom w:val="none" w:sz="0" w:space="0" w:color="auto"/>
                                    <w:right w:val="none" w:sz="0" w:space="0" w:color="auto"/>
                                  </w:divBdr>
                                  <w:divsChild>
                                    <w:div w:id="474571792">
                                      <w:marLeft w:val="0"/>
                                      <w:marRight w:val="0"/>
                                      <w:marTop w:val="0"/>
                                      <w:marBottom w:val="0"/>
                                      <w:divBdr>
                                        <w:top w:val="none" w:sz="0" w:space="0" w:color="auto"/>
                                        <w:left w:val="none" w:sz="0" w:space="0" w:color="auto"/>
                                        <w:bottom w:val="none" w:sz="0" w:space="0" w:color="auto"/>
                                        <w:right w:val="none" w:sz="0" w:space="0" w:color="auto"/>
                                      </w:divBdr>
                                      <w:divsChild>
                                        <w:div w:id="246380843">
                                          <w:marLeft w:val="0"/>
                                          <w:marRight w:val="0"/>
                                          <w:marTop w:val="0"/>
                                          <w:marBottom w:val="0"/>
                                          <w:divBdr>
                                            <w:top w:val="none" w:sz="0" w:space="0" w:color="auto"/>
                                            <w:left w:val="none" w:sz="0" w:space="0" w:color="auto"/>
                                            <w:bottom w:val="none" w:sz="0" w:space="0" w:color="auto"/>
                                            <w:right w:val="none" w:sz="0" w:space="0" w:color="auto"/>
                                          </w:divBdr>
                                        </w:div>
                                        <w:div w:id="387998480">
                                          <w:marLeft w:val="0"/>
                                          <w:marRight w:val="0"/>
                                          <w:marTop w:val="0"/>
                                          <w:marBottom w:val="0"/>
                                          <w:divBdr>
                                            <w:top w:val="none" w:sz="0" w:space="0" w:color="auto"/>
                                            <w:left w:val="none" w:sz="0" w:space="0" w:color="auto"/>
                                            <w:bottom w:val="none" w:sz="0" w:space="0" w:color="auto"/>
                                            <w:right w:val="none" w:sz="0" w:space="0" w:color="auto"/>
                                          </w:divBdr>
                                        </w:div>
                                        <w:div w:id="453334799">
                                          <w:marLeft w:val="0"/>
                                          <w:marRight w:val="0"/>
                                          <w:marTop w:val="0"/>
                                          <w:marBottom w:val="0"/>
                                          <w:divBdr>
                                            <w:top w:val="none" w:sz="0" w:space="0" w:color="auto"/>
                                            <w:left w:val="none" w:sz="0" w:space="0" w:color="auto"/>
                                            <w:bottom w:val="none" w:sz="0" w:space="0" w:color="auto"/>
                                            <w:right w:val="none" w:sz="0" w:space="0" w:color="auto"/>
                                          </w:divBdr>
                                        </w:div>
                                        <w:div w:id="189458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156730">
      <w:bodyDiv w:val="1"/>
      <w:marLeft w:val="0"/>
      <w:marRight w:val="0"/>
      <w:marTop w:val="0"/>
      <w:marBottom w:val="0"/>
      <w:divBdr>
        <w:top w:val="none" w:sz="0" w:space="0" w:color="auto"/>
        <w:left w:val="none" w:sz="0" w:space="0" w:color="auto"/>
        <w:bottom w:val="none" w:sz="0" w:space="0" w:color="auto"/>
        <w:right w:val="none" w:sz="0" w:space="0" w:color="auto"/>
      </w:divBdr>
    </w:div>
    <w:div w:id="103232852">
      <w:bodyDiv w:val="1"/>
      <w:marLeft w:val="0"/>
      <w:marRight w:val="0"/>
      <w:marTop w:val="0"/>
      <w:marBottom w:val="0"/>
      <w:divBdr>
        <w:top w:val="none" w:sz="0" w:space="0" w:color="auto"/>
        <w:left w:val="none" w:sz="0" w:space="0" w:color="auto"/>
        <w:bottom w:val="none" w:sz="0" w:space="0" w:color="auto"/>
        <w:right w:val="none" w:sz="0" w:space="0" w:color="auto"/>
      </w:divBdr>
    </w:div>
    <w:div w:id="110516247">
      <w:bodyDiv w:val="1"/>
      <w:marLeft w:val="0"/>
      <w:marRight w:val="0"/>
      <w:marTop w:val="0"/>
      <w:marBottom w:val="0"/>
      <w:divBdr>
        <w:top w:val="none" w:sz="0" w:space="0" w:color="auto"/>
        <w:left w:val="none" w:sz="0" w:space="0" w:color="auto"/>
        <w:bottom w:val="none" w:sz="0" w:space="0" w:color="auto"/>
        <w:right w:val="none" w:sz="0" w:space="0" w:color="auto"/>
      </w:divBdr>
    </w:div>
    <w:div w:id="149297390">
      <w:bodyDiv w:val="1"/>
      <w:marLeft w:val="0"/>
      <w:marRight w:val="0"/>
      <w:marTop w:val="0"/>
      <w:marBottom w:val="0"/>
      <w:divBdr>
        <w:top w:val="none" w:sz="0" w:space="0" w:color="auto"/>
        <w:left w:val="none" w:sz="0" w:space="0" w:color="auto"/>
        <w:bottom w:val="none" w:sz="0" w:space="0" w:color="auto"/>
        <w:right w:val="none" w:sz="0" w:space="0" w:color="auto"/>
      </w:divBdr>
      <w:divsChild>
        <w:div w:id="380834999">
          <w:marLeft w:val="0"/>
          <w:marRight w:val="0"/>
          <w:marTop w:val="0"/>
          <w:marBottom w:val="0"/>
          <w:divBdr>
            <w:top w:val="none" w:sz="0" w:space="0" w:color="auto"/>
            <w:left w:val="none" w:sz="0" w:space="0" w:color="auto"/>
            <w:bottom w:val="none" w:sz="0" w:space="0" w:color="auto"/>
            <w:right w:val="none" w:sz="0" w:space="0" w:color="auto"/>
          </w:divBdr>
        </w:div>
        <w:div w:id="564335517">
          <w:marLeft w:val="0"/>
          <w:marRight w:val="0"/>
          <w:marTop w:val="0"/>
          <w:marBottom w:val="0"/>
          <w:divBdr>
            <w:top w:val="none" w:sz="0" w:space="0" w:color="auto"/>
            <w:left w:val="none" w:sz="0" w:space="0" w:color="auto"/>
            <w:bottom w:val="none" w:sz="0" w:space="0" w:color="auto"/>
            <w:right w:val="none" w:sz="0" w:space="0" w:color="auto"/>
          </w:divBdr>
        </w:div>
        <w:div w:id="741102673">
          <w:marLeft w:val="0"/>
          <w:marRight w:val="0"/>
          <w:marTop w:val="0"/>
          <w:marBottom w:val="0"/>
          <w:divBdr>
            <w:top w:val="none" w:sz="0" w:space="0" w:color="auto"/>
            <w:left w:val="none" w:sz="0" w:space="0" w:color="auto"/>
            <w:bottom w:val="none" w:sz="0" w:space="0" w:color="auto"/>
            <w:right w:val="none" w:sz="0" w:space="0" w:color="auto"/>
          </w:divBdr>
        </w:div>
        <w:div w:id="1115366642">
          <w:marLeft w:val="0"/>
          <w:marRight w:val="0"/>
          <w:marTop w:val="0"/>
          <w:marBottom w:val="0"/>
          <w:divBdr>
            <w:top w:val="none" w:sz="0" w:space="0" w:color="auto"/>
            <w:left w:val="none" w:sz="0" w:space="0" w:color="auto"/>
            <w:bottom w:val="none" w:sz="0" w:space="0" w:color="auto"/>
            <w:right w:val="none" w:sz="0" w:space="0" w:color="auto"/>
          </w:divBdr>
        </w:div>
        <w:div w:id="1145851133">
          <w:marLeft w:val="0"/>
          <w:marRight w:val="0"/>
          <w:marTop w:val="0"/>
          <w:marBottom w:val="0"/>
          <w:divBdr>
            <w:top w:val="none" w:sz="0" w:space="0" w:color="auto"/>
            <w:left w:val="none" w:sz="0" w:space="0" w:color="auto"/>
            <w:bottom w:val="none" w:sz="0" w:space="0" w:color="auto"/>
            <w:right w:val="none" w:sz="0" w:space="0" w:color="auto"/>
          </w:divBdr>
        </w:div>
        <w:div w:id="1200314857">
          <w:marLeft w:val="0"/>
          <w:marRight w:val="0"/>
          <w:marTop w:val="0"/>
          <w:marBottom w:val="0"/>
          <w:divBdr>
            <w:top w:val="none" w:sz="0" w:space="0" w:color="auto"/>
            <w:left w:val="none" w:sz="0" w:space="0" w:color="auto"/>
            <w:bottom w:val="none" w:sz="0" w:space="0" w:color="auto"/>
            <w:right w:val="none" w:sz="0" w:space="0" w:color="auto"/>
          </w:divBdr>
        </w:div>
        <w:div w:id="1307584003">
          <w:marLeft w:val="0"/>
          <w:marRight w:val="0"/>
          <w:marTop w:val="0"/>
          <w:marBottom w:val="0"/>
          <w:divBdr>
            <w:top w:val="none" w:sz="0" w:space="0" w:color="auto"/>
            <w:left w:val="none" w:sz="0" w:space="0" w:color="auto"/>
            <w:bottom w:val="none" w:sz="0" w:space="0" w:color="auto"/>
            <w:right w:val="none" w:sz="0" w:space="0" w:color="auto"/>
          </w:divBdr>
        </w:div>
        <w:div w:id="1436094253">
          <w:marLeft w:val="0"/>
          <w:marRight w:val="0"/>
          <w:marTop w:val="0"/>
          <w:marBottom w:val="0"/>
          <w:divBdr>
            <w:top w:val="none" w:sz="0" w:space="0" w:color="auto"/>
            <w:left w:val="none" w:sz="0" w:space="0" w:color="auto"/>
            <w:bottom w:val="none" w:sz="0" w:space="0" w:color="auto"/>
            <w:right w:val="none" w:sz="0" w:space="0" w:color="auto"/>
          </w:divBdr>
        </w:div>
        <w:div w:id="1462963567">
          <w:marLeft w:val="0"/>
          <w:marRight w:val="0"/>
          <w:marTop w:val="0"/>
          <w:marBottom w:val="0"/>
          <w:divBdr>
            <w:top w:val="none" w:sz="0" w:space="0" w:color="auto"/>
            <w:left w:val="none" w:sz="0" w:space="0" w:color="auto"/>
            <w:bottom w:val="none" w:sz="0" w:space="0" w:color="auto"/>
            <w:right w:val="none" w:sz="0" w:space="0" w:color="auto"/>
          </w:divBdr>
        </w:div>
        <w:div w:id="1468472471">
          <w:marLeft w:val="0"/>
          <w:marRight w:val="0"/>
          <w:marTop w:val="0"/>
          <w:marBottom w:val="0"/>
          <w:divBdr>
            <w:top w:val="none" w:sz="0" w:space="0" w:color="auto"/>
            <w:left w:val="none" w:sz="0" w:space="0" w:color="auto"/>
            <w:bottom w:val="none" w:sz="0" w:space="0" w:color="auto"/>
            <w:right w:val="none" w:sz="0" w:space="0" w:color="auto"/>
          </w:divBdr>
        </w:div>
        <w:div w:id="1682508866">
          <w:marLeft w:val="0"/>
          <w:marRight w:val="0"/>
          <w:marTop w:val="0"/>
          <w:marBottom w:val="0"/>
          <w:divBdr>
            <w:top w:val="none" w:sz="0" w:space="0" w:color="auto"/>
            <w:left w:val="none" w:sz="0" w:space="0" w:color="auto"/>
            <w:bottom w:val="none" w:sz="0" w:space="0" w:color="auto"/>
            <w:right w:val="none" w:sz="0" w:space="0" w:color="auto"/>
          </w:divBdr>
        </w:div>
        <w:div w:id="1767732033">
          <w:marLeft w:val="0"/>
          <w:marRight w:val="0"/>
          <w:marTop w:val="0"/>
          <w:marBottom w:val="0"/>
          <w:divBdr>
            <w:top w:val="none" w:sz="0" w:space="0" w:color="auto"/>
            <w:left w:val="none" w:sz="0" w:space="0" w:color="auto"/>
            <w:bottom w:val="none" w:sz="0" w:space="0" w:color="auto"/>
            <w:right w:val="none" w:sz="0" w:space="0" w:color="auto"/>
          </w:divBdr>
        </w:div>
        <w:div w:id="1917861389">
          <w:marLeft w:val="0"/>
          <w:marRight w:val="0"/>
          <w:marTop w:val="0"/>
          <w:marBottom w:val="0"/>
          <w:divBdr>
            <w:top w:val="none" w:sz="0" w:space="0" w:color="auto"/>
            <w:left w:val="none" w:sz="0" w:space="0" w:color="auto"/>
            <w:bottom w:val="none" w:sz="0" w:space="0" w:color="auto"/>
            <w:right w:val="none" w:sz="0" w:space="0" w:color="auto"/>
          </w:divBdr>
        </w:div>
      </w:divsChild>
    </w:div>
    <w:div w:id="188571880">
      <w:bodyDiv w:val="1"/>
      <w:marLeft w:val="0"/>
      <w:marRight w:val="0"/>
      <w:marTop w:val="0"/>
      <w:marBottom w:val="0"/>
      <w:divBdr>
        <w:top w:val="none" w:sz="0" w:space="0" w:color="auto"/>
        <w:left w:val="none" w:sz="0" w:space="0" w:color="auto"/>
        <w:bottom w:val="none" w:sz="0" w:space="0" w:color="auto"/>
        <w:right w:val="none" w:sz="0" w:space="0" w:color="auto"/>
      </w:divBdr>
      <w:divsChild>
        <w:div w:id="178353601">
          <w:marLeft w:val="0"/>
          <w:marRight w:val="0"/>
          <w:marTop w:val="0"/>
          <w:marBottom w:val="0"/>
          <w:divBdr>
            <w:top w:val="none" w:sz="0" w:space="0" w:color="auto"/>
            <w:left w:val="none" w:sz="0" w:space="0" w:color="auto"/>
            <w:bottom w:val="none" w:sz="0" w:space="0" w:color="auto"/>
            <w:right w:val="none" w:sz="0" w:space="0" w:color="auto"/>
          </w:divBdr>
          <w:divsChild>
            <w:div w:id="742877743">
              <w:marLeft w:val="0"/>
              <w:marRight w:val="0"/>
              <w:marTop w:val="0"/>
              <w:marBottom w:val="0"/>
              <w:divBdr>
                <w:top w:val="none" w:sz="0" w:space="0" w:color="auto"/>
                <w:left w:val="none" w:sz="0" w:space="0" w:color="auto"/>
                <w:bottom w:val="none" w:sz="0" w:space="0" w:color="auto"/>
                <w:right w:val="none" w:sz="0" w:space="0" w:color="auto"/>
              </w:divBdr>
            </w:div>
            <w:div w:id="1121144456">
              <w:marLeft w:val="0"/>
              <w:marRight w:val="0"/>
              <w:marTop w:val="0"/>
              <w:marBottom w:val="0"/>
              <w:divBdr>
                <w:top w:val="none" w:sz="0" w:space="0" w:color="auto"/>
                <w:left w:val="none" w:sz="0" w:space="0" w:color="auto"/>
                <w:bottom w:val="none" w:sz="0" w:space="0" w:color="auto"/>
                <w:right w:val="none" w:sz="0" w:space="0" w:color="auto"/>
              </w:divBdr>
            </w:div>
          </w:divsChild>
        </w:div>
        <w:div w:id="320235198">
          <w:marLeft w:val="0"/>
          <w:marRight w:val="0"/>
          <w:marTop w:val="0"/>
          <w:marBottom w:val="0"/>
          <w:divBdr>
            <w:top w:val="none" w:sz="0" w:space="0" w:color="auto"/>
            <w:left w:val="none" w:sz="0" w:space="0" w:color="auto"/>
            <w:bottom w:val="none" w:sz="0" w:space="0" w:color="auto"/>
            <w:right w:val="none" w:sz="0" w:space="0" w:color="auto"/>
          </w:divBdr>
        </w:div>
        <w:div w:id="634456119">
          <w:marLeft w:val="0"/>
          <w:marRight w:val="0"/>
          <w:marTop w:val="0"/>
          <w:marBottom w:val="0"/>
          <w:divBdr>
            <w:top w:val="none" w:sz="0" w:space="0" w:color="auto"/>
            <w:left w:val="none" w:sz="0" w:space="0" w:color="auto"/>
            <w:bottom w:val="none" w:sz="0" w:space="0" w:color="auto"/>
            <w:right w:val="none" w:sz="0" w:space="0" w:color="auto"/>
          </w:divBdr>
        </w:div>
        <w:div w:id="1664506446">
          <w:marLeft w:val="0"/>
          <w:marRight w:val="0"/>
          <w:marTop w:val="0"/>
          <w:marBottom w:val="0"/>
          <w:divBdr>
            <w:top w:val="none" w:sz="0" w:space="0" w:color="auto"/>
            <w:left w:val="none" w:sz="0" w:space="0" w:color="auto"/>
            <w:bottom w:val="none" w:sz="0" w:space="0" w:color="auto"/>
            <w:right w:val="none" w:sz="0" w:space="0" w:color="auto"/>
          </w:divBdr>
        </w:div>
      </w:divsChild>
    </w:div>
    <w:div w:id="205990310">
      <w:bodyDiv w:val="1"/>
      <w:marLeft w:val="0"/>
      <w:marRight w:val="0"/>
      <w:marTop w:val="0"/>
      <w:marBottom w:val="0"/>
      <w:divBdr>
        <w:top w:val="none" w:sz="0" w:space="0" w:color="auto"/>
        <w:left w:val="none" w:sz="0" w:space="0" w:color="auto"/>
        <w:bottom w:val="none" w:sz="0" w:space="0" w:color="auto"/>
        <w:right w:val="none" w:sz="0" w:space="0" w:color="auto"/>
      </w:divBdr>
    </w:div>
    <w:div w:id="215167399">
      <w:bodyDiv w:val="1"/>
      <w:marLeft w:val="0"/>
      <w:marRight w:val="0"/>
      <w:marTop w:val="0"/>
      <w:marBottom w:val="0"/>
      <w:divBdr>
        <w:top w:val="none" w:sz="0" w:space="0" w:color="auto"/>
        <w:left w:val="none" w:sz="0" w:space="0" w:color="auto"/>
        <w:bottom w:val="none" w:sz="0" w:space="0" w:color="auto"/>
        <w:right w:val="none" w:sz="0" w:space="0" w:color="auto"/>
      </w:divBdr>
    </w:div>
    <w:div w:id="225341524">
      <w:bodyDiv w:val="1"/>
      <w:marLeft w:val="0"/>
      <w:marRight w:val="0"/>
      <w:marTop w:val="0"/>
      <w:marBottom w:val="0"/>
      <w:divBdr>
        <w:top w:val="none" w:sz="0" w:space="0" w:color="auto"/>
        <w:left w:val="none" w:sz="0" w:space="0" w:color="auto"/>
        <w:bottom w:val="none" w:sz="0" w:space="0" w:color="auto"/>
        <w:right w:val="none" w:sz="0" w:space="0" w:color="auto"/>
      </w:divBdr>
      <w:divsChild>
        <w:div w:id="1278180945">
          <w:marLeft w:val="0"/>
          <w:marRight w:val="0"/>
          <w:marTop w:val="0"/>
          <w:marBottom w:val="0"/>
          <w:divBdr>
            <w:top w:val="none" w:sz="0" w:space="0" w:color="auto"/>
            <w:left w:val="none" w:sz="0" w:space="0" w:color="auto"/>
            <w:bottom w:val="none" w:sz="0" w:space="0" w:color="auto"/>
            <w:right w:val="none" w:sz="0" w:space="0" w:color="auto"/>
          </w:divBdr>
        </w:div>
        <w:div w:id="458770318">
          <w:marLeft w:val="0"/>
          <w:marRight w:val="0"/>
          <w:marTop w:val="0"/>
          <w:marBottom w:val="0"/>
          <w:divBdr>
            <w:top w:val="none" w:sz="0" w:space="0" w:color="auto"/>
            <w:left w:val="none" w:sz="0" w:space="0" w:color="auto"/>
            <w:bottom w:val="none" w:sz="0" w:space="0" w:color="auto"/>
            <w:right w:val="none" w:sz="0" w:space="0" w:color="auto"/>
          </w:divBdr>
        </w:div>
        <w:div w:id="581069103">
          <w:marLeft w:val="0"/>
          <w:marRight w:val="0"/>
          <w:marTop w:val="0"/>
          <w:marBottom w:val="0"/>
          <w:divBdr>
            <w:top w:val="none" w:sz="0" w:space="0" w:color="auto"/>
            <w:left w:val="none" w:sz="0" w:space="0" w:color="auto"/>
            <w:bottom w:val="none" w:sz="0" w:space="0" w:color="auto"/>
            <w:right w:val="none" w:sz="0" w:space="0" w:color="auto"/>
          </w:divBdr>
        </w:div>
        <w:div w:id="1472360720">
          <w:marLeft w:val="0"/>
          <w:marRight w:val="0"/>
          <w:marTop w:val="0"/>
          <w:marBottom w:val="0"/>
          <w:divBdr>
            <w:top w:val="none" w:sz="0" w:space="0" w:color="auto"/>
            <w:left w:val="none" w:sz="0" w:space="0" w:color="auto"/>
            <w:bottom w:val="none" w:sz="0" w:space="0" w:color="auto"/>
            <w:right w:val="none" w:sz="0" w:space="0" w:color="auto"/>
          </w:divBdr>
        </w:div>
        <w:div w:id="422577646">
          <w:marLeft w:val="0"/>
          <w:marRight w:val="0"/>
          <w:marTop w:val="0"/>
          <w:marBottom w:val="0"/>
          <w:divBdr>
            <w:top w:val="none" w:sz="0" w:space="0" w:color="auto"/>
            <w:left w:val="none" w:sz="0" w:space="0" w:color="auto"/>
            <w:bottom w:val="none" w:sz="0" w:space="0" w:color="auto"/>
            <w:right w:val="none" w:sz="0" w:space="0" w:color="auto"/>
          </w:divBdr>
        </w:div>
        <w:div w:id="16320795">
          <w:marLeft w:val="0"/>
          <w:marRight w:val="0"/>
          <w:marTop w:val="0"/>
          <w:marBottom w:val="0"/>
          <w:divBdr>
            <w:top w:val="none" w:sz="0" w:space="0" w:color="auto"/>
            <w:left w:val="none" w:sz="0" w:space="0" w:color="auto"/>
            <w:bottom w:val="none" w:sz="0" w:space="0" w:color="auto"/>
            <w:right w:val="none" w:sz="0" w:space="0" w:color="auto"/>
          </w:divBdr>
        </w:div>
        <w:div w:id="1838110839">
          <w:marLeft w:val="0"/>
          <w:marRight w:val="0"/>
          <w:marTop w:val="0"/>
          <w:marBottom w:val="0"/>
          <w:divBdr>
            <w:top w:val="none" w:sz="0" w:space="0" w:color="auto"/>
            <w:left w:val="none" w:sz="0" w:space="0" w:color="auto"/>
            <w:bottom w:val="none" w:sz="0" w:space="0" w:color="auto"/>
            <w:right w:val="none" w:sz="0" w:space="0" w:color="auto"/>
          </w:divBdr>
        </w:div>
        <w:div w:id="1604339867">
          <w:marLeft w:val="0"/>
          <w:marRight w:val="0"/>
          <w:marTop w:val="0"/>
          <w:marBottom w:val="0"/>
          <w:divBdr>
            <w:top w:val="none" w:sz="0" w:space="0" w:color="auto"/>
            <w:left w:val="none" w:sz="0" w:space="0" w:color="auto"/>
            <w:bottom w:val="none" w:sz="0" w:space="0" w:color="auto"/>
            <w:right w:val="none" w:sz="0" w:space="0" w:color="auto"/>
          </w:divBdr>
        </w:div>
        <w:div w:id="1935550968">
          <w:marLeft w:val="0"/>
          <w:marRight w:val="0"/>
          <w:marTop w:val="0"/>
          <w:marBottom w:val="0"/>
          <w:divBdr>
            <w:top w:val="none" w:sz="0" w:space="0" w:color="auto"/>
            <w:left w:val="none" w:sz="0" w:space="0" w:color="auto"/>
            <w:bottom w:val="none" w:sz="0" w:space="0" w:color="auto"/>
            <w:right w:val="none" w:sz="0" w:space="0" w:color="auto"/>
          </w:divBdr>
        </w:div>
        <w:div w:id="526648127">
          <w:marLeft w:val="0"/>
          <w:marRight w:val="0"/>
          <w:marTop w:val="0"/>
          <w:marBottom w:val="0"/>
          <w:divBdr>
            <w:top w:val="none" w:sz="0" w:space="0" w:color="auto"/>
            <w:left w:val="none" w:sz="0" w:space="0" w:color="auto"/>
            <w:bottom w:val="none" w:sz="0" w:space="0" w:color="auto"/>
            <w:right w:val="none" w:sz="0" w:space="0" w:color="auto"/>
          </w:divBdr>
        </w:div>
      </w:divsChild>
    </w:div>
    <w:div w:id="240453981">
      <w:bodyDiv w:val="1"/>
      <w:marLeft w:val="0"/>
      <w:marRight w:val="0"/>
      <w:marTop w:val="0"/>
      <w:marBottom w:val="0"/>
      <w:divBdr>
        <w:top w:val="none" w:sz="0" w:space="0" w:color="auto"/>
        <w:left w:val="none" w:sz="0" w:space="0" w:color="auto"/>
        <w:bottom w:val="none" w:sz="0" w:space="0" w:color="auto"/>
        <w:right w:val="none" w:sz="0" w:space="0" w:color="auto"/>
      </w:divBdr>
    </w:div>
    <w:div w:id="240675026">
      <w:bodyDiv w:val="1"/>
      <w:marLeft w:val="0"/>
      <w:marRight w:val="0"/>
      <w:marTop w:val="0"/>
      <w:marBottom w:val="0"/>
      <w:divBdr>
        <w:top w:val="none" w:sz="0" w:space="0" w:color="auto"/>
        <w:left w:val="none" w:sz="0" w:space="0" w:color="auto"/>
        <w:bottom w:val="none" w:sz="0" w:space="0" w:color="auto"/>
        <w:right w:val="none" w:sz="0" w:space="0" w:color="auto"/>
      </w:divBdr>
    </w:div>
    <w:div w:id="242371694">
      <w:bodyDiv w:val="1"/>
      <w:marLeft w:val="0"/>
      <w:marRight w:val="0"/>
      <w:marTop w:val="0"/>
      <w:marBottom w:val="0"/>
      <w:divBdr>
        <w:top w:val="none" w:sz="0" w:space="0" w:color="auto"/>
        <w:left w:val="none" w:sz="0" w:space="0" w:color="auto"/>
        <w:bottom w:val="none" w:sz="0" w:space="0" w:color="auto"/>
        <w:right w:val="none" w:sz="0" w:space="0" w:color="auto"/>
      </w:divBdr>
    </w:div>
    <w:div w:id="245000001">
      <w:bodyDiv w:val="1"/>
      <w:marLeft w:val="0"/>
      <w:marRight w:val="0"/>
      <w:marTop w:val="0"/>
      <w:marBottom w:val="0"/>
      <w:divBdr>
        <w:top w:val="none" w:sz="0" w:space="0" w:color="auto"/>
        <w:left w:val="none" w:sz="0" w:space="0" w:color="auto"/>
        <w:bottom w:val="none" w:sz="0" w:space="0" w:color="auto"/>
        <w:right w:val="none" w:sz="0" w:space="0" w:color="auto"/>
      </w:divBdr>
    </w:div>
    <w:div w:id="250747281">
      <w:bodyDiv w:val="1"/>
      <w:marLeft w:val="0"/>
      <w:marRight w:val="0"/>
      <w:marTop w:val="0"/>
      <w:marBottom w:val="0"/>
      <w:divBdr>
        <w:top w:val="none" w:sz="0" w:space="0" w:color="auto"/>
        <w:left w:val="none" w:sz="0" w:space="0" w:color="auto"/>
        <w:bottom w:val="none" w:sz="0" w:space="0" w:color="auto"/>
        <w:right w:val="none" w:sz="0" w:space="0" w:color="auto"/>
      </w:divBdr>
    </w:div>
    <w:div w:id="277419635">
      <w:bodyDiv w:val="1"/>
      <w:marLeft w:val="0"/>
      <w:marRight w:val="0"/>
      <w:marTop w:val="0"/>
      <w:marBottom w:val="0"/>
      <w:divBdr>
        <w:top w:val="none" w:sz="0" w:space="0" w:color="auto"/>
        <w:left w:val="none" w:sz="0" w:space="0" w:color="auto"/>
        <w:bottom w:val="none" w:sz="0" w:space="0" w:color="auto"/>
        <w:right w:val="none" w:sz="0" w:space="0" w:color="auto"/>
      </w:divBdr>
    </w:div>
    <w:div w:id="289633167">
      <w:bodyDiv w:val="1"/>
      <w:marLeft w:val="0"/>
      <w:marRight w:val="0"/>
      <w:marTop w:val="0"/>
      <w:marBottom w:val="0"/>
      <w:divBdr>
        <w:top w:val="none" w:sz="0" w:space="0" w:color="auto"/>
        <w:left w:val="none" w:sz="0" w:space="0" w:color="auto"/>
        <w:bottom w:val="none" w:sz="0" w:space="0" w:color="auto"/>
        <w:right w:val="none" w:sz="0" w:space="0" w:color="auto"/>
      </w:divBdr>
    </w:div>
    <w:div w:id="312491911">
      <w:bodyDiv w:val="1"/>
      <w:marLeft w:val="0"/>
      <w:marRight w:val="0"/>
      <w:marTop w:val="0"/>
      <w:marBottom w:val="0"/>
      <w:divBdr>
        <w:top w:val="none" w:sz="0" w:space="0" w:color="auto"/>
        <w:left w:val="none" w:sz="0" w:space="0" w:color="auto"/>
        <w:bottom w:val="none" w:sz="0" w:space="0" w:color="auto"/>
        <w:right w:val="none" w:sz="0" w:space="0" w:color="auto"/>
      </w:divBdr>
    </w:div>
    <w:div w:id="313801916">
      <w:bodyDiv w:val="1"/>
      <w:marLeft w:val="0"/>
      <w:marRight w:val="0"/>
      <w:marTop w:val="0"/>
      <w:marBottom w:val="0"/>
      <w:divBdr>
        <w:top w:val="none" w:sz="0" w:space="0" w:color="auto"/>
        <w:left w:val="none" w:sz="0" w:space="0" w:color="auto"/>
        <w:bottom w:val="none" w:sz="0" w:space="0" w:color="auto"/>
        <w:right w:val="none" w:sz="0" w:space="0" w:color="auto"/>
      </w:divBdr>
    </w:div>
    <w:div w:id="334891616">
      <w:bodyDiv w:val="1"/>
      <w:marLeft w:val="0"/>
      <w:marRight w:val="0"/>
      <w:marTop w:val="0"/>
      <w:marBottom w:val="0"/>
      <w:divBdr>
        <w:top w:val="none" w:sz="0" w:space="0" w:color="auto"/>
        <w:left w:val="none" w:sz="0" w:space="0" w:color="auto"/>
        <w:bottom w:val="none" w:sz="0" w:space="0" w:color="auto"/>
        <w:right w:val="none" w:sz="0" w:space="0" w:color="auto"/>
      </w:divBdr>
    </w:div>
    <w:div w:id="349257283">
      <w:bodyDiv w:val="1"/>
      <w:marLeft w:val="0"/>
      <w:marRight w:val="0"/>
      <w:marTop w:val="0"/>
      <w:marBottom w:val="0"/>
      <w:divBdr>
        <w:top w:val="none" w:sz="0" w:space="0" w:color="auto"/>
        <w:left w:val="none" w:sz="0" w:space="0" w:color="auto"/>
        <w:bottom w:val="none" w:sz="0" w:space="0" w:color="auto"/>
        <w:right w:val="none" w:sz="0" w:space="0" w:color="auto"/>
      </w:divBdr>
    </w:div>
    <w:div w:id="361591354">
      <w:bodyDiv w:val="1"/>
      <w:marLeft w:val="0"/>
      <w:marRight w:val="0"/>
      <w:marTop w:val="0"/>
      <w:marBottom w:val="0"/>
      <w:divBdr>
        <w:top w:val="none" w:sz="0" w:space="0" w:color="auto"/>
        <w:left w:val="none" w:sz="0" w:space="0" w:color="auto"/>
        <w:bottom w:val="none" w:sz="0" w:space="0" w:color="auto"/>
        <w:right w:val="none" w:sz="0" w:space="0" w:color="auto"/>
      </w:divBdr>
    </w:div>
    <w:div w:id="362676627">
      <w:bodyDiv w:val="1"/>
      <w:marLeft w:val="0"/>
      <w:marRight w:val="0"/>
      <w:marTop w:val="0"/>
      <w:marBottom w:val="0"/>
      <w:divBdr>
        <w:top w:val="none" w:sz="0" w:space="0" w:color="auto"/>
        <w:left w:val="none" w:sz="0" w:space="0" w:color="auto"/>
        <w:bottom w:val="none" w:sz="0" w:space="0" w:color="auto"/>
        <w:right w:val="none" w:sz="0" w:space="0" w:color="auto"/>
      </w:divBdr>
      <w:divsChild>
        <w:div w:id="1255557809">
          <w:marLeft w:val="0"/>
          <w:marRight w:val="0"/>
          <w:marTop w:val="0"/>
          <w:marBottom w:val="0"/>
          <w:divBdr>
            <w:top w:val="none" w:sz="0" w:space="0" w:color="auto"/>
            <w:left w:val="none" w:sz="0" w:space="0" w:color="auto"/>
            <w:bottom w:val="none" w:sz="0" w:space="0" w:color="auto"/>
            <w:right w:val="none" w:sz="0" w:space="0" w:color="auto"/>
          </w:divBdr>
          <w:divsChild>
            <w:div w:id="1257861837">
              <w:marLeft w:val="0"/>
              <w:marRight w:val="0"/>
              <w:marTop w:val="0"/>
              <w:marBottom w:val="0"/>
              <w:divBdr>
                <w:top w:val="none" w:sz="0" w:space="0" w:color="auto"/>
                <w:left w:val="none" w:sz="0" w:space="0" w:color="auto"/>
                <w:bottom w:val="none" w:sz="0" w:space="0" w:color="auto"/>
                <w:right w:val="none" w:sz="0" w:space="0" w:color="auto"/>
              </w:divBdr>
              <w:divsChild>
                <w:div w:id="1187913966">
                  <w:marLeft w:val="0"/>
                  <w:marRight w:val="0"/>
                  <w:marTop w:val="0"/>
                  <w:marBottom w:val="0"/>
                  <w:divBdr>
                    <w:top w:val="none" w:sz="0" w:space="0" w:color="auto"/>
                    <w:left w:val="none" w:sz="0" w:space="0" w:color="auto"/>
                    <w:bottom w:val="none" w:sz="0" w:space="0" w:color="auto"/>
                    <w:right w:val="none" w:sz="0" w:space="0" w:color="auto"/>
                  </w:divBdr>
                  <w:divsChild>
                    <w:div w:id="827526133">
                      <w:marLeft w:val="0"/>
                      <w:marRight w:val="0"/>
                      <w:marTop w:val="0"/>
                      <w:marBottom w:val="0"/>
                      <w:divBdr>
                        <w:top w:val="none" w:sz="0" w:space="0" w:color="auto"/>
                        <w:left w:val="none" w:sz="0" w:space="0" w:color="auto"/>
                        <w:bottom w:val="none" w:sz="0" w:space="0" w:color="auto"/>
                        <w:right w:val="none" w:sz="0" w:space="0" w:color="auto"/>
                      </w:divBdr>
                      <w:divsChild>
                        <w:div w:id="1781340089">
                          <w:marLeft w:val="0"/>
                          <w:marRight w:val="0"/>
                          <w:marTop w:val="0"/>
                          <w:marBottom w:val="0"/>
                          <w:divBdr>
                            <w:top w:val="none" w:sz="0" w:space="0" w:color="auto"/>
                            <w:left w:val="none" w:sz="0" w:space="0" w:color="auto"/>
                            <w:bottom w:val="none" w:sz="0" w:space="0" w:color="auto"/>
                            <w:right w:val="none" w:sz="0" w:space="0" w:color="auto"/>
                          </w:divBdr>
                          <w:divsChild>
                            <w:div w:id="1895120056">
                              <w:marLeft w:val="0"/>
                              <w:marRight w:val="0"/>
                              <w:marTop w:val="0"/>
                              <w:marBottom w:val="0"/>
                              <w:divBdr>
                                <w:top w:val="none" w:sz="0" w:space="0" w:color="auto"/>
                                <w:left w:val="none" w:sz="0" w:space="0" w:color="auto"/>
                                <w:bottom w:val="none" w:sz="0" w:space="0" w:color="auto"/>
                                <w:right w:val="none" w:sz="0" w:space="0" w:color="auto"/>
                              </w:divBdr>
                              <w:divsChild>
                                <w:div w:id="1500996521">
                                  <w:marLeft w:val="0"/>
                                  <w:marRight w:val="0"/>
                                  <w:marTop w:val="0"/>
                                  <w:marBottom w:val="0"/>
                                  <w:divBdr>
                                    <w:top w:val="none" w:sz="0" w:space="0" w:color="auto"/>
                                    <w:left w:val="none" w:sz="0" w:space="0" w:color="auto"/>
                                    <w:bottom w:val="none" w:sz="0" w:space="0" w:color="auto"/>
                                    <w:right w:val="none" w:sz="0" w:space="0" w:color="auto"/>
                                  </w:divBdr>
                                  <w:divsChild>
                                    <w:div w:id="40688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1152381">
      <w:bodyDiv w:val="1"/>
      <w:marLeft w:val="0"/>
      <w:marRight w:val="0"/>
      <w:marTop w:val="0"/>
      <w:marBottom w:val="0"/>
      <w:divBdr>
        <w:top w:val="none" w:sz="0" w:space="0" w:color="auto"/>
        <w:left w:val="none" w:sz="0" w:space="0" w:color="auto"/>
        <w:bottom w:val="none" w:sz="0" w:space="0" w:color="auto"/>
        <w:right w:val="none" w:sz="0" w:space="0" w:color="auto"/>
      </w:divBdr>
      <w:divsChild>
        <w:div w:id="602373641">
          <w:marLeft w:val="0"/>
          <w:marRight w:val="0"/>
          <w:marTop w:val="0"/>
          <w:marBottom w:val="0"/>
          <w:divBdr>
            <w:top w:val="none" w:sz="0" w:space="0" w:color="auto"/>
            <w:left w:val="none" w:sz="0" w:space="0" w:color="auto"/>
            <w:bottom w:val="none" w:sz="0" w:space="0" w:color="auto"/>
            <w:right w:val="none" w:sz="0" w:space="0" w:color="auto"/>
          </w:divBdr>
        </w:div>
        <w:div w:id="697462405">
          <w:marLeft w:val="0"/>
          <w:marRight w:val="0"/>
          <w:marTop w:val="0"/>
          <w:marBottom w:val="0"/>
          <w:divBdr>
            <w:top w:val="none" w:sz="0" w:space="0" w:color="auto"/>
            <w:left w:val="none" w:sz="0" w:space="0" w:color="auto"/>
            <w:bottom w:val="none" w:sz="0" w:space="0" w:color="auto"/>
            <w:right w:val="none" w:sz="0" w:space="0" w:color="auto"/>
          </w:divBdr>
        </w:div>
        <w:div w:id="1556505361">
          <w:marLeft w:val="0"/>
          <w:marRight w:val="0"/>
          <w:marTop w:val="0"/>
          <w:marBottom w:val="0"/>
          <w:divBdr>
            <w:top w:val="none" w:sz="0" w:space="0" w:color="auto"/>
            <w:left w:val="none" w:sz="0" w:space="0" w:color="auto"/>
            <w:bottom w:val="none" w:sz="0" w:space="0" w:color="auto"/>
            <w:right w:val="none" w:sz="0" w:space="0" w:color="auto"/>
          </w:divBdr>
        </w:div>
      </w:divsChild>
    </w:div>
    <w:div w:id="373238429">
      <w:bodyDiv w:val="1"/>
      <w:marLeft w:val="0"/>
      <w:marRight w:val="0"/>
      <w:marTop w:val="0"/>
      <w:marBottom w:val="0"/>
      <w:divBdr>
        <w:top w:val="none" w:sz="0" w:space="0" w:color="auto"/>
        <w:left w:val="none" w:sz="0" w:space="0" w:color="auto"/>
        <w:bottom w:val="none" w:sz="0" w:space="0" w:color="auto"/>
        <w:right w:val="none" w:sz="0" w:space="0" w:color="auto"/>
      </w:divBdr>
    </w:div>
    <w:div w:id="377243933">
      <w:bodyDiv w:val="1"/>
      <w:marLeft w:val="0"/>
      <w:marRight w:val="0"/>
      <w:marTop w:val="0"/>
      <w:marBottom w:val="0"/>
      <w:divBdr>
        <w:top w:val="none" w:sz="0" w:space="0" w:color="auto"/>
        <w:left w:val="none" w:sz="0" w:space="0" w:color="auto"/>
        <w:bottom w:val="none" w:sz="0" w:space="0" w:color="auto"/>
        <w:right w:val="none" w:sz="0" w:space="0" w:color="auto"/>
      </w:divBdr>
    </w:div>
    <w:div w:id="393159557">
      <w:bodyDiv w:val="1"/>
      <w:marLeft w:val="0"/>
      <w:marRight w:val="0"/>
      <w:marTop w:val="0"/>
      <w:marBottom w:val="0"/>
      <w:divBdr>
        <w:top w:val="none" w:sz="0" w:space="0" w:color="auto"/>
        <w:left w:val="none" w:sz="0" w:space="0" w:color="auto"/>
        <w:bottom w:val="none" w:sz="0" w:space="0" w:color="auto"/>
        <w:right w:val="none" w:sz="0" w:space="0" w:color="auto"/>
      </w:divBdr>
    </w:div>
    <w:div w:id="404910917">
      <w:bodyDiv w:val="1"/>
      <w:marLeft w:val="0"/>
      <w:marRight w:val="0"/>
      <w:marTop w:val="0"/>
      <w:marBottom w:val="0"/>
      <w:divBdr>
        <w:top w:val="none" w:sz="0" w:space="0" w:color="auto"/>
        <w:left w:val="none" w:sz="0" w:space="0" w:color="auto"/>
        <w:bottom w:val="none" w:sz="0" w:space="0" w:color="auto"/>
        <w:right w:val="none" w:sz="0" w:space="0" w:color="auto"/>
      </w:divBdr>
    </w:div>
    <w:div w:id="426535065">
      <w:bodyDiv w:val="1"/>
      <w:marLeft w:val="0"/>
      <w:marRight w:val="0"/>
      <w:marTop w:val="0"/>
      <w:marBottom w:val="0"/>
      <w:divBdr>
        <w:top w:val="none" w:sz="0" w:space="0" w:color="auto"/>
        <w:left w:val="none" w:sz="0" w:space="0" w:color="auto"/>
        <w:bottom w:val="none" w:sz="0" w:space="0" w:color="auto"/>
        <w:right w:val="none" w:sz="0" w:space="0" w:color="auto"/>
      </w:divBdr>
    </w:div>
    <w:div w:id="436340684">
      <w:bodyDiv w:val="1"/>
      <w:marLeft w:val="0"/>
      <w:marRight w:val="0"/>
      <w:marTop w:val="0"/>
      <w:marBottom w:val="0"/>
      <w:divBdr>
        <w:top w:val="none" w:sz="0" w:space="0" w:color="auto"/>
        <w:left w:val="none" w:sz="0" w:space="0" w:color="auto"/>
        <w:bottom w:val="none" w:sz="0" w:space="0" w:color="auto"/>
        <w:right w:val="none" w:sz="0" w:space="0" w:color="auto"/>
      </w:divBdr>
    </w:div>
    <w:div w:id="459500427">
      <w:bodyDiv w:val="1"/>
      <w:marLeft w:val="0"/>
      <w:marRight w:val="0"/>
      <w:marTop w:val="0"/>
      <w:marBottom w:val="0"/>
      <w:divBdr>
        <w:top w:val="none" w:sz="0" w:space="0" w:color="auto"/>
        <w:left w:val="none" w:sz="0" w:space="0" w:color="auto"/>
        <w:bottom w:val="none" w:sz="0" w:space="0" w:color="auto"/>
        <w:right w:val="none" w:sz="0" w:space="0" w:color="auto"/>
      </w:divBdr>
    </w:div>
    <w:div w:id="465589901">
      <w:bodyDiv w:val="1"/>
      <w:marLeft w:val="0"/>
      <w:marRight w:val="0"/>
      <w:marTop w:val="0"/>
      <w:marBottom w:val="0"/>
      <w:divBdr>
        <w:top w:val="none" w:sz="0" w:space="0" w:color="auto"/>
        <w:left w:val="none" w:sz="0" w:space="0" w:color="auto"/>
        <w:bottom w:val="none" w:sz="0" w:space="0" w:color="auto"/>
        <w:right w:val="none" w:sz="0" w:space="0" w:color="auto"/>
      </w:divBdr>
    </w:div>
    <w:div w:id="466975471">
      <w:bodyDiv w:val="1"/>
      <w:marLeft w:val="0"/>
      <w:marRight w:val="0"/>
      <w:marTop w:val="0"/>
      <w:marBottom w:val="0"/>
      <w:divBdr>
        <w:top w:val="none" w:sz="0" w:space="0" w:color="auto"/>
        <w:left w:val="none" w:sz="0" w:space="0" w:color="auto"/>
        <w:bottom w:val="none" w:sz="0" w:space="0" w:color="auto"/>
        <w:right w:val="none" w:sz="0" w:space="0" w:color="auto"/>
      </w:divBdr>
    </w:div>
    <w:div w:id="504370062">
      <w:bodyDiv w:val="1"/>
      <w:marLeft w:val="0"/>
      <w:marRight w:val="0"/>
      <w:marTop w:val="0"/>
      <w:marBottom w:val="0"/>
      <w:divBdr>
        <w:top w:val="none" w:sz="0" w:space="0" w:color="auto"/>
        <w:left w:val="none" w:sz="0" w:space="0" w:color="auto"/>
        <w:bottom w:val="none" w:sz="0" w:space="0" w:color="auto"/>
        <w:right w:val="none" w:sz="0" w:space="0" w:color="auto"/>
      </w:divBdr>
    </w:div>
    <w:div w:id="521742220">
      <w:bodyDiv w:val="1"/>
      <w:marLeft w:val="0"/>
      <w:marRight w:val="0"/>
      <w:marTop w:val="0"/>
      <w:marBottom w:val="0"/>
      <w:divBdr>
        <w:top w:val="none" w:sz="0" w:space="0" w:color="auto"/>
        <w:left w:val="none" w:sz="0" w:space="0" w:color="auto"/>
        <w:bottom w:val="none" w:sz="0" w:space="0" w:color="auto"/>
        <w:right w:val="none" w:sz="0" w:space="0" w:color="auto"/>
      </w:divBdr>
    </w:div>
    <w:div w:id="522288494">
      <w:bodyDiv w:val="1"/>
      <w:marLeft w:val="0"/>
      <w:marRight w:val="0"/>
      <w:marTop w:val="0"/>
      <w:marBottom w:val="0"/>
      <w:divBdr>
        <w:top w:val="none" w:sz="0" w:space="0" w:color="auto"/>
        <w:left w:val="none" w:sz="0" w:space="0" w:color="auto"/>
        <w:bottom w:val="none" w:sz="0" w:space="0" w:color="auto"/>
        <w:right w:val="none" w:sz="0" w:space="0" w:color="auto"/>
      </w:divBdr>
      <w:divsChild>
        <w:div w:id="301885321">
          <w:marLeft w:val="0"/>
          <w:marRight w:val="0"/>
          <w:marTop w:val="0"/>
          <w:marBottom w:val="0"/>
          <w:divBdr>
            <w:top w:val="none" w:sz="0" w:space="0" w:color="auto"/>
            <w:left w:val="none" w:sz="0" w:space="0" w:color="auto"/>
            <w:bottom w:val="none" w:sz="0" w:space="0" w:color="auto"/>
            <w:right w:val="none" w:sz="0" w:space="0" w:color="auto"/>
          </w:divBdr>
        </w:div>
        <w:div w:id="1215510878">
          <w:marLeft w:val="0"/>
          <w:marRight w:val="0"/>
          <w:marTop w:val="0"/>
          <w:marBottom w:val="0"/>
          <w:divBdr>
            <w:top w:val="none" w:sz="0" w:space="0" w:color="auto"/>
            <w:left w:val="none" w:sz="0" w:space="0" w:color="auto"/>
            <w:bottom w:val="none" w:sz="0" w:space="0" w:color="auto"/>
            <w:right w:val="none" w:sz="0" w:space="0" w:color="auto"/>
          </w:divBdr>
        </w:div>
        <w:div w:id="1717318720">
          <w:marLeft w:val="0"/>
          <w:marRight w:val="0"/>
          <w:marTop w:val="0"/>
          <w:marBottom w:val="0"/>
          <w:divBdr>
            <w:top w:val="none" w:sz="0" w:space="0" w:color="auto"/>
            <w:left w:val="none" w:sz="0" w:space="0" w:color="auto"/>
            <w:bottom w:val="none" w:sz="0" w:space="0" w:color="auto"/>
            <w:right w:val="none" w:sz="0" w:space="0" w:color="auto"/>
          </w:divBdr>
        </w:div>
      </w:divsChild>
    </w:div>
    <w:div w:id="531957850">
      <w:bodyDiv w:val="1"/>
      <w:marLeft w:val="0"/>
      <w:marRight w:val="0"/>
      <w:marTop w:val="0"/>
      <w:marBottom w:val="0"/>
      <w:divBdr>
        <w:top w:val="none" w:sz="0" w:space="0" w:color="auto"/>
        <w:left w:val="none" w:sz="0" w:space="0" w:color="auto"/>
        <w:bottom w:val="none" w:sz="0" w:space="0" w:color="auto"/>
        <w:right w:val="none" w:sz="0" w:space="0" w:color="auto"/>
      </w:divBdr>
      <w:divsChild>
        <w:div w:id="572081094">
          <w:marLeft w:val="0"/>
          <w:marRight w:val="0"/>
          <w:marTop w:val="0"/>
          <w:marBottom w:val="0"/>
          <w:divBdr>
            <w:top w:val="none" w:sz="0" w:space="0" w:color="auto"/>
            <w:left w:val="none" w:sz="0" w:space="0" w:color="auto"/>
            <w:bottom w:val="none" w:sz="0" w:space="0" w:color="auto"/>
            <w:right w:val="none" w:sz="0" w:space="0" w:color="auto"/>
          </w:divBdr>
        </w:div>
        <w:div w:id="747582060">
          <w:marLeft w:val="0"/>
          <w:marRight w:val="0"/>
          <w:marTop w:val="0"/>
          <w:marBottom w:val="0"/>
          <w:divBdr>
            <w:top w:val="none" w:sz="0" w:space="0" w:color="auto"/>
            <w:left w:val="none" w:sz="0" w:space="0" w:color="auto"/>
            <w:bottom w:val="none" w:sz="0" w:space="0" w:color="auto"/>
            <w:right w:val="none" w:sz="0" w:space="0" w:color="auto"/>
          </w:divBdr>
        </w:div>
        <w:div w:id="2067415102">
          <w:marLeft w:val="0"/>
          <w:marRight w:val="0"/>
          <w:marTop w:val="0"/>
          <w:marBottom w:val="0"/>
          <w:divBdr>
            <w:top w:val="none" w:sz="0" w:space="0" w:color="auto"/>
            <w:left w:val="none" w:sz="0" w:space="0" w:color="auto"/>
            <w:bottom w:val="none" w:sz="0" w:space="0" w:color="auto"/>
            <w:right w:val="none" w:sz="0" w:space="0" w:color="auto"/>
          </w:divBdr>
        </w:div>
      </w:divsChild>
    </w:div>
    <w:div w:id="538712041">
      <w:bodyDiv w:val="1"/>
      <w:marLeft w:val="0"/>
      <w:marRight w:val="0"/>
      <w:marTop w:val="0"/>
      <w:marBottom w:val="0"/>
      <w:divBdr>
        <w:top w:val="none" w:sz="0" w:space="0" w:color="auto"/>
        <w:left w:val="none" w:sz="0" w:space="0" w:color="auto"/>
        <w:bottom w:val="none" w:sz="0" w:space="0" w:color="auto"/>
        <w:right w:val="none" w:sz="0" w:space="0" w:color="auto"/>
      </w:divBdr>
    </w:div>
    <w:div w:id="564145435">
      <w:bodyDiv w:val="1"/>
      <w:marLeft w:val="0"/>
      <w:marRight w:val="0"/>
      <w:marTop w:val="0"/>
      <w:marBottom w:val="0"/>
      <w:divBdr>
        <w:top w:val="none" w:sz="0" w:space="0" w:color="auto"/>
        <w:left w:val="none" w:sz="0" w:space="0" w:color="auto"/>
        <w:bottom w:val="none" w:sz="0" w:space="0" w:color="auto"/>
        <w:right w:val="none" w:sz="0" w:space="0" w:color="auto"/>
      </w:divBdr>
    </w:div>
    <w:div w:id="575939027">
      <w:bodyDiv w:val="1"/>
      <w:marLeft w:val="0"/>
      <w:marRight w:val="0"/>
      <w:marTop w:val="0"/>
      <w:marBottom w:val="0"/>
      <w:divBdr>
        <w:top w:val="none" w:sz="0" w:space="0" w:color="auto"/>
        <w:left w:val="none" w:sz="0" w:space="0" w:color="auto"/>
        <w:bottom w:val="none" w:sz="0" w:space="0" w:color="auto"/>
        <w:right w:val="none" w:sz="0" w:space="0" w:color="auto"/>
      </w:divBdr>
      <w:divsChild>
        <w:div w:id="210964430">
          <w:marLeft w:val="0"/>
          <w:marRight w:val="0"/>
          <w:marTop w:val="0"/>
          <w:marBottom w:val="0"/>
          <w:divBdr>
            <w:top w:val="none" w:sz="0" w:space="0" w:color="auto"/>
            <w:left w:val="none" w:sz="0" w:space="0" w:color="auto"/>
            <w:bottom w:val="none" w:sz="0" w:space="0" w:color="auto"/>
            <w:right w:val="none" w:sz="0" w:space="0" w:color="auto"/>
          </w:divBdr>
        </w:div>
        <w:div w:id="1295328175">
          <w:marLeft w:val="0"/>
          <w:marRight w:val="0"/>
          <w:marTop w:val="0"/>
          <w:marBottom w:val="0"/>
          <w:divBdr>
            <w:top w:val="none" w:sz="0" w:space="0" w:color="auto"/>
            <w:left w:val="none" w:sz="0" w:space="0" w:color="auto"/>
            <w:bottom w:val="none" w:sz="0" w:space="0" w:color="auto"/>
            <w:right w:val="none" w:sz="0" w:space="0" w:color="auto"/>
          </w:divBdr>
        </w:div>
        <w:div w:id="2145659991">
          <w:marLeft w:val="0"/>
          <w:marRight w:val="0"/>
          <w:marTop w:val="0"/>
          <w:marBottom w:val="0"/>
          <w:divBdr>
            <w:top w:val="none" w:sz="0" w:space="0" w:color="auto"/>
            <w:left w:val="none" w:sz="0" w:space="0" w:color="auto"/>
            <w:bottom w:val="none" w:sz="0" w:space="0" w:color="auto"/>
            <w:right w:val="none" w:sz="0" w:space="0" w:color="auto"/>
          </w:divBdr>
        </w:div>
      </w:divsChild>
    </w:div>
    <w:div w:id="594216275">
      <w:bodyDiv w:val="1"/>
      <w:marLeft w:val="0"/>
      <w:marRight w:val="0"/>
      <w:marTop w:val="0"/>
      <w:marBottom w:val="0"/>
      <w:divBdr>
        <w:top w:val="none" w:sz="0" w:space="0" w:color="auto"/>
        <w:left w:val="none" w:sz="0" w:space="0" w:color="auto"/>
        <w:bottom w:val="none" w:sz="0" w:space="0" w:color="auto"/>
        <w:right w:val="none" w:sz="0" w:space="0" w:color="auto"/>
      </w:divBdr>
      <w:divsChild>
        <w:div w:id="239102908">
          <w:marLeft w:val="0"/>
          <w:marRight w:val="0"/>
          <w:marTop w:val="0"/>
          <w:marBottom w:val="0"/>
          <w:divBdr>
            <w:top w:val="none" w:sz="0" w:space="0" w:color="auto"/>
            <w:left w:val="none" w:sz="0" w:space="0" w:color="auto"/>
            <w:bottom w:val="none" w:sz="0" w:space="0" w:color="auto"/>
            <w:right w:val="none" w:sz="0" w:space="0" w:color="auto"/>
          </w:divBdr>
        </w:div>
        <w:div w:id="535238179">
          <w:marLeft w:val="0"/>
          <w:marRight w:val="0"/>
          <w:marTop w:val="0"/>
          <w:marBottom w:val="0"/>
          <w:divBdr>
            <w:top w:val="none" w:sz="0" w:space="0" w:color="auto"/>
            <w:left w:val="none" w:sz="0" w:space="0" w:color="auto"/>
            <w:bottom w:val="none" w:sz="0" w:space="0" w:color="auto"/>
            <w:right w:val="none" w:sz="0" w:space="0" w:color="auto"/>
          </w:divBdr>
        </w:div>
        <w:div w:id="577177121">
          <w:marLeft w:val="0"/>
          <w:marRight w:val="0"/>
          <w:marTop w:val="0"/>
          <w:marBottom w:val="0"/>
          <w:divBdr>
            <w:top w:val="none" w:sz="0" w:space="0" w:color="auto"/>
            <w:left w:val="none" w:sz="0" w:space="0" w:color="auto"/>
            <w:bottom w:val="none" w:sz="0" w:space="0" w:color="auto"/>
            <w:right w:val="none" w:sz="0" w:space="0" w:color="auto"/>
          </w:divBdr>
        </w:div>
        <w:div w:id="747534660">
          <w:marLeft w:val="0"/>
          <w:marRight w:val="0"/>
          <w:marTop w:val="0"/>
          <w:marBottom w:val="0"/>
          <w:divBdr>
            <w:top w:val="none" w:sz="0" w:space="0" w:color="auto"/>
            <w:left w:val="none" w:sz="0" w:space="0" w:color="auto"/>
            <w:bottom w:val="none" w:sz="0" w:space="0" w:color="auto"/>
            <w:right w:val="none" w:sz="0" w:space="0" w:color="auto"/>
          </w:divBdr>
        </w:div>
        <w:div w:id="776871477">
          <w:marLeft w:val="0"/>
          <w:marRight w:val="0"/>
          <w:marTop w:val="0"/>
          <w:marBottom w:val="0"/>
          <w:divBdr>
            <w:top w:val="none" w:sz="0" w:space="0" w:color="auto"/>
            <w:left w:val="none" w:sz="0" w:space="0" w:color="auto"/>
            <w:bottom w:val="none" w:sz="0" w:space="0" w:color="auto"/>
            <w:right w:val="none" w:sz="0" w:space="0" w:color="auto"/>
          </w:divBdr>
        </w:div>
        <w:div w:id="950281082">
          <w:marLeft w:val="0"/>
          <w:marRight w:val="0"/>
          <w:marTop w:val="0"/>
          <w:marBottom w:val="0"/>
          <w:divBdr>
            <w:top w:val="none" w:sz="0" w:space="0" w:color="auto"/>
            <w:left w:val="none" w:sz="0" w:space="0" w:color="auto"/>
            <w:bottom w:val="none" w:sz="0" w:space="0" w:color="auto"/>
            <w:right w:val="none" w:sz="0" w:space="0" w:color="auto"/>
          </w:divBdr>
        </w:div>
        <w:div w:id="1021974976">
          <w:marLeft w:val="0"/>
          <w:marRight w:val="0"/>
          <w:marTop w:val="0"/>
          <w:marBottom w:val="0"/>
          <w:divBdr>
            <w:top w:val="none" w:sz="0" w:space="0" w:color="auto"/>
            <w:left w:val="none" w:sz="0" w:space="0" w:color="auto"/>
            <w:bottom w:val="none" w:sz="0" w:space="0" w:color="auto"/>
            <w:right w:val="none" w:sz="0" w:space="0" w:color="auto"/>
          </w:divBdr>
        </w:div>
        <w:div w:id="1136872983">
          <w:marLeft w:val="0"/>
          <w:marRight w:val="0"/>
          <w:marTop w:val="0"/>
          <w:marBottom w:val="0"/>
          <w:divBdr>
            <w:top w:val="none" w:sz="0" w:space="0" w:color="auto"/>
            <w:left w:val="none" w:sz="0" w:space="0" w:color="auto"/>
            <w:bottom w:val="none" w:sz="0" w:space="0" w:color="auto"/>
            <w:right w:val="none" w:sz="0" w:space="0" w:color="auto"/>
          </w:divBdr>
        </w:div>
        <w:div w:id="1442186864">
          <w:marLeft w:val="0"/>
          <w:marRight w:val="0"/>
          <w:marTop w:val="0"/>
          <w:marBottom w:val="0"/>
          <w:divBdr>
            <w:top w:val="none" w:sz="0" w:space="0" w:color="auto"/>
            <w:left w:val="none" w:sz="0" w:space="0" w:color="auto"/>
            <w:bottom w:val="none" w:sz="0" w:space="0" w:color="auto"/>
            <w:right w:val="none" w:sz="0" w:space="0" w:color="auto"/>
          </w:divBdr>
        </w:div>
        <w:div w:id="1696274878">
          <w:marLeft w:val="0"/>
          <w:marRight w:val="0"/>
          <w:marTop w:val="0"/>
          <w:marBottom w:val="0"/>
          <w:divBdr>
            <w:top w:val="none" w:sz="0" w:space="0" w:color="auto"/>
            <w:left w:val="none" w:sz="0" w:space="0" w:color="auto"/>
            <w:bottom w:val="none" w:sz="0" w:space="0" w:color="auto"/>
            <w:right w:val="none" w:sz="0" w:space="0" w:color="auto"/>
          </w:divBdr>
        </w:div>
        <w:div w:id="1792169094">
          <w:marLeft w:val="0"/>
          <w:marRight w:val="0"/>
          <w:marTop w:val="0"/>
          <w:marBottom w:val="0"/>
          <w:divBdr>
            <w:top w:val="none" w:sz="0" w:space="0" w:color="auto"/>
            <w:left w:val="none" w:sz="0" w:space="0" w:color="auto"/>
            <w:bottom w:val="none" w:sz="0" w:space="0" w:color="auto"/>
            <w:right w:val="none" w:sz="0" w:space="0" w:color="auto"/>
          </w:divBdr>
        </w:div>
        <w:div w:id="1975138219">
          <w:marLeft w:val="0"/>
          <w:marRight w:val="0"/>
          <w:marTop w:val="0"/>
          <w:marBottom w:val="0"/>
          <w:divBdr>
            <w:top w:val="none" w:sz="0" w:space="0" w:color="auto"/>
            <w:left w:val="none" w:sz="0" w:space="0" w:color="auto"/>
            <w:bottom w:val="none" w:sz="0" w:space="0" w:color="auto"/>
            <w:right w:val="none" w:sz="0" w:space="0" w:color="auto"/>
          </w:divBdr>
        </w:div>
      </w:divsChild>
    </w:div>
    <w:div w:id="596524351">
      <w:bodyDiv w:val="1"/>
      <w:marLeft w:val="0"/>
      <w:marRight w:val="0"/>
      <w:marTop w:val="0"/>
      <w:marBottom w:val="0"/>
      <w:divBdr>
        <w:top w:val="none" w:sz="0" w:space="0" w:color="auto"/>
        <w:left w:val="none" w:sz="0" w:space="0" w:color="auto"/>
        <w:bottom w:val="none" w:sz="0" w:space="0" w:color="auto"/>
        <w:right w:val="none" w:sz="0" w:space="0" w:color="auto"/>
      </w:divBdr>
      <w:divsChild>
        <w:div w:id="1366515977">
          <w:marLeft w:val="0"/>
          <w:marRight w:val="0"/>
          <w:marTop w:val="0"/>
          <w:marBottom w:val="0"/>
          <w:divBdr>
            <w:top w:val="none" w:sz="0" w:space="0" w:color="auto"/>
            <w:left w:val="none" w:sz="0" w:space="0" w:color="auto"/>
            <w:bottom w:val="none" w:sz="0" w:space="0" w:color="auto"/>
            <w:right w:val="none" w:sz="0" w:space="0" w:color="auto"/>
          </w:divBdr>
        </w:div>
        <w:div w:id="813257654">
          <w:marLeft w:val="0"/>
          <w:marRight w:val="0"/>
          <w:marTop w:val="0"/>
          <w:marBottom w:val="0"/>
          <w:divBdr>
            <w:top w:val="none" w:sz="0" w:space="0" w:color="auto"/>
            <w:left w:val="none" w:sz="0" w:space="0" w:color="auto"/>
            <w:bottom w:val="none" w:sz="0" w:space="0" w:color="auto"/>
            <w:right w:val="none" w:sz="0" w:space="0" w:color="auto"/>
          </w:divBdr>
        </w:div>
        <w:div w:id="241644904">
          <w:marLeft w:val="0"/>
          <w:marRight w:val="0"/>
          <w:marTop w:val="0"/>
          <w:marBottom w:val="0"/>
          <w:divBdr>
            <w:top w:val="none" w:sz="0" w:space="0" w:color="auto"/>
            <w:left w:val="none" w:sz="0" w:space="0" w:color="auto"/>
            <w:bottom w:val="none" w:sz="0" w:space="0" w:color="auto"/>
            <w:right w:val="none" w:sz="0" w:space="0" w:color="auto"/>
          </w:divBdr>
        </w:div>
        <w:div w:id="1576625724">
          <w:marLeft w:val="0"/>
          <w:marRight w:val="0"/>
          <w:marTop w:val="0"/>
          <w:marBottom w:val="0"/>
          <w:divBdr>
            <w:top w:val="none" w:sz="0" w:space="0" w:color="auto"/>
            <w:left w:val="none" w:sz="0" w:space="0" w:color="auto"/>
            <w:bottom w:val="none" w:sz="0" w:space="0" w:color="auto"/>
            <w:right w:val="none" w:sz="0" w:space="0" w:color="auto"/>
          </w:divBdr>
        </w:div>
        <w:div w:id="1028750547">
          <w:marLeft w:val="0"/>
          <w:marRight w:val="0"/>
          <w:marTop w:val="0"/>
          <w:marBottom w:val="0"/>
          <w:divBdr>
            <w:top w:val="none" w:sz="0" w:space="0" w:color="auto"/>
            <w:left w:val="none" w:sz="0" w:space="0" w:color="auto"/>
            <w:bottom w:val="none" w:sz="0" w:space="0" w:color="auto"/>
            <w:right w:val="none" w:sz="0" w:space="0" w:color="auto"/>
          </w:divBdr>
        </w:div>
        <w:div w:id="1024019235">
          <w:marLeft w:val="0"/>
          <w:marRight w:val="0"/>
          <w:marTop w:val="0"/>
          <w:marBottom w:val="0"/>
          <w:divBdr>
            <w:top w:val="none" w:sz="0" w:space="0" w:color="auto"/>
            <w:left w:val="none" w:sz="0" w:space="0" w:color="auto"/>
            <w:bottom w:val="none" w:sz="0" w:space="0" w:color="auto"/>
            <w:right w:val="none" w:sz="0" w:space="0" w:color="auto"/>
          </w:divBdr>
          <w:divsChild>
            <w:div w:id="16374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002748">
      <w:bodyDiv w:val="1"/>
      <w:marLeft w:val="0"/>
      <w:marRight w:val="0"/>
      <w:marTop w:val="0"/>
      <w:marBottom w:val="0"/>
      <w:divBdr>
        <w:top w:val="none" w:sz="0" w:space="0" w:color="auto"/>
        <w:left w:val="none" w:sz="0" w:space="0" w:color="auto"/>
        <w:bottom w:val="none" w:sz="0" w:space="0" w:color="auto"/>
        <w:right w:val="none" w:sz="0" w:space="0" w:color="auto"/>
      </w:divBdr>
    </w:div>
    <w:div w:id="625697072">
      <w:bodyDiv w:val="1"/>
      <w:marLeft w:val="0"/>
      <w:marRight w:val="0"/>
      <w:marTop w:val="0"/>
      <w:marBottom w:val="0"/>
      <w:divBdr>
        <w:top w:val="none" w:sz="0" w:space="0" w:color="auto"/>
        <w:left w:val="none" w:sz="0" w:space="0" w:color="auto"/>
        <w:bottom w:val="none" w:sz="0" w:space="0" w:color="auto"/>
        <w:right w:val="none" w:sz="0" w:space="0" w:color="auto"/>
      </w:divBdr>
    </w:div>
    <w:div w:id="639577964">
      <w:bodyDiv w:val="1"/>
      <w:marLeft w:val="0"/>
      <w:marRight w:val="0"/>
      <w:marTop w:val="0"/>
      <w:marBottom w:val="0"/>
      <w:divBdr>
        <w:top w:val="none" w:sz="0" w:space="0" w:color="auto"/>
        <w:left w:val="none" w:sz="0" w:space="0" w:color="auto"/>
        <w:bottom w:val="none" w:sz="0" w:space="0" w:color="auto"/>
        <w:right w:val="none" w:sz="0" w:space="0" w:color="auto"/>
      </w:divBdr>
      <w:divsChild>
        <w:div w:id="1869105569">
          <w:marLeft w:val="0"/>
          <w:marRight w:val="0"/>
          <w:marTop w:val="0"/>
          <w:marBottom w:val="0"/>
          <w:divBdr>
            <w:top w:val="none" w:sz="0" w:space="0" w:color="auto"/>
            <w:left w:val="none" w:sz="0" w:space="0" w:color="auto"/>
            <w:bottom w:val="none" w:sz="0" w:space="0" w:color="auto"/>
            <w:right w:val="none" w:sz="0" w:space="0" w:color="auto"/>
          </w:divBdr>
        </w:div>
        <w:div w:id="938756555">
          <w:marLeft w:val="0"/>
          <w:marRight w:val="0"/>
          <w:marTop w:val="0"/>
          <w:marBottom w:val="0"/>
          <w:divBdr>
            <w:top w:val="none" w:sz="0" w:space="0" w:color="auto"/>
            <w:left w:val="none" w:sz="0" w:space="0" w:color="auto"/>
            <w:bottom w:val="none" w:sz="0" w:space="0" w:color="auto"/>
            <w:right w:val="none" w:sz="0" w:space="0" w:color="auto"/>
          </w:divBdr>
        </w:div>
        <w:div w:id="372536881">
          <w:marLeft w:val="0"/>
          <w:marRight w:val="0"/>
          <w:marTop w:val="0"/>
          <w:marBottom w:val="0"/>
          <w:divBdr>
            <w:top w:val="none" w:sz="0" w:space="0" w:color="auto"/>
            <w:left w:val="none" w:sz="0" w:space="0" w:color="auto"/>
            <w:bottom w:val="none" w:sz="0" w:space="0" w:color="auto"/>
            <w:right w:val="none" w:sz="0" w:space="0" w:color="auto"/>
          </w:divBdr>
        </w:div>
        <w:div w:id="1350175868">
          <w:marLeft w:val="0"/>
          <w:marRight w:val="0"/>
          <w:marTop w:val="0"/>
          <w:marBottom w:val="0"/>
          <w:divBdr>
            <w:top w:val="none" w:sz="0" w:space="0" w:color="auto"/>
            <w:left w:val="none" w:sz="0" w:space="0" w:color="auto"/>
            <w:bottom w:val="none" w:sz="0" w:space="0" w:color="auto"/>
            <w:right w:val="none" w:sz="0" w:space="0" w:color="auto"/>
          </w:divBdr>
        </w:div>
        <w:div w:id="1821994768">
          <w:marLeft w:val="0"/>
          <w:marRight w:val="0"/>
          <w:marTop w:val="0"/>
          <w:marBottom w:val="0"/>
          <w:divBdr>
            <w:top w:val="none" w:sz="0" w:space="0" w:color="auto"/>
            <w:left w:val="none" w:sz="0" w:space="0" w:color="auto"/>
            <w:bottom w:val="none" w:sz="0" w:space="0" w:color="auto"/>
            <w:right w:val="none" w:sz="0" w:space="0" w:color="auto"/>
          </w:divBdr>
        </w:div>
        <w:div w:id="1571118525">
          <w:marLeft w:val="0"/>
          <w:marRight w:val="0"/>
          <w:marTop w:val="0"/>
          <w:marBottom w:val="0"/>
          <w:divBdr>
            <w:top w:val="none" w:sz="0" w:space="0" w:color="auto"/>
            <w:left w:val="none" w:sz="0" w:space="0" w:color="auto"/>
            <w:bottom w:val="none" w:sz="0" w:space="0" w:color="auto"/>
            <w:right w:val="none" w:sz="0" w:space="0" w:color="auto"/>
          </w:divBdr>
        </w:div>
        <w:div w:id="1305817469">
          <w:marLeft w:val="0"/>
          <w:marRight w:val="0"/>
          <w:marTop w:val="0"/>
          <w:marBottom w:val="0"/>
          <w:divBdr>
            <w:top w:val="none" w:sz="0" w:space="0" w:color="auto"/>
            <w:left w:val="none" w:sz="0" w:space="0" w:color="auto"/>
            <w:bottom w:val="none" w:sz="0" w:space="0" w:color="auto"/>
            <w:right w:val="none" w:sz="0" w:space="0" w:color="auto"/>
          </w:divBdr>
        </w:div>
      </w:divsChild>
    </w:div>
    <w:div w:id="644626127">
      <w:bodyDiv w:val="1"/>
      <w:marLeft w:val="0"/>
      <w:marRight w:val="0"/>
      <w:marTop w:val="0"/>
      <w:marBottom w:val="0"/>
      <w:divBdr>
        <w:top w:val="none" w:sz="0" w:space="0" w:color="auto"/>
        <w:left w:val="none" w:sz="0" w:space="0" w:color="auto"/>
        <w:bottom w:val="none" w:sz="0" w:space="0" w:color="auto"/>
        <w:right w:val="none" w:sz="0" w:space="0" w:color="auto"/>
      </w:divBdr>
      <w:divsChild>
        <w:div w:id="161707486">
          <w:marLeft w:val="0"/>
          <w:marRight w:val="0"/>
          <w:marTop w:val="0"/>
          <w:marBottom w:val="0"/>
          <w:divBdr>
            <w:top w:val="none" w:sz="0" w:space="0" w:color="auto"/>
            <w:left w:val="none" w:sz="0" w:space="0" w:color="auto"/>
            <w:bottom w:val="none" w:sz="0" w:space="0" w:color="auto"/>
            <w:right w:val="none" w:sz="0" w:space="0" w:color="auto"/>
          </w:divBdr>
        </w:div>
        <w:div w:id="1608079567">
          <w:marLeft w:val="0"/>
          <w:marRight w:val="0"/>
          <w:marTop w:val="0"/>
          <w:marBottom w:val="0"/>
          <w:divBdr>
            <w:top w:val="none" w:sz="0" w:space="0" w:color="auto"/>
            <w:left w:val="none" w:sz="0" w:space="0" w:color="auto"/>
            <w:bottom w:val="none" w:sz="0" w:space="0" w:color="auto"/>
            <w:right w:val="none" w:sz="0" w:space="0" w:color="auto"/>
          </w:divBdr>
        </w:div>
        <w:div w:id="296574187">
          <w:marLeft w:val="0"/>
          <w:marRight w:val="0"/>
          <w:marTop w:val="0"/>
          <w:marBottom w:val="0"/>
          <w:divBdr>
            <w:top w:val="none" w:sz="0" w:space="0" w:color="auto"/>
            <w:left w:val="none" w:sz="0" w:space="0" w:color="auto"/>
            <w:bottom w:val="none" w:sz="0" w:space="0" w:color="auto"/>
            <w:right w:val="none" w:sz="0" w:space="0" w:color="auto"/>
          </w:divBdr>
        </w:div>
        <w:div w:id="910434241">
          <w:marLeft w:val="0"/>
          <w:marRight w:val="0"/>
          <w:marTop w:val="0"/>
          <w:marBottom w:val="0"/>
          <w:divBdr>
            <w:top w:val="none" w:sz="0" w:space="0" w:color="auto"/>
            <w:left w:val="none" w:sz="0" w:space="0" w:color="auto"/>
            <w:bottom w:val="none" w:sz="0" w:space="0" w:color="auto"/>
            <w:right w:val="none" w:sz="0" w:space="0" w:color="auto"/>
          </w:divBdr>
        </w:div>
        <w:div w:id="1203437974">
          <w:marLeft w:val="0"/>
          <w:marRight w:val="0"/>
          <w:marTop w:val="0"/>
          <w:marBottom w:val="0"/>
          <w:divBdr>
            <w:top w:val="none" w:sz="0" w:space="0" w:color="auto"/>
            <w:left w:val="none" w:sz="0" w:space="0" w:color="auto"/>
            <w:bottom w:val="none" w:sz="0" w:space="0" w:color="auto"/>
            <w:right w:val="none" w:sz="0" w:space="0" w:color="auto"/>
          </w:divBdr>
        </w:div>
        <w:div w:id="1639187931">
          <w:marLeft w:val="0"/>
          <w:marRight w:val="0"/>
          <w:marTop w:val="0"/>
          <w:marBottom w:val="0"/>
          <w:divBdr>
            <w:top w:val="none" w:sz="0" w:space="0" w:color="auto"/>
            <w:left w:val="none" w:sz="0" w:space="0" w:color="auto"/>
            <w:bottom w:val="none" w:sz="0" w:space="0" w:color="auto"/>
            <w:right w:val="none" w:sz="0" w:space="0" w:color="auto"/>
          </w:divBdr>
        </w:div>
      </w:divsChild>
    </w:div>
    <w:div w:id="663171121">
      <w:bodyDiv w:val="1"/>
      <w:marLeft w:val="0"/>
      <w:marRight w:val="0"/>
      <w:marTop w:val="0"/>
      <w:marBottom w:val="0"/>
      <w:divBdr>
        <w:top w:val="none" w:sz="0" w:space="0" w:color="auto"/>
        <w:left w:val="none" w:sz="0" w:space="0" w:color="auto"/>
        <w:bottom w:val="none" w:sz="0" w:space="0" w:color="auto"/>
        <w:right w:val="none" w:sz="0" w:space="0" w:color="auto"/>
      </w:divBdr>
    </w:div>
    <w:div w:id="684867225">
      <w:bodyDiv w:val="1"/>
      <w:marLeft w:val="0"/>
      <w:marRight w:val="0"/>
      <w:marTop w:val="0"/>
      <w:marBottom w:val="0"/>
      <w:divBdr>
        <w:top w:val="none" w:sz="0" w:space="0" w:color="auto"/>
        <w:left w:val="none" w:sz="0" w:space="0" w:color="auto"/>
        <w:bottom w:val="none" w:sz="0" w:space="0" w:color="auto"/>
        <w:right w:val="none" w:sz="0" w:space="0" w:color="auto"/>
      </w:divBdr>
    </w:div>
    <w:div w:id="691689391">
      <w:bodyDiv w:val="1"/>
      <w:marLeft w:val="0"/>
      <w:marRight w:val="0"/>
      <w:marTop w:val="0"/>
      <w:marBottom w:val="0"/>
      <w:divBdr>
        <w:top w:val="none" w:sz="0" w:space="0" w:color="auto"/>
        <w:left w:val="none" w:sz="0" w:space="0" w:color="auto"/>
        <w:bottom w:val="none" w:sz="0" w:space="0" w:color="auto"/>
        <w:right w:val="none" w:sz="0" w:space="0" w:color="auto"/>
      </w:divBdr>
    </w:div>
    <w:div w:id="696347733">
      <w:bodyDiv w:val="1"/>
      <w:marLeft w:val="0"/>
      <w:marRight w:val="0"/>
      <w:marTop w:val="0"/>
      <w:marBottom w:val="0"/>
      <w:divBdr>
        <w:top w:val="none" w:sz="0" w:space="0" w:color="auto"/>
        <w:left w:val="none" w:sz="0" w:space="0" w:color="auto"/>
        <w:bottom w:val="none" w:sz="0" w:space="0" w:color="auto"/>
        <w:right w:val="none" w:sz="0" w:space="0" w:color="auto"/>
      </w:divBdr>
    </w:div>
    <w:div w:id="747191662">
      <w:bodyDiv w:val="1"/>
      <w:marLeft w:val="0"/>
      <w:marRight w:val="0"/>
      <w:marTop w:val="0"/>
      <w:marBottom w:val="0"/>
      <w:divBdr>
        <w:top w:val="none" w:sz="0" w:space="0" w:color="auto"/>
        <w:left w:val="none" w:sz="0" w:space="0" w:color="auto"/>
        <w:bottom w:val="none" w:sz="0" w:space="0" w:color="auto"/>
        <w:right w:val="none" w:sz="0" w:space="0" w:color="auto"/>
      </w:divBdr>
    </w:div>
    <w:div w:id="802423720">
      <w:bodyDiv w:val="1"/>
      <w:marLeft w:val="0"/>
      <w:marRight w:val="0"/>
      <w:marTop w:val="0"/>
      <w:marBottom w:val="0"/>
      <w:divBdr>
        <w:top w:val="none" w:sz="0" w:space="0" w:color="auto"/>
        <w:left w:val="none" w:sz="0" w:space="0" w:color="auto"/>
        <w:bottom w:val="none" w:sz="0" w:space="0" w:color="auto"/>
        <w:right w:val="none" w:sz="0" w:space="0" w:color="auto"/>
      </w:divBdr>
    </w:div>
    <w:div w:id="819033394">
      <w:bodyDiv w:val="1"/>
      <w:marLeft w:val="0"/>
      <w:marRight w:val="0"/>
      <w:marTop w:val="0"/>
      <w:marBottom w:val="0"/>
      <w:divBdr>
        <w:top w:val="none" w:sz="0" w:space="0" w:color="auto"/>
        <w:left w:val="none" w:sz="0" w:space="0" w:color="auto"/>
        <w:bottom w:val="none" w:sz="0" w:space="0" w:color="auto"/>
        <w:right w:val="none" w:sz="0" w:space="0" w:color="auto"/>
      </w:divBdr>
    </w:div>
    <w:div w:id="824665020">
      <w:bodyDiv w:val="1"/>
      <w:marLeft w:val="0"/>
      <w:marRight w:val="0"/>
      <w:marTop w:val="0"/>
      <w:marBottom w:val="0"/>
      <w:divBdr>
        <w:top w:val="none" w:sz="0" w:space="0" w:color="auto"/>
        <w:left w:val="none" w:sz="0" w:space="0" w:color="auto"/>
        <w:bottom w:val="none" w:sz="0" w:space="0" w:color="auto"/>
        <w:right w:val="none" w:sz="0" w:space="0" w:color="auto"/>
      </w:divBdr>
    </w:div>
    <w:div w:id="830170765">
      <w:bodyDiv w:val="1"/>
      <w:marLeft w:val="0"/>
      <w:marRight w:val="0"/>
      <w:marTop w:val="0"/>
      <w:marBottom w:val="0"/>
      <w:divBdr>
        <w:top w:val="none" w:sz="0" w:space="0" w:color="auto"/>
        <w:left w:val="none" w:sz="0" w:space="0" w:color="auto"/>
        <w:bottom w:val="none" w:sz="0" w:space="0" w:color="auto"/>
        <w:right w:val="none" w:sz="0" w:space="0" w:color="auto"/>
      </w:divBdr>
    </w:div>
    <w:div w:id="847790257">
      <w:bodyDiv w:val="1"/>
      <w:marLeft w:val="0"/>
      <w:marRight w:val="0"/>
      <w:marTop w:val="0"/>
      <w:marBottom w:val="0"/>
      <w:divBdr>
        <w:top w:val="none" w:sz="0" w:space="0" w:color="auto"/>
        <w:left w:val="none" w:sz="0" w:space="0" w:color="auto"/>
        <w:bottom w:val="none" w:sz="0" w:space="0" w:color="auto"/>
        <w:right w:val="none" w:sz="0" w:space="0" w:color="auto"/>
      </w:divBdr>
    </w:div>
    <w:div w:id="848519828">
      <w:bodyDiv w:val="1"/>
      <w:marLeft w:val="0"/>
      <w:marRight w:val="0"/>
      <w:marTop w:val="0"/>
      <w:marBottom w:val="0"/>
      <w:divBdr>
        <w:top w:val="none" w:sz="0" w:space="0" w:color="auto"/>
        <w:left w:val="none" w:sz="0" w:space="0" w:color="auto"/>
        <w:bottom w:val="none" w:sz="0" w:space="0" w:color="auto"/>
        <w:right w:val="none" w:sz="0" w:space="0" w:color="auto"/>
      </w:divBdr>
    </w:div>
    <w:div w:id="850409119">
      <w:bodyDiv w:val="1"/>
      <w:marLeft w:val="0"/>
      <w:marRight w:val="0"/>
      <w:marTop w:val="0"/>
      <w:marBottom w:val="0"/>
      <w:divBdr>
        <w:top w:val="none" w:sz="0" w:space="0" w:color="auto"/>
        <w:left w:val="none" w:sz="0" w:space="0" w:color="auto"/>
        <w:bottom w:val="none" w:sz="0" w:space="0" w:color="auto"/>
        <w:right w:val="none" w:sz="0" w:space="0" w:color="auto"/>
      </w:divBdr>
    </w:div>
    <w:div w:id="862985554">
      <w:bodyDiv w:val="1"/>
      <w:marLeft w:val="0"/>
      <w:marRight w:val="0"/>
      <w:marTop w:val="0"/>
      <w:marBottom w:val="0"/>
      <w:divBdr>
        <w:top w:val="none" w:sz="0" w:space="0" w:color="auto"/>
        <w:left w:val="none" w:sz="0" w:space="0" w:color="auto"/>
        <w:bottom w:val="none" w:sz="0" w:space="0" w:color="auto"/>
        <w:right w:val="none" w:sz="0" w:space="0" w:color="auto"/>
      </w:divBdr>
    </w:div>
    <w:div w:id="886379340">
      <w:bodyDiv w:val="1"/>
      <w:marLeft w:val="0"/>
      <w:marRight w:val="0"/>
      <w:marTop w:val="0"/>
      <w:marBottom w:val="0"/>
      <w:divBdr>
        <w:top w:val="none" w:sz="0" w:space="0" w:color="auto"/>
        <w:left w:val="none" w:sz="0" w:space="0" w:color="auto"/>
        <w:bottom w:val="none" w:sz="0" w:space="0" w:color="auto"/>
        <w:right w:val="none" w:sz="0" w:space="0" w:color="auto"/>
      </w:divBdr>
      <w:divsChild>
        <w:div w:id="1073118525">
          <w:marLeft w:val="0"/>
          <w:marRight w:val="0"/>
          <w:marTop w:val="0"/>
          <w:marBottom w:val="0"/>
          <w:divBdr>
            <w:top w:val="none" w:sz="0" w:space="0" w:color="auto"/>
            <w:left w:val="none" w:sz="0" w:space="0" w:color="auto"/>
            <w:bottom w:val="none" w:sz="0" w:space="0" w:color="auto"/>
            <w:right w:val="none" w:sz="0" w:space="0" w:color="auto"/>
          </w:divBdr>
        </w:div>
      </w:divsChild>
    </w:div>
    <w:div w:id="888876978">
      <w:bodyDiv w:val="1"/>
      <w:marLeft w:val="0"/>
      <w:marRight w:val="0"/>
      <w:marTop w:val="0"/>
      <w:marBottom w:val="0"/>
      <w:divBdr>
        <w:top w:val="none" w:sz="0" w:space="0" w:color="auto"/>
        <w:left w:val="none" w:sz="0" w:space="0" w:color="auto"/>
        <w:bottom w:val="none" w:sz="0" w:space="0" w:color="auto"/>
        <w:right w:val="none" w:sz="0" w:space="0" w:color="auto"/>
      </w:divBdr>
    </w:div>
    <w:div w:id="894465940">
      <w:bodyDiv w:val="1"/>
      <w:marLeft w:val="0"/>
      <w:marRight w:val="0"/>
      <w:marTop w:val="0"/>
      <w:marBottom w:val="0"/>
      <w:divBdr>
        <w:top w:val="none" w:sz="0" w:space="0" w:color="auto"/>
        <w:left w:val="none" w:sz="0" w:space="0" w:color="auto"/>
        <w:bottom w:val="none" w:sz="0" w:space="0" w:color="auto"/>
        <w:right w:val="none" w:sz="0" w:space="0" w:color="auto"/>
      </w:divBdr>
    </w:div>
    <w:div w:id="903565397">
      <w:bodyDiv w:val="1"/>
      <w:marLeft w:val="0"/>
      <w:marRight w:val="0"/>
      <w:marTop w:val="0"/>
      <w:marBottom w:val="0"/>
      <w:divBdr>
        <w:top w:val="none" w:sz="0" w:space="0" w:color="auto"/>
        <w:left w:val="none" w:sz="0" w:space="0" w:color="auto"/>
        <w:bottom w:val="none" w:sz="0" w:space="0" w:color="auto"/>
        <w:right w:val="none" w:sz="0" w:space="0" w:color="auto"/>
      </w:divBdr>
    </w:div>
    <w:div w:id="919607120">
      <w:bodyDiv w:val="1"/>
      <w:marLeft w:val="0"/>
      <w:marRight w:val="0"/>
      <w:marTop w:val="0"/>
      <w:marBottom w:val="0"/>
      <w:divBdr>
        <w:top w:val="none" w:sz="0" w:space="0" w:color="auto"/>
        <w:left w:val="none" w:sz="0" w:space="0" w:color="auto"/>
        <w:bottom w:val="none" w:sz="0" w:space="0" w:color="auto"/>
        <w:right w:val="none" w:sz="0" w:space="0" w:color="auto"/>
      </w:divBdr>
    </w:div>
    <w:div w:id="939416940">
      <w:bodyDiv w:val="1"/>
      <w:marLeft w:val="0"/>
      <w:marRight w:val="0"/>
      <w:marTop w:val="0"/>
      <w:marBottom w:val="0"/>
      <w:divBdr>
        <w:top w:val="none" w:sz="0" w:space="0" w:color="auto"/>
        <w:left w:val="none" w:sz="0" w:space="0" w:color="auto"/>
        <w:bottom w:val="none" w:sz="0" w:space="0" w:color="auto"/>
        <w:right w:val="none" w:sz="0" w:space="0" w:color="auto"/>
      </w:divBdr>
      <w:divsChild>
        <w:div w:id="726730627">
          <w:marLeft w:val="0"/>
          <w:marRight w:val="0"/>
          <w:marTop w:val="0"/>
          <w:marBottom w:val="0"/>
          <w:divBdr>
            <w:top w:val="none" w:sz="0" w:space="0" w:color="auto"/>
            <w:left w:val="none" w:sz="0" w:space="0" w:color="auto"/>
            <w:bottom w:val="none" w:sz="0" w:space="0" w:color="auto"/>
            <w:right w:val="none" w:sz="0" w:space="0" w:color="auto"/>
          </w:divBdr>
        </w:div>
        <w:div w:id="665472472">
          <w:marLeft w:val="0"/>
          <w:marRight w:val="0"/>
          <w:marTop w:val="0"/>
          <w:marBottom w:val="0"/>
          <w:divBdr>
            <w:top w:val="none" w:sz="0" w:space="0" w:color="auto"/>
            <w:left w:val="none" w:sz="0" w:space="0" w:color="auto"/>
            <w:bottom w:val="none" w:sz="0" w:space="0" w:color="auto"/>
            <w:right w:val="none" w:sz="0" w:space="0" w:color="auto"/>
          </w:divBdr>
        </w:div>
        <w:div w:id="1638534">
          <w:marLeft w:val="0"/>
          <w:marRight w:val="0"/>
          <w:marTop w:val="0"/>
          <w:marBottom w:val="0"/>
          <w:divBdr>
            <w:top w:val="none" w:sz="0" w:space="0" w:color="auto"/>
            <w:left w:val="none" w:sz="0" w:space="0" w:color="auto"/>
            <w:bottom w:val="none" w:sz="0" w:space="0" w:color="auto"/>
            <w:right w:val="none" w:sz="0" w:space="0" w:color="auto"/>
          </w:divBdr>
        </w:div>
        <w:div w:id="447432990">
          <w:marLeft w:val="0"/>
          <w:marRight w:val="0"/>
          <w:marTop w:val="0"/>
          <w:marBottom w:val="0"/>
          <w:divBdr>
            <w:top w:val="none" w:sz="0" w:space="0" w:color="auto"/>
            <w:left w:val="none" w:sz="0" w:space="0" w:color="auto"/>
            <w:bottom w:val="none" w:sz="0" w:space="0" w:color="auto"/>
            <w:right w:val="none" w:sz="0" w:space="0" w:color="auto"/>
          </w:divBdr>
        </w:div>
        <w:div w:id="424959392">
          <w:marLeft w:val="0"/>
          <w:marRight w:val="0"/>
          <w:marTop w:val="0"/>
          <w:marBottom w:val="0"/>
          <w:divBdr>
            <w:top w:val="none" w:sz="0" w:space="0" w:color="auto"/>
            <w:left w:val="none" w:sz="0" w:space="0" w:color="auto"/>
            <w:bottom w:val="none" w:sz="0" w:space="0" w:color="auto"/>
            <w:right w:val="none" w:sz="0" w:space="0" w:color="auto"/>
          </w:divBdr>
        </w:div>
        <w:div w:id="1520580911">
          <w:marLeft w:val="0"/>
          <w:marRight w:val="0"/>
          <w:marTop w:val="0"/>
          <w:marBottom w:val="0"/>
          <w:divBdr>
            <w:top w:val="none" w:sz="0" w:space="0" w:color="auto"/>
            <w:left w:val="none" w:sz="0" w:space="0" w:color="auto"/>
            <w:bottom w:val="none" w:sz="0" w:space="0" w:color="auto"/>
            <w:right w:val="none" w:sz="0" w:space="0" w:color="auto"/>
          </w:divBdr>
        </w:div>
        <w:div w:id="1392541343">
          <w:marLeft w:val="0"/>
          <w:marRight w:val="0"/>
          <w:marTop w:val="0"/>
          <w:marBottom w:val="0"/>
          <w:divBdr>
            <w:top w:val="none" w:sz="0" w:space="0" w:color="auto"/>
            <w:left w:val="none" w:sz="0" w:space="0" w:color="auto"/>
            <w:bottom w:val="none" w:sz="0" w:space="0" w:color="auto"/>
            <w:right w:val="none" w:sz="0" w:space="0" w:color="auto"/>
          </w:divBdr>
        </w:div>
      </w:divsChild>
    </w:div>
    <w:div w:id="950476549">
      <w:bodyDiv w:val="1"/>
      <w:marLeft w:val="0"/>
      <w:marRight w:val="0"/>
      <w:marTop w:val="0"/>
      <w:marBottom w:val="0"/>
      <w:divBdr>
        <w:top w:val="none" w:sz="0" w:space="0" w:color="auto"/>
        <w:left w:val="none" w:sz="0" w:space="0" w:color="auto"/>
        <w:bottom w:val="none" w:sz="0" w:space="0" w:color="auto"/>
        <w:right w:val="none" w:sz="0" w:space="0" w:color="auto"/>
      </w:divBdr>
    </w:div>
    <w:div w:id="952589957">
      <w:bodyDiv w:val="1"/>
      <w:marLeft w:val="0"/>
      <w:marRight w:val="0"/>
      <w:marTop w:val="0"/>
      <w:marBottom w:val="0"/>
      <w:divBdr>
        <w:top w:val="none" w:sz="0" w:space="0" w:color="auto"/>
        <w:left w:val="none" w:sz="0" w:space="0" w:color="auto"/>
        <w:bottom w:val="none" w:sz="0" w:space="0" w:color="auto"/>
        <w:right w:val="none" w:sz="0" w:space="0" w:color="auto"/>
      </w:divBdr>
    </w:div>
    <w:div w:id="972633882">
      <w:bodyDiv w:val="1"/>
      <w:marLeft w:val="0"/>
      <w:marRight w:val="0"/>
      <w:marTop w:val="0"/>
      <w:marBottom w:val="0"/>
      <w:divBdr>
        <w:top w:val="none" w:sz="0" w:space="0" w:color="auto"/>
        <w:left w:val="none" w:sz="0" w:space="0" w:color="auto"/>
        <w:bottom w:val="none" w:sz="0" w:space="0" w:color="auto"/>
        <w:right w:val="none" w:sz="0" w:space="0" w:color="auto"/>
      </w:divBdr>
      <w:divsChild>
        <w:div w:id="155845415">
          <w:marLeft w:val="0"/>
          <w:marRight w:val="0"/>
          <w:marTop w:val="0"/>
          <w:marBottom w:val="0"/>
          <w:divBdr>
            <w:top w:val="none" w:sz="0" w:space="0" w:color="auto"/>
            <w:left w:val="none" w:sz="0" w:space="0" w:color="auto"/>
            <w:bottom w:val="none" w:sz="0" w:space="0" w:color="auto"/>
            <w:right w:val="none" w:sz="0" w:space="0" w:color="auto"/>
          </w:divBdr>
          <w:divsChild>
            <w:div w:id="918059120">
              <w:marLeft w:val="0"/>
              <w:marRight w:val="0"/>
              <w:marTop w:val="0"/>
              <w:marBottom w:val="0"/>
              <w:divBdr>
                <w:top w:val="none" w:sz="0" w:space="0" w:color="auto"/>
                <w:left w:val="none" w:sz="0" w:space="0" w:color="auto"/>
                <w:bottom w:val="none" w:sz="0" w:space="0" w:color="auto"/>
                <w:right w:val="none" w:sz="0" w:space="0" w:color="auto"/>
              </w:divBdr>
              <w:divsChild>
                <w:div w:id="1489634075">
                  <w:marLeft w:val="0"/>
                  <w:marRight w:val="0"/>
                  <w:marTop w:val="0"/>
                  <w:marBottom w:val="0"/>
                  <w:divBdr>
                    <w:top w:val="none" w:sz="0" w:space="0" w:color="auto"/>
                    <w:left w:val="none" w:sz="0" w:space="0" w:color="auto"/>
                    <w:bottom w:val="none" w:sz="0" w:space="0" w:color="auto"/>
                    <w:right w:val="none" w:sz="0" w:space="0" w:color="auto"/>
                  </w:divBdr>
                  <w:divsChild>
                    <w:div w:id="566916090">
                      <w:marLeft w:val="0"/>
                      <w:marRight w:val="90"/>
                      <w:marTop w:val="0"/>
                      <w:marBottom w:val="0"/>
                      <w:divBdr>
                        <w:top w:val="none" w:sz="0" w:space="0" w:color="auto"/>
                        <w:left w:val="none" w:sz="0" w:space="0" w:color="auto"/>
                        <w:bottom w:val="none" w:sz="0" w:space="0" w:color="auto"/>
                        <w:right w:val="none" w:sz="0" w:space="0" w:color="auto"/>
                      </w:divBdr>
                      <w:divsChild>
                        <w:div w:id="163591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86057">
          <w:marLeft w:val="0"/>
          <w:marRight w:val="0"/>
          <w:marTop w:val="0"/>
          <w:marBottom w:val="0"/>
          <w:divBdr>
            <w:top w:val="none" w:sz="0" w:space="0" w:color="auto"/>
            <w:left w:val="none" w:sz="0" w:space="0" w:color="auto"/>
            <w:bottom w:val="none" w:sz="0" w:space="0" w:color="auto"/>
            <w:right w:val="none" w:sz="0" w:space="0" w:color="auto"/>
          </w:divBdr>
          <w:divsChild>
            <w:div w:id="112595731">
              <w:marLeft w:val="0"/>
              <w:marRight w:val="0"/>
              <w:marTop w:val="0"/>
              <w:marBottom w:val="0"/>
              <w:divBdr>
                <w:top w:val="none" w:sz="0" w:space="0" w:color="auto"/>
                <w:left w:val="none" w:sz="0" w:space="0" w:color="auto"/>
                <w:bottom w:val="none" w:sz="0" w:space="0" w:color="auto"/>
                <w:right w:val="none" w:sz="0" w:space="0" w:color="auto"/>
              </w:divBdr>
              <w:divsChild>
                <w:div w:id="1521581058">
                  <w:marLeft w:val="0"/>
                  <w:marRight w:val="0"/>
                  <w:marTop w:val="0"/>
                  <w:marBottom w:val="0"/>
                  <w:divBdr>
                    <w:top w:val="none" w:sz="0" w:space="0" w:color="auto"/>
                    <w:left w:val="none" w:sz="0" w:space="0" w:color="auto"/>
                    <w:bottom w:val="none" w:sz="0" w:space="0" w:color="auto"/>
                    <w:right w:val="none" w:sz="0" w:space="0" w:color="auto"/>
                  </w:divBdr>
                  <w:divsChild>
                    <w:div w:id="1154376233">
                      <w:marLeft w:val="0"/>
                      <w:marRight w:val="0"/>
                      <w:marTop w:val="0"/>
                      <w:marBottom w:val="0"/>
                      <w:divBdr>
                        <w:top w:val="none" w:sz="0" w:space="0" w:color="auto"/>
                        <w:left w:val="none" w:sz="0" w:space="0" w:color="auto"/>
                        <w:bottom w:val="none" w:sz="0" w:space="0" w:color="auto"/>
                        <w:right w:val="none" w:sz="0" w:space="0" w:color="auto"/>
                      </w:divBdr>
                      <w:divsChild>
                        <w:div w:id="1291471789">
                          <w:marLeft w:val="0"/>
                          <w:marRight w:val="0"/>
                          <w:marTop w:val="0"/>
                          <w:marBottom w:val="0"/>
                          <w:divBdr>
                            <w:top w:val="single" w:sz="2" w:space="0" w:color="EFEFEF"/>
                            <w:left w:val="none" w:sz="0" w:space="0" w:color="auto"/>
                            <w:bottom w:val="none" w:sz="0" w:space="0" w:color="auto"/>
                            <w:right w:val="none" w:sz="0" w:space="0" w:color="auto"/>
                          </w:divBdr>
                          <w:divsChild>
                            <w:div w:id="2008709671">
                              <w:marLeft w:val="0"/>
                              <w:marRight w:val="0"/>
                              <w:marTop w:val="0"/>
                              <w:marBottom w:val="0"/>
                              <w:divBdr>
                                <w:top w:val="none" w:sz="0" w:space="0" w:color="auto"/>
                                <w:left w:val="none" w:sz="0" w:space="0" w:color="auto"/>
                                <w:bottom w:val="none" w:sz="0" w:space="0" w:color="auto"/>
                                <w:right w:val="none" w:sz="0" w:space="0" w:color="auto"/>
                              </w:divBdr>
                              <w:divsChild>
                                <w:div w:id="1775174793">
                                  <w:marLeft w:val="0"/>
                                  <w:marRight w:val="0"/>
                                  <w:marTop w:val="0"/>
                                  <w:marBottom w:val="0"/>
                                  <w:divBdr>
                                    <w:top w:val="none" w:sz="0" w:space="0" w:color="auto"/>
                                    <w:left w:val="none" w:sz="0" w:space="0" w:color="auto"/>
                                    <w:bottom w:val="none" w:sz="0" w:space="0" w:color="auto"/>
                                    <w:right w:val="none" w:sz="0" w:space="0" w:color="auto"/>
                                  </w:divBdr>
                                  <w:divsChild>
                                    <w:div w:id="387999193">
                                      <w:marLeft w:val="0"/>
                                      <w:marRight w:val="0"/>
                                      <w:marTop w:val="0"/>
                                      <w:marBottom w:val="0"/>
                                      <w:divBdr>
                                        <w:top w:val="none" w:sz="0" w:space="0" w:color="auto"/>
                                        <w:left w:val="none" w:sz="0" w:space="0" w:color="auto"/>
                                        <w:bottom w:val="none" w:sz="0" w:space="0" w:color="auto"/>
                                        <w:right w:val="none" w:sz="0" w:space="0" w:color="auto"/>
                                      </w:divBdr>
                                      <w:divsChild>
                                        <w:div w:id="1345597517">
                                          <w:marLeft w:val="0"/>
                                          <w:marRight w:val="0"/>
                                          <w:marTop w:val="0"/>
                                          <w:marBottom w:val="0"/>
                                          <w:divBdr>
                                            <w:top w:val="none" w:sz="0" w:space="0" w:color="auto"/>
                                            <w:left w:val="none" w:sz="0" w:space="0" w:color="auto"/>
                                            <w:bottom w:val="none" w:sz="0" w:space="0" w:color="auto"/>
                                            <w:right w:val="none" w:sz="0" w:space="0" w:color="auto"/>
                                          </w:divBdr>
                                          <w:divsChild>
                                            <w:div w:id="344982043">
                                              <w:marLeft w:val="0"/>
                                              <w:marRight w:val="0"/>
                                              <w:marTop w:val="0"/>
                                              <w:marBottom w:val="0"/>
                                              <w:divBdr>
                                                <w:top w:val="none" w:sz="0" w:space="0" w:color="auto"/>
                                                <w:left w:val="none" w:sz="0" w:space="0" w:color="auto"/>
                                                <w:bottom w:val="none" w:sz="0" w:space="0" w:color="auto"/>
                                                <w:right w:val="none" w:sz="0" w:space="0" w:color="auto"/>
                                              </w:divBdr>
                                              <w:divsChild>
                                                <w:div w:id="2052194378">
                                                  <w:marLeft w:val="0"/>
                                                  <w:marRight w:val="0"/>
                                                  <w:marTop w:val="0"/>
                                                  <w:marBottom w:val="0"/>
                                                  <w:divBdr>
                                                    <w:top w:val="none" w:sz="0" w:space="0" w:color="auto"/>
                                                    <w:left w:val="none" w:sz="0" w:space="0" w:color="auto"/>
                                                    <w:bottom w:val="none" w:sz="0" w:space="0" w:color="auto"/>
                                                    <w:right w:val="none" w:sz="0" w:space="0" w:color="auto"/>
                                                  </w:divBdr>
                                                </w:div>
                                              </w:divsChild>
                                            </w:div>
                                            <w:div w:id="1770586468">
                                              <w:marLeft w:val="0"/>
                                              <w:marRight w:val="0"/>
                                              <w:marTop w:val="0"/>
                                              <w:marBottom w:val="0"/>
                                              <w:divBdr>
                                                <w:top w:val="none" w:sz="0" w:space="0" w:color="auto"/>
                                                <w:left w:val="none" w:sz="0" w:space="0" w:color="auto"/>
                                                <w:bottom w:val="none" w:sz="0" w:space="0" w:color="auto"/>
                                                <w:right w:val="none" w:sz="0" w:space="0" w:color="auto"/>
                                              </w:divBdr>
                                              <w:divsChild>
                                                <w:div w:id="986932990">
                                                  <w:marLeft w:val="0"/>
                                                  <w:marRight w:val="0"/>
                                                  <w:marTop w:val="0"/>
                                                  <w:marBottom w:val="0"/>
                                                  <w:divBdr>
                                                    <w:top w:val="none" w:sz="0" w:space="0" w:color="auto"/>
                                                    <w:left w:val="none" w:sz="0" w:space="0" w:color="auto"/>
                                                    <w:bottom w:val="none" w:sz="0" w:space="0" w:color="auto"/>
                                                    <w:right w:val="none" w:sz="0" w:space="0" w:color="auto"/>
                                                  </w:divBdr>
                                                  <w:divsChild>
                                                    <w:div w:id="472455737">
                                                      <w:marLeft w:val="300"/>
                                                      <w:marRight w:val="0"/>
                                                      <w:marTop w:val="0"/>
                                                      <w:marBottom w:val="0"/>
                                                      <w:divBdr>
                                                        <w:top w:val="none" w:sz="0" w:space="0" w:color="auto"/>
                                                        <w:left w:val="none" w:sz="0" w:space="0" w:color="auto"/>
                                                        <w:bottom w:val="none" w:sz="0" w:space="0" w:color="auto"/>
                                                        <w:right w:val="none" w:sz="0" w:space="0" w:color="auto"/>
                                                      </w:divBdr>
                                                    </w:div>
                                                    <w:div w:id="652951991">
                                                      <w:marLeft w:val="0"/>
                                                      <w:marRight w:val="0"/>
                                                      <w:marTop w:val="0"/>
                                                      <w:marBottom w:val="0"/>
                                                      <w:divBdr>
                                                        <w:top w:val="none" w:sz="0" w:space="0" w:color="auto"/>
                                                        <w:left w:val="none" w:sz="0" w:space="0" w:color="auto"/>
                                                        <w:bottom w:val="none" w:sz="0" w:space="0" w:color="auto"/>
                                                        <w:right w:val="none" w:sz="0" w:space="0" w:color="auto"/>
                                                      </w:divBdr>
                                                    </w:div>
                                                    <w:div w:id="1152870887">
                                                      <w:marLeft w:val="60"/>
                                                      <w:marRight w:val="0"/>
                                                      <w:marTop w:val="0"/>
                                                      <w:marBottom w:val="0"/>
                                                      <w:divBdr>
                                                        <w:top w:val="none" w:sz="0" w:space="0" w:color="auto"/>
                                                        <w:left w:val="none" w:sz="0" w:space="0" w:color="auto"/>
                                                        <w:bottom w:val="none" w:sz="0" w:space="0" w:color="auto"/>
                                                        <w:right w:val="none" w:sz="0" w:space="0" w:color="auto"/>
                                                      </w:divBdr>
                                                    </w:div>
                                                    <w:div w:id="1294289797">
                                                      <w:marLeft w:val="0"/>
                                                      <w:marRight w:val="0"/>
                                                      <w:marTop w:val="0"/>
                                                      <w:marBottom w:val="0"/>
                                                      <w:divBdr>
                                                        <w:top w:val="none" w:sz="0" w:space="0" w:color="auto"/>
                                                        <w:left w:val="none" w:sz="0" w:space="0" w:color="auto"/>
                                                        <w:bottom w:val="none" w:sz="0" w:space="0" w:color="auto"/>
                                                        <w:right w:val="none" w:sz="0" w:space="0" w:color="auto"/>
                                                      </w:divBdr>
                                                    </w:div>
                                                    <w:div w:id="2120488807">
                                                      <w:marLeft w:val="300"/>
                                                      <w:marRight w:val="0"/>
                                                      <w:marTop w:val="0"/>
                                                      <w:marBottom w:val="0"/>
                                                      <w:divBdr>
                                                        <w:top w:val="none" w:sz="0" w:space="0" w:color="auto"/>
                                                        <w:left w:val="none" w:sz="0" w:space="0" w:color="auto"/>
                                                        <w:bottom w:val="none" w:sz="0" w:space="0" w:color="auto"/>
                                                        <w:right w:val="none" w:sz="0" w:space="0" w:color="auto"/>
                                                      </w:divBdr>
                                                    </w:div>
                                                  </w:divsChild>
                                                </w:div>
                                                <w:div w:id="1077171882">
                                                  <w:marLeft w:val="0"/>
                                                  <w:marRight w:val="0"/>
                                                  <w:marTop w:val="0"/>
                                                  <w:marBottom w:val="0"/>
                                                  <w:divBdr>
                                                    <w:top w:val="none" w:sz="0" w:space="0" w:color="auto"/>
                                                    <w:left w:val="none" w:sz="0" w:space="0" w:color="auto"/>
                                                    <w:bottom w:val="none" w:sz="0" w:space="0" w:color="auto"/>
                                                    <w:right w:val="none" w:sz="0" w:space="0" w:color="auto"/>
                                                  </w:divBdr>
                                                  <w:divsChild>
                                                    <w:div w:id="223300044">
                                                      <w:marLeft w:val="0"/>
                                                      <w:marRight w:val="0"/>
                                                      <w:marTop w:val="120"/>
                                                      <w:marBottom w:val="0"/>
                                                      <w:divBdr>
                                                        <w:top w:val="none" w:sz="0" w:space="0" w:color="auto"/>
                                                        <w:left w:val="none" w:sz="0" w:space="0" w:color="auto"/>
                                                        <w:bottom w:val="none" w:sz="0" w:space="0" w:color="auto"/>
                                                        <w:right w:val="none" w:sz="0" w:space="0" w:color="auto"/>
                                                      </w:divBdr>
                                                      <w:divsChild>
                                                        <w:div w:id="236867526">
                                                          <w:marLeft w:val="0"/>
                                                          <w:marRight w:val="0"/>
                                                          <w:marTop w:val="0"/>
                                                          <w:marBottom w:val="0"/>
                                                          <w:divBdr>
                                                            <w:top w:val="none" w:sz="0" w:space="0" w:color="auto"/>
                                                            <w:left w:val="none" w:sz="0" w:space="0" w:color="auto"/>
                                                            <w:bottom w:val="none" w:sz="0" w:space="0" w:color="auto"/>
                                                            <w:right w:val="none" w:sz="0" w:space="0" w:color="auto"/>
                                                          </w:divBdr>
                                                          <w:divsChild>
                                                            <w:div w:id="782767699">
                                                              <w:marLeft w:val="0"/>
                                                              <w:marRight w:val="0"/>
                                                              <w:marTop w:val="0"/>
                                                              <w:marBottom w:val="0"/>
                                                              <w:divBdr>
                                                                <w:top w:val="none" w:sz="0" w:space="0" w:color="auto"/>
                                                                <w:left w:val="none" w:sz="0" w:space="0" w:color="auto"/>
                                                                <w:bottom w:val="none" w:sz="0" w:space="0" w:color="auto"/>
                                                                <w:right w:val="none" w:sz="0" w:space="0" w:color="auto"/>
                                                              </w:divBdr>
                                                              <w:divsChild>
                                                                <w:div w:id="1628701517">
                                                                  <w:marLeft w:val="0"/>
                                                                  <w:marRight w:val="0"/>
                                                                  <w:marTop w:val="0"/>
                                                                  <w:marBottom w:val="0"/>
                                                                  <w:divBdr>
                                                                    <w:top w:val="none" w:sz="0" w:space="0" w:color="auto"/>
                                                                    <w:left w:val="none" w:sz="0" w:space="0" w:color="auto"/>
                                                                    <w:bottom w:val="none" w:sz="0" w:space="0" w:color="auto"/>
                                                                    <w:right w:val="none" w:sz="0" w:space="0" w:color="auto"/>
                                                                  </w:divBdr>
                                                                  <w:divsChild>
                                                                    <w:div w:id="259608636">
                                                                      <w:marLeft w:val="0"/>
                                                                      <w:marRight w:val="0"/>
                                                                      <w:marTop w:val="0"/>
                                                                      <w:marBottom w:val="0"/>
                                                                      <w:divBdr>
                                                                        <w:top w:val="none" w:sz="0" w:space="0" w:color="auto"/>
                                                                        <w:left w:val="none" w:sz="0" w:space="0" w:color="auto"/>
                                                                        <w:bottom w:val="none" w:sz="0" w:space="0" w:color="auto"/>
                                                                        <w:right w:val="none" w:sz="0" w:space="0" w:color="auto"/>
                                                                      </w:divBdr>
                                                                    </w:div>
                                                                    <w:div w:id="1019938739">
                                                                      <w:marLeft w:val="0"/>
                                                                      <w:marRight w:val="0"/>
                                                                      <w:marTop w:val="0"/>
                                                                      <w:marBottom w:val="0"/>
                                                                      <w:divBdr>
                                                                        <w:top w:val="none" w:sz="0" w:space="0" w:color="auto"/>
                                                                        <w:left w:val="none" w:sz="0" w:space="0" w:color="auto"/>
                                                                        <w:bottom w:val="none" w:sz="0" w:space="0" w:color="auto"/>
                                                                        <w:right w:val="none" w:sz="0" w:space="0" w:color="auto"/>
                                                                      </w:divBdr>
                                                                    </w:div>
                                                                    <w:div w:id="1093167041">
                                                                      <w:marLeft w:val="0"/>
                                                                      <w:marRight w:val="0"/>
                                                                      <w:marTop w:val="0"/>
                                                                      <w:marBottom w:val="0"/>
                                                                      <w:divBdr>
                                                                        <w:top w:val="none" w:sz="0" w:space="0" w:color="auto"/>
                                                                        <w:left w:val="none" w:sz="0" w:space="0" w:color="auto"/>
                                                                        <w:bottom w:val="none" w:sz="0" w:space="0" w:color="auto"/>
                                                                        <w:right w:val="none" w:sz="0" w:space="0" w:color="auto"/>
                                                                      </w:divBdr>
                                                                    </w:div>
                                                                    <w:div w:id="1441222560">
                                                                      <w:marLeft w:val="0"/>
                                                                      <w:marRight w:val="0"/>
                                                                      <w:marTop w:val="0"/>
                                                                      <w:marBottom w:val="0"/>
                                                                      <w:divBdr>
                                                                        <w:top w:val="none" w:sz="0" w:space="0" w:color="auto"/>
                                                                        <w:left w:val="none" w:sz="0" w:space="0" w:color="auto"/>
                                                                        <w:bottom w:val="none" w:sz="0" w:space="0" w:color="auto"/>
                                                                        <w:right w:val="none" w:sz="0" w:space="0" w:color="auto"/>
                                                                      </w:divBdr>
                                                                    </w:div>
                                                                    <w:div w:id="1456362264">
                                                                      <w:marLeft w:val="0"/>
                                                                      <w:marRight w:val="0"/>
                                                                      <w:marTop w:val="0"/>
                                                                      <w:marBottom w:val="0"/>
                                                                      <w:divBdr>
                                                                        <w:top w:val="none" w:sz="0" w:space="0" w:color="auto"/>
                                                                        <w:left w:val="none" w:sz="0" w:space="0" w:color="auto"/>
                                                                        <w:bottom w:val="none" w:sz="0" w:space="0" w:color="auto"/>
                                                                        <w:right w:val="none" w:sz="0" w:space="0" w:color="auto"/>
                                                                      </w:divBdr>
                                                                    </w:div>
                                                                    <w:div w:id="174217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981664777">
      <w:bodyDiv w:val="1"/>
      <w:marLeft w:val="0"/>
      <w:marRight w:val="0"/>
      <w:marTop w:val="0"/>
      <w:marBottom w:val="0"/>
      <w:divBdr>
        <w:top w:val="none" w:sz="0" w:space="0" w:color="auto"/>
        <w:left w:val="none" w:sz="0" w:space="0" w:color="auto"/>
        <w:bottom w:val="none" w:sz="0" w:space="0" w:color="auto"/>
        <w:right w:val="none" w:sz="0" w:space="0" w:color="auto"/>
      </w:divBdr>
    </w:div>
    <w:div w:id="982975371">
      <w:bodyDiv w:val="1"/>
      <w:marLeft w:val="0"/>
      <w:marRight w:val="0"/>
      <w:marTop w:val="0"/>
      <w:marBottom w:val="0"/>
      <w:divBdr>
        <w:top w:val="none" w:sz="0" w:space="0" w:color="auto"/>
        <w:left w:val="none" w:sz="0" w:space="0" w:color="auto"/>
        <w:bottom w:val="none" w:sz="0" w:space="0" w:color="auto"/>
        <w:right w:val="none" w:sz="0" w:space="0" w:color="auto"/>
      </w:divBdr>
    </w:div>
    <w:div w:id="986131830">
      <w:bodyDiv w:val="1"/>
      <w:marLeft w:val="0"/>
      <w:marRight w:val="0"/>
      <w:marTop w:val="0"/>
      <w:marBottom w:val="0"/>
      <w:divBdr>
        <w:top w:val="none" w:sz="0" w:space="0" w:color="auto"/>
        <w:left w:val="none" w:sz="0" w:space="0" w:color="auto"/>
        <w:bottom w:val="none" w:sz="0" w:space="0" w:color="auto"/>
        <w:right w:val="none" w:sz="0" w:space="0" w:color="auto"/>
      </w:divBdr>
    </w:div>
    <w:div w:id="993875069">
      <w:bodyDiv w:val="1"/>
      <w:marLeft w:val="0"/>
      <w:marRight w:val="0"/>
      <w:marTop w:val="0"/>
      <w:marBottom w:val="0"/>
      <w:divBdr>
        <w:top w:val="none" w:sz="0" w:space="0" w:color="auto"/>
        <w:left w:val="none" w:sz="0" w:space="0" w:color="auto"/>
        <w:bottom w:val="none" w:sz="0" w:space="0" w:color="auto"/>
        <w:right w:val="none" w:sz="0" w:space="0" w:color="auto"/>
      </w:divBdr>
      <w:divsChild>
        <w:div w:id="857744203">
          <w:marLeft w:val="0"/>
          <w:marRight w:val="0"/>
          <w:marTop w:val="240"/>
          <w:marBottom w:val="240"/>
          <w:divBdr>
            <w:top w:val="none" w:sz="0" w:space="0" w:color="auto"/>
            <w:left w:val="none" w:sz="0" w:space="0" w:color="auto"/>
            <w:bottom w:val="none" w:sz="0" w:space="0" w:color="auto"/>
            <w:right w:val="none" w:sz="0" w:space="0" w:color="auto"/>
          </w:divBdr>
        </w:div>
        <w:div w:id="1894999168">
          <w:marLeft w:val="0"/>
          <w:marRight w:val="0"/>
          <w:marTop w:val="240"/>
          <w:marBottom w:val="240"/>
          <w:divBdr>
            <w:top w:val="none" w:sz="0" w:space="0" w:color="auto"/>
            <w:left w:val="none" w:sz="0" w:space="0" w:color="auto"/>
            <w:bottom w:val="none" w:sz="0" w:space="0" w:color="auto"/>
            <w:right w:val="none" w:sz="0" w:space="0" w:color="auto"/>
          </w:divBdr>
        </w:div>
        <w:div w:id="2100632883">
          <w:marLeft w:val="0"/>
          <w:marRight w:val="0"/>
          <w:marTop w:val="240"/>
          <w:marBottom w:val="240"/>
          <w:divBdr>
            <w:top w:val="none" w:sz="0" w:space="0" w:color="auto"/>
            <w:left w:val="none" w:sz="0" w:space="0" w:color="auto"/>
            <w:bottom w:val="none" w:sz="0" w:space="0" w:color="auto"/>
            <w:right w:val="none" w:sz="0" w:space="0" w:color="auto"/>
          </w:divBdr>
        </w:div>
      </w:divsChild>
    </w:div>
    <w:div w:id="1018508933">
      <w:bodyDiv w:val="1"/>
      <w:marLeft w:val="0"/>
      <w:marRight w:val="0"/>
      <w:marTop w:val="0"/>
      <w:marBottom w:val="0"/>
      <w:divBdr>
        <w:top w:val="none" w:sz="0" w:space="0" w:color="auto"/>
        <w:left w:val="none" w:sz="0" w:space="0" w:color="auto"/>
        <w:bottom w:val="none" w:sz="0" w:space="0" w:color="auto"/>
        <w:right w:val="none" w:sz="0" w:space="0" w:color="auto"/>
      </w:divBdr>
      <w:divsChild>
        <w:div w:id="354892963">
          <w:marLeft w:val="0"/>
          <w:marRight w:val="0"/>
          <w:marTop w:val="0"/>
          <w:marBottom w:val="0"/>
          <w:divBdr>
            <w:top w:val="none" w:sz="0" w:space="0" w:color="auto"/>
            <w:left w:val="none" w:sz="0" w:space="0" w:color="auto"/>
            <w:bottom w:val="none" w:sz="0" w:space="0" w:color="auto"/>
            <w:right w:val="none" w:sz="0" w:space="0" w:color="auto"/>
          </w:divBdr>
        </w:div>
        <w:div w:id="1156339005">
          <w:marLeft w:val="0"/>
          <w:marRight w:val="0"/>
          <w:marTop w:val="0"/>
          <w:marBottom w:val="0"/>
          <w:divBdr>
            <w:top w:val="none" w:sz="0" w:space="0" w:color="auto"/>
            <w:left w:val="none" w:sz="0" w:space="0" w:color="auto"/>
            <w:bottom w:val="none" w:sz="0" w:space="0" w:color="auto"/>
            <w:right w:val="none" w:sz="0" w:space="0" w:color="auto"/>
          </w:divBdr>
        </w:div>
        <w:div w:id="702830283">
          <w:marLeft w:val="0"/>
          <w:marRight w:val="0"/>
          <w:marTop w:val="0"/>
          <w:marBottom w:val="0"/>
          <w:divBdr>
            <w:top w:val="none" w:sz="0" w:space="0" w:color="auto"/>
            <w:left w:val="none" w:sz="0" w:space="0" w:color="auto"/>
            <w:bottom w:val="none" w:sz="0" w:space="0" w:color="auto"/>
            <w:right w:val="none" w:sz="0" w:space="0" w:color="auto"/>
          </w:divBdr>
        </w:div>
        <w:div w:id="1231886284">
          <w:marLeft w:val="0"/>
          <w:marRight w:val="0"/>
          <w:marTop w:val="0"/>
          <w:marBottom w:val="0"/>
          <w:divBdr>
            <w:top w:val="none" w:sz="0" w:space="0" w:color="auto"/>
            <w:left w:val="none" w:sz="0" w:space="0" w:color="auto"/>
            <w:bottom w:val="none" w:sz="0" w:space="0" w:color="auto"/>
            <w:right w:val="none" w:sz="0" w:space="0" w:color="auto"/>
          </w:divBdr>
        </w:div>
        <w:div w:id="151069967">
          <w:marLeft w:val="0"/>
          <w:marRight w:val="0"/>
          <w:marTop w:val="0"/>
          <w:marBottom w:val="0"/>
          <w:divBdr>
            <w:top w:val="none" w:sz="0" w:space="0" w:color="auto"/>
            <w:left w:val="none" w:sz="0" w:space="0" w:color="auto"/>
            <w:bottom w:val="none" w:sz="0" w:space="0" w:color="auto"/>
            <w:right w:val="none" w:sz="0" w:space="0" w:color="auto"/>
          </w:divBdr>
        </w:div>
        <w:div w:id="892886874">
          <w:marLeft w:val="0"/>
          <w:marRight w:val="0"/>
          <w:marTop w:val="0"/>
          <w:marBottom w:val="0"/>
          <w:divBdr>
            <w:top w:val="none" w:sz="0" w:space="0" w:color="auto"/>
            <w:left w:val="none" w:sz="0" w:space="0" w:color="auto"/>
            <w:bottom w:val="none" w:sz="0" w:space="0" w:color="auto"/>
            <w:right w:val="none" w:sz="0" w:space="0" w:color="auto"/>
          </w:divBdr>
        </w:div>
        <w:div w:id="479226483">
          <w:marLeft w:val="0"/>
          <w:marRight w:val="0"/>
          <w:marTop w:val="0"/>
          <w:marBottom w:val="0"/>
          <w:divBdr>
            <w:top w:val="none" w:sz="0" w:space="0" w:color="auto"/>
            <w:left w:val="none" w:sz="0" w:space="0" w:color="auto"/>
            <w:bottom w:val="none" w:sz="0" w:space="0" w:color="auto"/>
            <w:right w:val="none" w:sz="0" w:space="0" w:color="auto"/>
          </w:divBdr>
        </w:div>
        <w:div w:id="1391345126">
          <w:marLeft w:val="0"/>
          <w:marRight w:val="0"/>
          <w:marTop w:val="0"/>
          <w:marBottom w:val="0"/>
          <w:divBdr>
            <w:top w:val="none" w:sz="0" w:space="0" w:color="auto"/>
            <w:left w:val="none" w:sz="0" w:space="0" w:color="auto"/>
            <w:bottom w:val="none" w:sz="0" w:space="0" w:color="auto"/>
            <w:right w:val="none" w:sz="0" w:space="0" w:color="auto"/>
          </w:divBdr>
        </w:div>
      </w:divsChild>
    </w:div>
    <w:div w:id="1026104210">
      <w:bodyDiv w:val="1"/>
      <w:marLeft w:val="0"/>
      <w:marRight w:val="0"/>
      <w:marTop w:val="0"/>
      <w:marBottom w:val="0"/>
      <w:divBdr>
        <w:top w:val="none" w:sz="0" w:space="0" w:color="auto"/>
        <w:left w:val="none" w:sz="0" w:space="0" w:color="auto"/>
        <w:bottom w:val="none" w:sz="0" w:space="0" w:color="auto"/>
        <w:right w:val="none" w:sz="0" w:space="0" w:color="auto"/>
      </w:divBdr>
    </w:div>
    <w:div w:id="1052776558">
      <w:bodyDiv w:val="1"/>
      <w:marLeft w:val="0"/>
      <w:marRight w:val="0"/>
      <w:marTop w:val="0"/>
      <w:marBottom w:val="0"/>
      <w:divBdr>
        <w:top w:val="none" w:sz="0" w:space="0" w:color="auto"/>
        <w:left w:val="none" w:sz="0" w:space="0" w:color="auto"/>
        <w:bottom w:val="none" w:sz="0" w:space="0" w:color="auto"/>
        <w:right w:val="none" w:sz="0" w:space="0" w:color="auto"/>
      </w:divBdr>
      <w:divsChild>
        <w:div w:id="1452868009">
          <w:marLeft w:val="0"/>
          <w:marRight w:val="0"/>
          <w:marTop w:val="0"/>
          <w:marBottom w:val="0"/>
          <w:divBdr>
            <w:top w:val="none" w:sz="0" w:space="0" w:color="auto"/>
            <w:left w:val="none" w:sz="0" w:space="0" w:color="auto"/>
            <w:bottom w:val="none" w:sz="0" w:space="0" w:color="auto"/>
            <w:right w:val="none" w:sz="0" w:space="0" w:color="auto"/>
          </w:divBdr>
          <w:divsChild>
            <w:div w:id="1610815875">
              <w:marLeft w:val="0"/>
              <w:marRight w:val="0"/>
              <w:marTop w:val="0"/>
              <w:marBottom w:val="0"/>
              <w:divBdr>
                <w:top w:val="none" w:sz="0" w:space="0" w:color="auto"/>
                <w:left w:val="none" w:sz="0" w:space="0" w:color="auto"/>
                <w:bottom w:val="none" w:sz="0" w:space="0" w:color="auto"/>
                <w:right w:val="none" w:sz="0" w:space="0" w:color="auto"/>
              </w:divBdr>
              <w:divsChild>
                <w:div w:id="1624850792">
                  <w:marLeft w:val="0"/>
                  <w:marRight w:val="0"/>
                  <w:marTop w:val="0"/>
                  <w:marBottom w:val="0"/>
                  <w:divBdr>
                    <w:top w:val="none" w:sz="0" w:space="0" w:color="auto"/>
                    <w:left w:val="none" w:sz="0" w:space="0" w:color="auto"/>
                    <w:bottom w:val="none" w:sz="0" w:space="0" w:color="auto"/>
                    <w:right w:val="none" w:sz="0" w:space="0" w:color="auto"/>
                  </w:divBdr>
                  <w:divsChild>
                    <w:div w:id="2063138912">
                      <w:marLeft w:val="0"/>
                      <w:marRight w:val="0"/>
                      <w:marTop w:val="0"/>
                      <w:marBottom w:val="0"/>
                      <w:divBdr>
                        <w:top w:val="none" w:sz="0" w:space="0" w:color="auto"/>
                        <w:left w:val="none" w:sz="0" w:space="0" w:color="auto"/>
                        <w:bottom w:val="none" w:sz="0" w:space="0" w:color="auto"/>
                        <w:right w:val="none" w:sz="0" w:space="0" w:color="auto"/>
                      </w:divBdr>
                      <w:divsChild>
                        <w:div w:id="454177712">
                          <w:marLeft w:val="0"/>
                          <w:marRight w:val="0"/>
                          <w:marTop w:val="0"/>
                          <w:marBottom w:val="0"/>
                          <w:divBdr>
                            <w:top w:val="none" w:sz="0" w:space="0" w:color="auto"/>
                            <w:left w:val="none" w:sz="0" w:space="0" w:color="auto"/>
                            <w:bottom w:val="none" w:sz="0" w:space="0" w:color="auto"/>
                            <w:right w:val="none" w:sz="0" w:space="0" w:color="auto"/>
                          </w:divBdr>
                          <w:divsChild>
                            <w:div w:id="1059325910">
                              <w:marLeft w:val="0"/>
                              <w:marRight w:val="0"/>
                              <w:marTop w:val="0"/>
                              <w:marBottom w:val="0"/>
                              <w:divBdr>
                                <w:top w:val="none" w:sz="0" w:space="0" w:color="auto"/>
                                <w:left w:val="none" w:sz="0" w:space="0" w:color="auto"/>
                                <w:bottom w:val="none" w:sz="0" w:space="0" w:color="auto"/>
                                <w:right w:val="none" w:sz="0" w:space="0" w:color="auto"/>
                              </w:divBdr>
                              <w:divsChild>
                                <w:div w:id="863252255">
                                  <w:marLeft w:val="0"/>
                                  <w:marRight w:val="0"/>
                                  <w:marTop w:val="0"/>
                                  <w:marBottom w:val="0"/>
                                  <w:divBdr>
                                    <w:top w:val="none" w:sz="0" w:space="0" w:color="auto"/>
                                    <w:left w:val="none" w:sz="0" w:space="0" w:color="auto"/>
                                    <w:bottom w:val="none" w:sz="0" w:space="0" w:color="auto"/>
                                    <w:right w:val="none" w:sz="0" w:space="0" w:color="auto"/>
                                  </w:divBdr>
                                  <w:divsChild>
                                    <w:div w:id="238639375">
                                      <w:marLeft w:val="0"/>
                                      <w:marRight w:val="0"/>
                                      <w:marTop w:val="0"/>
                                      <w:marBottom w:val="0"/>
                                      <w:divBdr>
                                        <w:top w:val="none" w:sz="0" w:space="0" w:color="auto"/>
                                        <w:left w:val="none" w:sz="0" w:space="0" w:color="auto"/>
                                        <w:bottom w:val="none" w:sz="0" w:space="0" w:color="auto"/>
                                        <w:right w:val="none" w:sz="0" w:space="0" w:color="auto"/>
                                      </w:divBdr>
                                      <w:divsChild>
                                        <w:div w:id="42995126">
                                          <w:marLeft w:val="0"/>
                                          <w:marRight w:val="0"/>
                                          <w:marTop w:val="0"/>
                                          <w:marBottom w:val="0"/>
                                          <w:divBdr>
                                            <w:top w:val="none" w:sz="0" w:space="0" w:color="auto"/>
                                            <w:left w:val="none" w:sz="0" w:space="0" w:color="auto"/>
                                            <w:bottom w:val="none" w:sz="0" w:space="0" w:color="auto"/>
                                            <w:right w:val="none" w:sz="0" w:space="0" w:color="auto"/>
                                          </w:divBdr>
                                        </w:div>
                                        <w:div w:id="140680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61277">
      <w:bodyDiv w:val="1"/>
      <w:marLeft w:val="0"/>
      <w:marRight w:val="0"/>
      <w:marTop w:val="0"/>
      <w:marBottom w:val="0"/>
      <w:divBdr>
        <w:top w:val="none" w:sz="0" w:space="0" w:color="auto"/>
        <w:left w:val="none" w:sz="0" w:space="0" w:color="auto"/>
        <w:bottom w:val="none" w:sz="0" w:space="0" w:color="auto"/>
        <w:right w:val="none" w:sz="0" w:space="0" w:color="auto"/>
      </w:divBdr>
    </w:div>
    <w:div w:id="1062370290">
      <w:bodyDiv w:val="1"/>
      <w:marLeft w:val="0"/>
      <w:marRight w:val="0"/>
      <w:marTop w:val="0"/>
      <w:marBottom w:val="0"/>
      <w:divBdr>
        <w:top w:val="none" w:sz="0" w:space="0" w:color="auto"/>
        <w:left w:val="none" w:sz="0" w:space="0" w:color="auto"/>
        <w:bottom w:val="none" w:sz="0" w:space="0" w:color="auto"/>
        <w:right w:val="none" w:sz="0" w:space="0" w:color="auto"/>
      </w:divBdr>
      <w:divsChild>
        <w:div w:id="349338311">
          <w:marLeft w:val="0"/>
          <w:marRight w:val="0"/>
          <w:marTop w:val="0"/>
          <w:marBottom w:val="0"/>
          <w:divBdr>
            <w:top w:val="none" w:sz="0" w:space="0" w:color="auto"/>
            <w:left w:val="none" w:sz="0" w:space="0" w:color="auto"/>
            <w:bottom w:val="none" w:sz="0" w:space="0" w:color="auto"/>
            <w:right w:val="none" w:sz="0" w:space="0" w:color="auto"/>
          </w:divBdr>
        </w:div>
        <w:div w:id="360977738">
          <w:marLeft w:val="0"/>
          <w:marRight w:val="0"/>
          <w:marTop w:val="0"/>
          <w:marBottom w:val="0"/>
          <w:divBdr>
            <w:top w:val="none" w:sz="0" w:space="0" w:color="auto"/>
            <w:left w:val="none" w:sz="0" w:space="0" w:color="auto"/>
            <w:bottom w:val="none" w:sz="0" w:space="0" w:color="auto"/>
            <w:right w:val="none" w:sz="0" w:space="0" w:color="auto"/>
          </w:divBdr>
        </w:div>
        <w:div w:id="790054291">
          <w:marLeft w:val="0"/>
          <w:marRight w:val="0"/>
          <w:marTop w:val="0"/>
          <w:marBottom w:val="0"/>
          <w:divBdr>
            <w:top w:val="none" w:sz="0" w:space="0" w:color="auto"/>
            <w:left w:val="none" w:sz="0" w:space="0" w:color="auto"/>
            <w:bottom w:val="none" w:sz="0" w:space="0" w:color="auto"/>
            <w:right w:val="none" w:sz="0" w:space="0" w:color="auto"/>
          </w:divBdr>
        </w:div>
        <w:div w:id="1217665299">
          <w:marLeft w:val="0"/>
          <w:marRight w:val="0"/>
          <w:marTop w:val="0"/>
          <w:marBottom w:val="0"/>
          <w:divBdr>
            <w:top w:val="none" w:sz="0" w:space="0" w:color="auto"/>
            <w:left w:val="none" w:sz="0" w:space="0" w:color="auto"/>
            <w:bottom w:val="none" w:sz="0" w:space="0" w:color="auto"/>
            <w:right w:val="none" w:sz="0" w:space="0" w:color="auto"/>
          </w:divBdr>
        </w:div>
        <w:div w:id="1661421062">
          <w:marLeft w:val="0"/>
          <w:marRight w:val="0"/>
          <w:marTop w:val="0"/>
          <w:marBottom w:val="0"/>
          <w:divBdr>
            <w:top w:val="none" w:sz="0" w:space="0" w:color="auto"/>
            <w:left w:val="none" w:sz="0" w:space="0" w:color="auto"/>
            <w:bottom w:val="none" w:sz="0" w:space="0" w:color="auto"/>
            <w:right w:val="none" w:sz="0" w:space="0" w:color="auto"/>
          </w:divBdr>
        </w:div>
        <w:div w:id="1703087712">
          <w:marLeft w:val="0"/>
          <w:marRight w:val="0"/>
          <w:marTop w:val="0"/>
          <w:marBottom w:val="0"/>
          <w:divBdr>
            <w:top w:val="none" w:sz="0" w:space="0" w:color="auto"/>
            <w:left w:val="none" w:sz="0" w:space="0" w:color="auto"/>
            <w:bottom w:val="none" w:sz="0" w:space="0" w:color="auto"/>
            <w:right w:val="none" w:sz="0" w:space="0" w:color="auto"/>
          </w:divBdr>
        </w:div>
        <w:div w:id="2001735302">
          <w:marLeft w:val="0"/>
          <w:marRight w:val="0"/>
          <w:marTop w:val="0"/>
          <w:marBottom w:val="0"/>
          <w:divBdr>
            <w:top w:val="none" w:sz="0" w:space="0" w:color="auto"/>
            <w:left w:val="none" w:sz="0" w:space="0" w:color="auto"/>
            <w:bottom w:val="none" w:sz="0" w:space="0" w:color="auto"/>
            <w:right w:val="none" w:sz="0" w:space="0" w:color="auto"/>
          </w:divBdr>
        </w:div>
      </w:divsChild>
    </w:div>
    <w:div w:id="1064182112">
      <w:bodyDiv w:val="1"/>
      <w:marLeft w:val="0"/>
      <w:marRight w:val="0"/>
      <w:marTop w:val="0"/>
      <w:marBottom w:val="0"/>
      <w:divBdr>
        <w:top w:val="none" w:sz="0" w:space="0" w:color="auto"/>
        <w:left w:val="none" w:sz="0" w:space="0" w:color="auto"/>
        <w:bottom w:val="none" w:sz="0" w:space="0" w:color="auto"/>
        <w:right w:val="none" w:sz="0" w:space="0" w:color="auto"/>
      </w:divBdr>
    </w:div>
    <w:div w:id="1072964403">
      <w:bodyDiv w:val="1"/>
      <w:marLeft w:val="0"/>
      <w:marRight w:val="0"/>
      <w:marTop w:val="0"/>
      <w:marBottom w:val="0"/>
      <w:divBdr>
        <w:top w:val="none" w:sz="0" w:space="0" w:color="auto"/>
        <w:left w:val="none" w:sz="0" w:space="0" w:color="auto"/>
        <w:bottom w:val="none" w:sz="0" w:space="0" w:color="auto"/>
        <w:right w:val="none" w:sz="0" w:space="0" w:color="auto"/>
      </w:divBdr>
      <w:divsChild>
        <w:div w:id="335763954">
          <w:marLeft w:val="0"/>
          <w:marRight w:val="0"/>
          <w:marTop w:val="0"/>
          <w:marBottom w:val="0"/>
          <w:divBdr>
            <w:top w:val="none" w:sz="0" w:space="0" w:color="auto"/>
            <w:left w:val="none" w:sz="0" w:space="0" w:color="auto"/>
            <w:bottom w:val="none" w:sz="0" w:space="0" w:color="auto"/>
            <w:right w:val="none" w:sz="0" w:space="0" w:color="auto"/>
          </w:divBdr>
        </w:div>
        <w:div w:id="1093548224">
          <w:marLeft w:val="0"/>
          <w:marRight w:val="0"/>
          <w:marTop w:val="0"/>
          <w:marBottom w:val="0"/>
          <w:divBdr>
            <w:top w:val="none" w:sz="0" w:space="0" w:color="auto"/>
            <w:left w:val="none" w:sz="0" w:space="0" w:color="auto"/>
            <w:bottom w:val="none" w:sz="0" w:space="0" w:color="auto"/>
            <w:right w:val="none" w:sz="0" w:space="0" w:color="auto"/>
          </w:divBdr>
        </w:div>
      </w:divsChild>
    </w:div>
    <w:div w:id="1076320115">
      <w:bodyDiv w:val="1"/>
      <w:marLeft w:val="0"/>
      <w:marRight w:val="0"/>
      <w:marTop w:val="0"/>
      <w:marBottom w:val="0"/>
      <w:divBdr>
        <w:top w:val="none" w:sz="0" w:space="0" w:color="auto"/>
        <w:left w:val="none" w:sz="0" w:space="0" w:color="auto"/>
        <w:bottom w:val="none" w:sz="0" w:space="0" w:color="auto"/>
        <w:right w:val="none" w:sz="0" w:space="0" w:color="auto"/>
      </w:divBdr>
    </w:div>
    <w:div w:id="1094210044">
      <w:bodyDiv w:val="1"/>
      <w:marLeft w:val="0"/>
      <w:marRight w:val="0"/>
      <w:marTop w:val="0"/>
      <w:marBottom w:val="0"/>
      <w:divBdr>
        <w:top w:val="none" w:sz="0" w:space="0" w:color="auto"/>
        <w:left w:val="none" w:sz="0" w:space="0" w:color="auto"/>
        <w:bottom w:val="none" w:sz="0" w:space="0" w:color="auto"/>
        <w:right w:val="none" w:sz="0" w:space="0" w:color="auto"/>
      </w:divBdr>
    </w:div>
    <w:div w:id="1119103501">
      <w:bodyDiv w:val="1"/>
      <w:marLeft w:val="0"/>
      <w:marRight w:val="0"/>
      <w:marTop w:val="0"/>
      <w:marBottom w:val="0"/>
      <w:divBdr>
        <w:top w:val="none" w:sz="0" w:space="0" w:color="auto"/>
        <w:left w:val="none" w:sz="0" w:space="0" w:color="auto"/>
        <w:bottom w:val="none" w:sz="0" w:space="0" w:color="auto"/>
        <w:right w:val="none" w:sz="0" w:space="0" w:color="auto"/>
      </w:divBdr>
    </w:div>
    <w:div w:id="1130509990">
      <w:bodyDiv w:val="1"/>
      <w:marLeft w:val="0"/>
      <w:marRight w:val="0"/>
      <w:marTop w:val="0"/>
      <w:marBottom w:val="0"/>
      <w:divBdr>
        <w:top w:val="none" w:sz="0" w:space="0" w:color="auto"/>
        <w:left w:val="none" w:sz="0" w:space="0" w:color="auto"/>
        <w:bottom w:val="none" w:sz="0" w:space="0" w:color="auto"/>
        <w:right w:val="none" w:sz="0" w:space="0" w:color="auto"/>
      </w:divBdr>
    </w:div>
    <w:div w:id="1135639157">
      <w:bodyDiv w:val="1"/>
      <w:marLeft w:val="0"/>
      <w:marRight w:val="0"/>
      <w:marTop w:val="0"/>
      <w:marBottom w:val="0"/>
      <w:divBdr>
        <w:top w:val="none" w:sz="0" w:space="0" w:color="auto"/>
        <w:left w:val="none" w:sz="0" w:space="0" w:color="auto"/>
        <w:bottom w:val="none" w:sz="0" w:space="0" w:color="auto"/>
        <w:right w:val="none" w:sz="0" w:space="0" w:color="auto"/>
      </w:divBdr>
    </w:div>
    <w:div w:id="1141002365">
      <w:bodyDiv w:val="1"/>
      <w:marLeft w:val="0"/>
      <w:marRight w:val="0"/>
      <w:marTop w:val="0"/>
      <w:marBottom w:val="0"/>
      <w:divBdr>
        <w:top w:val="none" w:sz="0" w:space="0" w:color="auto"/>
        <w:left w:val="none" w:sz="0" w:space="0" w:color="auto"/>
        <w:bottom w:val="none" w:sz="0" w:space="0" w:color="auto"/>
        <w:right w:val="none" w:sz="0" w:space="0" w:color="auto"/>
      </w:divBdr>
    </w:div>
    <w:div w:id="1143694956">
      <w:bodyDiv w:val="1"/>
      <w:marLeft w:val="0"/>
      <w:marRight w:val="0"/>
      <w:marTop w:val="0"/>
      <w:marBottom w:val="0"/>
      <w:divBdr>
        <w:top w:val="none" w:sz="0" w:space="0" w:color="auto"/>
        <w:left w:val="none" w:sz="0" w:space="0" w:color="auto"/>
        <w:bottom w:val="none" w:sz="0" w:space="0" w:color="auto"/>
        <w:right w:val="none" w:sz="0" w:space="0" w:color="auto"/>
      </w:divBdr>
    </w:div>
    <w:div w:id="1177233298">
      <w:bodyDiv w:val="1"/>
      <w:marLeft w:val="0"/>
      <w:marRight w:val="0"/>
      <w:marTop w:val="0"/>
      <w:marBottom w:val="0"/>
      <w:divBdr>
        <w:top w:val="none" w:sz="0" w:space="0" w:color="auto"/>
        <w:left w:val="none" w:sz="0" w:space="0" w:color="auto"/>
        <w:bottom w:val="none" w:sz="0" w:space="0" w:color="auto"/>
        <w:right w:val="none" w:sz="0" w:space="0" w:color="auto"/>
      </w:divBdr>
      <w:divsChild>
        <w:div w:id="540871539">
          <w:marLeft w:val="0"/>
          <w:marRight w:val="0"/>
          <w:marTop w:val="0"/>
          <w:marBottom w:val="0"/>
          <w:divBdr>
            <w:top w:val="none" w:sz="0" w:space="0" w:color="auto"/>
            <w:left w:val="none" w:sz="0" w:space="0" w:color="auto"/>
            <w:bottom w:val="none" w:sz="0" w:space="0" w:color="auto"/>
            <w:right w:val="none" w:sz="0" w:space="0" w:color="auto"/>
          </w:divBdr>
          <w:divsChild>
            <w:div w:id="1330913713">
              <w:marLeft w:val="0"/>
              <w:marRight w:val="0"/>
              <w:marTop w:val="0"/>
              <w:marBottom w:val="0"/>
              <w:divBdr>
                <w:top w:val="none" w:sz="0" w:space="0" w:color="auto"/>
                <w:left w:val="none" w:sz="0" w:space="0" w:color="auto"/>
                <w:bottom w:val="none" w:sz="0" w:space="0" w:color="auto"/>
                <w:right w:val="none" w:sz="0" w:space="0" w:color="auto"/>
              </w:divBdr>
              <w:divsChild>
                <w:div w:id="203979076">
                  <w:marLeft w:val="0"/>
                  <w:marRight w:val="0"/>
                  <w:marTop w:val="0"/>
                  <w:marBottom w:val="0"/>
                  <w:divBdr>
                    <w:top w:val="none" w:sz="0" w:space="0" w:color="auto"/>
                    <w:left w:val="none" w:sz="0" w:space="0" w:color="auto"/>
                    <w:bottom w:val="none" w:sz="0" w:space="0" w:color="auto"/>
                    <w:right w:val="none" w:sz="0" w:space="0" w:color="auto"/>
                  </w:divBdr>
                  <w:divsChild>
                    <w:div w:id="185345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941270">
      <w:bodyDiv w:val="1"/>
      <w:marLeft w:val="0"/>
      <w:marRight w:val="0"/>
      <w:marTop w:val="0"/>
      <w:marBottom w:val="0"/>
      <w:divBdr>
        <w:top w:val="none" w:sz="0" w:space="0" w:color="auto"/>
        <w:left w:val="none" w:sz="0" w:space="0" w:color="auto"/>
        <w:bottom w:val="none" w:sz="0" w:space="0" w:color="auto"/>
        <w:right w:val="none" w:sz="0" w:space="0" w:color="auto"/>
      </w:divBdr>
      <w:divsChild>
        <w:div w:id="1489907777">
          <w:marLeft w:val="0"/>
          <w:marRight w:val="0"/>
          <w:marTop w:val="0"/>
          <w:marBottom w:val="0"/>
          <w:divBdr>
            <w:top w:val="none" w:sz="0" w:space="0" w:color="auto"/>
            <w:left w:val="none" w:sz="0" w:space="0" w:color="auto"/>
            <w:bottom w:val="none" w:sz="0" w:space="0" w:color="auto"/>
            <w:right w:val="none" w:sz="0" w:space="0" w:color="auto"/>
          </w:divBdr>
        </w:div>
      </w:divsChild>
    </w:div>
    <w:div w:id="1215896927">
      <w:bodyDiv w:val="1"/>
      <w:marLeft w:val="0"/>
      <w:marRight w:val="0"/>
      <w:marTop w:val="0"/>
      <w:marBottom w:val="0"/>
      <w:divBdr>
        <w:top w:val="none" w:sz="0" w:space="0" w:color="auto"/>
        <w:left w:val="none" w:sz="0" w:space="0" w:color="auto"/>
        <w:bottom w:val="none" w:sz="0" w:space="0" w:color="auto"/>
        <w:right w:val="none" w:sz="0" w:space="0" w:color="auto"/>
      </w:divBdr>
    </w:div>
    <w:div w:id="1216043477">
      <w:bodyDiv w:val="1"/>
      <w:marLeft w:val="0"/>
      <w:marRight w:val="0"/>
      <w:marTop w:val="0"/>
      <w:marBottom w:val="0"/>
      <w:divBdr>
        <w:top w:val="none" w:sz="0" w:space="0" w:color="auto"/>
        <w:left w:val="none" w:sz="0" w:space="0" w:color="auto"/>
        <w:bottom w:val="none" w:sz="0" w:space="0" w:color="auto"/>
        <w:right w:val="none" w:sz="0" w:space="0" w:color="auto"/>
      </w:divBdr>
    </w:div>
    <w:div w:id="1233734911">
      <w:bodyDiv w:val="1"/>
      <w:marLeft w:val="0"/>
      <w:marRight w:val="0"/>
      <w:marTop w:val="0"/>
      <w:marBottom w:val="0"/>
      <w:divBdr>
        <w:top w:val="none" w:sz="0" w:space="0" w:color="auto"/>
        <w:left w:val="none" w:sz="0" w:space="0" w:color="auto"/>
        <w:bottom w:val="none" w:sz="0" w:space="0" w:color="auto"/>
        <w:right w:val="none" w:sz="0" w:space="0" w:color="auto"/>
      </w:divBdr>
    </w:div>
    <w:div w:id="1240019202">
      <w:bodyDiv w:val="1"/>
      <w:marLeft w:val="0"/>
      <w:marRight w:val="0"/>
      <w:marTop w:val="0"/>
      <w:marBottom w:val="0"/>
      <w:divBdr>
        <w:top w:val="none" w:sz="0" w:space="0" w:color="auto"/>
        <w:left w:val="none" w:sz="0" w:space="0" w:color="auto"/>
        <w:bottom w:val="none" w:sz="0" w:space="0" w:color="auto"/>
        <w:right w:val="none" w:sz="0" w:space="0" w:color="auto"/>
      </w:divBdr>
    </w:div>
    <w:div w:id="1254976877">
      <w:bodyDiv w:val="1"/>
      <w:marLeft w:val="0"/>
      <w:marRight w:val="0"/>
      <w:marTop w:val="0"/>
      <w:marBottom w:val="0"/>
      <w:divBdr>
        <w:top w:val="none" w:sz="0" w:space="0" w:color="auto"/>
        <w:left w:val="none" w:sz="0" w:space="0" w:color="auto"/>
        <w:bottom w:val="none" w:sz="0" w:space="0" w:color="auto"/>
        <w:right w:val="none" w:sz="0" w:space="0" w:color="auto"/>
      </w:divBdr>
      <w:divsChild>
        <w:div w:id="84767669">
          <w:marLeft w:val="0"/>
          <w:marRight w:val="0"/>
          <w:marTop w:val="0"/>
          <w:marBottom w:val="0"/>
          <w:divBdr>
            <w:top w:val="none" w:sz="0" w:space="0" w:color="auto"/>
            <w:left w:val="none" w:sz="0" w:space="0" w:color="auto"/>
            <w:bottom w:val="none" w:sz="0" w:space="0" w:color="auto"/>
            <w:right w:val="none" w:sz="0" w:space="0" w:color="auto"/>
          </w:divBdr>
        </w:div>
        <w:div w:id="96028645">
          <w:marLeft w:val="0"/>
          <w:marRight w:val="0"/>
          <w:marTop w:val="0"/>
          <w:marBottom w:val="0"/>
          <w:divBdr>
            <w:top w:val="none" w:sz="0" w:space="0" w:color="auto"/>
            <w:left w:val="none" w:sz="0" w:space="0" w:color="auto"/>
            <w:bottom w:val="none" w:sz="0" w:space="0" w:color="auto"/>
            <w:right w:val="none" w:sz="0" w:space="0" w:color="auto"/>
          </w:divBdr>
        </w:div>
        <w:div w:id="154299223">
          <w:marLeft w:val="0"/>
          <w:marRight w:val="0"/>
          <w:marTop w:val="0"/>
          <w:marBottom w:val="0"/>
          <w:divBdr>
            <w:top w:val="none" w:sz="0" w:space="0" w:color="auto"/>
            <w:left w:val="none" w:sz="0" w:space="0" w:color="auto"/>
            <w:bottom w:val="none" w:sz="0" w:space="0" w:color="auto"/>
            <w:right w:val="none" w:sz="0" w:space="0" w:color="auto"/>
          </w:divBdr>
        </w:div>
        <w:div w:id="224461511">
          <w:marLeft w:val="0"/>
          <w:marRight w:val="0"/>
          <w:marTop w:val="0"/>
          <w:marBottom w:val="0"/>
          <w:divBdr>
            <w:top w:val="none" w:sz="0" w:space="0" w:color="auto"/>
            <w:left w:val="none" w:sz="0" w:space="0" w:color="auto"/>
            <w:bottom w:val="none" w:sz="0" w:space="0" w:color="auto"/>
            <w:right w:val="none" w:sz="0" w:space="0" w:color="auto"/>
          </w:divBdr>
        </w:div>
        <w:div w:id="277298377">
          <w:marLeft w:val="0"/>
          <w:marRight w:val="0"/>
          <w:marTop w:val="0"/>
          <w:marBottom w:val="0"/>
          <w:divBdr>
            <w:top w:val="none" w:sz="0" w:space="0" w:color="auto"/>
            <w:left w:val="none" w:sz="0" w:space="0" w:color="auto"/>
            <w:bottom w:val="none" w:sz="0" w:space="0" w:color="auto"/>
            <w:right w:val="none" w:sz="0" w:space="0" w:color="auto"/>
          </w:divBdr>
        </w:div>
        <w:div w:id="466242834">
          <w:marLeft w:val="0"/>
          <w:marRight w:val="0"/>
          <w:marTop w:val="0"/>
          <w:marBottom w:val="0"/>
          <w:divBdr>
            <w:top w:val="none" w:sz="0" w:space="0" w:color="auto"/>
            <w:left w:val="none" w:sz="0" w:space="0" w:color="auto"/>
            <w:bottom w:val="none" w:sz="0" w:space="0" w:color="auto"/>
            <w:right w:val="none" w:sz="0" w:space="0" w:color="auto"/>
          </w:divBdr>
        </w:div>
        <w:div w:id="518666507">
          <w:marLeft w:val="0"/>
          <w:marRight w:val="0"/>
          <w:marTop w:val="0"/>
          <w:marBottom w:val="0"/>
          <w:divBdr>
            <w:top w:val="none" w:sz="0" w:space="0" w:color="auto"/>
            <w:left w:val="none" w:sz="0" w:space="0" w:color="auto"/>
            <w:bottom w:val="none" w:sz="0" w:space="0" w:color="auto"/>
            <w:right w:val="none" w:sz="0" w:space="0" w:color="auto"/>
          </w:divBdr>
        </w:div>
        <w:div w:id="836920414">
          <w:marLeft w:val="0"/>
          <w:marRight w:val="0"/>
          <w:marTop w:val="0"/>
          <w:marBottom w:val="0"/>
          <w:divBdr>
            <w:top w:val="none" w:sz="0" w:space="0" w:color="auto"/>
            <w:left w:val="none" w:sz="0" w:space="0" w:color="auto"/>
            <w:bottom w:val="none" w:sz="0" w:space="0" w:color="auto"/>
            <w:right w:val="none" w:sz="0" w:space="0" w:color="auto"/>
          </w:divBdr>
        </w:div>
        <w:div w:id="940455294">
          <w:marLeft w:val="0"/>
          <w:marRight w:val="0"/>
          <w:marTop w:val="0"/>
          <w:marBottom w:val="0"/>
          <w:divBdr>
            <w:top w:val="none" w:sz="0" w:space="0" w:color="auto"/>
            <w:left w:val="none" w:sz="0" w:space="0" w:color="auto"/>
            <w:bottom w:val="none" w:sz="0" w:space="0" w:color="auto"/>
            <w:right w:val="none" w:sz="0" w:space="0" w:color="auto"/>
          </w:divBdr>
        </w:div>
        <w:div w:id="1291933421">
          <w:marLeft w:val="0"/>
          <w:marRight w:val="0"/>
          <w:marTop w:val="0"/>
          <w:marBottom w:val="0"/>
          <w:divBdr>
            <w:top w:val="none" w:sz="0" w:space="0" w:color="auto"/>
            <w:left w:val="none" w:sz="0" w:space="0" w:color="auto"/>
            <w:bottom w:val="none" w:sz="0" w:space="0" w:color="auto"/>
            <w:right w:val="none" w:sz="0" w:space="0" w:color="auto"/>
          </w:divBdr>
        </w:div>
        <w:div w:id="1483349325">
          <w:marLeft w:val="0"/>
          <w:marRight w:val="0"/>
          <w:marTop w:val="0"/>
          <w:marBottom w:val="0"/>
          <w:divBdr>
            <w:top w:val="none" w:sz="0" w:space="0" w:color="auto"/>
            <w:left w:val="none" w:sz="0" w:space="0" w:color="auto"/>
            <w:bottom w:val="none" w:sz="0" w:space="0" w:color="auto"/>
            <w:right w:val="none" w:sz="0" w:space="0" w:color="auto"/>
          </w:divBdr>
        </w:div>
        <w:div w:id="1487478027">
          <w:marLeft w:val="0"/>
          <w:marRight w:val="0"/>
          <w:marTop w:val="0"/>
          <w:marBottom w:val="0"/>
          <w:divBdr>
            <w:top w:val="none" w:sz="0" w:space="0" w:color="auto"/>
            <w:left w:val="none" w:sz="0" w:space="0" w:color="auto"/>
            <w:bottom w:val="none" w:sz="0" w:space="0" w:color="auto"/>
            <w:right w:val="none" w:sz="0" w:space="0" w:color="auto"/>
          </w:divBdr>
        </w:div>
        <w:div w:id="1744795799">
          <w:marLeft w:val="0"/>
          <w:marRight w:val="0"/>
          <w:marTop w:val="0"/>
          <w:marBottom w:val="0"/>
          <w:divBdr>
            <w:top w:val="none" w:sz="0" w:space="0" w:color="auto"/>
            <w:left w:val="none" w:sz="0" w:space="0" w:color="auto"/>
            <w:bottom w:val="none" w:sz="0" w:space="0" w:color="auto"/>
            <w:right w:val="none" w:sz="0" w:space="0" w:color="auto"/>
          </w:divBdr>
        </w:div>
        <w:div w:id="1856772978">
          <w:marLeft w:val="0"/>
          <w:marRight w:val="0"/>
          <w:marTop w:val="0"/>
          <w:marBottom w:val="0"/>
          <w:divBdr>
            <w:top w:val="none" w:sz="0" w:space="0" w:color="auto"/>
            <w:left w:val="none" w:sz="0" w:space="0" w:color="auto"/>
            <w:bottom w:val="none" w:sz="0" w:space="0" w:color="auto"/>
            <w:right w:val="none" w:sz="0" w:space="0" w:color="auto"/>
          </w:divBdr>
        </w:div>
      </w:divsChild>
    </w:div>
    <w:div w:id="1260991309">
      <w:bodyDiv w:val="1"/>
      <w:marLeft w:val="0"/>
      <w:marRight w:val="0"/>
      <w:marTop w:val="0"/>
      <w:marBottom w:val="0"/>
      <w:divBdr>
        <w:top w:val="none" w:sz="0" w:space="0" w:color="auto"/>
        <w:left w:val="none" w:sz="0" w:space="0" w:color="auto"/>
        <w:bottom w:val="none" w:sz="0" w:space="0" w:color="auto"/>
        <w:right w:val="none" w:sz="0" w:space="0" w:color="auto"/>
      </w:divBdr>
    </w:div>
    <w:div w:id="1268193981">
      <w:bodyDiv w:val="1"/>
      <w:marLeft w:val="0"/>
      <w:marRight w:val="0"/>
      <w:marTop w:val="0"/>
      <w:marBottom w:val="0"/>
      <w:divBdr>
        <w:top w:val="none" w:sz="0" w:space="0" w:color="auto"/>
        <w:left w:val="none" w:sz="0" w:space="0" w:color="auto"/>
        <w:bottom w:val="none" w:sz="0" w:space="0" w:color="auto"/>
        <w:right w:val="none" w:sz="0" w:space="0" w:color="auto"/>
      </w:divBdr>
    </w:div>
    <w:div w:id="127100635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626542503">
          <w:marLeft w:val="0"/>
          <w:marRight w:val="0"/>
          <w:marTop w:val="0"/>
          <w:marBottom w:val="0"/>
          <w:divBdr>
            <w:top w:val="none" w:sz="0" w:space="0" w:color="auto"/>
            <w:left w:val="none" w:sz="0" w:space="0" w:color="auto"/>
            <w:bottom w:val="none" w:sz="0" w:space="0" w:color="auto"/>
            <w:right w:val="none" w:sz="0" w:space="0" w:color="auto"/>
          </w:divBdr>
          <w:divsChild>
            <w:div w:id="985626234">
              <w:marLeft w:val="0"/>
              <w:marRight w:val="0"/>
              <w:marTop w:val="0"/>
              <w:marBottom w:val="0"/>
              <w:divBdr>
                <w:top w:val="single" w:sz="6" w:space="0" w:color="999999"/>
                <w:left w:val="single" w:sz="6" w:space="0" w:color="999999"/>
                <w:bottom w:val="single" w:sz="6" w:space="0" w:color="999999"/>
                <w:right w:val="single" w:sz="6" w:space="0" w:color="999999"/>
              </w:divBdr>
              <w:divsChild>
                <w:div w:id="1883588301">
                  <w:marLeft w:val="0"/>
                  <w:marRight w:val="0"/>
                  <w:marTop w:val="0"/>
                  <w:marBottom w:val="0"/>
                  <w:divBdr>
                    <w:top w:val="none" w:sz="0" w:space="0" w:color="auto"/>
                    <w:left w:val="none" w:sz="0" w:space="0" w:color="auto"/>
                    <w:bottom w:val="none" w:sz="0" w:space="0" w:color="auto"/>
                    <w:right w:val="none" w:sz="0" w:space="0" w:color="auto"/>
                  </w:divBdr>
                  <w:divsChild>
                    <w:div w:id="13851484">
                      <w:marLeft w:val="0"/>
                      <w:marRight w:val="0"/>
                      <w:marTop w:val="0"/>
                      <w:marBottom w:val="0"/>
                      <w:divBdr>
                        <w:top w:val="none" w:sz="0" w:space="0" w:color="auto"/>
                        <w:left w:val="none" w:sz="0" w:space="0" w:color="auto"/>
                        <w:bottom w:val="none" w:sz="0" w:space="0" w:color="auto"/>
                        <w:right w:val="none" w:sz="0" w:space="0" w:color="auto"/>
                      </w:divBdr>
                      <w:divsChild>
                        <w:div w:id="76292558">
                          <w:marLeft w:val="0"/>
                          <w:marRight w:val="0"/>
                          <w:marTop w:val="0"/>
                          <w:marBottom w:val="0"/>
                          <w:divBdr>
                            <w:top w:val="single" w:sz="6" w:space="8" w:color="CCCCCC"/>
                            <w:left w:val="none" w:sz="0" w:space="0" w:color="auto"/>
                            <w:bottom w:val="none" w:sz="0" w:space="0" w:color="auto"/>
                            <w:right w:val="none" w:sz="0" w:space="0" w:color="auto"/>
                          </w:divBdr>
                          <w:divsChild>
                            <w:div w:id="520704002">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2396116">
      <w:bodyDiv w:val="1"/>
      <w:marLeft w:val="0"/>
      <w:marRight w:val="0"/>
      <w:marTop w:val="0"/>
      <w:marBottom w:val="0"/>
      <w:divBdr>
        <w:top w:val="none" w:sz="0" w:space="0" w:color="auto"/>
        <w:left w:val="none" w:sz="0" w:space="0" w:color="auto"/>
        <w:bottom w:val="none" w:sz="0" w:space="0" w:color="auto"/>
        <w:right w:val="none" w:sz="0" w:space="0" w:color="auto"/>
      </w:divBdr>
    </w:div>
    <w:div w:id="1291089486">
      <w:bodyDiv w:val="1"/>
      <w:marLeft w:val="0"/>
      <w:marRight w:val="0"/>
      <w:marTop w:val="0"/>
      <w:marBottom w:val="0"/>
      <w:divBdr>
        <w:top w:val="none" w:sz="0" w:space="0" w:color="auto"/>
        <w:left w:val="none" w:sz="0" w:space="0" w:color="auto"/>
        <w:bottom w:val="none" w:sz="0" w:space="0" w:color="auto"/>
        <w:right w:val="none" w:sz="0" w:space="0" w:color="auto"/>
      </w:divBdr>
    </w:div>
    <w:div w:id="1315917441">
      <w:bodyDiv w:val="1"/>
      <w:marLeft w:val="0"/>
      <w:marRight w:val="0"/>
      <w:marTop w:val="0"/>
      <w:marBottom w:val="0"/>
      <w:divBdr>
        <w:top w:val="none" w:sz="0" w:space="0" w:color="auto"/>
        <w:left w:val="none" w:sz="0" w:space="0" w:color="auto"/>
        <w:bottom w:val="none" w:sz="0" w:space="0" w:color="auto"/>
        <w:right w:val="none" w:sz="0" w:space="0" w:color="auto"/>
      </w:divBdr>
    </w:div>
    <w:div w:id="1336498085">
      <w:bodyDiv w:val="1"/>
      <w:marLeft w:val="0"/>
      <w:marRight w:val="0"/>
      <w:marTop w:val="0"/>
      <w:marBottom w:val="0"/>
      <w:divBdr>
        <w:top w:val="none" w:sz="0" w:space="0" w:color="auto"/>
        <w:left w:val="none" w:sz="0" w:space="0" w:color="auto"/>
        <w:bottom w:val="none" w:sz="0" w:space="0" w:color="auto"/>
        <w:right w:val="none" w:sz="0" w:space="0" w:color="auto"/>
      </w:divBdr>
    </w:div>
    <w:div w:id="1363897784">
      <w:bodyDiv w:val="1"/>
      <w:marLeft w:val="0"/>
      <w:marRight w:val="0"/>
      <w:marTop w:val="0"/>
      <w:marBottom w:val="0"/>
      <w:divBdr>
        <w:top w:val="none" w:sz="0" w:space="0" w:color="auto"/>
        <w:left w:val="none" w:sz="0" w:space="0" w:color="auto"/>
        <w:bottom w:val="none" w:sz="0" w:space="0" w:color="auto"/>
        <w:right w:val="none" w:sz="0" w:space="0" w:color="auto"/>
      </w:divBdr>
    </w:div>
    <w:div w:id="1385836653">
      <w:bodyDiv w:val="1"/>
      <w:marLeft w:val="0"/>
      <w:marRight w:val="0"/>
      <w:marTop w:val="0"/>
      <w:marBottom w:val="0"/>
      <w:divBdr>
        <w:top w:val="none" w:sz="0" w:space="0" w:color="auto"/>
        <w:left w:val="none" w:sz="0" w:space="0" w:color="auto"/>
        <w:bottom w:val="none" w:sz="0" w:space="0" w:color="auto"/>
        <w:right w:val="none" w:sz="0" w:space="0" w:color="auto"/>
      </w:divBdr>
      <w:divsChild>
        <w:div w:id="349336750">
          <w:marLeft w:val="0"/>
          <w:marRight w:val="0"/>
          <w:marTop w:val="0"/>
          <w:marBottom w:val="0"/>
          <w:divBdr>
            <w:top w:val="none" w:sz="0" w:space="0" w:color="auto"/>
            <w:left w:val="none" w:sz="0" w:space="0" w:color="auto"/>
            <w:bottom w:val="none" w:sz="0" w:space="0" w:color="auto"/>
            <w:right w:val="none" w:sz="0" w:space="0" w:color="auto"/>
          </w:divBdr>
        </w:div>
        <w:div w:id="424114707">
          <w:marLeft w:val="0"/>
          <w:marRight w:val="0"/>
          <w:marTop w:val="0"/>
          <w:marBottom w:val="0"/>
          <w:divBdr>
            <w:top w:val="none" w:sz="0" w:space="0" w:color="auto"/>
            <w:left w:val="none" w:sz="0" w:space="0" w:color="auto"/>
            <w:bottom w:val="none" w:sz="0" w:space="0" w:color="auto"/>
            <w:right w:val="none" w:sz="0" w:space="0" w:color="auto"/>
          </w:divBdr>
        </w:div>
        <w:div w:id="768697852">
          <w:marLeft w:val="0"/>
          <w:marRight w:val="0"/>
          <w:marTop w:val="0"/>
          <w:marBottom w:val="0"/>
          <w:divBdr>
            <w:top w:val="none" w:sz="0" w:space="0" w:color="auto"/>
            <w:left w:val="none" w:sz="0" w:space="0" w:color="auto"/>
            <w:bottom w:val="none" w:sz="0" w:space="0" w:color="auto"/>
            <w:right w:val="none" w:sz="0" w:space="0" w:color="auto"/>
          </w:divBdr>
        </w:div>
        <w:div w:id="871189467">
          <w:marLeft w:val="0"/>
          <w:marRight w:val="0"/>
          <w:marTop w:val="0"/>
          <w:marBottom w:val="0"/>
          <w:divBdr>
            <w:top w:val="none" w:sz="0" w:space="0" w:color="auto"/>
            <w:left w:val="none" w:sz="0" w:space="0" w:color="auto"/>
            <w:bottom w:val="none" w:sz="0" w:space="0" w:color="auto"/>
            <w:right w:val="none" w:sz="0" w:space="0" w:color="auto"/>
          </w:divBdr>
        </w:div>
        <w:div w:id="1366099492">
          <w:marLeft w:val="0"/>
          <w:marRight w:val="0"/>
          <w:marTop w:val="0"/>
          <w:marBottom w:val="0"/>
          <w:divBdr>
            <w:top w:val="none" w:sz="0" w:space="0" w:color="auto"/>
            <w:left w:val="none" w:sz="0" w:space="0" w:color="auto"/>
            <w:bottom w:val="none" w:sz="0" w:space="0" w:color="auto"/>
            <w:right w:val="none" w:sz="0" w:space="0" w:color="auto"/>
          </w:divBdr>
        </w:div>
        <w:div w:id="1576671205">
          <w:marLeft w:val="0"/>
          <w:marRight w:val="0"/>
          <w:marTop w:val="0"/>
          <w:marBottom w:val="0"/>
          <w:divBdr>
            <w:top w:val="none" w:sz="0" w:space="0" w:color="auto"/>
            <w:left w:val="none" w:sz="0" w:space="0" w:color="auto"/>
            <w:bottom w:val="none" w:sz="0" w:space="0" w:color="auto"/>
            <w:right w:val="none" w:sz="0" w:space="0" w:color="auto"/>
          </w:divBdr>
        </w:div>
        <w:div w:id="1616522640">
          <w:marLeft w:val="0"/>
          <w:marRight w:val="0"/>
          <w:marTop w:val="0"/>
          <w:marBottom w:val="0"/>
          <w:divBdr>
            <w:top w:val="none" w:sz="0" w:space="0" w:color="auto"/>
            <w:left w:val="none" w:sz="0" w:space="0" w:color="auto"/>
            <w:bottom w:val="none" w:sz="0" w:space="0" w:color="auto"/>
            <w:right w:val="none" w:sz="0" w:space="0" w:color="auto"/>
          </w:divBdr>
        </w:div>
        <w:div w:id="1681737502">
          <w:marLeft w:val="0"/>
          <w:marRight w:val="0"/>
          <w:marTop w:val="0"/>
          <w:marBottom w:val="0"/>
          <w:divBdr>
            <w:top w:val="none" w:sz="0" w:space="0" w:color="auto"/>
            <w:left w:val="none" w:sz="0" w:space="0" w:color="auto"/>
            <w:bottom w:val="none" w:sz="0" w:space="0" w:color="auto"/>
            <w:right w:val="none" w:sz="0" w:space="0" w:color="auto"/>
          </w:divBdr>
        </w:div>
        <w:div w:id="1933463753">
          <w:marLeft w:val="0"/>
          <w:marRight w:val="0"/>
          <w:marTop w:val="0"/>
          <w:marBottom w:val="0"/>
          <w:divBdr>
            <w:top w:val="none" w:sz="0" w:space="0" w:color="auto"/>
            <w:left w:val="none" w:sz="0" w:space="0" w:color="auto"/>
            <w:bottom w:val="none" w:sz="0" w:space="0" w:color="auto"/>
            <w:right w:val="none" w:sz="0" w:space="0" w:color="auto"/>
          </w:divBdr>
        </w:div>
      </w:divsChild>
    </w:div>
    <w:div w:id="1399405289">
      <w:bodyDiv w:val="1"/>
      <w:marLeft w:val="0"/>
      <w:marRight w:val="0"/>
      <w:marTop w:val="0"/>
      <w:marBottom w:val="0"/>
      <w:divBdr>
        <w:top w:val="none" w:sz="0" w:space="0" w:color="auto"/>
        <w:left w:val="none" w:sz="0" w:space="0" w:color="auto"/>
        <w:bottom w:val="none" w:sz="0" w:space="0" w:color="auto"/>
        <w:right w:val="none" w:sz="0" w:space="0" w:color="auto"/>
      </w:divBdr>
    </w:div>
    <w:div w:id="1423259876">
      <w:bodyDiv w:val="1"/>
      <w:marLeft w:val="0"/>
      <w:marRight w:val="0"/>
      <w:marTop w:val="0"/>
      <w:marBottom w:val="0"/>
      <w:divBdr>
        <w:top w:val="none" w:sz="0" w:space="0" w:color="auto"/>
        <w:left w:val="none" w:sz="0" w:space="0" w:color="auto"/>
        <w:bottom w:val="none" w:sz="0" w:space="0" w:color="auto"/>
        <w:right w:val="none" w:sz="0" w:space="0" w:color="auto"/>
      </w:divBdr>
    </w:div>
    <w:div w:id="1423338301">
      <w:bodyDiv w:val="1"/>
      <w:marLeft w:val="0"/>
      <w:marRight w:val="0"/>
      <w:marTop w:val="0"/>
      <w:marBottom w:val="0"/>
      <w:divBdr>
        <w:top w:val="none" w:sz="0" w:space="0" w:color="auto"/>
        <w:left w:val="none" w:sz="0" w:space="0" w:color="auto"/>
        <w:bottom w:val="none" w:sz="0" w:space="0" w:color="auto"/>
        <w:right w:val="none" w:sz="0" w:space="0" w:color="auto"/>
      </w:divBdr>
    </w:div>
    <w:div w:id="1447193089">
      <w:bodyDiv w:val="1"/>
      <w:marLeft w:val="0"/>
      <w:marRight w:val="0"/>
      <w:marTop w:val="0"/>
      <w:marBottom w:val="0"/>
      <w:divBdr>
        <w:top w:val="none" w:sz="0" w:space="0" w:color="auto"/>
        <w:left w:val="none" w:sz="0" w:space="0" w:color="auto"/>
        <w:bottom w:val="none" w:sz="0" w:space="0" w:color="auto"/>
        <w:right w:val="none" w:sz="0" w:space="0" w:color="auto"/>
      </w:divBdr>
    </w:div>
    <w:div w:id="1469325859">
      <w:bodyDiv w:val="1"/>
      <w:marLeft w:val="0"/>
      <w:marRight w:val="0"/>
      <w:marTop w:val="0"/>
      <w:marBottom w:val="0"/>
      <w:divBdr>
        <w:top w:val="none" w:sz="0" w:space="0" w:color="auto"/>
        <w:left w:val="none" w:sz="0" w:space="0" w:color="auto"/>
        <w:bottom w:val="none" w:sz="0" w:space="0" w:color="auto"/>
        <w:right w:val="none" w:sz="0" w:space="0" w:color="auto"/>
      </w:divBdr>
    </w:div>
    <w:div w:id="1474757755">
      <w:bodyDiv w:val="1"/>
      <w:marLeft w:val="0"/>
      <w:marRight w:val="0"/>
      <w:marTop w:val="0"/>
      <w:marBottom w:val="0"/>
      <w:divBdr>
        <w:top w:val="none" w:sz="0" w:space="0" w:color="auto"/>
        <w:left w:val="none" w:sz="0" w:space="0" w:color="auto"/>
        <w:bottom w:val="none" w:sz="0" w:space="0" w:color="auto"/>
        <w:right w:val="none" w:sz="0" w:space="0" w:color="auto"/>
      </w:divBdr>
    </w:div>
    <w:div w:id="1481651843">
      <w:bodyDiv w:val="1"/>
      <w:marLeft w:val="0"/>
      <w:marRight w:val="0"/>
      <w:marTop w:val="0"/>
      <w:marBottom w:val="0"/>
      <w:divBdr>
        <w:top w:val="none" w:sz="0" w:space="0" w:color="auto"/>
        <w:left w:val="none" w:sz="0" w:space="0" w:color="auto"/>
        <w:bottom w:val="none" w:sz="0" w:space="0" w:color="auto"/>
        <w:right w:val="none" w:sz="0" w:space="0" w:color="auto"/>
      </w:divBdr>
    </w:div>
    <w:div w:id="1485505566">
      <w:bodyDiv w:val="1"/>
      <w:marLeft w:val="0"/>
      <w:marRight w:val="0"/>
      <w:marTop w:val="0"/>
      <w:marBottom w:val="0"/>
      <w:divBdr>
        <w:top w:val="none" w:sz="0" w:space="0" w:color="auto"/>
        <w:left w:val="none" w:sz="0" w:space="0" w:color="auto"/>
        <w:bottom w:val="none" w:sz="0" w:space="0" w:color="auto"/>
        <w:right w:val="none" w:sz="0" w:space="0" w:color="auto"/>
      </w:divBdr>
      <w:divsChild>
        <w:div w:id="129131416">
          <w:marLeft w:val="0"/>
          <w:marRight w:val="0"/>
          <w:marTop w:val="0"/>
          <w:marBottom w:val="0"/>
          <w:divBdr>
            <w:top w:val="none" w:sz="0" w:space="0" w:color="auto"/>
            <w:left w:val="none" w:sz="0" w:space="0" w:color="auto"/>
            <w:bottom w:val="none" w:sz="0" w:space="0" w:color="auto"/>
            <w:right w:val="none" w:sz="0" w:space="0" w:color="auto"/>
          </w:divBdr>
        </w:div>
      </w:divsChild>
    </w:div>
    <w:div w:id="1489520270">
      <w:bodyDiv w:val="1"/>
      <w:marLeft w:val="0"/>
      <w:marRight w:val="0"/>
      <w:marTop w:val="0"/>
      <w:marBottom w:val="0"/>
      <w:divBdr>
        <w:top w:val="none" w:sz="0" w:space="0" w:color="auto"/>
        <w:left w:val="none" w:sz="0" w:space="0" w:color="auto"/>
        <w:bottom w:val="none" w:sz="0" w:space="0" w:color="auto"/>
        <w:right w:val="none" w:sz="0" w:space="0" w:color="auto"/>
      </w:divBdr>
    </w:div>
    <w:div w:id="1492408154">
      <w:bodyDiv w:val="1"/>
      <w:marLeft w:val="0"/>
      <w:marRight w:val="0"/>
      <w:marTop w:val="0"/>
      <w:marBottom w:val="0"/>
      <w:divBdr>
        <w:top w:val="none" w:sz="0" w:space="0" w:color="auto"/>
        <w:left w:val="none" w:sz="0" w:space="0" w:color="auto"/>
        <w:bottom w:val="none" w:sz="0" w:space="0" w:color="auto"/>
        <w:right w:val="none" w:sz="0" w:space="0" w:color="auto"/>
      </w:divBdr>
    </w:div>
    <w:div w:id="1495023215">
      <w:bodyDiv w:val="1"/>
      <w:marLeft w:val="0"/>
      <w:marRight w:val="0"/>
      <w:marTop w:val="0"/>
      <w:marBottom w:val="0"/>
      <w:divBdr>
        <w:top w:val="none" w:sz="0" w:space="0" w:color="auto"/>
        <w:left w:val="none" w:sz="0" w:space="0" w:color="auto"/>
        <w:bottom w:val="none" w:sz="0" w:space="0" w:color="auto"/>
        <w:right w:val="none" w:sz="0" w:space="0" w:color="auto"/>
      </w:divBdr>
    </w:div>
    <w:div w:id="1503206526">
      <w:bodyDiv w:val="1"/>
      <w:marLeft w:val="0"/>
      <w:marRight w:val="0"/>
      <w:marTop w:val="0"/>
      <w:marBottom w:val="0"/>
      <w:divBdr>
        <w:top w:val="none" w:sz="0" w:space="0" w:color="auto"/>
        <w:left w:val="none" w:sz="0" w:space="0" w:color="auto"/>
        <w:bottom w:val="none" w:sz="0" w:space="0" w:color="auto"/>
        <w:right w:val="none" w:sz="0" w:space="0" w:color="auto"/>
      </w:divBdr>
      <w:divsChild>
        <w:div w:id="1254629140">
          <w:marLeft w:val="0"/>
          <w:marRight w:val="0"/>
          <w:marTop w:val="0"/>
          <w:marBottom w:val="0"/>
          <w:divBdr>
            <w:top w:val="none" w:sz="0" w:space="0" w:color="auto"/>
            <w:left w:val="none" w:sz="0" w:space="0" w:color="auto"/>
            <w:bottom w:val="none" w:sz="0" w:space="0" w:color="auto"/>
            <w:right w:val="none" w:sz="0" w:space="0" w:color="auto"/>
          </w:divBdr>
          <w:divsChild>
            <w:div w:id="539712023">
              <w:marLeft w:val="0"/>
              <w:marRight w:val="0"/>
              <w:marTop w:val="0"/>
              <w:marBottom w:val="0"/>
              <w:divBdr>
                <w:top w:val="none" w:sz="0" w:space="0" w:color="auto"/>
                <w:left w:val="none" w:sz="0" w:space="0" w:color="auto"/>
                <w:bottom w:val="none" w:sz="0" w:space="0" w:color="auto"/>
                <w:right w:val="none" w:sz="0" w:space="0" w:color="auto"/>
              </w:divBdr>
              <w:divsChild>
                <w:div w:id="1150635157">
                  <w:marLeft w:val="0"/>
                  <w:marRight w:val="0"/>
                  <w:marTop w:val="0"/>
                  <w:marBottom w:val="0"/>
                  <w:divBdr>
                    <w:top w:val="none" w:sz="0" w:space="0" w:color="auto"/>
                    <w:left w:val="none" w:sz="0" w:space="0" w:color="auto"/>
                    <w:bottom w:val="none" w:sz="0" w:space="0" w:color="auto"/>
                    <w:right w:val="none" w:sz="0" w:space="0" w:color="auto"/>
                  </w:divBdr>
                  <w:divsChild>
                    <w:div w:id="1120338369">
                      <w:marLeft w:val="0"/>
                      <w:marRight w:val="0"/>
                      <w:marTop w:val="0"/>
                      <w:marBottom w:val="0"/>
                      <w:divBdr>
                        <w:top w:val="none" w:sz="0" w:space="0" w:color="auto"/>
                        <w:left w:val="none" w:sz="0" w:space="0" w:color="auto"/>
                        <w:bottom w:val="none" w:sz="0" w:space="0" w:color="auto"/>
                        <w:right w:val="none" w:sz="0" w:space="0" w:color="auto"/>
                      </w:divBdr>
                      <w:divsChild>
                        <w:div w:id="44717754">
                          <w:marLeft w:val="0"/>
                          <w:marRight w:val="0"/>
                          <w:marTop w:val="0"/>
                          <w:marBottom w:val="0"/>
                          <w:divBdr>
                            <w:top w:val="none" w:sz="0" w:space="0" w:color="auto"/>
                            <w:left w:val="none" w:sz="0" w:space="0" w:color="auto"/>
                            <w:bottom w:val="none" w:sz="0" w:space="0" w:color="auto"/>
                            <w:right w:val="none" w:sz="0" w:space="0" w:color="auto"/>
                          </w:divBdr>
                          <w:divsChild>
                            <w:div w:id="2017078332">
                              <w:marLeft w:val="0"/>
                              <w:marRight w:val="0"/>
                              <w:marTop w:val="0"/>
                              <w:marBottom w:val="0"/>
                              <w:divBdr>
                                <w:top w:val="none" w:sz="0" w:space="0" w:color="auto"/>
                                <w:left w:val="none" w:sz="0" w:space="0" w:color="auto"/>
                                <w:bottom w:val="none" w:sz="0" w:space="0" w:color="auto"/>
                                <w:right w:val="none" w:sz="0" w:space="0" w:color="auto"/>
                              </w:divBdr>
                              <w:divsChild>
                                <w:div w:id="2045712315">
                                  <w:marLeft w:val="0"/>
                                  <w:marRight w:val="0"/>
                                  <w:marTop w:val="0"/>
                                  <w:marBottom w:val="0"/>
                                  <w:divBdr>
                                    <w:top w:val="none" w:sz="0" w:space="0" w:color="auto"/>
                                    <w:left w:val="none" w:sz="0" w:space="0" w:color="auto"/>
                                    <w:bottom w:val="none" w:sz="0" w:space="0" w:color="auto"/>
                                    <w:right w:val="none" w:sz="0" w:space="0" w:color="auto"/>
                                  </w:divBdr>
                                  <w:divsChild>
                                    <w:div w:id="79857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2798381">
      <w:bodyDiv w:val="1"/>
      <w:marLeft w:val="0"/>
      <w:marRight w:val="0"/>
      <w:marTop w:val="0"/>
      <w:marBottom w:val="0"/>
      <w:divBdr>
        <w:top w:val="none" w:sz="0" w:space="0" w:color="auto"/>
        <w:left w:val="none" w:sz="0" w:space="0" w:color="auto"/>
        <w:bottom w:val="none" w:sz="0" w:space="0" w:color="auto"/>
        <w:right w:val="none" w:sz="0" w:space="0" w:color="auto"/>
      </w:divBdr>
    </w:div>
    <w:div w:id="1523546982">
      <w:bodyDiv w:val="1"/>
      <w:marLeft w:val="0"/>
      <w:marRight w:val="0"/>
      <w:marTop w:val="0"/>
      <w:marBottom w:val="0"/>
      <w:divBdr>
        <w:top w:val="none" w:sz="0" w:space="0" w:color="auto"/>
        <w:left w:val="none" w:sz="0" w:space="0" w:color="auto"/>
        <w:bottom w:val="none" w:sz="0" w:space="0" w:color="auto"/>
        <w:right w:val="none" w:sz="0" w:space="0" w:color="auto"/>
      </w:divBdr>
    </w:div>
    <w:div w:id="152478328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59817005">
          <w:marLeft w:val="0"/>
          <w:marRight w:val="0"/>
          <w:marTop w:val="0"/>
          <w:marBottom w:val="0"/>
          <w:divBdr>
            <w:top w:val="none" w:sz="0" w:space="0" w:color="auto"/>
            <w:left w:val="none" w:sz="0" w:space="0" w:color="auto"/>
            <w:bottom w:val="none" w:sz="0" w:space="0" w:color="auto"/>
            <w:right w:val="none" w:sz="0" w:space="0" w:color="auto"/>
          </w:divBdr>
          <w:divsChild>
            <w:div w:id="791100007">
              <w:marLeft w:val="0"/>
              <w:marRight w:val="0"/>
              <w:marTop w:val="0"/>
              <w:marBottom w:val="0"/>
              <w:divBdr>
                <w:top w:val="single" w:sz="6" w:space="0" w:color="999999"/>
                <w:left w:val="single" w:sz="6" w:space="0" w:color="999999"/>
                <w:bottom w:val="single" w:sz="6" w:space="0" w:color="999999"/>
                <w:right w:val="single" w:sz="6" w:space="0" w:color="999999"/>
              </w:divBdr>
              <w:divsChild>
                <w:div w:id="1093627439">
                  <w:marLeft w:val="0"/>
                  <w:marRight w:val="0"/>
                  <w:marTop w:val="0"/>
                  <w:marBottom w:val="0"/>
                  <w:divBdr>
                    <w:top w:val="none" w:sz="0" w:space="0" w:color="auto"/>
                    <w:left w:val="none" w:sz="0" w:space="0" w:color="auto"/>
                    <w:bottom w:val="none" w:sz="0" w:space="0" w:color="auto"/>
                    <w:right w:val="none" w:sz="0" w:space="0" w:color="auto"/>
                  </w:divBdr>
                  <w:divsChild>
                    <w:div w:id="1783651523">
                      <w:marLeft w:val="0"/>
                      <w:marRight w:val="0"/>
                      <w:marTop w:val="0"/>
                      <w:marBottom w:val="0"/>
                      <w:divBdr>
                        <w:top w:val="none" w:sz="0" w:space="0" w:color="auto"/>
                        <w:left w:val="none" w:sz="0" w:space="0" w:color="auto"/>
                        <w:bottom w:val="none" w:sz="0" w:space="0" w:color="auto"/>
                        <w:right w:val="none" w:sz="0" w:space="0" w:color="auto"/>
                      </w:divBdr>
                      <w:divsChild>
                        <w:div w:id="919826396">
                          <w:marLeft w:val="0"/>
                          <w:marRight w:val="0"/>
                          <w:marTop w:val="0"/>
                          <w:marBottom w:val="0"/>
                          <w:divBdr>
                            <w:top w:val="single" w:sz="6" w:space="8" w:color="CCCCCC"/>
                            <w:left w:val="none" w:sz="0" w:space="0" w:color="auto"/>
                            <w:bottom w:val="none" w:sz="0" w:space="0" w:color="auto"/>
                            <w:right w:val="none" w:sz="0" w:space="0" w:color="auto"/>
                          </w:divBdr>
                          <w:divsChild>
                            <w:div w:id="2087805086">
                              <w:marLeft w:val="120"/>
                              <w:marRight w:val="120"/>
                              <w:marTop w:val="120"/>
                              <w:marBottom w:val="120"/>
                              <w:divBdr>
                                <w:top w:val="none" w:sz="0" w:space="0" w:color="auto"/>
                                <w:left w:val="none" w:sz="0" w:space="0" w:color="auto"/>
                                <w:bottom w:val="none" w:sz="0" w:space="0" w:color="auto"/>
                                <w:right w:val="none" w:sz="0" w:space="0" w:color="auto"/>
                              </w:divBdr>
                              <w:divsChild>
                                <w:div w:id="127824235">
                                  <w:marLeft w:val="0"/>
                                  <w:marRight w:val="0"/>
                                  <w:marTop w:val="0"/>
                                  <w:marBottom w:val="0"/>
                                  <w:divBdr>
                                    <w:top w:val="none" w:sz="0" w:space="0" w:color="auto"/>
                                    <w:left w:val="none" w:sz="0" w:space="0" w:color="auto"/>
                                    <w:bottom w:val="none" w:sz="0" w:space="0" w:color="auto"/>
                                    <w:right w:val="none" w:sz="0" w:space="0" w:color="auto"/>
                                  </w:divBdr>
                                </w:div>
                                <w:div w:id="703215115">
                                  <w:marLeft w:val="0"/>
                                  <w:marRight w:val="0"/>
                                  <w:marTop w:val="0"/>
                                  <w:marBottom w:val="0"/>
                                  <w:divBdr>
                                    <w:top w:val="none" w:sz="0" w:space="0" w:color="auto"/>
                                    <w:left w:val="none" w:sz="0" w:space="0" w:color="auto"/>
                                    <w:bottom w:val="none" w:sz="0" w:space="0" w:color="auto"/>
                                    <w:right w:val="none" w:sz="0" w:space="0" w:color="auto"/>
                                  </w:divBdr>
                                </w:div>
                                <w:div w:id="1196119046">
                                  <w:marLeft w:val="0"/>
                                  <w:marRight w:val="0"/>
                                  <w:marTop w:val="0"/>
                                  <w:marBottom w:val="0"/>
                                  <w:divBdr>
                                    <w:top w:val="none" w:sz="0" w:space="0" w:color="auto"/>
                                    <w:left w:val="none" w:sz="0" w:space="0" w:color="auto"/>
                                    <w:bottom w:val="none" w:sz="0" w:space="0" w:color="auto"/>
                                    <w:right w:val="none" w:sz="0" w:space="0" w:color="auto"/>
                                  </w:divBdr>
                                </w:div>
                                <w:div w:id="163952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2962784">
      <w:bodyDiv w:val="1"/>
      <w:marLeft w:val="0"/>
      <w:marRight w:val="0"/>
      <w:marTop w:val="0"/>
      <w:marBottom w:val="0"/>
      <w:divBdr>
        <w:top w:val="none" w:sz="0" w:space="0" w:color="auto"/>
        <w:left w:val="none" w:sz="0" w:space="0" w:color="auto"/>
        <w:bottom w:val="none" w:sz="0" w:space="0" w:color="auto"/>
        <w:right w:val="none" w:sz="0" w:space="0" w:color="auto"/>
      </w:divBdr>
    </w:div>
    <w:div w:id="1562444270">
      <w:bodyDiv w:val="1"/>
      <w:marLeft w:val="0"/>
      <w:marRight w:val="0"/>
      <w:marTop w:val="0"/>
      <w:marBottom w:val="0"/>
      <w:divBdr>
        <w:top w:val="none" w:sz="0" w:space="0" w:color="auto"/>
        <w:left w:val="none" w:sz="0" w:space="0" w:color="auto"/>
        <w:bottom w:val="none" w:sz="0" w:space="0" w:color="auto"/>
        <w:right w:val="none" w:sz="0" w:space="0" w:color="auto"/>
      </w:divBdr>
    </w:div>
    <w:div w:id="1565096314">
      <w:bodyDiv w:val="1"/>
      <w:marLeft w:val="0"/>
      <w:marRight w:val="0"/>
      <w:marTop w:val="0"/>
      <w:marBottom w:val="0"/>
      <w:divBdr>
        <w:top w:val="none" w:sz="0" w:space="0" w:color="auto"/>
        <w:left w:val="none" w:sz="0" w:space="0" w:color="auto"/>
        <w:bottom w:val="none" w:sz="0" w:space="0" w:color="auto"/>
        <w:right w:val="none" w:sz="0" w:space="0" w:color="auto"/>
      </w:divBdr>
    </w:div>
    <w:div w:id="1593197938">
      <w:bodyDiv w:val="1"/>
      <w:marLeft w:val="0"/>
      <w:marRight w:val="0"/>
      <w:marTop w:val="0"/>
      <w:marBottom w:val="0"/>
      <w:divBdr>
        <w:top w:val="none" w:sz="0" w:space="0" w:color="auto"/>
        <w:left w:val="none" w:sz="0" w:space="0" w:color="auto"/>
        <w:bottom w:val="none" w:sz="0" w:space="0" w:color="auto"/>
        <w:right w:val="none" w:sz="0" w:space="0" w:color="auto"/>
      </w:divBdr>
      <w:divsChild>
        <w:div w:id="424302204">
          <w:marLeft w:val="0"/>
          <w:marRight w:val="0"/>
          <w:marTop w:val="0"/>
          <w:marBottom w:val="0"/>
          <w:divBdr>
            <w:top w:val="none" w:sz="0" w:space="0" w:color="auto"/>
            <w:left w:val="none" w:sz="0" w:space="0" w:color="auto"/>
            <w:bottom w:val="none" w:sz="0" w:space="0" w:color="auto"/>
            <w:right w:val="none" w:sz="0" w:space="0" w:color="auto"/>
          </w:divBdr>
        </w:div>
        <w:div w:id="1499423927">
          <w:marLeft w:val="0"/>
          <w:marRight w:val="0"/>
          <w:marTop w:val="0"/>
          <w:marBottom w:val="0"/>
          <w:divBdr>
            <w:top w:val="none" w:sz="0" w:space="0" w:color="auto"/>
            <w:left w:val="none" w:sz="0" w:space="0" w:color="auto"/>
            <w:bottom w:val="none" w:sz="0" w:space="0" w:color="auto"/>
            <w:right w:val="none" w:sz="0" w:space="0" w:color="auto"/>
          </w:divBdr>
        </w:div>
        <w:div w:id="1609703319">
          <w:marLeft w:val="0"/>
          <w:marRight w:val="0"/>
          <w:marTop w:val="0"/>
          <w:marBottom w:val="0"/>
          <w:divBdr>
            <w:top w:val="none" w:sz="0" w:space="0" w:color="auto"/>
            <w:left w:val="none" w:sz="0" w:space="0" w:color="auto"/>
            <w:bottom w:val="none" w:sz="0" w:space="0" w:color="auto"/>
            <w:right w:val="none" w:sz="0" w:space="0" w:color="auto"/>
          </w:divBdr>
        </w:div>
        <w:div w:id="2106921354">
          <w:marLeft w:val="0"/>
          <w:marRight w:val="0"/>
          <w:marTop w:val="0"/>
          <w:marBottom w:val="0"/>
          <w:divBdr>
            <w:top w:val="none" w:sz="0" w:space="0" w:color="auto"/>
            <w:left w:val="none" w:sz="0" w:space="0" w:color="auto"/>
            <w:bottom w:val="none" w:sz="0" w:space="0" w:color="auto"/>
            <w:right w:val="none" w:sz="0" w:space="0" w:color="auto"/>
          </w:divBdr>
        </w:div>
        <w:div w:id="2135051845">
          <w:marLeft w:val="0"/>
          <w:marRight w:val="0"/>
          <w:marTop w:val="0"/>
          <w:marBottom w:val="0"/>
          <w:divBdr>
            <w:top w:val="none" w:sz="0" w:space="0" w:color="auto"/>
            <w:left w:val="none" w:sz="0" w:space="0" w:color="auto"/>
            <w:bottom w:val="none" w:sz="0" w:space="0" w:color="auto"/>
            <w:right w:val="none" w:sz="0" w:space="0" w:color="auto"/>
          </w:divBdr>
        </w:div>
      </w:divsChild>
    </w:div>
    <w:div w:id="1599291518">
      <w:bodyDiv w:val="1"/>
      <w:marLeft w:val="0"/>
      <w:marRight w:val="0"/>
      <w:marTop w:val="0"/>
      <w:marBottom w:val="0"/>
      <w:divBdr>
        <w:top w:val="none" w:sz="0" w:space="0" w:color="auto"/>
        <w:left w:val="none" w:sz="0" w:space="0" w:color="auto"/>
        <w:bottom w:val="none" w:sz="0" w:space="0" w:color="auto"/>
        <w:right w:val="none" w:sz="0" w:space="0" w:color="auto"/>
      </w:divBdr>
    </w:div>
    <w:div w:id="1599672638">
      <w:bodyDiv w:val="1"/>
      <w:marLeft w:val="0"/>
      <w:marRight w:val="0"/>
      <w:marTop w:val="0"/>
      <w:marBottom w:val="0"/>
      <w:divBdr>
        <w:top w:val="none" w:sz="0" w:space="0" w:color="auto"/>
        <w:left w:val="none" w:sz="0" w:space="0" w:color="auto"/>
        <w:bottom w:val="none" w:sz="0" w:space="0" w:color="auto"/>
        <w:right w:val="none" w:sz="0" w:space="0" w:color="auto"/>
      </w:divBdr>
      <w:divsChild>
        <w:div w:id="757597911">
          <w:marLeft w:val="0"/>
          <w:marRight w:val="0"/>
          <w:marTop w:val="0"/>
          <w:marBottom w:val="0"/>
          <w:divBdr>
            <w:top w:val="none" w:sz="0" w:space="0" w:color="auto"/>
            <w:left w:val="none" w:sz="0" w:space="0" w:color="auto"/>
            <w:bottom w:val="none" w:sz="0" w:space="0" w:color="auto"/>
            <w:right w:val="none" w:sz="0" w:space="0" w:color="auto"/>
          </w:divBdr>
        </w:div>
        <w:div w:id="940845074">
          <w:marLeft w:val="0"/>
          <w:marRight w:val="0"/>
          <w:marTop w:val="0"/>
          <w:marBottom w:val="0"/>
          <w:divBdr>
            <w:top w:val="none" w:sz="0" w:space="0" w:color="auto"/>
            <w:left w:val="none" w:sz="0" w:space="0" w:color="auto"/>
            <w:bottom w:val="none" w:sz="0" w:space="0" w:color="auto"/>
            <w:right w:val="none" w:sz="0" w:space="0" w:color="auto"/>
          </w:divBdr>
        </w:div>
        <w:div w:id="1492521737">
          <w:marLeft w:val="0"/>
          <w:marRight w:val="0"/>
          <w:marTop w:val="0"/>
          <w:marBottom w:val="0"/>
          <w:divBdr>
            <w:top w:val="none" w:sz="0" w:space="0" w:color="auto"/>
            <w:left w:val="none" w:sz="0" w:space="0" w:color="auto"/>
            <w:bottom w:val="none" w:sz="0" w:space="0" w:color="auto"/>
            <w:right w:val="none" w:sz="0" w:space="0" w:color="auto"/>
          </w:divBdr>
        </w:div>
        <w:div w:id="1527212695">
          <w:marLeft w:val="0"/>
          <w:marRight w:val="0"/>
          <w:marTop w:val="0"/>
          <w:marBottom w:val="0"/>
          <w:divBdr>
            <w:top w:val="none" w:sz="0" w:space="0" w:color="auto"/>
            <w:left w:val="none" w:sz="0" w:space="0" w:color="auto"/>
            <w:bottom w:val="none" w:sz="0" w:space="0" w:color="auto"/>
            <w:right w:val="none" w:sz="0" w:space="0" w:color="auto"/>
          </w:divBdr>
        </w:div>
        <w:div w:id="2137289024">
          <w:marLeft w:val="0"/>
          <w:marRight w:val="0"/>
          <w:marTop w:val="0"/>
          <w:marBottom w:val="0"/>
          <w:divBdr>
            <w:top w:val="none" w:sz="0" w:space="0" w:color="auto"/>
            <w:left w:val="none" w:sz="0" w:space="0" w:color="auto"/>
            <w:bottom w:val="none" w:sz="0" w:space="0" w:color="auto"/>
            <w:right w:val="none" w:sz="0" w:space="0" w:color="auto"/>
          </w:divBdr>
        </w:div>
      </w:divsChild>
    </w:div>
    <w:div w:id="1609120154">
      <w:bodyDiv w:val="1"/>
      <w:marLeft w:val="0"/>
      <w:marRight w:val="0"/>
      <w:marTop w:val="0"/>
      <w:marBottom w:val="0"/>
      <w:divBdr>
        <w:top w:val="none" w:sz="0" w:space="0" w:color="auto"/>
        <w:left w:val="none" w:sz="0" w:space="0" w:color="auto"/>
        <w:bottom w:val="none" w:sz="0" w:space="0" w:color="auto"/>
        <w:right w:val="none" w:sz="0" w:space="0" w:color="auto"/>
      </w:divBdr>
    </w:div>
    <w:div w:id="161725427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40989190">
          <w:marLeft w:val="0"/>
          <w:marRight w:val="0"/>
          <w:marTop w:val="0"/>
          <w:marBottom w:val="0"/>
          <w:divBdr>
            <w:top w:val="none" w:sz="0" w:space="0" w:color="auto"/>
            <w:left w:val="none" w:sz="0" w:space="0" w:color="auto"/>
            <w:bottom w:val="none" w:sz="0" w:space="0" w:color="auto"/>
            <w:right w:val="none" w:sz="0" w:space="0" w:color="auto"/>
          </w:divBdr>
          <w:divsChild>
            <w:div w:id="319817334">
              <w:marLeft w:val="0"/>
              <w:marRight w:val="0"/>
              <w:marTop w:val="0"/>
              <w:marBottom w:val="0"/>
              <w:divBdr>
                <w:top w:val="single" w:sz="6" w:space="0" w:color="999999"/>
                <w:left w:val="single" w:sz="6" w:space="0" w:color="999999"/>
                <w:bottom w:val="single" w:sz="6" w:space="0" w:color="999999"/>
                <w:right w:val="single" w:sz="6" w:space="0" w:color="999999"/>
              </w:divBdr>
              <w:divsChild>
                <w:div w:id="541096095">
                  <w:marLeft w:val="0"/>
                  <w:marRight w:val="0"/>
                  <w:marTop w:val="0"/>
                  <w:marBottom w:val="0"/>
                  <w:divBdr>
                    <w:top w:val="none" w:sz="0" w:space="0" w:color="auto"/>
                    <w:left w:val="none" w:sz="0" w:space="0" w:color="auto"/>
                    <w:bottom w:val="none" w:sz="0" w:space="0" w:color="auto"/>
                    <w:right w:val="none" w:sz="0" w:space="0" w:color="auto"/>
                  </w:divBdr>
                  <w:divsChild>
                    <w:div w:id="72703160">
                      <w:marLeft w:val="0"/>
                      <w:marRight w:val="0"/>
                      <w:marTop w:val="0"/>
                      <w:marBottom w:val="0"/>
                      <w:divBdr>
                        <w:top w:val="none" w:sz="0" w:space="0" w:color="auto"/>
                        <w:left w:val="none" w:sz="0" w:space="0" w:color="auto"/>
                        <w:bottom w:val="none" w:sz="0" w:space="0" w:color="auto"/>
                        <w:right w:val="none" w:sz="0" w:space="0" w:color="auto"/>
                      </w:divBdr>
                      <w:divsChild>
                        <w:div w:id="872112358">
                          <w:marLeft w:val="0"/>
                          <w:marRight w:val="0"/>
                          <w:marTop w:val="0"/>
                          <w:marBottom w:val="0"/>
                          <w:divBdr>
                            <w:top w:val="single" w:sz="6" w:space="8" w:color="CCCCCC"/>
                            <w:left w:val="none" w:sz="0" w:space="0" w:color="auto"/>
                            <w:bottom w:val="none" w:sz="0" w:space="0" w:color="auto"/>
                            <w:right w:val="none" w:sz="0" w:space="0" w:color="auto"/>
                          </w:divBdr>
                          <w:divsChild>
                            <w:div w:id="545602288">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704557">
      <w:bodyDiv w:val="1"/>
      <w:marLeft w:val="0"/>
      <w:marRight w:val="0"/>
      <w:marTop w:val="0"/>
      <w:marBottom w:val="0"/>
      <w:divBdr>
        <w:top w:val="none" w:sz="0" w:space="0" w:color="auto"/>
        <w:left w:val="none" w:sz="0" w:space="0" w:color="auto"/>
        <w:bottom w:val="none" w:sz="0" w:space="0" w:color="auto"/>
        <w:right w:val="none" w:sz="0" w:space="0" w:color="auto"/>
      </w:divBdr>
    </w:div>
    <w:div w:id="1633557344">
      <w:bodyDiv w:val="1"/>
      <w:marLeft w:val="0"/>
      <w:marRight w:val="0"/>
      <w:marTop w:val="0"/>
      <w:marBottom w:val="0"/>
      <w:divBdr>
        <w:top w:val="none" w:sz="0" w:space="0" w:color="auto"/>
        <w:left w:val="none" w:sz="0" w:space="0" w:color="auto"/>
        <w:bottom w:val="none" w:sz="0" w:space="0" w:color="auto"/>
        <w:right w:val="none" w:sz="0" w:space="0" w:color="auto"/>
      </w:divBdr>
    </w:div>
    <w:div w:id="1657108794">
      <w:bodyDiv w:val="1"/>
      <w:marLeft w:val="0"/>
      <w:marRight w:val="0"/>
      <w:marTop w:val="0"/>
      <w:marBottom w:val="0"/>
      <w:divBdr>
        <w:top w:val="none" w:sz="0" w:space="0" w:color="auto"/>
        <w:left w:val="none" w:sz="0" w:space="0" w:color="auto"/>
        <w:bottom w:val="none" w:sz="0" w:space="0" w:color="auto"/>
        <w:right w:val="none" w:sz="0" w:space="0" w:color="auto"/>
      </w:divBdr>
    </w:div>
    <w:div w:id="1668822383">
      <w:bodyDiv w:val="1"/>
      <w:marLeft w:val="0"/>
      <w:marRight w:val="0"/>
      <w:marTop w:val="0"/>
      <w:marBottom w:val="0"/>
      <w:divBdr>
        <w:top w:val="none" w:sz="0" w:space="0" w:color="auto"/>
        <w:left w:val="none" w:sz="0" w:space="0" w:color="auto"/>
        <w:bottom w:val="none" w:sz="0" w:space="0" w:color="auto"/>
        <w:right w:val="none" w:sz="0" w:space="0" w:color="auto"/>
      </w:divBdr>
    </w:div>
    <w:div w:id="1670257373">
      <w:bodyDiv w:val="1"/>
      <w:marLeft w:val="0"/>
      <w:marRight w:val="0"/>
      <w:marTop w:val="0"/>
      <w:marBottom w:val="0"/>
      <w:divBdr>
        <w:top w:val="none" w:sz="0" w:space="0" w:color="auto"/>
        <w:left w:val="none" w:sz="0" w:space="0" w:color="auto"/>
        <w:bottom w:val="none" w:sz="0" w:space="0" w:color="auto"/>
        <w:right w:val="none" w:sz="0" w:space="0" w:color="auto"/>
      </w:divBdr>
      <w:divsChild>
        <w:div w:id="759181912">
          <w:marLeft w:val="0"/>
          <w:marRight w:val="0"/>
          <w:marTop w:val="0"/>
          <w:marBottom w:val="0"/>
          <w:divBdr>
            <w:top w:val="none" w:sz="0" w:space="0" w:color="auto"/>
            <w:left w:val="none" w:sz="0" w:space="0" w:color="auto"/>
            <w:bottom w:val="none" w:sz="0" w:space="0" w:color="auto"/>
            <w:right w:val="none" w:sz="0" w:space="0" w:color="auto"/>
          </w:divBdr>
          <w:divsChild>
            <w:div w:id="1651134734">
              <w:marLeft w:val="0"/>
              <w:marRight w:val="0"/>
              <w:marTop w:val="0"/>
              <w:marBottom w:val="0"/>
              <w:divBdr>
                <w:top w:val="none" w:sz="0" w:space="0" w:color="auto"/>
                <w:left w:val="none" w:sz="0" w:space="0" w:color="auto"/>
                <w:bottom w:val="none" w:sz="0" w:space="0" w:color="auto"/>
                <w:right w:val="none" w:sz="0" w:space="0" w:color="auto"/>
              </w:divBdr>
              <w:divsChild>
                <w:div w:id="1872184137">
                  <w:marLeft w:val="0"/>
                  <w:marRight w:val="0"/>
                  <w:marTop w:val="0"/>
                  <w:marBottom w:val="0"/>
                  <w:divBdr>
                    <w:top w:val="none" w:sz="0" w:space="0" w:color="auto"/>
                    <w:left w:val="none" w:sz="0" w:space="0" w:color="auto"/>
                    <w:bottom w:val="none" w:sz="0" w:space="0" w:color="auto"/>
                    <w:right w:val="none" w:sz="0" w:space="0" w:color="auto"/>
                  </w:divBdr>
                  <w:divsChild>
                    <w:div w:id="8803096">
                      <w:marLeft w:val="0"/>
                      <w:marRight w:val="0"/>
                      <w:marTop w:val="0"/>
                      <w:marBottom w:val="0"/>
                      <w:divBdr>
                        <w:top w:val="none" w:sz="0" w:space="0" w:color="auto"/>
                        <w:left w:val="none" w:sz="0" w:space="0" w:color="auto"/>
                        <w:bottom w:val="none" w:sz="0" w:space="0" w:color="auto"/>
                        <w:right w:val="none" w:sz="0" w:space="0" w:color="auto"/>
                      </w:divBdr>
                      <w:divsChild>
                        <w:div w:id="2012827300">
                          <w:marLeft w:val="0"/>
                          <w:marRight w:val="0"/>
                          <w:marTop w:val="0"/>
                          <w:marBottom w:val="0"/>
                          <w:divBdr>
                            <w:top w:val="none" w:sz="0" w:space="0" w:color="auto"/>
                            <w:left w:val="none" w:sz="0" w:space="0" w:color="auto"/>
                            <w:bottom w:val="none" w:sz="0" w:space="0" w:color="auto"/>
                            <w:right w:val="none" w:sz="0" w:space="0" w:color="auto"/>
                          </w:divBdr>
                          <w:divsChild>
                            <w:div w:id="1881043512">
                              <w:marLeft w:val="0"/>
                              <w:marRight w:val="0"/>
                              <w:marTop w:val="0"/>
                              <w:marBottom w:val="0"/>
                              <w:divBdr>
                                <w:top w:val="none" w:sz="0" w:space="0" w:color="auto"/>
                                <w:left w:val="none" w:sz="0" w:space="0" w:color="auto"/>
                                <w:bottom w:val="none" w:sz="0" w:space="0" w:color="auto"/>
                                <w:right w:val="none" w:sz="0" w:space="0" w:color="auto"/>
                              </w:divBdr>
                              <w:divsChild>
                                <w:div w:id="1399591086">
                                  <w:marLeft w:val="0"/>
                                  <w:marRight w:val="0"/>
                                  <w:marTop w:val="0"/>
                                  <w:marBottom w:val="0"/>
                                  <w:divBdr>
                                    <w:top w:val="none" w:sz="0" w:space="0" w:color="auto"/>
                                    <w:left w:val="none" w:sz="0" w:space="0" w:color="auto"/>
                                    <w:bottom w:val="none" w:sz="0" w:space="0" w:color="auto"/>
                                    <w:right w:val="none" w:sz="0" w:space="0" w:color="auto"/>
                                  </w:divBdr>
                                  <w:divsChild>
                                    <w:div w:id="185187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5745690">
      <w:bodyDiv w:val="1"/>
      <w:marLeft w:val="0"/>
      <w:marRight w:val="0"/>
      <w:marTop w:val="0"/>
      <w:marBottom w:val="0"/>
      <w:divBdr>
        <w:top w:val="none" w:sz="0" w:space="0" w:color="auto"/>
        <w:left w:val="none" w:sz="0" w:space="0" w:color="auto"/>
        <w:bottom w:val="none" w:sz="0" w:space="0" w:color="auto"/>
        <w:right w:val="none" w:sz="0" w:space="0" w:color="auto"/>
      </w:divBdr>
      <w:divsChild>
        <w:div w:id="1902209791">
          <w:marLeft w:val="0"/>
          <w:marRight w:val="0"/>
          <w:marTop w:val="0"/>
          <w:marBottom w:val="0"/>
          <w:divBdr>
            <w:top w:val="none" w:sz="0" w:space="0" w:color="auto"/>
            <w:left w:val="none" w:sz="0" w:space="0" w:color="auto"/>
            <w:bottom w:val="none" w:sz="0" w:space="0" w:color="auto"/>
            <w:right w:val="none" w:sz="0" w:space="0" w:color="auto"/>
          </w:divBdr>
        </w:div>
      </w:divsChild>
    </w:div>
    <w:div w:id="1689598948">
      <w:bodyDiv w:val="1"/>
      <w:marLeft w:val="0"/>
      <w:marRight w:val="0"/>
      <w:marTop w:val="0"/>
      <w:marBottom w:val="0"/>
      <w:divBdr>
        <w:top w:val="none" w:sz="0" w:space="0" w:color="auto"/>
        <w:left w:val="none" w:sz="0" w:space="0" w:color="auto"/>
        <w:bottom w:val="none" w:sz="0" w:space="0" w:color="auto"/>
        <w:right w:val="none" w:sz="0" w:space="0" w:color="auto"/>
      </w:divBdr>
    </w:div>
    <w:div w:id="1689789374">
      <w:bodyDiv w:val="1"/>
      <w:marLeft w:val="0"/>
      <w:marRight w:val="0"/>
      <w:marTop w:val="0"/>
      <w:marBottom w:val="0"/>
      <w:divBdr>
        <w:top w:val="none" w:sz="0" w:space="0" w:color="auto"/>
        <w:left w:val="none" w:sz="0" w:space="0" w:color="auto"/>
        <w:bottom w:val="none" w:sz="0" w:space="0" w:color="auto"/>
        <w:right w:val="none" w:sz="0" w:space="0" w:color="auto"/>
      </w:divBdr>
      <w:divsChild>
        <w:div w:id="64573344">
          <w:marLeft w:val="0"/>
          <w:marRight w:val="0"/>
          <w:marTop w:val="0"/>
          <w:marBottom w:val="0"/>
          <w:divBdr>
            <w:top w:val="none" w:sz="0" w:space="0" w:color="auto"/>
            <w:left w:val="none" w:sz="0" w:space="0" w:color="auto"/>
            <w:bottom w:val="none" w:sz="0" w:space="0" w:color="auto"/>
            <w:right w:val="none" w:sz="0" w:space="0" w:color="auto"/>
          </w:divBdr>
        </w:div>
        <w:div w:id="484585265">
          <w:marLeft w:val="0"/>
          <w:marRight w:val="0"/>
          <w:marTop w:val="0"/>
          <w:marBottom w:val="0"/>
          <w:divBdr>
            <w:top w:val="none" w:sz="0" w:space="0" w:color="auto"/>
            <w:left w:val="none" w:sz="0" w:space="0" w:color="auto"/>
            <w:bottom w:val="none" w:sz="0" w:space="0" w:color="auto"/>
            <w:right w:val="none" w:sz="0" w:space="0" w:color="auto"/>
          </w:divBdr>
        </w:div>
        <w:div w:id="995648955">
          <w:marLeft w:val="0"/>
          <w:marRight w:val="0"/>
          <w:marTop w:val="0"/>
          <w:marBottom w:val="0"/>
          <w:divBdr>
            <w:top w:val="none" w:sz="0" w:space="0" w:color="auto"/>
            <w:left w:val="none" w:sz="0" w:space="0" w:color="auto"/>
            <w:bottom w:val="none" w:sz="0" w:space="0" w:color="auto"/>
            <w:right w:val="none" w:sz="0" w:space="0" w:color="auto"/>
          </w:divBdr>
        </w:div>
        <w:div w:id="1410540298">
          <w:marLeft w:val="0"/>
          <w:marRight w:val="0"/>
          <w:marTop w:val="0"/>
          <w:marBottom w:val="0"/>
          <w:divBdr>
            <w:top w:val="none" w:sz="0" w:space="0" w:color="auto"/>
            <w:left w:val="none" w:sz="0" w:space="0" w:color="auto"/>
            <w:bottom w:val="none" w:sz="0" w:space="0" w:color="auto"/>
            <w:right w:val="none" w:sz="0" w:space="0" w:color="auto"/>
          </w:divBdr>
        </w:div>
      </w:divsChild>
    </w:div>
    <w:div w:id="1702045258">
      <w:bodyDiv w:val="1"/>
      <w:marLeft w:val="0"/>
      <w:marRight w:val="0"/>
      <w:marTop w:val="0"/>
      <w:marBottom w:val="0"/>
      <w:divBdr>
        <w:top w:val="none" w:sz="0" w:space="0" w:color="auto"/>
        <w:left w:val="none" w:sz="0" w:space="0" w:color="auto"/>
        <w:bottom w:val="none" w:sz="0" w:space="0" w:color="auto"/>
        <w:right w:val="none" w:sz="0" w:space="0" w:color="auto"/>
      </w:divBdr>
    </w:div>
    <w:div w:id="1702046535">
      <w:bodyDiv w:val="1"/>
      <w:marLeft w:val="0"/>
      <w:marRight w:val="0"/>
      <w:marTop w:val="0"/>
      <w:marBottom w:val="0"/>
      <w:divBdr>
        <w:top w:val="none" w:sz="0" w:space="0" w:color="auto"/>
        <w:left w:val="none" w:sz="0" w:space="0" w:color="auto"/>
        <w:bottom w:val="none" w:sz="0" w:space="0" w:color="auto"/>
        <w:right w:val="none" w:sz="0" w:space="0" w:color="auto"/>
      </w:divBdr>
    </w:div>
    <w:div w:id="1705860231">
      <w:bodyDiv w:val="1"/>
      <w:marLeft w:val="0"/>
      <w:marRight w:val="0"/>
      <w:marTop w:val="0"/>
      <w:marBottom w:val="0"/>
      <w:divBdr>
        <w:top w:val="none" w:sz="0" w:space="0" w:color="auto"/>
        <w:left w:val="none" w:sz="0" w:space="0" w:color="auto"/>
        <w:bottom w:val="none" w:sz="0" w:space="0" w:color="auto"/>
        <w:right w:val="none" w:sz="0" w:space="0" w:color="auto"/>
      </w:divBdr>
    </w:div>
    <w:div w:id="1761439948">
      <w:bodyDiv w:val="1"/>
      <w:marLeft w:val="0"/>
      <w:marRight w:val="0"/>
      <w:marTop w:val="0"/>
      <w:marBottom w:val="0"/>
      <w:divBdr>
        <w:top w:val="none" w:sz="0" w:space="0" w:color="auto"/>
        <w:left w:val="none" w:sz="0" w:space="0" w:color="auto"/>
        <w:bottom w:val="none" w:sz="0" w:space="0" w:color="auto"/>
        <w:right w:val="none" w:sz="0" w:space="0" w:color="auto"/>
      </w:divBdr>
    </w:div>
    <w:div w:id="1770735325">
      <w:bodyDiv w:val="1"/>
      <w:marLeft w:val="0"/>
      <w:marRight w:val="0"/>
      <w:marTop w:val="0"/>
      <w:marBottom w:val="0"/>
      <w:divBdr>
        <w:top w:val="none" w:sz="0" w:space="0" w:color="auto"/>
        <w:left w:val="none" w:sz="0" w:space="0" w:color="auto"/>
        <w:bottom w:val="none" w:sz="0" w:space="0" w:color="auto"/>
        <w:right w:val="none" w:sz="0" w:space="0" w:color="auto"/>
      </w:divBdr>
    </w:div>
    <w:div w:id="1774666184">
      <w:bodyDiv w:val="1"/>
      <w:marLeft w:val="0"/>
      <w:marRight w:val="0"/>
      <w:marTop w:val="0"/>
      <w:marBottom w:val="0"/>
      <w:divBdr>
        <w:top w:val="none" w:sz="0" w:space="0" w:color="auto"/>
        <w:left w:val="none" w:sz="0" w:space="0" w:color="auto"/>
        <w:bottom w:val="none" w:sz="0" w:space="0" w:color="auto"/>
        <w:right w:val="none" w:sz="0" w:space="0" w:color="auto"/>
      </w:divBdr>
    </w:div>
    <w:div w:id="1820343831">
      <w:bodyDiv w:val="1"/>
      <w:marLeft w:val="0"/>
      <w:marRight w:val="0"/>
      <w:marTop w:val="0"/>
      <w:marBottom w:val="0"/>
      <w:divBdr>
        <w:top w:val="none" w:sz="0" w:space="0" w:color="auto"/>
        <w:left w:val="none" w:sz="0" w:space="0" w:color="auto"/>
        <w:bottom w:val="none" w:sz="0" w:space="0" w:color="auto"/>
        <w:right w:val="none" w:sz="0" w:space="0" w:color="auto"/>
      </w:divBdr>
    </w:div>
    <w:div w:id="1825121446">
      <w:bodyDiv w:val="1"/>
      <w:marLeft w:val="0"/>
      <w:marRight w:val="0"/>
      <w:marTop w:val="0"/>
      <w:marBottom w:val="0"/>
      <w:divBdr>
        <w:top w:val="none" w:sz="0" w:space="0" w:color="auto"/>
        <w:left w:val="none" w:sz="0" w:space="0" w:color="auto"/>
        <w:bottom w:val="none" w:sz="0" w:space="0" w:color="auto"/>
        <w:right w:val="none" w:sz="0" w:space="0" w:color="auto"/>
      </w:divBdr>
    </w:div>
    <w:div w:id="1841197745">
      <w:bodyDiv w:val="1"/>
      <w:marLeft w:val="0"/>
      <w:marRight w:val="0"/>
      <w:marTop w:val="0"/>
      <w:marBottom w:val="0"/>
      <w:divBdr>
        <w:top w:val="none" w:sz="0" w:space="0" w:color="auto"/>
        <w:left w:val="none" w:sz="0" w:space="0" w:color="auto"/>
        <w:bottom w:val="none" w:sz="0" w:space="0" w:color="auto"/>
        <w:right w:val="none" w:sz="0" w:space="0" w:color="auto"/>
      </w:divBdr>
      <w:divsChild>
        <w:div w:id="914629647">
          <w:marLeft w:val="0"/>
          <w:marRight w:val="0"/>
          <w:marTop w:val="0"/>
          <w:marBottom w:val="0"/>
          <w:divBdr>
            <w:top w:val="none" w:sz="0" w:space="0" w:color="auto"/>
            <w:left w:val="none" w:sz="0" w:space="0" w:color="auto"/>
            <w:bottom w:val="none" w:sz="0" w:space="0" w:color="auto"/>
            <w:right w:val="none" w:sz="0" w:space="0" w:color="auto"/>
          </w:divBdr>
        </w:div>
        <w:div w:id="1780448116">
          <w:marLeft w:val="0"/>
          <w:marRight w:val="0"/>
          <w:marTop w:val="0"/>
          <w:marBottom w:val="0"/>
          <w:divBdr>
            <w:top w:val="none" w:sz="0" w:space="0" w:color="auto"/>
            <w:left w:val="none" w:sz="0" w:space="0" w:color="auto"/>
            <w:bottom w:val="none" w:sz="0" w:space="0" w:color="auto"/>
            <w:right w:val="none" w:sz="0" w:space="0" w:color="auto"/>
          </w:divBdr>
        </w:div>
      </w:divsChild>
    </w:div>
    <w:div w:id="1845322802">
      <w:bodyDiv w:val="1"/>
      <w:marLeft w:val="0"/>
      <w:marRight w:val="0"/>
      <w:marTop w:val="0"/>
      <w:marBottom w:val="0"/>
      <w:divBdr>
        <w:top w:val="none" w:sz="0" w:space="0" w:color="auto"/>
        <w:left w:val="none" w:sz="0" w:space="0" w:color="auto"/>
        <w:bottom w:val="none" w:sz="0" w:space="0" w:color="auto"/>
        <w:right w:val="none" w:sz="0" w:space="0" w:color="auto"/>
      </w:divBdr>
    </w:div>
    <w:div w:id="1850368733">
      <w:bodyDiv w:val="1"/>
      <w:marLeft w:val="0"/>
      <w:marRight w:val="0"/>
      <w:marTop w:val="0"/>
      <w:marBottom w:val="0"/>
      <w:divBdr>
        <w:top w:val="none" w:sz="0" w:space="0" w:color="auto"/>
        <w:left w:val="none" w:sz="0" w:space="0" w:color="auto"/>
        <w:bottom w:val="none" w:sz="0" w:space="0" w:color="auto"/>
        <w:right w:val="none" w:sz="0" w:space="0" w:color="auto"/>
      </w:divBdr>
    </w:div>
    <w:div w:id="1852841962">
      <w:bodyDiv w:val="1"/>
      <w:marLeft w:val="0"/>
      <w:marRight w:val="0"/>
      <w:marTop w:val="0"/>
      <w:marBottom w:val="0"/>
      <w:divBdr>
        <w:top w:val="none" w:sz="0" w:space="0" w:color="auto"/>
        <w:left w:val="none" w:sz="0" w:space="0" w:color="auto"/>
        <w:bottom w:val="none" w:sz="0" w:space="0" w:color="auto"/>
        <w:right w:val="none" w:sz="0" w:space="0" w:color="auto"/>
      </w:divBdr>
    </w:div>
    <w:div w:id="1857962158">
      <w:bodyDiv w:val="1"/>
      <w:marLeft w:val="0"/>
      <w:marRight w:val="0"/>
      <w:marTop w:val="0"/>
      <w:marBottom w:val="0"/>
      <w:divBdr>
        <w:top w:val="none" w:sz="0" w:space="0" w:color="auto"/>
        <w:left w:val="none" w:sz="0" w:space="0" w:color="auto"/>
        <w:bottom w:val="none" w:sz="0" w:space="0" w:color="auto"/>
        <w:right w:val="none" w:sz="0" w:space="0" w:color="auto"/>
      </w:divBdr>
    </w:div>
    <w:div w:id="1871801407">
      <w:bodyDiv w:val="1"/>
      <w:marLeft w:val="0"/>
      <w:marRight w:val="0"/>
      <w:marTop w:val="0"/>
      <w:marBottom w:val="0"/>
      <w:divBdr>
        <w:top w:val="none" w:sz="0" w:space="0" w:color="auto"/>
        <w:left w:val="none" w:sz="0" w:space="0" w:color="auto"/>
        <w:bottom w:val="none" w:sz="0" w:space="0" w:color="auto"/>
        <w:right w:val="none" w:sz="0" w:space="0" w:color="auto"/>
      </w:divBdr>
    </w:div>
    <w:div w:id="1873834196">
      <w:bodyDiv w:val="1"/>
      <w:marLeft w:val="0"/>
      <w:marRight w:val="0"/>
      <w:marTop w:val="0"/>
      <w:marBottom w:val="0"/>
      <w:divBdr>
        <w:top w:val="none" w:sz="0" w:space="0" w:color="auto"/>
        <w:left w:val="none" w:sz="0" w:space="0" w:color="auto"/>
        <w:bottom w:val="none" w:sz="0" w:space="0" w:color="auto"/>
        <w:right w:val="none" w:sz="0" w:space="0" w:color="auto"/>
      </w:divBdr>
    </w:div>
    <w:div w:id="1914007281">
      <w:bodyDiv w:val="1"/>
      <w:marLeft w:val="0"/>
      <w:marRight w:val="0"/>
      <w:marTop w:val="0"/>
      <w:marBottom w:val="0"/>
      <w:divBdr>
        <w:top w:val="none" w:sz="0" w:space="0" w:color="auto"/>
        <w:left w:val="none" w:sz="0" w:space="0" w:color="auto"/>
        <w:bottom w:val="none" w:sz="0" w:space="0" w:color="auto"/>
        <w:right w:val="none" w:sz="0" w:space="0" w:color="auto"/>
      </w:divBdr>
      <w:divsChild>
        <w:div w:id="527573047">
          <w:marLeft w:val="0"/>
          <w:marRight w:val="0"/>
          <w:marTop w:val="0"/>
          <w:marBottom w:val="0"/>
          <w:divBdr>
            <w:top w:val="none" w:sz="0" w:space="0" w:color="auto"/>
            <w:left w:val="none" w:sz="0" w:space="0" w:color="auto"/>
            <w:bottom w:val="none" w:sz="0" w:space="0" w:color="auto"/>
            <w:right w:val="none" w:sz="0" w:space="0" w:color="auto"/>
          </w:divBdr>
        </w:div>
      </w:divsChild>
    </w:div>
    <w:div w:id="1930383233">
      <w:bodyDiv w:val="1"/>
      <w:marLeft w:val="0"/>
      <w:marRight w:val="0"/>
      <w:marTop w:val="0"/>
      <w:marBottom w:val="0"/>
      <w:divBdr>
        <w:top w:val="none" w:sz="0" w:space="0" w:color="auto"/>
        <w:left w:val="none" w:sz="0" w:space="0" w:color="auto"/>
        <w:bottom w:val="none" w:sz="0" w:space="0" w:color="auto"/>
        <w:right w:val="none" w:sz="0" w:space="0" w:color="auto"/>
      </w:divBdr>
    </w:div>
    <w:div w:id="193281163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699281227">
          <w:marLeft w:val="0"/>
          <w:marRight w:val="0"/>
          <w:marTop w:val="0"/>
          <w:marBottom w:val="0"/>
          <w:divBdr>
            <w:top w:val="none" w:sz="0" w:space="0" w:color="auto"/>
            <w:left w:val="none" w:sz="0" w:space="0" w:color="auto"/>
            <w:bottom w:val="none" w:sz="0" w:space="0" w:color="auto"/>
            <w:right w:val="none" w:sz="0" w:space="0" w:color="auto"/>
          </w:divBdr>
          <w:divsChild>
            <w:div w:id="1505585854">
              <w:marLeft w:val="0"/>
              <w:marRight w:val="0"/>
              <w:marTop w:val="0"/>
              <w:marBottom w:val="0"/>
              <w:divBdr>
                <w:top w:val="single" w:sz="6" w:space="0" w:color="999999"/>
                <w:left w:val="single" w:sz="6" w:space="0" w:color="999999"/>
                <w:bottom w:val="single" w:sz="6" w:space="0" w:color="999999"/>
                <w:right w:val="single" w:sz="6" w:space="0" w:color="999999"/>
              </w:divBdr>
              <w:divsChild>
                <w:div w:id="850795110">
                  <w:marLeft w:val="0"/>
                  <w:marRight w:val="0"/>
                  <w:marTop w:val="0"/>
                  <w:marBottom w:val="0"/>
                  <w:divBdr>
                    <w:top w:val="none" w:sz="0" w:space="0" w:color="auto"/>
                    <w:left w:val="none" w:sz="0" w:space="0" w:color="auto"/>
                    <w:bottom w:val="none" w:sz="0" w:space="0" w:color="auto"/>
                    <w:right w:val="none" w:sz="0" w:space="0" w:color="auto"/>
                  </w:divBdr>
                  <w:divsChild>
                    <w:div w:id="1450928994">
                      <w:marLeft w:val="0"/>
                      <w:marRight w:val="0"/>
                      <w:marTop w:val="0"/>
                      <w:marBottom w:val="0"/>
                      <w:divBdr>
                        <w:top w:val="none" w:sz="0" w:space="0" w:color="auto"/>
                        <w:left w:val="none" w:sz="0" w:space="0" w:color="auto"/>
                        <w:bottom w:val="none" w:sz="0" w:space="0" w:color="auto"/>
                        <w:right w:val="none" w:sz="0" w:space="0" w:color="auto"/>
                      </w:divBdr>
                      <w:divsChild>
                        <w:div w:id="2131626300">
                          <w:marLeft w:val="0"/>
                          <w:marRight w:val="0"/>
                          <w:marTop w:val="0"/>
                          <w:marBottom w:val="0"/>
                          <w:divBdr>
                            <w:top w:val="single" w:sz="6" w:space="8" w:color="CCCCCC"/>
                            <w:left w:val="none" w:sz="0" w:space="0" w:color="auto"/>
                            <w:bottom w:val="none" w:sz="0" w:space="0" w:color="auto"/>
                            <w:right w:val="none" w:sz="0" w:space="0" w:color="auto"/>
                          </w:divBdr>
                          <w:divsChild>
                            <w:div w:id="280233087">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2879588">
      <w:bodyDiv w:val="1"/>
      <w:marLeft w:val="0"/>
      <w:marRight w:val="0"/>
      <w:marTop w:val="0"/>
      <w:marBottom w:val="0"/>
      <w:divBdr>
        <w:top w:val="none" w:sz="0" w:space="0" w:color="auto"/>
        <w:left w:val="none" w:sz="0" w:space="0" w:color="auto"/>
        <w:bottom w:val="none" w:sz="0" w:space="0" w:color="auto"/>
        <w:right w:val="none" w:sz="0" w:space="0" w:color="auto"/>
      </w:divBdr>
    </w:div>
    <w:div w:id="2038432034">
      <w:bodyDiv w:val="1"/>
      <w:marLeft w:val="0"/>
      <w:marRight w:val="0"/>
      <w:marTop w:val="0"/>
      <w:marBottom w:val="0"/>
      <w:divBdr>
        <w:top w:val="none" w:sz="0" w:space="0" w:color="auto"/>
        <w:left w:val="none" w:sz="0" w:space="0" w:color="auto"/>
        <w:bottom w:val="none" w:sz="0" w:space="0" w:color="auto"/>
        <w:right w:val="none" w:sz="0" w:space="0" w:color="auto"/>
      </w:divBdr>
      <w:divsChild>
        <w:div w:id="39138728">
          <w:marLeft w:val="0"/>
          <w:marRight w:val="0"/>
          <w:marTop w:val="0"/>
          <w:marBottom w:val="0"/>
          <w:divBdr>
            <w:top w:val="none" w:sz="0" w:space="0" w:color="auto"/>
            <w:left w:val="none" w:sz="0" w:space="0" w:color="auto"/>
            <w:bottom w:val="none" w:sz="0" w:space="0" w:color="auto"/>
            <w:right w:val="none" w:sz="0" w:space="0" w:color="auto"/>
          </w:divBdr>
        </w:div>
        <w:div w:id="413815917">
          <w:marLeft w:val="0"/>
          <w:marRight w:val="0"/>
          <w:marTop w:val="0"/>
          <w:marBottom w:val="0"/>
          <w:divBdr>
            <w:top w:val="none" w:sz="0" w:space="0" w:color="auto"/>
            <w:left w:val="none" w:sz="0" w:space="0" w:color="auto"/>
            <w:bottom w:val="none" w:sz="0" w:space="0" w:color="auto"/>
            <w:right w:val="none" w:sz="0" w:space="0" w:color="auto"/>
          </w:divBdr>
        </w:div>
        <w:div w:id="1948077292">
          <w:marLeft w:val="0"/>
          <w:marRight w:val="0"/>
          <w:marTop w:val="0"/>
          <w:marBottom w:val="0"/>
          <w:divBdr>
            <w:top w:val="none" w:sz="0" w:space="0" w:color="auto"/>
            <w:left w:val="none" w:sz="0" w:space="0" w:color="auto"/>
            <w:bottom w:val="none" w:sz="0" w:space="0" w:color="auto"/>
            <w:right w:val="none" w:sz="0" w:space="0" w:color="auto"/>
          </w:divBdr>
        </w:div>
      </w:divsChild>
    </w:div>
    <w:div w:id="2045132348">
      <w:bodyDiv w:val="1"/>
      <w:marLeft w:val="0"/>
      <w:marRight w:val="0"/>
      <w:marTop w:val="0"/>
      <w:marBottom w:val="0"/>
      <w:divBdr>
        <w:top w:val="none" w:sz="0" w:space="0" w:color="auto"/>
        <w:left w:val="none" w:sz="0" w:space="0" w:color="auto"/>
        <w:bottom w:val="none" w:sz="0" w:space="0" w:color="auto"/>
        <w:right w:val="none" w:sz="0" w:space="0" w:color="auto"/>
      </w:divBdr>
    </w:div>
    <w:div w:id="2057586144">
      <w:bodyDiv w:val="1"/>
      <w:marLeft w:val="0"/>
      <w:marRight w:val="0"/>
      <w:marTop w:val="0"/>
      <w:marBottom w:val="0"/>
      <w:divBdr>
        <w:top w:val="none" w:sz="0" w:space="0" w:color="auto"/>
        <w:left w:val="none" w:sz="0" w:space="0" w:color="auto"/>
        <w:bottom w:val="none" w:sz="0" w:space="0" w:color="auto"/>
        <w:right w:val="none" w:sz="0" w:space="0" w:color="auto"/>
      </w:divBdr>
    </w:div>
    <w:div w:id="208714926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586764892">
          <w:marLeft w:val="0"/>
          <w:marRight w:val="0"/>
          <w:marTop w:val="0"/>
          <w:marBottom w:val="0"/>
          <w:divBdr>
            <w:top w:val="none" w:sz="0" w:space="0" w:color="auto"/>
            <w:left w:val="none" w:sz="0" w:space="0" w:color="auto"/>
            <w:bottom w:val="none" w:sz="0" w:space="0" w:color="auto"/>
            <w:right w:val="none" w:sz="0" w:space="0" w:color="auto"/>
          </w:divBdr>
          <w:divsChild>
            <w:div w:id="1459495507">
              <w:marLeft w:val="0"/>
              <w:marRight w:val="0"/>
              <w:marTop w:val="0"/>
              <w:marBottom w:val="0"/>
              <w:divBdr>
                <w:top w:val="single" w:sz="6" w:space="0" w:color="999999"/>
                <w:left w:val="single" w:sz="6" w:space="0" w:color="999999"/>
                <w:bottom w:val="single" w:sz="6" w:space="0" w:color="999999"/>
                <w:right w:val="single" w:sz="6" w:space="0" w:color="999999"/>
              </w:divBdr>
              <w:divsChild>
                <w:div w:id="448089142">
                  <w:marLeft w:val="0"/>
                  <w:marRight w:val="0"/>
                  <w:marTop w:val="0"/>
                  <w:marBottom w:val="0"/>
                  <w:divBdr>
                    <w:top w:val="none" w:sz="0" w:space="0" w:color="auto"/>
                    <w:left w:val="none" w:sz="0" w:space="0" w:color="auto"/>
                    <w:bottom w:val="none" w:sz="0" w:space="0" w:color="auto"/>
                    <w:right w:val="none" w:sz="0" w:space="0" w:color="auto"/>
                  </w:divBdr>
                  <w:divsChild>
                    <w:div w:id="268784643">
                      <w:marLeft w:val="0"/>
                      <w:marRight w:val="0"/>
                      <w:marTop w:val="0"/>
                      <w:marBottom w:val="0"/>
                      <w:divBdr>
                        <w:top w:val="none" w:sz="0" w:space="0" w:color="auto"/>
                        <w:left w:val="none" w:sz="0" w:space="0" w:color="auto"/>
                        <w:bottom w:val="none" w:sz="0" w:space="0" w:color="auto"/>
                        <w:right w:val="none" w:sz="0" w:space="0" w:color="auto"/>
                      </w:divBdr>
                      <w:divsChild>
                        <w:div w:id="1777630714">
                          <w:marLeft w:val="0"/>
                          <w:marRight w:val="0"/>
                          <w:marTop w:val="0"/>
                          <w:marBottom w:val="0"/>
                          <w:divBdr>
                            <w:top w:val="single" w:sz="6" w:space="8" w:color="CCCCCC"/>
                            <w:left w:val="none" w:sz="0" w:space="0" w:color="auto"/>
                            <w:bottom w:val="none" w:sz="0" w:space="0" w:color="auto"/>
                            <w:right w:val="none" w:sz="0" w:space="0" w:color="auto"/>
                          </w:divBdr>
                          <w:divsChild>
                            <w:div w:id="682249224">
                              <w:marLeft w:val="120"/>
                              <w:marRight w:val="120"/>
                              <w:marTop w:val="120"/>
                              <w:marBottom w:val="120"/>
                              <w:divBdr>
                                <w:top w:val="none" w:sz="0" w:space="0" w:color="auto"/>
                                <w:left w:val="none" w:sz="0" w:space="0" w:color="auto"/>
                                <w:bottom w:val="none" w:sz="0" w:space="0" w:color="auto"/>
                                <w:right w:val="none" w:sz="0" w:space="0" w:color="auto"/>
                              </w:divBdr>
                              <w:divsChild>
                                <w:div w:id="61804215">
                                  <w:marLeft w:val="0"/>
                                  <w:marRight w:val="0"/>
                                  <w:marTop w:val="0"/>
                                  <w:marBottom w:val="0"/>
                                  <w:divBdr>
                                    <w:top w:val="none" w:sz="0" w:space="0" w:color="auto"/>
                                    <w:left w:val="none" w:sz="0" w:space="0" w:color="auto"/>
                                    <w:bottom w:val="none" w:sz="0" w:space="0" w:color="auto"/>
                                    <w:right w:val="none" w:sz="0" w:space="0" w:color="auto"/>
                                  </w:divBdr>
                                </w:div>
                                <w:div w:id="212044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8260742">
      <w:bodyDiv w:val="1"/>
      <w:marLeft w:val="0"/>
      <w:marRight w:val="0"/>
      <w:marTop w:val="0"/>
      <w:marBottom w:val="0"/>
      <w:divBdr>
        <w:top w:val="none" w:sz="0" w:space="0" w:color="auto"/>
        <w:left w:val="none" w:sz="0" w:space="0" w:color="auto"/>
        <w:bottom w:val="none" w:sz="0" w:space="0" w:color="auto"/>
        <w:right w:val="none" w:sz="0" w:space="0" w:color="auto"/>
      </w:divBdr>
    </w:div>
    <w:div w:id="2109301917">
      <w:bodyDiv w:val="1"/>
      <w:marLeft w:val="0"/>
      <w:marRight w:val="0"/>
      <w:marTop w:val="0"/>
      <w:marBottom w:val="0"/>
      <w:divBdr>
        <w:top w:val="none" w:sz="0" w:space="0" w:color="auto"/>
        <w:left w:val="none" w:sz="0" w:space="0" w:color="auto"/>
        <w:bottom w:val="none" w:sz="0" w:space="0" w:color="auto"/>
        <w:right w:val="none" w:sz="0" w:space="0" w:color="auto"/>
      </w:divBdr>
    </w:div>
    <w:div w:id="2120105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F7E8A7-6263-4B86-B98C-2969A340E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2</Pages>
  <Words>944</Words>
  <Characters>4460</Characters>
  <Application>Microsoft Office Word</Application>
  <DocSecurity>0</DocSecurity>
  <Lines>111</Lines>
  <Paragraphs>4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uty Clerk</dc:creator>
  <cp:keywords/>
  <cp:lastModifiedBy>Tekoa Deputy Clerk</cp:lastModifiedBy>
  <cp:revision>98</cp:revision>
  <cp:lastPrinted>2025-08-26T21:32:00Z</cp:lastPrinted>
  <dcterms:created xsi:type="dcterms:W3CDTF">2025-09-22T16:50:00Z</dcterms:created>
  <dcterms:modified xsi:type="dcterms:W3CDTF">2025-09-24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e6f948f0a61d252c4de7cba386d6ed0d3fb78cf6f39a7076b990fade7f271d</vt:lpwstr>
  </property>
</Properties>
</file>